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34EC5" w14:textId="77777777" w:rsidR="00CE4F5B" w:rsidRPr="00E177B1" w:rsidRDefault="00CE4F5B" w:rsidP="00CE4F5B">
      <w:pPr>
        <w:shd w:val="clear" w:color="auto" w:fill="FF0000"/>
        <w:spacing w:after="0" w:line="240" w:lineRule="auto"/>
        <w:ind w:left="1627" w:hanging="1627"/>
        <w:jc w:val="center"/>
        <w:rPr>
          <w:rFonts w:ascii="Arial" w:hAnsi="Arial" w:cs="Arial"/>
          <w:b/>
          <w:color w:val="FFFFFF" w:themeColor="background1"/>
          <w:sz w:val="28"/>
          <w:szCs w:val="28"/>
        </w:rPr>
      </w:pPr>
      <w:r w:rsidRPr="00E177B1">
        <w:rPr>
          <w:rFonts w:ascii="Arial" w:hAnsi="Arial" w:cs="Arial"/>
          <w:b/>
          <w:color w:val="FFFFFF" w:themeColor="background1"/>
          <w:sz w:val="28"/>
          <w:szCs w:val="28"/>
        </w:rPr>
        <w:t>Litigation of Eminent Domain</w:t>
      </w:r>
    </w:p>
    <w:p w14:paraId="3A319E7B" w14:textId="77777777" w:rsidR="00CE4F5B" w:rsidRPr="001C0CEF" w:rsidRDefault="00CE4F5B" w:rsidP="00CE4F5B">
      <w:pPr>
        <w:pStyle w:val="ListParagraph"/>
        <w:spacing w:after="0" w:line="240" w:lineRule="auto"/>
        <w:ind w:left="360"/>
        <w:rPr>
          <w:rFonts w:ascii="Arial" w:hAnsi="Arial" w:cs="Arial"/>
          <w:b/>
          <w:bCs/>
        </w:rPr>
      </w:pPr>
    </w:p>
    <w:p w14:paraId="1C999B88" w14:textId="77777777" w:rsidR="00CE4F5B" w:rsidRPr="001C0CEF" w:rsidRDefault="00CE4F5B" w:rsidP="00CE4F5B">
      <w:pPr>
        <w:pStyle w:val="ListParagraph"/>
        <w:jc w:val="both"/>
        <w:rPr>
          <w:rFonts w:ascii="Arial" w:hAnsi="Arial" w:cs="Arial"/>
          <w:bCs/>
          <w:i/>
          <w:iCs/>
        </w:rPr>
      </w:pPr>
      <w:r w:rsidRPr="001C0CEF">
        <w:rPr>
          <w:rFonts w:ascii="Arial" w:hAnsi="Arial" w:cs="Arial"/>
          <w:bCs/>
        </w:rPr>
        <w:t xml:space="preserve">The City of </w:t>
      </w:r>
      <w:proofErr w:type="spellStart"/>
      <w:r w:rsidRPr="001C0CEF">
        <w:rPr>
          <w:rFonts w:ascii="Arial" w:hAnsi="Arial" w:cs="Arial"/>
          <w:bCs/>
        </w:rPr>
        <w:t>Gingoog</w:t>
      </w:r>
      <w:proofErr w:type="spellEnd"/>
      <w:r w:rsidRPr="001C0CEF">
        <w:rPr>
          <w:rFonts w:ascii="Arial" w:hAnsi="Arial" w:cs="Arial"/>
          <w:bCs/>
        </w:rPr>
        <w:t xml:space="preserve">, like any other local government units, has the power of eminent domain to expropriate private property of public use or purpose for the welfare of its constituents upon payment of just compensation of the property affected. This power is resorted through the </w:t>
      </w:r>
      <w:r>
        <w:rPr>
          <w:rFonts w:ascii="Arial" w:hAnsi="Arial" w:cs="Arial"/>
          <w:bCs/>
        </w:rPr>
        <w:t>Office of the City Legal Officer</w:t>
      </w:r>
      <w:r w:rsidRPr="001C0CEF">
        <w:rPr>
          <w:rFonts w:ascii="Arial" w:hAnsi="Arial" w:cs="Arial"/>
          <w:bCs/>
        </w:rPr>
        <w:t xml:space="preserve"> which is tasked to file the Complaint for Expropriation before the appropriate court, when the owner/s or any interested parties of the properties refused to sell his/her rights and interests over the property subject </w:t>
      </w:r>
      <w:r w:rsidRPr="001C0CEF">
        <w:rPr>
          <w:rFonts w:ascii="Arial" w:hAnsi="Arial" w:cs="Arial"/>
          <w:bCs/>
          <w:i/>
          <w:iCs/>
        </w:rPr>
        <w:t xml:space="preserve">of the expropriation. </w:t>
      </w:r>
    </w:p>
    <w:tbl>
      <w:tblPr>
        <w:tblStyle w:val="TableGrid"/>
        <w:tblpPr w:leftFromText="180" w:rightFromText="180" w:vertAnchor="text" w:tblpXSpec="right" w:tblpY="1"/>
        <w:tblOverlap w:val="never"/>
        <w:tblW w:w="0" w:type="auto"/>
        <w:tblLayout w:type="fixed"/>
        <w:tblLook w:val="04A0" w:firstRow="1" w:lastRow="0" w:firstColumn="1" w:lastColumn="0" w:noHBand="0" w:noVBand="1"/>
      </w:tblPr>
      <w:tblGrid>
        <w:gridCol w:w="2256"/>
        <w:gridCol w:w="941"/>
        <w:gridCol w:w="2410"/>
        <w:gridCol w:w="2011"/>
        <w:gridCol w:w="1787"/>
        <w:gridCol w:w="2479"/>
      </w:tblGrid>
      <w:tr w:rsidR="00CE4F5B" w:rsidRPr="001C0CEF" w14:paraId="5AC3B3DF" w14:textId="77777777" w:rsidTr="00A82E83">
        <w:trPr>
          <w:trHeight w:val="20"/>
        </w:trPr>
        <w:tc>
          <w:tcPr>
            <w:tcW w:w="3197" w:type="dxa"/>
            <w:gridSpan w:val="2"/>
            <w:shd w:val="clear" w:color="auto" w:fill="FFEFEF"/>
            <w:vAlign w:val="center"/>
          </w:tcPr>
          <w:p w14:paraId="4BF06D19" w14:textId="77777777" w:rsidR="00CE4F5B" w:rsidRPr="001C0CEF" w:rsidRDefault="00CE4F5B" w:rsidP="00A82E83">
            <w:pPr>
              <w:spacing w:before="60" w:after="60"/>
              <w:rPr>
                <w:rFonts w:ascii="Arial" w:hAnsi="Arial" w:cs="Arial"/>
                <w:b/>
              </w:rPr>
            </w:pPr>
            <w:r w:rsidRPr="001C0CEF">
              <w:rPr>
                <w:rFonts w:ascii="Arial" w:hAnsi="Arial" w:cs="Arial"/>
                <w:b/>
              </w:rPr>
              <w:t>Office or Division:</w:t>
            </w:r>
          </w:p>
        </w:tc>
        <w:tc>
          <w:tcPr>
            <w:tcW w:w="8687" w:type="dxa"/>
            <w:gridSpan w:val="4"/>
            <w:vAlign w:val="center"/>
          </w:tcPr>
          <w:p w14:paraId="619636DD" w14:textId="77777777" w:rsidR="00CE4F5B" w:rsidRPr="001C0CEF" w:rsidRDefault="00CE4F5B" w:rsidP="00A82E83">
            <w:pPr>
              <w:spacing w:before="60" w:after="60"/>
              <w:rPr>
                <w:rFonts w:ascii="Arial" w:hAnsi="Arial" w:cs="Arial"/>
              </w:rPr>
            </w:pPr>
            <w:r>
              <w:rPr>
                <w:rFonts w:ascii="Arial" w:hAnsi="Arial" w:cs="Arial"/>
              </w:rPr>
              <w:t>Office of the City Legal Officer</w:t>
            </w:r>
          </w:p>
        </w:tc>
      </w:tr>
      <w:tr w:rsidR="00CE4F5B" w:rsidRPr="001C0CEF" w14:paraId="43008AB9" w14:textId="77777777" w:rsidTr="00A82E83">
        <w:trPr>
          <w:trHeight w:val="20"/>
        </w:trPr>
        <w:tc>
          <w:tcPr>
            <w:tcW w:w="3197" w:type="dxa"/>
            <w:gridSpan w:val="2"/>
            <w:shd w:val="clear" w:color="auto" w:fill="FFEFEF"/>
            <w:vAlign w:val="center"/>
          </w:tcPr>
          <w:p w14:paraId="20D847F5" w14:textId="77777777" w:rsidR="00CE4F5B" w:rsidRPr="001C0CEF" w:rsidRDefault="00CE4F5B" w:rsidP="00A82E83">
            <w:pPr>
              <w:spacing w:before="60" w:after="60"/>
              <w:rPr>
                <w:rFonts w:ascii="Arial" w:hAnsi="Arial" w:cs="Arial"/>
                <w:b/>
              </w:rPr>
            </w:pPr>
            <w:r w:rsidRPr="001C0CEF">
              <w:rPr>
                <w:rFonts w:ascii="Arial" w:hAnsi="Arial" w:cs="Arial"/>
                <w:b/>
              </w:rPr>
              <w:t>Classification:</w:t>
            </w:r>
          </w:p>
        </w:tc>
        <w:tc>
          <w:tcPr>
            <w:tcW w:w="8687" w:type="dxa"/>
            <w:gridSpan w:val="4"/>
            <w:vAlign w:val="center"/>
          </w:tcPr>
          <w:p w14:paraId="244D4298" w14:textId="77777777" w:rsidR="00CE4F5B" w:rsidRPr="001C0CEF" w:rsidRDefault="00CE4F5B" w:rsidP="00A82E83">
            <w:pPr>
              <w:spacing w:before="60" w:after="60"/>
              <w:rPr>
                <w:rFonts w:ascii="Arial" w:hAnsi="Arial" w:cs="Arial"/>
              </w:rPr>
            </w:pPr>
            <w:r w:rsidRPr="001C0CEF">
              <w:rPr>
                <w:rFonts w:ascii="Arial" w:hAnsi="Arial" w:cs="Arial"/>
              </w:rPr>
              <w:t>Highly Technical</w:t>
            </w:r>
          </w:p>
        </w:tc>
      </w:tr>
      <w:tr w:rsidR="00CE4F5B" w:rsidRPr="001C0CEF" w14:paraId="50B4AEB0" w14:textId="77777777" w:rsidTr="00A82E83">
        <w:trPr>
          <w:trHeight w:val="20"/>
        </w:trPr>
        <w:tc>
          <w:tcPr>
            <w:tcW w:w="3197" w:type="dxa"/>
            <w:gridSpan w:val="2"/>
            <w:shd w:val="clear" w:color="auto" w:fill="FFEFEF"/>
            <w:vAlign w:val="center"/>
          </w:tcPr>
          <w:p w14:paraId="06D6BC51" w14:textId="77777777" w:rsidR="00CE4F5B" w:rsidRPr="001C0CEF" w:rsidRDefault="00CE4F5B" w:rsidP="00A82E83">
            <w:pPr>
              <w:spacing w:before="60" w:after="60"/>
              <w:rPr>
                <w:rFonts w:ascii="Arial" w:hAnsi="Arial" w:cs="Arial"/>
                <w:b/>
              </w:rPr>
            </w:pPr>
            <w:r w:rsidRPr="001C0CEF">
              <w:rPr>
                <w:rFonts w:ascii="Arial" w:hAnsi="Arial" w:cs="Arial"/>
                <w:b/>
              </w:rPr>
              <w:t>Type of Transaction:</w:t>
            </w:r>
          </w:p>
        </w:tc>
        <w:tc>
          <w:tcPr>
            <w:tcW w:w="8687" w:type="dxa"/>
            <w:gridSpan w:val="4"/>
          </w:tcPr>
          <w:p w14:paraId="7703327C" w14:textId="77777777" w:rsidR="00CE4F5B" w:rsidRPr="001C0CEF" w:rsidRDefault="00CE4F5B" w:rsidP="00A82E83">
            <w:pPr>
              <w:spacing w:before="60" w:after="60"/>
              <w:rPr>
                <w:rFonts w:ascii="Arial" w:hAnsi="Arial" w:cs="Arial"/>
              </w:rPr>
            </w:pPr>
            <w:r w:rsidRPr="001C0CEF">
              <w:rPr>
                <w:rFonts w:ascii="Arial" w:hAnsi="Arial" w:cs="Arial"/>
              </w:rPr>
              <w:t>G2G – Government to Government, G2C – Government to Citizen</w:t>
            </w:r>
          </w:p>
        </w:tc>
      </w:tr>
      <w:tr w:rsidR="00CE4F5B" w:rsidRPr="001C0CEF" w14:paraId="448A8ED2" w14:textId="77777777" w:rsidTr="00A82E83">
        <w:trPr>
          <w:trHeight w:val="20"/>
        </w:trPr>
        <w:tc>
          <w:tcPr>
            <w:tcW w:w="3197" w:type="dxa"/>
            <w:gridSpan w:val="2"/>
            <w:shd w:val="clear" w:color="auto" w:fill="FFEFEF"/>
            <w:vAlign w:val="center"/>
          </w:tcPr>
          <w:p w14:paraId="3E9E88A7" w14:textId="77777777" w:rsidR="00CE4F5B" w:rsidRPr="001C0CEF" w:rsidRDefault="00CE4F5B" w:rsidP="00A82E83">
            <w:pPr>
              <w:spacing w:before="60" w:after="60"/>
              <w:rPr>
                <w:rFonts w:ascii="Arial" w:hAnsi="Arial" w:cs="Arial"/>
                <w:b/>
              </w:rPr>
            </w:pPr>
            <w:r w:rsidRPr="001C0CEF">
              <w:rPr>
                <w:rFonts w:ascii="Arial" w:hAnsi="Arial" w:cs="Arial"/>
                <w:b/>
              </w:rPr>
              <w:t>Who may avail:</w:t>
            </w:r>
          </w:p>
        </w:tc>
        <w:tc>
          <w:tcPr>
            <w:tcW w:w="8687" w:type="dxa"/>
            <w:gridSpan w:val="4"/>
            <w:vAlign w:val="center"/>
          </w:tcPr>
          <w:p w14:paraId="62ED4C07" w14:textId="77777777" w:rsidR="00CE4F5B" w:rsidRPr="001C0CEF" w:rsidRDefault="00CE4F5B" w:rsidP="00A82E83">
            <w:pPr>
              <w:spacing w:before="60" w:after="60"/>
              <w:rPr>
                <w:rFonts w:ascii="Arial" w:hAnsi="Arial" w:cs="Arial"/>
              </w:rPr>
            </w:pPr>
            <w:r>
              <w:rPr>
                <w:rFonts w:ascii="Arial" w:hAnsi="Arial" w:cs="Arial"/>
              </w:rPr>
              <w:t>Office of the City Mayor</w:t>
            </w:r>
            <w:r w:rsidRPr="001C0CEF">
              <w:rPr>
                <w:rFonts w:ascii="Arial" w:hAnsi="Arial" w:cs="Arial"/>
              </w:rPr>
              <w:t xml:space="preserve">, Sangguniang </w:t>
            </w:r>
            <w:proofErr w:type="spellStart"/>
            <w:r w:rsidRPr="001C0CEF">
              <w:rPr>
                <w:rFonts w:ascii="Arial" w:hAnsi="Arial" w:cs="Arial"/>
              </w:rPr>
              <w:t>Panlungsod</w:t>
            </w:r>
            <w:proofErr w:type="spellEnd"/>
          </w:p>
        </w:tc>
      </w:tr>
      <w:tr w:rsidR="00CE4F5B" w:rsidRPr="001C0CEF" w14:paraId="1500592D" w14:textId="77777777" w:rsidTr="00A82E83">
        <w:trPr>
          <w:trHeight w:val="20"/>
        </w:trPr>
        <w:tc>
          <w:tcPr>
            <w:tcW w:w="7618" w:type="dxa"/>
            <w:gridSpan w:val="4"/>
            <w:shd w:val="clear" w:color="auto" w:fill="FFEFEF"/>
            <w:vAlign w:val="center"/>
          </w:tcPr>
          <w:p w14:paraId="1295E5CF" w14:textId="77777777" w:rsidR="00CE4F5B" w:rsidRPr="001C0CEF" w:rsidRDefault="00CE4F5B" w:rsidP="00A82E83">
            <w:pPr>
              <w:spacing w:before="60" w:after="60"/>
              <w:jc w:val="center"/>
              <w:rPr>
                <w:rFonts w:ascii="Arial" w:hAnsi="Arial" w:cs="Arial"/>
                <w:b/>
              </w:rPr>
            </w:pPr>
            <w:r w:rsidRPr="001C0CEF">
              <w:rPr>
                <w:rFonts w:ascii="Arial" w:hAnsi="Arial" w:cs="Arial"/>
                <w:b/>
              </w:rPr>
              <w:t>CHECKLIST OF REQUIREMENTS</w:t>
            </w:r>
          </w:p>
        </w:tc>
        <w:tc>
          <w:tcPr>
            <w:tcW w:w="4266" w:type="dxa"/>
            <w:gridSpan w:val="2"/>
            <w:shd w:val="clear" w:color="auto" w:fill="FFEFEF"/>
            <w:vAlign w:val="center"/>
          </w:tcPr>
          <w:p w14:paraId="1B9DEFAC" w14:textId="77777777" w:rsidR="00CE4F5B" w:rsidRPr="001C0CEF" w:rsidRDefault="00CE4F5B" w:rsidP="00A82E83">
            <w:pPr>
              <w:spacing w:before="60" w:after="60"/>
              <w:jc w:val="center"/>
              <w:rPr>
                <w:rFonts w:ascii="Arial" w:hAnsi="Arial" w:cs="Arial"/>
                <w:b/>
              </w:rPr>
            </w:pPr>
            <w:r w:rsidRPr="001C0CEF">
              <w:rPr>
                <w:rFonts w:ascii="Arial" w:hAnsi="Arial" w:cs="Arial"/>
                <w:b/>
              </w:rPr>
              <w:t>WHERE TO SECURE</w:t>
            </w:r>
          </w:p>
        </w:tc>
      </w:tr>
      <w:tr w:rsidR="00CE4F5B" w:rsidRPr="001C0CEF" w14:paraId="0BA7FD76" w14:textId="77777777" w:rsidTr="00A82E83">
        <w:trPr>
          <w:trHeight w:val="20"/>
        </w:trPr>
        <w:tc>
          <w:tcPr>
            <w:tcW w:w="7618" w:type="dxa"/>
            <w:gridSpan w:val="4"/>
            <w:shd w:val="clear" w:color="auto" w:fill="auto"/>
            <w:vAlign w:val="center"/>
          </w:tcPr>
          <w:p w14:paraId="4969D5F5" w14:textId="77777777" w:rsidR="00CE4F5B" w:rsidRPr="001C0CEF" w:rsidRDefault="00CE4F5B" w:rsidP="00CE4F5B">
            <w:pPr>
              <w:pStyle w:val="ListParagraph"/>
              <w:numPr>
                <w:ilvl w:val="0"/>
                <w:numId w:val="354"/>
              </w:numPr>
              <w:spacing w:before="60" w:after="60"/>
              <w:ind w:left="360"/>
              <w:contextualSpacing w:val="0"/>
              <w:rPr>
                <w:rFonts w:ascii="Arial" w:hAnsi="Arial" w:cs="Arial"/>
              </w:rPr>
            </w:pPr>
            <w:r w:rsidRPr="001C0CEF">
              <w:rPr>
                <w:rFonts w:ascii="Arial" w:hAnsi="Arial" w:cs="Arial"/>
              </w:rPr>
              <w:t>Lot Title</w:t>
            </w:r>
          </w:p>
        </w:tc>
        <w:tc>
          <w:tcPr>
            <w:tcW w:w="4266" w:type="dxa"/>
            <w:gridSpan w:val="2"/>
            <w:vAlign w:val="center"/>
          </w:tcPr>
          <w:p w14:paraId="7C420432" w14:textId="77777777" w:rsidR="00CE4F5B" w:rsidRPr="001C0CEF" w:rsidRDefault="00CE4F5B" w:rsidP="00A82E83">
            <w:pPr>
              <w:spacing w:before="60" w:after="60"/>
              <w:rPr>
                <w:rFonts w:ascii="Arial" w:hAnsi="Arial" w:cs="Arial"/>
              </w:rPr>
            </w:pPr>
            <w:r w:rsidRPr="001C0CEF">
              <w:rPr>
                <w:rFonts w:ascii="Arial" w:hAnsi="Arial" w:cs="Arial"/>
              </w:rPr>
              <w:t>Lot Owner</w:t>
            </w:r>
          </w:p>
        </w:tc>
      </w:tr>
      <w:tr w:rsidR="00CE4F5B" w:rsidRPr="001C0CEF" w14:paraId="47AD2F56" w14:textId="77777777" w:rsidTr="00A82E83">
        <w:trPr>
          <w:trHeight w:val="20"/>
        </w:trPr>
        <w:tc>
          <w:tcPr>
            <w:tcW w:w="7618" w:type="dxa"/>
            <w:gridSpan w:val="4"/>
            <w:shd w:val="clear" w:color="auto" w:fill="auto"/>
            <w:vAlign w:val="center"/>
          </w:tcPr>
          <w:p w14:paraId="46B33EC1" w14:textId="77777777" w:rsidR="00CE4F5B" w:rsidRPr="001C0CEF" w:rsidRDefault="00CE4F5B" w:rsidP="00CE4F5B">
            <w:pPr>
              <w:pStyle w:val="ListParagraph"/>
              <w:numPr>
                <w:ilvl w:val="0"/>
                <w:numId w:val="354"/>
              </w:numPr>
              <w:spacing w:before="60" w:after="60"/>
              <w:ind w:left="360"/>
              <w:contextualSpacing w:val="0"/>
              <w:rPr>
                <w:rFonts w:ascii="Arial" w:hAnsi="Arial" w:cs="Arial"/>
              </w:rPr>
            </w:pPr>
            <w:r w:rsidRPr="001C0CEF">
              <w:rPr>
                <w:rFonts w:ascii="Arial" w:hAnsi="Arial" w:cs="Arial"/>
              </w:rPr>
              <w:t>Sketch Plan of the area to be expropriated</w:t>
            </w:r>
          </w:p>
        </w:tc>
        <w:tc>
          <w:tcPr>
            <w:tcW w:w="4266" w:type="dxa"/>
            <w:gridSpan w:val="2"/>
            <w:vAlign w:val="center"/>
          </w:tcPr>
          <w:p w14:paraId="657B565E" w14:textId="77777777" w:rsidR="00CE4F5B" w:rsidRPr="001C0CEF" w:rsidRDefault="00CE4F5B" w:rsidP="00A82E83">
            <w:pPr>
              <w:spacing w:before="60" w:after="60"/>
              <w:rPr>
                <w:rFonts w:ascii="Arial" w:hAnsi="Arial" w:cs="Arial"/>
              </w:rPr>
            </w:pPr>
            <w:r w:rsidRPr="001C0CEF">
              <w:rPr>
                <w:rFonts w:ascii="Arial" w:hAnsi="Arial" w:cs="Arial"/>
              </w:rPr>
              <w:t>City Engineer’s Office</w:t>
            </w:r>
          </w:p>
        </w:tc>
      </w:tr>
      <w:tr w:rsidR="00CE4F5B" w:rsidRPr="001C0CEF" w14:paraId="07616D32" w14:textId="77777777" w:rsidTr="00A82E83">
        <w:trPr>
          <w:trHeight w:val="20"/>
        </w:trPr>
        <w:tc>
          <w:tcPr>
            <w:tcW w:w="7618" w:type="dxa"/>
            <w:gridSpan w:val="4"/>
            <w:shd w:val="clear" w:color="auto" w:fill="auto"/>
            <w:vAlign w:val="center"/>
          </w:tcPr>
          <w:p w14:paraId="59FDD241" w14:textId="77777777" w:rsidR="00CE4F5B" w:rsidRPr="001C0CEF" w:rsidRDefault="00CE4F5B" w:rsidP="00CE4F5B">
            <w:pPr>
              <w:pStyle w:val="ListParagraph"/>
              <w:numPr>
                <w:ilvl w:val="0"/>
                <w:numId w:val="354"/>
              </w:numPr>
              <w:spacing w:before="60" w:after="60"/>
              <w:ind w:left="360"/>
              <w:contextualSpacing w:val="0"/>
              <w:rPr>
                <w:rFonts w:ascii="Arial" w:hAnsi="Arial" w:cs="Arial"/>
              </w:rPr>
            </w:pPr>
            <w:r w:rsidRPr="001C0CEF">
              <w:rPr>
                <w:rFonts w:ascii="Arial" w:hAnsi="Arial" w:cs="Arial"/>
              </w:rPr>
              <w:t>Tax Declaration</w:t>
            </w:r>
          </w:p>
        </w:tc>
        <w:tc>
          <w:tcPr>
            <w:tcW w:w="4266" w:type="dxa"/>
            <w:gridSpan w:val="2"/>
            <w:vAlign w:val="center"/>
          </w:tcPr>
          <w:p w14:paraId="7977E38C" w14:textId="77777777" w:rsidR="00CE4F5B" w:rsidRPr="001C0CEF" w:rsidRDefault="00CE4F5B" w:rsidP="00A82E83">
            <w:pPr>
              <w:spacing w:before="60" w:after="60"/>
              <w:rPr>
                <w:rFonts w:ascii="Arial" w:hAnsi="Arial" w:cs="Arial"/>
              </w:rPr>
            </w:pPr>
            <w:r w:rsidRPr="001C0CEF">
              <w:rPr>
                <w:rFonts w:ascii="Arial" w:hAnsi="Arial" w:cs="Arial"/>
              </w:rPr>
              <w:t>Lot Owner/City Assessor’s Office</w:t>
            </w:r>
          </w:p>
        </w:tc>
      </w:tr>
      <w:tr w:rsidR="00CE4F5B" w:rsidRPr="001C0CEF" w14:paraId="658D6C83" w14:textId="77777777" w:rsidTr="00A82E83">
        <w:trPr>
          <w:trHeight w:val="20"/>
        </w:trPr>
        <w:tc>
          <w:tcPr>
            <w:tcW w:w="7618" w:type="dxa"/>
            <w:gridSpan w:val="4"/>
            <w:shd w:val="clear" w:color="auto" w:fill="auto"/>
            <w:vAlign w:val="center"/>
          </w:tcPr>
          <w:p w14:paraId="3FA6CA0A" w14:textId="77777777" w:rsidR="00CE4F5B" w:rsidRPr="001C0CEF" w:rsidRDefault="00CE4F5B" w:rsidP="00CE4F5B">
            <w:pPr>
              <w:pStyle w:val="ListParagraph"/>
              <w:numPr>
                <w:ilvl w:val="0"/>
                <w:numId w:val="354"/>
              </w:numPr>
              <w:spacing w:before="60" w:after="60"/>
              <w:ind w:left="360"/>
              <w:contextualSpacing w:val="0"/>
              <w:rPr>
                <w:rFonts w:ascii="Arial" w:hAnsi="Arial" w:cs="Arial"/>
              </w:rPr>
            </w:pPr>
            <w:r w:rsidRPr="001C0CEF">
              <w:rPr>
                <w:rFonts w:ascii="Arial" w:hAnsi="Arial" w:cs="Arial"/>
              </w:rPr>
              <w:t>SP Resolution authorizing the City Mayor to expropriate</w:t>
            </w:r>
          </w:p>
        </w:tc>
        <w:tc>
          <w:tcPr>
            <w:tcW w:w="4266" w:type="dxa"/>
            <w:gridSpan w:val="2"/>
            <w:vAlign w:val="center"/>
          </w:tcPr>
          <w:p w14:paraId="7CA1C848" w14:textId="77777777" w:rsidR="00CE4F5B" w:rsidRPr="001C0CEF" w:rsidRDefault="00CE4F5B" w:rsidP="00A82E83">
            <w:pPr>
              <w:spacing w:before="60" w:after="60"/>
              <w:rPr>
                <w:rFonts w:ascii="Arial" w:hAnsi="Arial" w:cs="Arial"/>
              </w:rPr>
            </w:pPr>
            <w:r w:rsidRPr="001C0CEF">
              <w:rPr>
                <w:rFonts w:ascii="Arial" w:hAnsi="Arial" w:cs="Arial"/>
              </w:rPr>
              <w:t xml:space="preserve">Sangguniang </w:t>
            </w:r>
            <w:proofErr w:type="spellStart"/>
            <w:r w:rsidRPr="001C0CEF">
              <w:rPr>
                <w:rFonts w:ascii="Arial" w:hAnsi="Arial" w:cs="Arial"/>
              </w:rPr>
              <w:t>Panlungsod</w:t>
            </w:r>
            <w:proofErr w:type="spellEnd"/>
          </w:p>
        </w:tc>
      </w:tr>
      <w:tr w:rsidR="00CE4F5B" w:rsidRPr="001C0CEF" w14:paraId="52225179" w14:textId="77777777" w:rsidTr="00A82E83">
        <w:trPr>
          <w:trHeight w:val="20"/>
        </w:trPr>
        <w:tc>
          <w:tcPr>
            <w:tcW w:w="7618" w:type="dxa"/>
            <w:gridSpan w:val="4"/>
            <w:shd w:val="clear" w:color="auto" w:fill="auto"/>
            <w:vAlign w:val="center"/>
          </w:tcPr>
          <w:p w14:paraId="7D88CF41" w14:textId="77777777" w:rsidR="00CE4F5B" w:rsidRPr="001C0CEF" w:rsidRDefault="00CE4F5B" w:rsidP="00CE4F5B">
            <w:pPr>
              <w:pStyle w:val="ListParagraph"/>
              <w:numPr>
                <w:ilvl w:val="0"/>
                <w:numId w:val="354"/>
              </w:numPr>
              <w:spacing w:before="60" w:after="60"/>
              <w:ind w:left="360"/>
              <w:contextualSpacing w:val="0"/>
              <w:rPr>
                <w:rFonts w:ascii="Arial" w:hAnsi="Arial" w:cs="Arial"/>
              </w:rPr>
            </w:pPr>
            <w:r w:rsidRPr="001C0CEF">
              <w:rPr>
                <w:rFonts w:ascii="Arial" w:hAnsi="Arial" w:cs="Arial"/>
              </w:rPr>
              <w:t>Availability of funds for the purpose</w:t>
            </w:r>
          </w:p>
        </w:tc>
        <w:tc>
          <w:tcPr>
            <w:tcW w:w="4266" w:type="dxa"/>
            <w:gridSpan w:val="2"/>
            <w:vAlign w:val="center"/>
          </w:tcPr>
          <w:p w14:paraId="0483DF83" w14:textId="77777777" w:rsidR="00CE4F5B" w:rsidRPr="001C0CEF" w:rsidRDefault="00CE4F5B" w:rsidP="00A82E83">
            <w:pPr>
              <w:spacing w:before="60" w:after="60"/>
              <w:rPr>
                <w:rFonts w:ascii="Arial" w:hAnsi="Arial" w:cs="Arial"/>
              </w:rPr>
            </w:pPr>
            <w:r w:rsidRPr="001C0CEF">
              <w:rPr>
                <w:rFonts w:ascii="Arial" w:hAnsi="Arial" w:cs="Arial"/>
              </w:rPr>
              <w:t>City Treasurer’s Office</w:t>
            </w:r>
          </w:p>
        </w:tc>
      </w:tr>
      <w:tr w:rsidR="00CE4F5B" w:rsidRPr="001C0CEF" w14:paraId="056DAA18" w14:textId="77777777" w:rsidTr="00A82E83">
        <w:trPr>
          <w:trHeight w:val="20"/>
        </w:trPr>
        <w:tc>
          <w:tcPr>
            <w:tcW w:w="7618" w:type="dxa"/>
            <w:gridSpan w:val="4"/>
            <w:shd w:val="clear" w:color="auto" w:fill="auto"/>
            <w:vAlign w:val="center"/>
          </w:tcPr>
          <w:p w14:paraId="099C613B" w14:textId="77777777" w:rsidR="00CE4F5B" w:rsidRPr="001C0CEF" w:rsidRDefault="00CE4F5B" w:rsidP="00CE4F5B">
            <w:pPr>
              <w:pStyle w:val="ListParagraph"/>
              <w:numPr>
                <w:ilvl w:val="0"/>
                <w:numId w:val="354"/>
              </w:numPr>
              <w:spacing w:before="60" w:after="60"/>
              <w:ind w:left="360"/>
              <w:contextualSpacing w:val="0"/>
              <w:rPr>
                <w:rFonts w:ascii="Arial" w:hAnsi="Arial" w:cs="Arial"/>
              </w:rPr>
            </w:pPr>
            <w:r w:rsidRPr="001C0CEF">
              <w:rPr>
                <w:rFonts w:ascii="Arial" w:hAnsi="Arial" w:cs="Arial"/>
              </w:rPr>
              <w:t>Other pertinent documents as may be required</w:t>
            </w:r>
          </w:p>
        </w:tc>
        <w:tc>
          <w:tcPr>
            <w:tcW w:w="4266" w:type="dxa"/>
            <w:gridSpan w:val="2"/>
            <w:vAlign w:val="center"/>
          </w:tcPr>
          <w:p w14:paraId="4F4AD8D8" w14:textId="77777777" w:rsidR="00CE4F5B" w:rsidRPr="001C0CEF" w:rsidRDefault="00CE4F5B" w:rsidP="00A82E83">
            <w:pPr>
              <w:spacing w:before="60" w:after="60"/>
              <w:rPr>
                <w:rFonts w:ascii="Arial" w:hAnsi="Arial" w:cs="Arial"/>
              </w:rPr>
            </w:pPr>
          </w:p>
        </w:tc>
      </w:tr>
      <w:tr w:rsidR="00CE4F5B" w:rsidRPr="001C0CEF" w14:paraId="781A2323" w14:textId="77777777" w:rsidTr="00A82E83">
        <w:trPr>
          <w:trHeight w:val="20"/>
        </w:trPr>
        <w:tc>
          <w:tcPr>
            <w:tcW w:w="2256" w:type="dxa"/>
            <w:shd w:val="clear" w:color="auto" w:fill="FFEFEF"/>
            <w:vAlign w:val="center"/>
          </w:tcPr>
          <w:p w14:paraId="5B23031B" w14:textId="77777777" w:rsidR="00CE4F5B" w:rsidRPr="001C0CEF" w:rsidRDefault="00CE4F5B" w:rsidP="00A82E83">
            <w:pPr>
              <w:spacing w:before="60" w:after="60"/>
              <w:jc w:val="center"/>
              <w:rPr>
                <w:rFonts w:ascii="Arial" w:hAnsi="Arial" w:cs="Arial"/>
                <w:b/>
              </w:rPr>
            </w:pPr>
            <w:r w:rsidRPr="001C0CEF">
              <w:rPr>
                <w:rFonts w:ascii="Arial" w:hAnsi="Arial" w:cs="Arial"/>
                <w:b/>
              </w:rPr>
              <w:t>CLIENT STEPS</w:t>
            </w:r>
          </w:p>
        </w:tc>
        <w:tc>
          <w:tcPr>
            <w:tcW w:w="3351" w:type="dxa"/>
            <w:gridSpan w:val="2"/>
            <w:shd w:val="clear" w:color="auto" w:fill="FFEFEF"/>
            <w:vAlign w:val="center"/>
          </w:tcPr>
          <w:p w14:paraId="693AF8F9" w14:textId="77777777" w:rsidR="00CE4F5B" w:rsidRPr="001C0CEF" w:rsidRDefault="00CE4F5B" w:rsidP="00A82E83">
            <w:pPr>
              <w:spacing w:before="60" w:after="60"/>
              <w:jc w:val="center"/>
              <w:rPr>
                <w:rFonts w:ascii="Arial" w:hAnsi="Arial" w:cs="Arial"/>
                <w:b/>
              </w:rPr>
            </w:pPr>
            <w:r w:rsidRPr="001C0CEF">
              <w:rPr>
                <w:rFonts w:ascii="Arial" w:hAnsi="Arial" w:cs="Arial"/>
                <w:b/>
              </w:rPr>
              <w:t>AGENCY ACTION</w:t>
            </w:r>
          </w:p>
        </w:tc>
        <w:tc>
          <w:tcPr>
            <w:tcW w:w="2011" w:type="dxa"/>
            <w:shd w:val="clear" w:color="auto" w:fill="FFEFEF"/>
            <w:vAlign w:val="center"/>
          </w:tcPr>
          <w:p w14:paraId="166E6451" w14:textId="77777777" w:rsidR="00CE4F5B" w:rsidRPr="001C0CEF" w:rsidRDefault="00CE4F5B" w:rsidP="00A82E83">
            <w:pPr>
              <w:spacing w:before="60" w:after="60"/>
              <w:jc w:val="center"/>
              <w:rPr>
                <w:rFonts w:ascii="Arial" w:hAnsi="Arial" w:cs="Arial"/>
                <w:b/>
              </w:rPr>
            </w:pPr>
            <w:r w:rsidRPr="001C0CEF">
              <w:rPr>
                <w:rFonts w:ascii="Arial" w:hAnsi="Arial" w:cs="Arial"/>
                <w:b/>
              </w:rPr>
              <w:t>FEES TO BE PAID</w:t>
            </w:r>
          </w:p>
        </w:tc>
        <w:tc>
          <w:tcPr>
            <w:tcW w:w="1787" w:type="dxa"/>
            <w:shd w:val="clear" w:color="auto" w:fill="FFEFEF"/>
            <w:vAlign w:val="center"/>
          </w:tcPr>
          <w:p w14:paraId="240B3492" w14:textId="77777777" w:rsidR="00CE4F5B" w:rsidRPr="001C0CEF" w:rsidRDefault="00CE4F5B" w:rsidP="00A82E83">
            <w:pPr>
              <w:spacing w:before="60" w:after="60"/>
              <w:jc w:val="center"/>
              <w:rPr>
                <w:rFonts w:ascii="Arial" w:hAnsi="Arial" w:cs="Arial"/>
                <w:b/>
              </w:rPr>
            </w:pPr>
            <w:r w:rsidRPr="00F42F2A">
              <w:rPr>
                <w:rFonts w:ascii="Arial Narrow" w:hAnsi="Arial Narrow" w:cs="Arial"/>
                <w:b/>
              </w:rPr>
              <w:t>PROCESSING</w:t>
            </w:r>
            <w:r w:rsidRPr="001C0CEF">
              <w:rPr>
                <w:rFonts w:ascii="Arial" w:hAnsi="Arial" w:cs="Arial"/>
                <w:b/>
              </w:rPr>
              <w:t xml:space="preserve"> TIME</w:t>
            </w:r>
          </w:p>
        </w:tc>
        <w:tc>
          <w:tcPr>
            <w:tcW w:w="2479" w:type="dxa"/>
            <w:shd w:val="clear" w:color="auto" w:fill="FFEFEF"/>
            <w:vAlign w:val="center"/>
          </w:tcPr>
          <w:p w14:paraId="5CEC80E8" w14:textId="77777777" w:rsidR="00CE4F5B" w:rsidRPr="001C0CEF" w:rsidRDefault="00CE4F5B" w:rsidP="00A82E83">
            <w:pPr>
              <w:spacing w:before="60" w:after="60"/>
              <w:jc w:val="center"/>
              <w:rPr>
                <w:rFonts w:ascii="Arial" w:hAnsi="Arial" w:cs="Arial"/>
                <w:b/>
              </w:rPr>
            </w:pPr>
            <w:r w:rsidRPr="001C0CEF">
              <w:rPr>
                <w:rFonts w:ascii="Arial" w:hAnsi="Arial" w:cs="Arial"/>
                <w:b/>
              </w:rPr>
              <w:t>PERSON RESPONSIBLE</w:t>
            </w:r>
          </w:p>
        </w:tc>
      </w:tr>
      <w:tr w:rsidR="00CE4F5B" w:rsidRPr="001C0CEF" w14:paraId="3760BBB4" w14:textId="77777777" w:rsidTr="00A82E83">
        <w:trPr>
          <w:trHeight w:val="20"/>
        </w:trPr>
        <w:tc>
          <w:tcPr>
            <w:tcW w:w="2256" w:type="dxa"/>
            <w:vMerge w:val="restart"/>
            <w:shd w:val="clear" w:color="auto" w:fill="auto"/>
          </w:tcPr>
          <w:p w14:paraId="1DC2F445" w14:textId="77777777" w:rsidR="00CE4F5B" w:rsidRPr="001C0CEF" w:rsidRDefault="00CE4F5B" w:rsidP="00CE4F5B">
            <w:pPr>
              <w:pStyle w:val="ListParagraph"/>
              <w:numPr>
                <w:ilvl w:val="0"/>
                <w:numId w:val="353"/>
              </w:numPr>
              <w:spacing w:before="60" w:after="60"/>
              <w:ind w:left="270" w:hanging="270"/>
              <w:contextualSpacing w:val="0"/>
              <w:rPr>
                <w:rFonts w:ascii="Arial" w:hAnsi="Arial" w:cs="Arial"/>
              </w:rPr>
            </w:pPr>
            <w:r w:rsidRPr="001C0CEF">
              <w:rPr>
                <w:rFonts w:ascii="Arial" w:hAnsi="Arial" w:cs="Arial"/>
              </w:rPr>
              <w:t>Submit request for expropriation with complete documents</w:t>
            </w:r>
          </w:p>
        </w:tc>
        <w:tc>
          <w:tcPr>
            <w:tcW w:w="3351" w:type="dxa"/>
            <w:gridSpan w:val="2"/>
            <w:shd w:val="clear" w:color="auto" w:fill="auto"/>
          </w:tcPr>
          <w:p w14:paraId="5B21CCF6" w14:textId="77777777" w:rsidR="00CE4F5B" w:rsidRPr="001C0CEF" w:rsidRDefault="00CE4F5B" w:rsidP="00CE4F5B">
            <w:pPr>
              <w:pStyle w:val="ListParagraph"/>
              <w:numPr>
                <w:ilvl w:val="0"/>
                <w:numId w:val="355"/>
              </w:numPr>
              <w:spacing w:before="60" w:after="60"/>
              <w:ind w:left="342"/>
              <w:contextualSpacing w:val="0"/>
              <w:rPr>
                <w:rFonts w:ascii="Arial" w:hAnsi="Arial" w:cs="Arial"/>
              </w:rPr>
            </w:pPr>
            <w:r w:rsidRPr="001C0CEF">
              <w:rPr>
                <w:rFonts w:ascii="Arial" w:hAnsi="Arial" w:cs="Arial"/>
              </w:rPr>
              <w:t>Received the request and checked the documents attached</w:t>
            </w:r>
          </w:p>
        </w:tc>
        <w:tc>
          <w:tcPr>
            <w:tcW w:w="2011" w:type="dxa"/>
            <w:shd w:val="clear" w:color="auto" w:fill="auto"/>
          </w:tcPr>
          <w:p w14:paraId="3AC0E7AA" w14:textId="77777777" w:rsidR="00CE4F5B" w:rsidRPr="001C0CEF" w:rsidRDefault="00CE4F5B" w:rsidP="00A82E83">
            <w:pPr>
              <w:spacing w:before="60" w:after="60"/>
              <w:jc w:val="center"/>
              <w:rPr>
                <w:rFonts w:ascii="Arial" w:hAnsi="Arial" w:cs="Arial"/>
              </w:rPr>
            </w:pPr>
            <w:r w:rsidRPr="001C0CEF">
              <w:rPr>
                <w:rFonts w:ascii="Arial" w:hAnsi="Arial" w:cs="Arial"/>
              </w:rPr>
              <w:t>In accordance with the court’s computation</w:t>
            </w:r>
          </w:p>
        </w:tc>
        <w:tc>
          <w:tcPr>
            <w:tcW w:w="1787" w:type="dxa"/>
            <w:vMerge w:val="restart"/>
            <w:shd w:val="clear" w:color="auto" w:fill="auto"/>
          </w:tcPr>
          <w:p w14:paraId="1584269F" w14:textId="77777777" w:rsidR="00CE4F5B" w:rsidRPr="001C0CEF" w:rsidRDefault="00CE4F5B" w:rsidP="00A82E83">
            <w:pPr>
              <w:spacing w:before="60" w:after="60"/>
              <w:jc w:val="center"/>
              <w:rPr>
                <w:rFonts w:ascii="Arial" w:hAnsi="Arial" w:cs="Arial"/>
              </w:rPr>
            </w:pPr>
            <w:r w:rsidRPr="001C0CEF">
              <w:rPr>
                <w:rFonts w:ascii="Arial" w:hAnsi="Arial" w:cs="Arial"/>
              </w:rPr>
              <w:t>10 Minutes</w:t>
            </w:r>
          </w:p>
        </w:tc>
        <w:tc>
          <w:tcPr>
            <w:tcW w:w="2479" w:type="dxa"/>
            <w:shd w:val="clear" w:color="auto" w:fill="auto"/>
          </w:tcPr>
          <w:p w14:paraId="09CA6EA4" w14:textId="77777777" w:rsidR="00CE4F5B" w:rsidRPr="001C0CEF" w:rsidRDefault="00CE4F5B" w:rsidP="00A82E83">
            <w:pPr>
              <w:spacing w:before="60" w:after="60"/>
              <w:jc w:val="center"/>
              <w:rPr>
                <w:rFonts w:ascii="Arial" w:hAnsi="Arial" w:cs="Arial"/>
                <w:b/>
                <w:bCs/>
                <w:i/>
              </w:rPr>
            </w:pPr>
            <w:r w:rsidRPr="001C0CEF">
              <w:rPr>
                <w:rFonts w:ascii="Arial" w:hAnsi="Arial" w:cs="Arial"/>
                <w:b/>
                <w:bCs/>
                <w:i/>
              </w:rPr>
              <w:t xml:space="preserve">Queenie </w:t>
            </w:r>
            <w:proofErr w:type="spellStart"/>
            <w:r w:rsidRPr="001C0CEF">
              <w:rPr>
                <w:rFonts w:ascii="Arial" w:hAnsi="Arial" w:cs="Arial"/>
                <w:b/>
                <w:bCs/>
                <w:i/>
              </w:rPr>
              <w:t>Vicefe</w:t>
            </w:r>
            <w:proofErr w:type="spellEnd"/>
            <w:r w:rsidRPr="001C0CEF">
              <w:rPr>
                <w:rFonts w:ascii="Arial" w:hAnsi="Arial" w:cs="Arial"/>
                <w:b/>
                <w:bCs/>
                <w:i/>
              </w:rPr>
              <w:t xml:space="preserve"> A. </w:t>
            </w:r>
            <w:proofErr w:type="spellStart"/>
            <w:r w:rsidRPr="001C0CEF">
              <w:rPr>
                <w:rFonts w:ascii="Arial" w:hAnsi="Arial" w:cs="Arial"/>
                <w:b/>
                <w:bCs/>
                <w:i/>
              </w:rPr>
              <w:t>Pajo</w:t>
            </w:r>
            <w:proofErr w:type="spellEnd"/>
          </w:p>
          <w:p w14:paraId="36034AFE" w14:textId="77777777" w:rsidR="00CE4F5B" w:rsidRPr="001C0CEF" w:rsidRDefault="00CE4F5B" w:rsidP="00A82E83">
            <w:pPr>
              <w:spacing w:before="60" w:after="60"/>
              <w:jc w:val="center"/>
              <w:rPr>
                <w:rFonts w:ascii="Arial" w:hAnsi="Arial" w:cs="Arial"/>
                <w:bCs/>
              </w:rPr>
            </w:pPr>
            <w:r w:rsidRPr="001C0CEF">
              <w:rPr>
                <w:rFonts w:ascii="Arial" w:hAnsi="Arial" w:cs="Arial"/>
                <w:bCs/>
                <w:i/>
              </w:rPr>
              <w:t>Admin. Aide I</w:t>
            </w:r>
            <w:r w:rsidRPr="001C0CEF">
              <w:rPr>
                <w:rFonts w:ascii="Arial" w:hAnsi="Arial" w:cs="Arial"/>
                <w:bCs/>
                <w:iCs/>
              </w:rPr>
              <w:br/>
            </w:r>
            <w:r>
              <w:rPr>
                <w:rFonts w:ascii="Arial" w:hAnsi="Arial" w:cs="Arial"/>
                <w:bCs/>
                <w:iCs/>
                <w:color w:val="000000" w:themeColor="text1"/>
              </w:rPr>
              <w:t>Office of the City Legal Officer</w:t>
            </w:r>
          </w:p>
        </w:tc>
      </w:tr>
      <w:tr w:rsidR="00CE4F5B" w:rsidRPr="001C0CEF" w14:paraId="40F4F0A0" w14:textId="77777777" w:rsidTr="00A82E83">
        <w:trPr>
          <w:trHeight w:val="551"/>
        </w:trPr>
        <w:tc>
          <w:tcPr>
            <w:tcW w:w="2256" w:type="dxa"/>
            <w:vMerge/>
            <w:shd w:val="clear" w:color="auto" w:fill="auto"/>
          </w:tcPr>
          <w:p w14:paraId="150DC288" w14:textId="77777777" w:rsidR="00CE4F5B" w:rsidRPr="001C0CEF" w:rsidRDefault="00CE4F5B" w:rsidP="00A82E83">
            <w:pPr>
              <w:pStyle w:val="ListParagraph"/>
              <w:spacing w:before="60" w:after="60"/>
              <w:ind w:left="431"/>
              <w:contextualSpacing w:val="0"/>
              <w:rPr>
                <w:rFonts w:ascii="Arial" w:hAnsi="Arial" w:cs="Arial"/>
              </w:rPr>
            </w:pPr>
          </w:p>
        </w:tc>
        <w:tc>
          <w:tcPr>
            <w:tcW w:w="3351" w:type="dxa"/>
            <w:gridSpan w:val="2"/>
            <w:shd w:val="clear" w:color="auto" w:fill="auto"/>
          </w:tcPr>
          <w:p w14:paraId="4BECA296" w14:textId="77777777" w:rsidR="00CE4F5B" w:rsidRPr="001C0CEF" w:rsidRDefault="00CE4F5B" w:rsidP="00CE4F5B">
            <w:pPr>
              <w:pStyle w:val="ListParagraph"/>
              <w:numPr>
                <w:ilvl w:val="0"/>
                <w:numId w:val="356"/>
              </w:numPr>
              <w:tabs>
                <w:tab w:val="left" w:pos="432"/>
              </w:tabs>
              <w:spacing w:before="60" w:after="60"/>
              <w:ind w:left="432" w:hanging="450"/>
              <w:contextualSpacing w:val="0"/>
              <w:rPr>
                <w:rFonts w:ascii="Arial" w:hAnsi="Arial" w:cs="Arial"/>
              </w:rPr>
            </w:pPr>
            <w:r w:rsidRPr="001C0CEF">
              <w:rPr>
                <w:rFonts w:ascii="Arial" w:hAnsi="Arial" w:cs="Arial"/>
              </w:rPr>
              <w:t xml:space="preserve">If lacking, notify department concern </w:t>
            </w:r>
          </w:p>
        </w:tc>
        <w:tc>
          <w:tcPr>
            <w:tcW w:w="2011" w:type="dxa"/>
            <w:shd w:val="clear" w:color="auto" w:fill="auto"/>
          </w:tcPr>
          <w:p w14:paraId="502643C3" w14:textId="77777777" w:rsidR="00CE4F5B" w:rsidRPr="001C0CEF" w:rsidRDefault="00CE4F5B" w:rsidP="00A82E83">
            <w:pPr>
              <w:spacing w:before="60" w:after="60"/>
              <w:jc w:val="center"/>
              <w:rPr>
                <w:rFonts w:ascii="Arial" w:hAnsi="Arial" w:cs="Arial"/>
              </w:rPr>
            </w:pPr>
            <w:r w:rsidRPr="001C0CEF">
              <w:rPr>
                <w:rFonts w:ascii="Arial" w:hAnsi="Arial" w:cs="Arial"/>
              </w:rPr>
              <w:t>None</w:t>
            </w:r>
          </w:p>
        </w:tc>
        <w:tc>
          <w:tcPr>
            <w:tcW w:w="1787" w:type="dxa"/>
            <w:vMerge/>
            <w:shd w:val="clear" w:color="auto" w:fill="auto"/>
          </w:tcPr>
          <w:p w14:paraId="67025F90" w14:textId="77777777" w:rsidR="00CE4F5B" w:rsidRPr="001C0CEF" w:rsidRDefault="00CE4F5B" w:rsidP="00A82E83">
            <w:pPr>
              <w:spacing w:before="60" w:after="60"/>
              <w:jc w:val="center"/>
              <w:rPr>
                <w:rFonts w:ascii="Arial" w:hAnsi="Arial" w:cs="Arial"/>
              </w:rPr>
            </w:pPr>
          </w:p>
        </w:tc>
        <w:tc>
          <w:tcPr>
            <w:tcW w:w="2479" w:type="dxa"/>
            <w:shd w:val="clear" w:color="auto" w:fill="auto"/>
          </w:tcPr>
          <w:p w14:paraId="6118FB57" w14:textId="77777777" w:rsidR="00CE4F5B" w:rsidRPr="001C0CEF" w:rsidRDefault="00CE4F5B" w:rsidP="00A82E83">
            <w:pPr>
              <w:spacing w:before="60" w:after="60"/>
              <w:jc w:val="center"/>
              <w:rPr>
                <w:rFonts w:ascii="Arial" w:hAnsi="Arial" w:cs="Arial"/>
                <w:b/>
                <w:bCs/>
                <w:i/>
              </w:rPr>
            </w:pPr>
            <w:proofErr w:type="spellStart"/>
            <w:r w:rsidRPr="001C0CEF">
              <w:rPr>
                <w:rFonts w:ascii="Arial" w:hAnsi="Arial" w:cs="Arial"/>
                <w:b/>
                <w:bCs/>
                <w:i/>
              </w:rPr>
              <w:t>Raymund</w:t>
            </w:r>
            <w:proofErr w:type="spellEnd"/>
            <w:r w:rsidRPr="001C0CEF">
              <w:rPr>
                <w:rFonts w:ascii="Arial" w:hAnsi="Arial" w:cs="Arial"/>
                <w:b/>
                <w:bCs/>
                <w:i/>
              </w:rPr>
              <w:t xml:space="preserve"> N. </w:t>
            </w:r>
            <w:proofErr w:type="spellStart"/>
            <w:r w:rsidRPr="001C0CEF">
              <w:rPr>
                <w:rFonts w:ascii="Arial" w:hAnsi="Arial" w:cs="Arial"/>
                <w:b/>
                <w:bCs/>
                <w:i/>
              </w:rPr>
              <w:t>Suico</w:t>
            </w:r>
            <w:proofErr w:type="spellEnd"/>
          </w:p>
          <w:p w14:paraId="166F2541" w14:textId="77777777" w:rsidR="00CE4F5B" w:rsidRPr="001C0CEF" w:rsidRDefault="00CE4F5B" w:rsidP="00A82E83">
            <w:pPr>
              <w:spacing w:before="60" w:after="60"/>
              <w:jc w:val="center"/>
              <w:rPr>
                <w:rFonts w:ascii="Arial" w:hAnsi="Arial" w:cs="Arial"/>
                <w:bCs/>
                <w:i/>
              </w:rPr>
            </w:pPr>
            <w:r w:rsidRPr="001C0CEF">
              <w:rPr>
                <w:rFonts w:ascii="Arial" w:hAnsi="Arial" w:cs="Arial"/>
                <w:bCs/>
                <w:i/>
              </w:rPr>
              <w:t>Admin. Assistant I</w:t>
            </w:r>
            <w:r w:rsidRPr="001C0CEF">
              <w:rPr>
                <w:rFonts w:ascii="Arial" w:hAnsi="Arial" w:cs="Arial"/>
                <w:bCs/>
                <w:i/>
              </w:rPr>
              <w:br/>
            </w:r>
            <w:r>
              <w:rPr>
                <w:rFonts w:ascii="Arial" w:hAnsi="Arial" w:cs="Arial"/>
                <w:bCs/>
                <w:iCs/>
                <w:color w:val="000000" w:themeColor="text1"/>
              </w:rPr>
              <w:t>Office of the City Legal Officer</w:t>
            </w:r>
          </w:p>
        </w:tc>
      </w:tr>
      <w:tr w:rsidR="00CE4F5B" w:rsidRPr="001C0CEF" w14:paraId="43671EA6" w14:textId="77777777" w:rsidTr="00A82E83">
        <w:trPr>
          <w:trHeight w:val="20"/>
        </w:trPr>
        <w:tc>
          <w:tcPr>
            <w:tcW w:w="2256" w:type="dxa"/>
            <w:vMerge/>
            <w:shd w:val="clear" w:color="auto" w:fill="auto"/>
          </w:tcPr>
          <w:p w14:paraId="0FC004F1" w14:textId="77777777" w:rsidR="00CE4F5B" w:rsidRPr="001C0CEF" w:rsidRDefault="00CE4F5B" w:rsidP="00A82E83">
            <w:pPr>
              <w:pStyle w:val="ListParagraph"/>
              <w:spacing w:before="60" w:after="60"/>
              <w:ind w:left="431"/>
              <w:contextualSpacing w:val="0"/>
              <w:rPr>
                <w:rFonts w:ascii="Arial" w:hAnsi="Arial" w:cs="Arial"/>
              </w:rPr>
            </w:pPr>
          </w:p>
        </w:tc>
        <w:tc>
          <w:tcPr>
            <w:tcW w:w="3351" w:type="dxa"/>
            <w:gridSpan w:val="2"/>
            <w:shd w:val="clear" w:color="auto" w:fill="auto"/>
          </w:tcPr>
          <w:p w14:paraId="548A4AB8" w14:textId="77777777" w:rsidR="00CE4F5B" w:rsidRPr="001C0CEF" w:rsidRDefault="00CE4F5B" w:rsidP="00CE4F5B">
            <w:pPr>
              <w:pStyle w:val="ListParagraph"/>
              <w:numPr>
                <w:ilvl w:val="0"/>
                <w:numId w:val="356"/>
              </w:numPr>
              <w:tabs>
                <w:tab w:val="left" w:pos="432"/>
              </w:tabs>
              <w:spacing w:before="60" w:after="60"/>
              <w:ind w:left="432" w:hanging="450"/>
              <w:contextualSpacing w:val="0"/>
              <w:rPr>
                <w:rFonts w:ascii="Arial" w:hAnsi="Arial" w:cs="Arial"/>
              </w:rPr>
            </w:pPr>
            <w:r w:rsidRPr="001C0CEF">
              <w:rPr>
                <w:rFonts w:ascii="Arial" w:hAnsi="Arial" w:cs="Arial"/>
              </w:rPr>
              <w:t>Study the propriety rationale and the legal implication of the expropriation</w:t>
            </w:r>
          </w:p>
        </w:tc>
        <w:tc>
          <w:tcPr>
            <w:tcW w:w="2011" w:type="dxa"/>
            <w:shd w:val="clear" w:color="auto" w:fill="auto"/>
          </w:tcPr>
          <w:p w14:paraId="58616563" w14:textId="77777777" w:rsidR="00CE4F5B" w:rsidRPr="001C0CEF" w:rsidRDefault="00CE4F5B" w:rsidP="00A82E83">
            <w:pPr>
              <w:spacing w:before="60" w:after="60"/>
              <w:jc w:val="center"/>
              <w:rPr>
                <w:rFonts w:ascii="Arial" w:hAnsi="Arial" w:cs="Arial"/>
              </w:rPr>
            </w:pPr>
            <w:r w:rsidRPr="001C0CEF">
              <w:rPr>
                <w:rFonts w:ascii="Arial" w:hAnsi="Arial" w:cs="Arial"/>
              </w:rPr>
              <w:t>None</w:t>
            </w:r>
          </w:p>
          <w:p w14:paraId="2B7B5A10" w14:textId="77777777" w:rsidR="00CE4F5B" w:rsidRPr="001C0CEF" w:rsidRDefault="00CE4F5B" w:rsidP="00A82E83">
            <w:pPr>
              <w:spacing w:before="60" w:after="60"/>
              <w:jc w:val="center"/>
              <w:rPr>
                <w:rFonts w:ascii="Arial" w:hAnsi="Arial" w:cs="Arial"/>
              </w:rPr>
            </w:pPr>
          </w:p>
        </w:tc>
        <w:tc>
          <w:tcPr>
            <w:tcW w:w="1787" w:type="dxa"/>
            <w:shd w:val="clear" w:color="auto" w:fill="auto"/>
          </w:tcPr>
          <w:p w14:paraId="363ADC26" w14:textId="77777777" w:rsidR="00CE4F5B" w:rsidRPr="001C0CEF" w:rsidRDefault="00CE4F5B" w:rsidP="00A82E83">
            <w:pPr>
              <w:spacing w:before="60" w:after="60"/>
              <w:jc w:val="center"/>
              <w:rPr>
                <w:rFonts w:ascii="Arial" w:hAnsi="Arial" w:cs="Arial"/>
              </w:rPr>
            </w:pPr>
            <w:r w:rsidRPr="001C0CEF">
              <w:rPr>
                <w:rFonts w:ascii="Arial" w:hAnsi="Arial" w:cs="Arial"/>
              </w:rPr>
              <w:t>7 Days</w:t>
            </w:r>
          </w:p>
          <w:p w14:paraId="0B1C6A76" w14:textId="77777777" w:rsidR="00CE4F5B" w:rsidRPr="001C0CEF" w:rsidRDefault="00CE4F5B" w:rsidP="00A82E83">
            <w:pPr>
              <w:spacing w:before="60" w:after="60"/>
              <w:jc w:val="center"/>
              <w:rPr>
                <w:rFonts w:ascii="Arial" w:hAnsi="Arial" w:cs="Arial"/>
              </w:rPr>
            </w:pPr>
          </w:p>
        </w:tc>
        <w:tc>
          <w:tcPr>
            <w:tcW w:w="2479" w:type="dxa"/>
            <w:vMerge w:val="restart"/>
            <w:shd w:val="clear" w:color="auto" w:fill="auto"/>
          </w:tcPr>
          <w:p w14:paraId="5C2CDD60"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Atty. Adam B. Kee</w:t>
            </w:r>
          </w:p>
          <w:p w14:paraId="403581AB" w14:textId="77777777" w:rsidR="00CE4F5B" w:rsidRPr="001C0CEF" w:rsidRDefault="00CE4F5B" w:rsidP="00A82E83">
            <w:pPr>
              <w:spacing w:before="60" w:after="60"/>
              <w:jc w:val="center"/>
              <w:rPr>
                <w:rFonts w:ascii="Arial" w:hAnsi="Arial" w:cs="Arial"/>
                <w:bCs/>
                <w:i/>
                <w:iCs/>
              </w:rPr>
            </w:pPr>
            <w:r w:rsidRPr="001C0CEF">
              <w:rPr>
                <w:rFonts w:ascii="Arial" w:hAnsi="Arial" w:cs="Arial"/>
                <w:bCs/>
                <w:i/>
                <w:iCs/>
              </w:rPr>
              <w:t xml:space="preserve">Assistant </w:t>
            </w:r>
            <w:r>
              <w:rPr>
                <w:rFonts w:ascii="Arial" w:hAnsi="Arial" w:cs="Arial"/>
                <w:bCs/>
                <w:i/>
                <w:iCs/>
              </w:rPr>
              <w:t>City Legal Officer</w:t>
            </w:r>
            <w:r w:rsidRPr="001C0CEF">
              <w:rPr>
                <w:rFonts w:ascii="Arial" w:hAnsi="Arial" w:cs="Arial"/>
                <w:bCs/>
                <w:i/>
                <w:iCs/>
              </w:rPr>
              <w:t>/</w:t>
            </w:r>
          </w:p>
          <w:p w14:paraId="5FBC5622"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 xml:space="preserve">Atty. </w:t>
            </w:r>
            <w:proofErr w:type="spellStart"/>
            <w:r w:rsidRPr="001C0CEF">
              <w:rPr>
                <w:rFonts w:ascii="Arial" w:hAnsi="Arial" w:cs="Arial"/>
                <w:b/>
                <w:bCs/>
                <w:i/>
                <w:iCs/>
              </w:rPr>
              <w:t>Alpi</w:t>
            </w:r>
            <w:proofErr w:type="spellEnd"/>
            <w:r w:rsidRPr="001C0CEF">
              <w:rPr>
                <w:rFonts w:ascii="Arial" w:hAnsi="Arial" w:cs="Arial"/>
                <w:b/>
                <w:bCs/>
                <w:i/>
                <w:iCs/>
              </w:rPr>
              <w:t xml:space="preserve"> Andro B. </w:t>
            </w:r>
            <w:proofErr w:type="spellStart"/>
            <w:r w:rsidRPr="001C0CEF">
              <w:rPr>
                <w:rFonts w:ascii="Arial" w:hAnsi="Arial" w:cs="Arial"/>
                <w:b/>
                <w:bCs/>
                <w:i/>
                <w:iCs/>
              </w:rPr>
              <w:t>Cabatingan</w:t>
            </w:r>
            <w:proofErr w:type="spellEnd"/>
          </w:p>
          <w:p w14:paraId="57414E76" w14:textId="77777777" w:rsidR="00CE4F5B" w:rsidRPr="001C0CEF" w:rsidRDefault="00CE4F5B" w:rsidP="00A82E83">
            <w:pPr>
              <w:spacing w:before="60" w:after="60"/>
              <w:jc w:val="center"/>
              <w:rPr>
                <w:rFonts w:ascii="Arial" w:hAnsi="Arial" w:cs="Arial"/>
                <w:bCs/>
                <w:i/>
                <w:iCs/>
              </w:rPr>
            </w:pPr>
            <w:r>
              <w:rPr>
                <w:rFonts w:ascii="Arial" w:hAnsi="Arial" w:cs="Arial"/>
                <w:bCs/>
                <w:i/>
                <w:iCs/>
              </w:rPr>
              <w:t>City Legal Officer</w:t>
            </w:r>
            <w:r w:rsidRPr="001C0CEF">
              <w:rPr>
                <w:rFonts w:ascii="Arial" w:hAnsi="Arial" w:cs="Arial"/>
                <w:bCs/>
                <w:i/>
                <w:iCs/>
              </w:rPr>
              <w:t>/</w:t>
            </w:r>
          </w:p>
          <w:p w14:paraId="7F6BE539"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 xml:space="preserve">Atty. Philip S. </w:t>
            </w:r>
            <w:proofErr w:type="spellStart"/>
            <w:r w:rsidRPr="001C0CEF">
              <w:rPr>
                <w:rFonts w:ascii="Arial" w:hAnsi="Arial" w:cs="Arial"/>
                <w:b/>
                <w:bCs/>
                <w:i/>
                <w:iCs/>
              </w:rPr>
              <w:t>Galagar</w:t>
            </w:r>
            <w:proofErr w:type="spellEnd"/>
          </w:p>
          <w:p w14:paraId="6945AC2C" w14:textId="77777777" w:rsidR="00CE4F5B" w:rsidRPr="001C0CEF" w:rsidRDefault="00CE4F5B" w:rsidP="00A82E83">
            <w:pPr>
              <w:spacing w:before="60" w:after="60"/>
              <w:jc w:val="center"/>
              <w:rPr>
                <w:rFonts w:ascii="Arial" w:hAnsi="Arial" w:cs="Arial"/>
                <w:bCs/>
                <w:i/>
                <w:iCs/>
              </w:rPr>
            </w:pPr>
            <w:r w:rsidRPr="001C0CEF">
              <w:rPr>
                <w:rFonts w:ascii="Arial" w:hAnsi="Arial" w:cs="Arial"/>
                <w:bCs/>
                <w:i/>
                <w:iCs/>
              </w:rPr>
              <w:t>Assistant City Civil Registrar</w:t>
            </w:r>
          </w:p>
          <w:p w14:paraId="30EB068D" w14:textId="77777777" w:rsidR="00CE4F5B" w:rsidRPr="001C0CEF" w:rsidRDefault="00CE4F5B" w:rsidP="00A82E83">
            <w:pPr>
              <w:spacing w:before="60" w:after="60"/>
              <w:jc w:val="center"/>
              <w:rPr>
                <w:rFonts w:ascii="Arial" w:hAnsi="Arial" w:cs="Arial"/>
                <w:bCs/>
                <w:iCs/>
              </w:rPr>
            </w:pPr>
            <w:r>
              <w:rPr>
                <w:rFonts w:ascii="Arial" w:hAnsi="Arial" w:cs="Arial"/>
                <w:bCs/>
                <w:iCs/>
                <w:color w:val="000000" w:themeColor="text1"/>
              </w:rPr>
              <w:t>Office of the City Legal Officer</w:t>
            </w:r>
          </w:p>
        </w:tc>
      </w:tr>
      <w:tr w:rsidR="00CE4F5B" w:rsidRPr="001C0CEF" w14:paraId="41951F3B" w14:textId="77777777" w:rsidTr="00A82E83">
        <w:trPr>
          <w:trHeight w:val="434"/>
        </w:trPr>
        <w:tc>
          <w:tcPr>
            <w:tcW w:w="2256" w:type="dxa"/>
            <w:vMerge/>
            <w:shd w:val="clear" w:color="auto" w:fill="auto"/>
          </w:tcPr>
          <w:p w14:paraId="660F8E75" w14:textId="77777777" w:rsidR="00CE4F5B" w:rsidRPr="001C0CEF" w:rsidRDefault="00CE4F5B" w:rsidP="00A82E83">
            <w:pPr>
              <w:pStyle w:val="ListParagraph"/>
              <w:spacing w:before="60" w:after="60"/>
              <w:ind w:left="431"/>
              <w:contextualSpacing w:val="0"/>
              <w:rPr>
                <w:rFonts w:ascii="Arial" w:hAnsi="Arial" w:cs="Arial"/>
              </w:rPr>
            </w:pPr>
          </w:p>
        </w:tc>
        <w:tc>
          <w:tcPr>
            <w:tcW w:w="3351" w:type="dxa"/>
            <w:gridSpan w:val="2"/>
            <w:shd w:val="clear" w:color="auto" w:fill="auto"/>
          </w:tcPr>
          <w:p w14:paraId="7DD91BA1" w14:textId="77777777" w:rsidR="00CE4F5B" w:rsidRPr="001C0CEF" w:rsidRDefault="00CE4F5B" w:rsidP="00CE4F5B">
            <w:pPr>
              <w:pStyle w:val="ListParagraph"/>
              <w:numPr>
                <w:ilvl w:val="0"/>
                <w:numId w:val="356"/>
              </w:numPr>
              <w:tabs>
                <w:tab w:val="left" w:pos="432"/>
              </w:tabs>
              <w:spacing w:before="60" w:after="60"/>
              <w:ind w:left="432" w:hanging="450"/>
              <w:contextualSpacing w:val="0"/>
              <w:rPr>
                <w:rFonts w:ascii="Arial" w:hAnsi="Arial" w:cs="Arial"/>
              </w:rPr>
            </w:pPr>
            <w:r w:rsidRPr="001C0CEF">
              <w:rPr>
                <w:rFonts w:ascii="Arial" w:hAnsi="Arial" w:cs="Arial"/>
              </w:rPr>
              <w:t>1.4 Draft the complaint of expropriation</w:t>
            </w:r>
          </w:p>
        </w:tc>
        <w:tc>
          <w:tcPr>
            <w:tcW w:w="2011" w:type="dxa"/>
            <w:shd w:val="clear" w:color="auto" w:fill="auto"/>
          </w:tcPr>
          <w:p w14:paraId="0D05FCBB" w14:textId="77777777" w:rsidR="00CE4F5B" w:rsidRPr="001C0CEF" w:rsidRDefault="00CE4F5B" w:rsidP="00A82E83">
            <w:pPr>
              <w:spacing w:before="60" w:after="60"/>
              <w:jc w:val="center"/>
              <w:rPr>
                <w:rFonts w:ascii="Arial" w:hAnsi="Arial" w:cs="Arial"/>
              </w:rPr>
            </w:pPr>
            <w:r w:rsidRPr="001C0CEF">
              <w:rPr>
                <w:rFonts w:ascii="Arial" w:hAnsi="Arial" w:cs="Arial"/>
              </w:rPr>
              <w:t>None</w:t>
            </w:r>
          </w:p>
        </w:tc>
        <w:tc>
          <w:tcPr>
            <w:tcW w:w="1787" w:type="dxa"/>
            <w:shd w:val="clear" w:color="auto" w:fill="auto"/>
          </w:tcPr>
          <w:p w14:paraId="39BD548C" w14:textId="77777777" w:rsidR="00CE4F5B" w:rsidRPr="001C0CEF" w:rsidRDefault="00CE4F5B" w:rsidP="00A82E83">
            <w:pPr>
              <w:spacing w:before="60" w:after="60"/>
              <w:jc w:val="center"/>
              <w:rPr>
                <w:rFonts w:ascii="Arial" w:hAnsi="Arial" w:cs="Arial"/>
              </w:rPr>
            </w:pPr>
            <w:r w:rsidRPr="001C0CEF">
              <w:rPr>
                <w:rFonts w:ascii="Arial" w:hAnsi="Arial" w:cs="Arial"/>
              </w:rPr>
              <w:t>10 Days</w:t>
            </w:r>
          </w:p>
        </w:tc>
        <w:tc>
          <w:tcPr>
            <w:tcW w:w="2479" w:type="dxa"/>
            <w:vMerge/>
            <w:shd w:val="clear" w:color="auto" w:fill="auto"/>
          </w:tcPr>
          <w:p w14:paraId="2F6144B2" w14:textId="77777777" w:rsidR="00CE4F5B" w:rsidRPr="001C0CEF" w:rsidRDefault="00CE4F5B" w:rsidP="00A82E83">
            <w:pPr>
              <w:spacing w:before="60" w:after="60"/>
              <w:jc w:val="center"/>
              <w:rPr>
                <w:rFonts w:ascii="Arial" w:hAnsi="Arial" w:cs="Arial"/>
                <w:bCs/>
                <w:iCs/>
              </w:rPr>
            </w:pPr>
          </w:p>
        </w:tc>
      </w:tr>
      <w:tr w:rsidR="00CE4F5B" w:rsidRPr="001C0CEF" w14:paraId="76157805" w14:textId="77777777" w:rsidTr="00A82E83">
        <w:trPr>
          <w:trHeight w:val="20"/>
        </w:trPr>
        <w:tc>
          <w:tcPr>
            <w:tcW w:w="2256" w:type="dxa"/>
            <w:vMerge/>
            <w:shd w:val="clear" w:color="auto" w:fill="auto"/>
          </w:tcPr>
          <w:p w14:paraId="10DBE79D" w14:textId="77777777" w:rsidR="00CE4F5B" w:rsidRPr="001C0CEF" w:rsidRDefault="00CE4F5B" w:rsidP="00A82E83">
            <w:pPr>
              <w:pStyle w:val="ListParagraph"/>
              <w:spacing w:before="60" w:after="60"/>
              <w:ind w:left="431"/>
              <w:contextualSpacing w:val="0"/>
              <w:rPr>
                <w:rFonts w:ascii="Arial" w:hAnsi="Arial" w:cs="Arial"/>
              </w:rPr>
            </w:pPr>
          </w:p>
        </w:tc>
        <w:tc>
          <w:tcPr>
            <w:tcW w:w="3351" w:type="dxa"/>
            <w:gridSpan w:val="2"/>
            <w:shd w:val="clear" w:color="auto" w:fill="auto"/>
          </w:tcPr>
          <w:p w14:paraId="5F5128F5" w14:textId="77777777" w:rsidR="00CE4F5B" w:rsidRPr="001C0CEF" w:rsidRDefault="00CE4F5B" w:rsidP="00CE4F5B">
            <w:pPr>
              <w:pStyle w:val="ListParagraph"/>
              <w:numPr>
                <w:ilvl w:val="0"/>
                <w:numId w:val="356"/>
              </w:numPr>
              <w:tabs>
                <w:tab w:val="left" w:pos="432"/>
              </w:tabs>
              <w:spacing w:before="60" w:after="60"/>
              <w:ind w:left="432" w:hanging="450"/>
              <w:contextualSpacing w:val="0"/>
              <w:rPr>
                <w:rFonts w:ascii="Arial" w:hAnsi="Arial" w:cs="Arial"/>
              </w:rPr>
            </w:pPr>
            <w:r w:rsidRPr="001C0CEF">
              <w:rPr>
                <w:rFonts w:ascii="Arial" w:hAnsi="Arial" w:cs="Arial"/>
              </w:rPr>
              <w:t>Review and note down comments and recommendations</w:t>
            </w:r>
          </w:p>
        </w:tc>
        <w:tc>
          <w:tcPr>
            <w:tcW w:w="2011" w:type="dxa"/>
            <w:shd w:val="clear" w:color="auto" w:fill="auto"/>
          </w:tcPr>
          <w:p w14:paraId="479D1E50" w14:textId="77777777" w:rsidR="00CE4F5B" w:rsidRPr="001C0CEF" w:rsidRDefault="00CE4F5B" w:rsidP="00A82E83">
            <w:pPr>
              <w:spacing w:before="60" w:after="60"/>
              <w:jc w:val="center"/>
              <w:rPr>
                <w:rFonts w:ascii="Arial" w:hAnsi="Arial" w:cs="Arial"/>
              </w:rPr>
            </w:pPr>
            <w:r w:rsidRPr="001C0CEF">
              <w:rPr>
                <w:rFonts w:ascii="Arial" w:hAnsi="Arial" w:cs="Arial"/>
              </w:rPr>
              <w:t>None</w:t>
            </w:r>
          </w:p>
        </w:tc>
        <w:tc>
          <w:tcPr>
            <w:tcW w:w="1787" w:type="dxa"/>
            <w:shd w:val="clear" w:color="auto" w:fill="auto"/>
          </w:tcPr>
          <w:p w14:paraId="71A0BEB2" w14:textId="77777777" w:rsidR="00CE4F5B" w:rsidRPr="001C0CEF" w:rsidRDefault="00CE4F5B" w:rsidP="00A82E83">
            <w:pPr>
              <w:spacing w:before="60" w:after="60"/>
              <w:jc w:val="center"/>
              <w:rPr>
                <w:rFonts w:ascii="Arial" w:hAnsi="Arial" w:cs="Arial"/>
              </w:rPr>
            </w:pPr>
            <w:r w:rsidRPr="001C0CEF">
              <w:rPr>
                <w:rFonts w:ascii="Arial" w:hAnsi="Arial" w:cs="Arial"/>
              </w:rPr>
              <w:t>1 Day</w:t>
            </w:r>
          </w:p>
          <w:p w14:paraId="3EC0B87D" w14:textId="77777777" w:rsidR="00CE4F5B" w:rsidRPr="001C0CEF" w:rsidRDefault="00CE4F5B" w:rsidP="00A82E83">
            <w:pPr>
              <w:spacing w:before="60" w:after="60"/>
              <w:jc w:val="center"/>
              <w:rPr>
                <w:rFonts w:ascii="Arial" w:hAnsi="Arial" w:cs="Arial"/>
              </w:rPr>
            </w:pPr>
          </w:p>
        </w:tc>
        <w:tc>
          <w:tcPr>
            <w:tcW w:w="2479" w:type="dxa"/>
            <w:shd w:val="clear" w:color="auto" w:fill="auto"/>
          </w:tcPr>
          <w:p w14:paraId="027256C6"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 xml:space="preserve">Atty. </w:t>
            </w:r>
            <w:proofErr w:type="spellStart"/>
            <w:r w:rsidRPr="001C0CEF">
              <w:rPr>
                <w:rFonts w:ascii="Arial" w:hAnsi="Arial" w:cs="Arial"/>
                <w:b/>
                <w:bCs/>
                <w:i/>
                <w:iCs/>
              </w:rPr>
              <w:t>Alpi</w:t>
            </w:r>
            <w:proofErr w:type="spellEnd"/>
            <w:r w:rsidRPr="001C0CEF">
              <w:rPr>
                <w:rFonts w:ascii="Arial" w:hAnsi="Arial" w:cs="Arial"/>
                <w:b/>
                <w:bCs/>
                <w:i/>
                <w:iCs/>
              </w:rPr>
              <w:t xml:space="preserve"> Andro B. </w:t>
            </w:r>
            <w:proofErr w:type="spellStart"/>
            <w:r w:rsidRPr="001C0CEF">
              <w:rPr>
                <w:rFonts w:ascii="Arial" w:hAnsi="Arial" w:cs="Arial"/>
                <w:b/>
                <w:bCs/>
                <w:i/>
                <w:iCs/>
              </w:rPr>
              <w:t>Cabatingan</w:t>
            </w:r>
            <w:proofErr w:type="spellEnd"/>
          </w:p>
          <w:p w14:paraId="7777A8B7" w14:textId="77777777" w:rsidR="00CE4F5B" w:rsidRPr="001C0CEF" w:rsidRDefault="00CE4F5B" w:rsidP="00A82E83">
            <w:pPr>
              <w:spacing w:before="60" w:after="60"/>
              <w:jc w:val="center"/>
              <w:rPr>
                <w:rFonts w:ascii="Arial" w:hAnsi="Arial" w:cs="Arial"/>
                <w:bCs/>
                <w:i/>
                <w:iCs/>
              </w:rPr>
            </w:pPr>
            <w:r>
              <w:rPr>
                <w:rFonts w:ascii="Arial" w:hAnsi="Arial" w:cs="Arial"/>
                <w:bCs/>
                <w:i/>
                <w:iCs/>
              </w:rPr>
              <w:t>City Legal Officer</w:t>
            </w:r>
          </w:p>
          <w:p w14:paraId="44907CED" w14:textId="77777777" w:rsidR="00CE4F5B" w:rsidRPr="001C0CEF" w:rsidRDefault="00CE4F5B" w:rsidP="00A82E83">
            <w:pPr>
              <w:spacing w:before="60" w:after="60"/>
              <w:jc w:val="center"/>
              <w:rPr>
                <w:rFonts w:ascii="Arial" w:hAnsi="Arial" w:cs="Arial"/>
                <w:bCs/>
                <w:iCs/>
              </w:rPr>
            </w:pPr>
            <w:r>
              <w:rPr>
                <w:rFonts w:ascii="Arial" w:hAnsi="Arial" w:cs="Arial"/>
                <w:bCs/>
                <w:iCs/>
                <w:color w:val="000000" w:themeColor="text1"/>
              </w:rPr>
              <w:t>Office of the City Legal Officer</w:t>
            </w:r>
          </w:p>
        </w:tc>
      </w:tr>
      <w:tr w:rsidR="00CE4F5B" w:rsidRPr="001C0CEF" w14:paraId="0FE9B708" w14:textId="77777777" w:rsidTr="00A82E83">
        <w:trPr>
          <w:trHeight w:val="20"/>
        </w:trPr>
        <w:tc>
          <w:tcPr>
            <w:tcW w:w="2256" w:type="dxa"/>
            <w:vMerge/>
            <w:shd w:val="clear" w:color="auto" w:fill="auto"/>
          </w:tcPr>
          <w:p w14:paraId="30AA558C" w14:textId="77777777" w:rsidR="00CE4F5B" w:rsidRPr="001C0CEF" w:rsidRDefault="00CE4F5B" w:rsidP="00A82E83">
            <w:pPr>
              <w:pStyle w:val="ListParagraph"/>
              <w:spacing w:before="60" w:after="60"/>
              <w:ind w:left="431"/>
              <w:contextualSpacing w:val="0"/>
              <w:rPr>
                <w:rFonts w:ascii="Arial" w:hAnsi="Arial" w:cs="Arial"/>
              </w:rPr>
            </w:pPr>
          </w:p>
        </w:tc>
        <w:tc>
          <w:tcPr>
            <w:tcW w:w="3351" w:type="dxa"/>
            <w:gridSpan w:val="2"/>
            <w:shd w:val="clear" w:color="auto" w:fill="auto"/>
          </w:tcPr>
          <w:p w14:paraId="11A0ADE9" w14:textId="77777777" w:rsidR="00CE4F5B" w:rsidRPr="001C0CEF" w:rsidRDefault="00CE4F5B" w:rsidP="00CE4F5B">
            <w:pPr>
              <w:pStyle w:val="ListParagraph"/>
              <w:numPr>
                <w:ilvl w:val="0"/>
                <w:numId w:val="356"/>
              </w:numPr>
              <w:tabs>
                <w:tab w:val="left" w:pos="432"/>
              </w:tabs>
              <w:spacing w:before="60" w:after="60"/>
              <w:ind w:left="432" w:hanging="450"/>
              <w:contextualSpacing w:val="0"/>
              <w:rPr>
                <w:rFonts w:ascii="Arial" w:hAnsi="Arial" w:cs="Arial"/>
              </w:rPr>
            </w:pPr>
            <w:r w:rsidRPr="001C0CEF">
              <w:rPr>
                <w:rFonts w:ascii="Arial" w:hAnsi="Arial" w:cs="Arial"/>
              </w:rPr>
              <w:t>Finalize the complaint of expropriation</w:t>
            </w:r>
          </w:p>
        </w:tc>
        <w:tc>
          <w:tcPr>
            <w:tcW w:w="2011" w:type="dxa"/>
            <w:shd w:val="clear" w:color="auto" w:fill="auto"/>
          </w:tcPr>
          <w:p w14:paraId="5C3C7326" w14:textId="77777777" w:rsidR="00CE4F5B" w:rsidRPr="001C0CEF" w:rsidRDefault="00CE4F5B" w:rsidP="00A82E83">
            <w:pPr>
              <w:spacing w:before="60" w:after="60"/>
              <w:jc w:val="center"/>
              <w:rPr>
                <w:rFonts w:ascii="Arial" w:hAnsi="Arial" w:cs="Arial"/>
              </w:rPr>
            </w:pPr>
            <w:r w:rsidRPr="001C0CEF">
              <w:rPr>
                <w:rFonts w:ascii="Arial" w:hAnsi="Arial" w:cs="Arial"/>
              </w:rPr>
              <w:t>None</w:t>
            </w:r>
          </w:p>
        </w:tc>
        <w:tc>
          <w:tcPr>
            <w:tcW w:w="1787" w:type="dxa"/>
            <w:shd w:val="clear" w:color="auto" w:fill="auto"/>
          </w:tcPr>
          <w:p w14:paraId="161A58CA" w14:textId="77777777" w:rsidR="00CE4F5B" w:rsidRPr="001C0CEF" w:rsidRDefault="00CE4F5B" w:rsidP="00A82E83">
            <w:pPr>
              <w:spacing w:before="60" w:after="60"/>
              <w:jc w:val="center"/>
              <w:rPr>
                <w:rFonts w:ascii="Arial" w:hAnsi="Arial" w:cs="Arial"/>
              </w:rPr>
            </w:pPr>
            <w:r w:rsidRPr="001C0CEF">
              <w:rPr>
                <w:rFonts w:ascii="Arial" w:hAnsi="Arial" w:cs="Arial"/>
              </w:rPr>
              <w:t>1 Day</w:t>
            </w:r>
          </w:p>
        </w:tc>
        <w:tc>
          <w:tcPr>
            <w:tcW w:w="2479" w:type="dxa"/>
            <w:shd w:val="clear" w:color="auto" w:fill="auto"/>
          </w:tcPr>
          <w:p w14:paraId="0BCD0B03"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Atty. Adam B. Kee</w:t>
            </w:r>
          </w:p>
          <w:p w14:paraId="542C2C75" w14:textId="77777777" w:rsidR="00CE4F5B" w:rsidRPr="001C0CEF" w:rsidRDefault="00CE4F5B" w:rsidP="00A82E83">
            <w:pPr>
              <w:spacing w:before="60" w:after="60"/>
              <w:jc w:val="center"/>
              <w:rPr>
                <w:rFonts w:ascii="Arial" w:hAnsi="Arial" w:cs="Arial"/>
                <w:bCs/>
                <w:i/>
                <w:iCs/>
              </w:rPr>
            </w:pPr>
            <w:r w:rsidRPr="001C0CEF">
              <w:rPr>
                <w:rFonts w:ascii="Arial" w:hAnsi="Arial" w:cs="Arial"/>
                <w:bCs/>
                <w:i/>
                <w:iCs/>
              </w:rPr>
              <w:t xml:space="preserve">Assistant </w:t>
            </w:r>
            <w:r>
              <w:rPr>
                <w:rFonts w:ascii="Arial" w:hAnsi="Arial" w:cs="Arial"/>
                <w:bCs/>
                <w:i/>
                <w:iCs/>
              </w:rPr>
              <w:t>City Legal Officer</w:t>
            </w:r>
            <w:r w:rsidRPr="001C0CEF">
              <w:rPr>
                <w:rFonts w:ascii="Arial" w:hAnsi="Arial" w:cs="Arial"/>
                <w:bCs/>
                <w:i/>
                <w:iCs/>
              </w:rPr>
              <w:t>/</w:t>
            </w:r>
          </w:p>
          <w:p w14:paraId="3DB27173"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 xml:space="preserve">Atty. Philip S. </w:t>
            </w:r>
            <w:proofErr w:type="spellStart"/>
            <w:r w:rsidRPr="001C0CEF">
              <w:rPr>
                <w:rFonts w:ascii="Arial" w:hAnsi="Arial" w:cs="Arial"/>
                <w:b/>
                <w:bCs/>
                <w:i/>
                <w:iCs/>
              </w:rPr>
              <w:t>Galagar</w:t>
            </w:r>
            <w:proofErr w:type="spellEnd"/>
          </w:p>
          <w:p w14:paraId="01B726AB" w14:textId="77777777" w:rsidR="00CE4F5B" w:rsidRPr="001C0CEF" w:rsidRDefault="00CE4F5B" w:rsidP="00A82E83">
            <w:pPr>
              <w:spacing w:before="60" w:after="60"/>
              <w:jc w:val="center"/>
              <w:rPr>
                <w:rFonts w:ascii="Arial" w:hAnsi="Arial" w:cs="Arial"/>
                <w:bCs/>
                <w:i/>
                <w:iCs/>
              </w:rPr>
            </w:pPr>
            <w:r w:rsidRPr="001C0CEF">
              <w:rPr>
                <w:rFonts w:ascii="Arial" w:hAnsi="Arial" w:cs="Arial"/>
                <w:bCs/>
                <w:i/>
                <w:iCs/>
              </w:rPr>
              <w:t>Assistant City Civil Registrar/</w:t>
            </w:r>
          </w:p>
          <w:p w14:paraId="6A531216" w14:textId="77777777" w:rsidR="00CE4F5B" w:rsidRPr="001C0CEF" w:rsidRDefault="00CE4F5B" w:rsidP="00A82E83">
            <w:pPr>
              <w:spacing w:before="60" w:after="60"/>
              <w:jc w:val="center"/>
              <w:rPr>
                <w:rFonts w:ascii="Arial" w:hAnsi="Arial" w:cs="Arial"/>
                <w:bCs/>
                <w:i/>
                <w:iCs/>
              </w:rPr>
            </w:pPr>
            <w:r w:rsidRPr="001C0CEF">
              <w:rPr>
                <w:rFonts w:ascii="Arial" w:hAnsi="Arial" w:cs="Arial"/>
                <w:b/>
                <w:bCs/>
                <w:i/>
                <w:iCs/>
              </w:rPr>
              <w:t xml:space="preserve">Atty. </w:t>
            </w:r>
            <w:proofErr w:type="spellStart"/>
            <w:r w:rsidRPr="001C0CEF">
              <w:rPr>
                <w:rFonts w:ascii="Arial" w:hAnsi="Arial" w:cs="Arial"/>
                <w:b/>
                <w:bCs/>
                <w:i/>
                <w:iCs/>
              </w:rPr>
              <w:t>Alpi</w:t>
            </w:r>
            <w:proofErr w:type="spellEnd"/>
            <w:r w:rsidRPr="001C0CEF">
              <w:rPr>
                <w:rFonts w:ascii="Arial" w:hAnsi="Arial" w:cs="Arial"/>
                <w:b/>
                <w:bCs/>
                <w:i/>
                <w:iCs/>
              </w:rPr>
              <w:t xml:space="preserve"> Andro B. </w:t>
            </w:r>
            <w:proofErr w:type="spellStart"/>
            <w:r w:rsidRPr="001C0CEF">
              <w:rPr>
                <w:rFonts w:ascii="Arial" w:hAnsi="Arial" w:cs="Arial"/>
                <w:b/>
                <w:bCs/>
                <w:i/>
                <w:iCs/>
              </w:rPr>
              <w:t>Cabatingan</w:t>
            </w:r>
            <w:proofErr w:type="spellEnd"/>
            <w:r w:rsidRPr="001C0CEF">
              <w:rPr>
                <w:rFonts w:ascii="Arial" w:hAnsi="Arial" w:cs="Arial"/>
                <w:bCs/>
                <w:i/>
                <w:iCs/>
              </w:rPr>
              <w:br/>
            </w:r>
            <w:r>
              <w:rPr>
                <w:rFonts w:ascii="Arial" w:hAnsi="Arial" w:cs="Arial"/>
                <w:bCs/>
                <w:i/>
                <w:iCs/>
              </w:rPr>
              <w:t>City Legal Officer</w:t>
            </w:r>
            <w:r w:rsidRPr="001C0CEF">
              <w:rPr>
                <w:rFonts w:ascii="Arial" w:hAnsi="Arial" w:cs="Arial"/>
                <w:bCs/>
                <w:i/>
                <w:iCs/>
              </w:rPr>
              <w:br/>
            </w:r>
            <w:r>
              <w:rPr>
                <w:rFonts w:ascii="Arial" w:hAnsi="Arial" w:cs="Arial"/>
                <w:bCs/>
                <w:iCs/>
                <w:color w:val="000000" w:themeColor="text1"/>
              </w:rPr>
              <w:t>Office of the City Legal Officer</w:t>
            </w:r>
          </w:p>
        </w:tc>
      </w:tr>
      <w:tr w:rsidR="00CE4F5B" w:rsidRPr="001C0CEF" w14:paraId="3BA73975" w14:textId="77777777" w:rsidTr="00A82E83">
        <w:trPr>
          <w:trHeight w:val="20"/>
        </w:trPr>
        <w:tc>
          <w:tcPr>
            <w:tcW w:w="2256" w:type="dxa"/>
            <w:vMerge/>
            <w:shd w:val="clear" w:color="auto" w:fill="auto"/>
          </w:tcPr>
          <w:p w14:paraId="141F5AA4" w14:textId="77777777" w:rsidR="00CE4F5B" w:rsidRPr="001C0CEF" w:rsidRDefault="00CE4F5B" w:rsidP="00A82E83">
            <w:pPr>
              <w:pStyle w:val="ListParagraph"/>
              <w:spacing w:before="60" w:after="60"/>
              <w:ind w:left="431"/>
              <w:contextualSpacing w:val="0"/>
              <w:rPr>
                <w:rFonts w:ascii="Arial" w:hAnsi="Arial" w:cs="Arial"/>
              </w:rPr>
            </w:pPr>
          </w:p>
        </w:tc>
        <w:tc>
          <w:tcPr>
            <w:tcW w:w="3351" w:type="dxa"/>
            <w:gridSpan w:val="2"/>
            <w:shd w:val="clear" w:color="auto" w:fill="auto"/>
          </w:tcPr>
          <w:p w14:paraId="11E509EA" w14:textId="77777777" w:rsidR="00CE4F5B" w:rsidRPr="001C0CEF" w:rsidRDefault="00CE4F5B" w:rsidP="00CE4F5B">
            <w:pPr>
              <w:pStyle w:val="ListParagraph"/>
              <w:numPr>
                <w:ilvl w:val="0"/>
                <w:numId w:val="356"/>
              </w:numPr>
              <w:tabs>
                <w:tab w:val="left" w:pos="432"/>
              </w:tabs>
              <w:spacing w:before="60" w:after="60"/>
              <w:ind w:left="432" w:hanging="450"/>
              <w:contextualSpacing w:val="0"/>
              <w:rPr>
                <w:rFonts w:ascii="Arial" w:hAnsi="Arial" w:cs="Arial"/>
              </w:rPr>
            </w:pPr>
            <w:r w:rsidRPr="001C0CEF">
              <w:rPr>
                <w:rFonts w:ascii="Arial" w:hAnsi="Arial" w:cs="Arial"/>
              </w:rPr>
              <w:t>File the complaint to the proper court</w:t>
            </w:r>
          </w:p>
        </w:tc>
        <w:tc>
          <w:tcPr>
            <w:tcW w:w="2011" w:type="dxa"/>
            <w:shd w:val="clear" w:color="auto" w:fill="auto"/>
          </w:tcPr>
          <w:p w14:paraId="1ABA22A9" w14:textId="77777777" w:rsidR="00CE4F5B" w:rsidRPr="001C0CEF" w:rsidRDefault="00CE4F5B" w:rsidP="00A82E83">
            <w:pPr>
              <w:spacing w:before="60" w:after="60"/>
              <w:jc w:val="center"/>
              <w:rPr>
                <w:rFonts w:ascii="Arial" w:hAnsi="Arial" w:cs="Arial"/>
              </w:rPr>
            </w:pPr>
            <w:r w:rsidRPr="001C0CEF">
              <w:rPr>
                <w:rFonts w:ascii="Arial" w:hAnsi="Arial" w:cs="Arial"/>
              </w:rPr>
              <w:t>None</w:t>
            </w:r>
          </w:p>
        </w:tc>
        <w:tc>
          <w:tcPr>
            <w:tcW w:w="1787" w:type="dxa"/>
            <w:shd w:val="clear" w:color="auto" w:fill="auto"/>
          </w:tcPr>
          <w:p w14:paraId="71D08043" w14:textId="77777777" w:rsidR="00CE4F5B" w:rsidRPr="001C0CEF" w:rsidRDefault="00CE4F5B" w:rsidP="00A82E83">
            <w:pPr>
              <w:spacing w:before="60" w:after="60"/>
              <w:jc w:val="center"/>
              <w:rPr>
                <w:rFonts w:ascii="Arial" w:hAnsi="Arial" w:cs="Arial"/>
              </w:rPr>
            </w:pPr>
            <w:r w:rsidRPr="001C0CEF">
              <w:rPr>
                <w:rFonts w:ascii="Arial" w:hAnsi="Arial" w:cs="Arial"/>
              </w:rPr>
              <w:t>1 Hour</w:t>
            </w:r>
          </w:p>
        </w:tc>
        <w:tc>
          <w:tcPr>
            <w:tcW w:w="2479" w:type="dxa"/>
            <w:shd w:val="clear" w:color="auto" w:fill="auto"/>
          </w:tcPr>
          <w:p w14:paraId="66D5867E" w14:textId="77777777" w:rsidR="00CE4F5B" w:rsidRPr="001C0CEF" w:rsidRDefault="00CE4F5B" w:rsidP="00A82E83">
            <w:pPr>
              <w:spacing w:before="60" w:after="60"/>
              <w:jc w:val="center"/>
              <w:rPr>
                <w:rFonts w:ascii="Arial" w:hAnsi="Arial" w:cs="Arial"/>
                <w:b/>
                <w:bCs/>
                <w:i/>
                <w:iCs/>
              </w:rPr>
            </w:pPr>
            <w:proofErr w:type="spellStart"/>
            <w:r w:rsidRPr="001C0CEF">
              <w:rPr>
                <w:rFonts w:ascii="Arial" w:hAnsi="Arial" w:cs="Arial"/>
                <w:b/>
                <w:bCs/>
                <w:i/>
                <w:iCs/>
              </w:rPr>
              <w:t>Raymund</w:t>
            </w:r>
            <w:proofErr w:type="spellEnd"/>
            <w:r w:rsidRPr="001C0CEF">
              <w:rPr>
                <w:rFonts w:ascii="Arial" w:hAnsi="Arial" w:cs="Arial"/>
                <w:b/>
                <w:bCs/>
                <w:i/>
                <w:iCs/>
              </w:rPr>
              <w:t xml:space="preserve"> N. </w:t>
            </w:r>
            <w:proofErr w:type="spellStart"/>
            <w:r w:rsidRPr="001C0CEF">
              <w:rPr>
                <w:rFonts w:ascii="Arial" w:hAnsi="Arial" w:cs="Arial"/>
                <w:b/>
                <w:bCs/>
                <w:i/>
                <w:iCs/>
              </w:rPr>
              <w:t>Suico</w:t>
            </w:r>
            <w:proofErr w:type="spellEnd"/>
          </w:p>
          <w:p w14:paraId="28958F3A" w14:textId="77777777" w:rsidR="00CE4F5B" w:rsidRPr="001C0CEF" w:rsidRDefault="00CE4F5B" w:rsidP="00A82E83">
            <w:pPr>
              <w:spacing w:before="60" w:after="60"/>
              <w:jc w:val="center"/>
              <w:rPr>
                <w:rFonts w:ascii="Arial" w:hAnsi="Arial" w:cs="Arial"/>
                <w:bCs/>
                <w:i/>
                <w:iCs/>
              </w:rPr>
            </w:pPr>
            <w:r w:rsidRPr="001C0CEF">
              <w:rPr>
                <w:rFonts w:ascii="Arial" w:hAnsi="Arial" w:cs="Arial"/>
                <w:bCs/>
                <w:i/>
                <w:iCs/>
              </w:rPr>
              <w:t>Admin. Assistant I/</w:t>
            </w:r>
          </w:p>
          <w:p w14:paraId="0CA47CCA" w14:textId="77777777" w:rsidR="00CE4F5B" w:rsidRPr="001C0CEF" w:rsidRDefault="00CE4F5B" w:rsidP="00A82E83">
            <w:pPr>
              <w:spacing w:before="60" w:after="60"/>
              <w:jc w:val="center"/>
              <w:rPr>
                <w:rFonts w:ascii="Arial" w:hAnsi="Arial" w:cs="Arial"/>
                <w:b/>
                <w:bCs/>
                <w:i/>
                <w:iCs/>
              </w:rPr>
            </w:pPr>
            <w:r w:rsidRPr="001C0CEF">
              <w:rPr>
                <w:rFonts w:ascii="Arial" w:hAnsi="Arial" w:cs="Arial"/>
                <w:b/>
                <w:bCs/>
                <w:i/>
                <w:iCs/>
              </w:rPr>
              <w:t xml:space="preserve">Queenie </w:t>
            </w:r>
            <w:proofErr w:type="spellStart"/>
            <w:r w:rsidRPr="001C0CEF">
              <w:rPr>
                <w:rFonts w:ascii="Arial" w:hAnsi="Arial" w:cs="Arial"/>
                <w:b/>
                <w:bCs/>
                <w:i/>
                <w:iCs/>
              </w:rPr>
              <w:t>Vicefe</w:t>
            </w:r>
            <w:proofErr w:type="spellEnd"/>
            <w:r w:rsidRPr="001C0CEF">
              <w:rPr>
                <w:rFonts w:ascii="Arial" w:hAnsi="Arial" w:cs="Arial"/>
                <w:b/>
                <w:bCs/>
                <w:i/>
                <w:iCs/>
              </w:rPr>
              <w:t xml:space="preserve"> A. </w:t>
            </w:r>
            <w:proofErr w:type="spellStart"/>
            <w:r w:rsidRPr="001C0CEF">
              <w:rPr>
                <w:rFonts w:ascii="Arial" w:hAnsi="Arial" w:cs="Arial"/>
                <w:b/>
                <w:bCs/>
                <w:i/>
                <w:iCs/>
              </w:rPr>
              <w:t>Pajo</w:t>
            </w:r>
            <w:proofErr w:type="spellEnd"/>
          </w:p>
          <w:p w14:paraId="1D540742" w14:textId="77777777" w:rsidR="00CE4F5B" w:rsidRPr="001C0CEF" w:rsidRDefault="00CE4F5B" w:rsidP="00A82E83">
            <w:pPr>
              <w:spacing w:before="60" w:after="60"/>
              <w:jc w:val="center"/>
              <w:rPr>
                <w:rFonts w:ascii="Arial" w:hAnsi="Arial" w:cs="Arial"/>
                <w:bCs/>
                <w:iCs/>
              </w:rPr>
            </w:pPr>
            <w:r w:rsidRPr="001C0CEF">
              <w:rPr>
                <w:rFonts w:ascii="Arial" w:hAnsi="Arial" w:cs="Arial"/>
                <w:bCs/>
                <w:i/>
                <w:iCs/>
              </w:rPr>
              <w:t>Admin. Aide I</w:t>
            </w:r>
            <w:r w:rsidRPr="001C0CEF">
              <w:rPr>
                <w:rFonts w:ascii="Arial" w:hAnsi="Arial" w:cs="Arial"/>
                <w:bCs/>
                <w:i/>
                <w:iCs/>
              </w:rPr>
              <w:br/>
            </w:r>
            <w:r>
              <w:rPr>
                <w:rFonts w:ascii="Arial" w:hAnsi="Arial" w:cs="Arial"/>
                <w:bCs/>
                <w:iCs/>
                <w:color w:val="000000" w:themeColor="text1"/>
              </w:rPr>
              <w:t>Office of the City Legal Officer</w:t>
            </w:r>
          </w:p>
        </w:tc>
      </w:tr>
      <w:tr w:rsidR="00CE4F5B" w:rsidRPr="001C0CEF" w14:paraId="05DE46AD" w14:textId="77777777" w:rsidTr="00A82E83">
        <w:trPr>
          <w:trHeight w:val="20"/>
        </w:trPr>
        <w:tc>
          <w:tcPr>
            <w:tcW w:w="5607" w:type="dxa"/>
            <w:gridSpan w:val="3"/>
            <w:shd w:val="clear" w:color="auto" w:fill="FFEFEF"/>
            <w:vAlign w:val="center"/>
          </w:tcPr>
          <w:p w14:paraId="1954061D" w14:textId="77777777" w:rsidR="00CE4F5B" w:rsidRPr="001C0CEF" w:rsidRDefault="00CE4F5B" w:rsidP="00A82E83">
            <w:pPr>
              <w:spacing w:before="60" w:after="60"/>
              <w:jc w:val="right"/>
              <w:rPr>
                <w:rFonts w:ascii="Arial" w:hAnsi="Arial" w:cs="Arial"/>
                <w:b/>
                <w:bCs/>
              </w:rPr>
            </w:pPr>
            <w:r w:rsidRPr="001C0CEF">
              <w:rPr>
                <w:rFonts w:ascii="Arial" w:hAnsi="Arial" w:cs="Arial"/>
                <w:b/>
                <w:bCs/>
              </w:rPr>
              <w:t>TOTAL:</w:t>
            </w:r>
          </w:p>
        </w:tc>
        <w:tc>
          <w:tcPr>
            <w:tcW w:w="2011" w:type="dxa"/>
            <w:shd w:val="clear" w:color="auto" w:fill="FFEFEF"/>
            <w:vAlign w:val="center"/>
          </w:tcPr>
          <w:p w14:paraId="477B3A63" w14:textId="77777777" w:rsidR="00CE4F5B" w:rsidRPr="001C0CEF" w:rsidRDefault="00CE4F5B" w:rsidP="00A82E83">
            <w:pPr>
              <w:spacing w:before="60" w:after="60"/>
              <w:jc w:val="center"/>
              <w:rPr>
                <w:rFonts w:ascii="Arial" w:hAnsi="Arial" w:cs="Arial"/>
                <w:b/>
                <w:bCs/>
              </w:rPr>
            </w:pPr>
            <w:r w:rsidRPr="001C0CEF">
              <w:rPr>
                <w:rFonts w:ascii="Arial" w:hAnsi="Arial" w:cs="Arial"/>
                <w:b/>
                <w:bCs/>
              </w:rPr>
              <w:t>In accordance with the court computation</w:t>
            </w:r>
          </w:p>
        </w:tc>
        <w:tc>
          <w:tcPr>
            <w:tcW w:w="1787" w:type="dxa"/>
            <w:shd w:val="clear" w:color="auto" w:fill="FFEFEF"/>
            <w:vAlign w:val="center"/>
          </w:tcPr>
          <w:p w14:paraId="5D7BB61D" w14:textId="77777777" w:rsidR="00CE4F5B" w:rsidRPr="001C0CEF" w:rsidRDefault="00CE4F5B" w:rsidP="00A82E83">
            <w:pPr>
              <w:spacing w:before="60" w:after="60"/>
              <w:jc w:val="center"/>
              <w:rPr>
                <w:rFonts w:ascii="Arial" w:hAnsi="Arial" w:cs="Arial"/>
                <w:b/>
                <w:bCs/>
              </w:rPr>
            </w:pPr>
            <w:r w:rsidRPr="001C0CEF">
              <w:rPr>
                <w:rFonts w:ascii="Arial" w:hAnsi="Arial" w:cs="Arial"/>
                <w:b/>
                <w:bCs/>
              </w:rPr>
              <w:t xml:space="preserve">19 Days, </w:t>
            </w:r>
            <w:r w:rsidRPr="001C0CEF">
              <w:rPr>
                <w:rFonts w:ascii="Arial" w:hAnsi="Arial" w:cs="Arial"/>
                <w:b/>
                <w:bCs/>
              </w:rPr>
              <w:br/>
              <w:t xml:space="preserve">1 Hour, </w:t>
            </w:r>
            <w:r w:rsidRPr="001C0CEF">
              <w:rPr>
                <w:rFonts w:ascii="Arial" w:hAnsi="Arial" w:cs="Arial"/>
                <w:b/>
                <w:bCs/>
              </w:rPr>
              <w:br/>
              <w:t>10 Minutes</w:t>
            </w:r>
          </w:p>
        </w:tc>
        <w:tc>
          <w:tcPr>
            <w:tcW w:w="2479" w:type="dxa"/>
            <w:shd w:val="clear" w:color="auto" w:fill="FFEFEF"/>
            <w:vAlign w:val="center"/>
          </w:tcPr>
          <w:p w14:paraId="6E0661AE" w14:textId="77777777" w:rsidR="00CE4F5B" w:rsidRPr="001C0CEF" w:rsidRDefault="00CE4F5B" w:rsidP="00A82E83">
            <w:pPr>
              <w:spacing w:before="60" w:after="60"/>
              <w:rPr>
                <w:rFonts w:ascii="Arial" w:hAnsi="Arial" w:cs="Arial"/>
              </w:rPr>
            </w:pPr>
          </w:p>
        </w:tc>
      </w:tr>
    </w:tbl>
    <w:p w14:paraId="3B4A1511" w14:textId="77777777" w:rsidR="00CE4F5B" w:rsidRPr="001C0CEF" w:rsidRDefault="00CE4F5B" w:rsidP="00CE4F5B">
      <w:pPr>
        <w:rPr>
          <w:rFonts w:ascii="Arial" w:hAnsi="Arial" w:cs="Arial"/>
          <w:bCs/>
          <w:color w:val="000000" w:themeColor="text1"/>
        </w:rPr>
      </w:pPr>
      <w:r w:rsidRPr="001C0CEF">
        <w:rPr>
          <w:rFonts w:ascii="Arial" w:hAnsi="Arial" w:cs="Arial"/>
          <w:bCs/>
        </w:rPr>
        <w:t>*Processing Time is only up to the filing of the complaint/answers to the proper court, because this service is governed by the Rules of Court and other applicable laws, rules and regulations. The steps and cost vary depending on the nature and complexity of the case.</w:t>
      </w:r>
    </w:p>
    <w:p w14:paraId="24170C30" w14:textId="77777777" w:rsidR="00CE4F5B" w:rsidRPr="001C0CEF" w:rsidRDefault="00CE4F5B" w:rsidP="00CE4F5B">
      <w:pPr>
        <w:rPr>
          <w:rFonts w:ascii="Arial" w:hAnsi="Arial" w:cs="Arial"/>
          <w:b/>
          <w:bCs/>
          <w:color w:val="000000" w:themeColor="text1"/>
        </w:rPr>
      </w:pPr>
    </w:p>
    <w:p w14:paraId="2A71B35F" w14:textId="46C4D7B4" w:rsidR="00B055DB" w:rsidRPr="00CE4F5B" w:rsidRDefault="00B055DB" w:rsidP="00CE4F5B">
      <w:pPr>
        <w:rPr>
          <w:rFonts w:ascii="Arial" w:hAnsi="Arial" w:cs="Arial"/>
          <w:b/>
          <w:bCs/>
          <w:color w:val="000000" w:themeColor="text1"/>
        </w:rPr>
      </w:pPr>
    </w:p>
    <w:sectPr w:rsidR="00B055DB" w:rsidRPr="00CE4F5B" w:rsidSect="00B76163">
      <w:footerReference w:type="default" r:id="rId8"/>
      <w:footerReference w:type="first" r:id="rId9"/>
      <w:pgSz w:w="12240" w:h="28800" w:code="14"/>
      <w:pgMar w:top="173" w:right="173" w:bottom="1350" w:left="173" w:header="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97C1E" w14:textId="77777777" w:rsidR="00DC361E" w:rsidRDefault="00DC361E" w:rsidP="00406C13">
      <w:pPr>
        <w:spacing w:after="0" w:line="240" w:lineRule="auto"/>
      </w:pPr>
      <w:r>
        <w:separator/>
      </w:r>
    </w:p>
  </w:endnote>
  <w:endnote w:type="continuationSeparator" w:id="0">
    <w:p w14:paraId="417431DE" w14:textId="77777777" w:rsidR="00DC361E" w:rsidRDefault="00DC361E" w:rsidP="00406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5627" w14:textId="0DA14C4E" w:rsidR="00B76163" w:rsidRPr="00C10F0C" w:rsidRDefault="00B76163" w:rsidP="00C10F0C">
    <w:pPr>
      <w:ind w:right="260"/>
      <w:rPr>
        <w:color w:val="0F243E" w:themeColor="text2" w:themeShade="8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1263" w14:textId="334AA865" w:rsidR="00B76163" w:rsidRDefault="00B76163">
    <w:pPr>
      <w:pStyle w:val="Footer"/>
      <w:jc w:val="center"/>
    </w:pPr>
  </w:p>
  <w:p w14:paraId="24EF33F6" w14:textId="77777777" w:rsidR="00B76163" w:rsidRDefault="00B7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D7752" w14:textId="77777777" w:rsidR="00DC361E" w:rsidRDefault="00DC361E" w:rsidP="00406C13">
      <w:pPr>
        <w:spacing w:after="0" w:line="240" w:lineRule="auto"/>
      </w:pPr>
      <w:r>
        <w:separator/>
      </w:r>
    </w:p>
  </w:footnote>
  <w:footnote w:type="continuationSeparator" w:id="0">
    <w:p w14:paraId="18F683FD" w14:textId="77777777" w:rsidR="00DC361E" w:rsidRDefault="00DC361E" w:rsidP="00406C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73C8B8"/>
    <w:multiLevelType w:val="singleLevel"/>
    <w:tmpl w:val="E573C8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15C10"/>
    <w:multiLevelType w:val="multilevel"/>
    <w:tmpl w:val="BCFCB6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E74A32"/>
    <w:multiLevelType w:val="multilevel"/>
    <w:tmpl w:val="E4A0883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F5754E"/>
    <w:multiLevelType w:val="hybridMultilevel"/>
    <w:tmpl w:val="125A7FA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000F8A"/>
    <w:multiLevelType w:val="hybridMultilevel"/>
    <w:tmpl w:val="56440754"/>
    <w:lvl w:ilvl="0" w:tplc="4C386508">
      <w:start w:val="1"/>
      <w:numFmt w:val="bullet"/>
      <w:lvlText w:val="o"/>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15E10DB"/>
    <w:multiLevelType w:val="multilevel"/>
    <w:tmpl w:val="015E1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693935"/>
    <w:multiLevelType w:val="multilevel"/>
    <w:tmpl w:val="DF0C4FFE"/>
    <w:lvl w:ilvl="0">
      <w:start w:val="1"/>
      <w:numFmt w:val="decimal"/>
      <w:lvlText w:val="%1."/>
      <w:lvlJc w:val="left"/>
      <w:pPr>
        <w:ind w:left="702" w:hanging="360"/>
      </w:pPr>
      <w:rPr>
        <w:rFonts w:hint="default"/>
      </w:rPr>
    </w:lvl>
    <w:lvl w:ilvl="1">
      <w:start w:val="6"/>
      <w:numFmt w:val="decimal"/>
      <w:isLgl/>
      <w:lvlText w:val="%1.%2."/>
      <w:lvlJc w:val="left"/>
      <w:pPr>
        <w:ind w:left="1062" w:hanging="72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2142" w:hanging="1800"/>
      </w:pPr>
      <w:rPr>
        <w:rFonts w:hint="default"/>
      </w:rPr>
    </w:lvl>
    <w:lvl w:ilvl="8">
      <w:start w:val="1"/>
      <w:numFmt w:val="decimal"/>
      <w:isLgl/>
      <w:lvlText w:val="%1.%2.%3.%4.%5.%6.%7.%8.%9."/>
      <w:lvlJc w:val="left"/>
      <w:pPr>
        <w:ind w:left="2142" w:hanging="1800"/>
      </w:pPr>
      <w:rPr>
        <w:rFonts w:hint="default"/>
      </w:rPr>
    </w:lvl>
  </w:abstractNum>
  <w:abstractNum w:abstractNumId="7" w15:restartNumberingAfterBreak="0">
    <w:nsid w:val="017816F7"/>
    <w:multiLevelType w:val="hybridMultilevel"/>
    <w:tmpl w:val="67326348"/>
    <w:lvl w:ilvl="0" w:tplc="3722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F25284"/>
    <w:multiLevelType w:val="multilevel"/>
    <w:tmpl w:val="3F3672C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20117CB"/>
    <w:multiLevelType w:val="hybridMultilevel"/>
    <w:tmpl w:val="6CE858B4"/>
    <w:lvl w:ilvl="0" w:tplc="0409000F">
      <w:start w:val="1"/>
      <w:numFmt w:val="decimal"/>
      <w:lvlText w:val="%1."/>
      <w:lvlJc w:val="lef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02104DB0"/>
    <w:multiLevelType w:val="multilevel"/>
    <w:tmpl w:val="A18ADCB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02826B0A"/>
    <w:multiLevelType w:val="hybridMultilevel"/>
    <w:tmpl w:val="420636D8"/>
    <w:lvl w:ilvl="0" w:tplc="D6ECA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0671B"/>
    <w:multiLevelType w:val="hybridMultilevel"/>
    <w:tmpl w:val="67966D52"/>
    <w:lvl w:ilvl="0" w:tplc="A238AF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4175DC"/>
    <w:multiLevelType w:val="multilevel"/>
    <w:tmpl w:val="86A02FB2"/>
    <w:lvl w:ilvl="0">
      <w:start w:val="13"/>
      <w:numFmt w:val="decimal"/>
      <w:lvlText w:val="%1."/>
      <w:lvlJc w:val="left"/>
      <w:pPr>
        <w:ind w:left="612" w:hanging="612"/>
      </w:pPr>
      <w:rPr>
        <w:rFonts w:hint="default"/>
        <w:b/>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0356351B"/>
    <w:multiLevelType w:val="hybridMultilevel"/>
    <w:tmpl w:val="0EB8ED80"/>
    <w:lvl w:ilvl="0" w:tplc="04090005">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5" w15:restartNumberingAfterBreak="0">
    <w:nsid w:val="036A35A5"/>
    <w:multiLevelType w:val="hybridMultilevel"/>
    <w:tmpl w:val="729EB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795FA9"/>
    <w:multiLevelType w:val="hybridMultilevel"/>
    <w:tmpl w:val="42B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8B2CAC"/>
    <w:multiLevelType w:val="multilevel"/>
    <w:tmpl w:val="6B923D06"/>
    <w:lvl w:ilvl="0">
      <w:start w:val="1"/>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0397676F"/>
    <w:multiLevelType w:val="hybridMultilevel"/>
    <w:tmpl w:val="198EB448"/>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A202D5"/>
    <w:multiLevelType w:val="hybridMultilevel"/>
    <w:tmpl w:val="ECC048E4"/>
    <w:lvl w:ilvl="0" w:tplc="E1C01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AB5A4B"/>
    <w:multiLevelType w:val="hybridMultilevel"/>
    <w:tmpl w:val="52A0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3AB78B3"/>
    <w:multiLevelType w:val="multilevel"/>
    <w:tmpl w:val="7E4E106A"/>
    <w:lvl w:ilvl="0">
      <w:start w:val="17"/>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03FB5484"/>
    <w:multiLevelType w:val="hybridMultilevel"/>
    <w:tmpl w:val="0BE0D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1E25B1"/>
    <w:multiLevelType w:val="multilevel"/>
    <w:tmpl w:val="8C9CA5C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4265F51"/>
    <w:multiLevelType w:val="multilevel"/>
    <w:tmpl w:val="6FFC9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049A2ED8"/>
    <w:multiLevelType w:val="hybridMultilevel"/>
    <w:tmpl w:val="A6824728"/>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6" w15:restartNumberingAfterBreak="0">
    <w:nsid w:val="05261F7A"/>
    <w:multiLevelType w:val="hybridMultilevel"/>
    <w:tmpl w:val="6610F70A"/>
    <w:lvl w:ilvl="0" w:tplc="A62A1678">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5471B96"/>
    <w:multiLevelType w:val="hybridMultilevel"/>
    <w:tmpl w:val="0E24B846"/>
    <w:lvl w:ilvl="0" w:tplc="1A8CBD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857DA4"/>
    <w:multiLevelType w:val="hybridMultilevel"/>
    <w:tmpl w:val="D57818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586282C"/>
    <w:multiLevelType w:val="hybridMultilevel"/>
    <w:tmpl w:val="9940BE28"/>
    <w:lvl w:ilvl="0" w:tplc="0409000F">
      <w:start w:val="1"/>
      <w:numFmt w:val="decimal"/>
      <w:lvlText w:val="%1."/>
      <w:lvlJc w:val="left"/>
      <w:pPr>
        <w:ind w:left="360" w:hanging="360"/>
      </w:pPr>
    </w:lvl>
    <w:lvl w:ilvl="1" w:tplc="04090019">
      <w:start w:val="1"/>
      <w:numFmt w:val="lowerLetter"/>
      <w:lvlText w:val="%2."/>
      <w:lvlJc w:val="left"/>
      <w:pPr>
        <w:ind w:left="4770" w:hanging="360"/>
      </w:pPr>
    </w:lvl>
    <w:lvl w:ilvl="2" w:tplc="0409001B">
      <w:start w:val="1"/>
      <w:numFmt w:val="lowerRoman"/>
      <w:lvlText w:val="%3."/>
      <w:lvlJc w:val="right"/>
      <w:pPr>
        <w:ind w:left="5490" w:hanging="180"/>
      </w:pPr>
    </w:lvl>
    <w:lvl w:ilvl="3" w:tplc="0409000F">
      <w:start w:val="1"/>
      <w:numFmt w:val="decimal"/>
      <w:lvlText w:val="%4."/>
      <w:lvlJc w:val="left"/>
      <w:pPr>
        <w:ind w:left="6210" w:hanging="360"/>
      </w:pPr>
    </w:lvl>
    <w:lvl w:ilvl="4" w:tplc="04090019">
      <w:start w:val="1"/>
      <w:numFmt w:val="lowerLetter"/>
      <w:lvlText w:val="%5."/>
      <w:lvlJc w:val="left"/>
      <w:pPr>
        <w:ind w:left="6930" w:hanging="360"/>
      </w:pPr>
    </w:lvl>
    <w:lvl w:ilvl="5" w:tplc="0409001B">
      <w:start w:val="1"/>
      <w:numFmt w:val="lowerRoman"/>
      <w:lvlText w:val="%6."/>
      <w:lvlJc w:val="right"/>
      <w:pPr>
        <w:ind w:left="7650" w:hanging="180"/>
      </w:pPr>
    </w:lvl>
    <w:lvl w:ilvl="6" w:tplc="0409000F">
      <w:start w:val="1"/>
      <w:numFmt w:val="decimal"/>
      <w:lvlText w:val="%7."/>
      <w:lvlJc w:val="left"/>
      <w:pPr>
        <w:ind w:left="8370" w:hanging="360"/>
      </w:pPr>
    </w:lvl>
    <w:lvl w:ilvl="7" w:tplc="04090019">
      <w:start w:val="1"/>
      <w:numFmt w:val="lowerLetter"/>
      <w:lvlText w:val="%8."/>
      <w:lvlJc w:val="left"/>
      <w:pPr>
        <w:ind w:left="9090" w:hanging="360"/>
      </w:pPr>
    </w:lvl>
    <w:lvl w:ilvl="8" w:tplc="0409001B">
      <w:start w:val="1"/>
      <w:numFmt w:val="lowerRoman"/>
      <w:lvlText w:val="%9."/>
      <w:lvlJc w:val="right"/>
      <w:pPr>
        <w:ind w:left="9810" w:hanging="180"/>
      </w:pPr>
    </w:lvl>
  </w:abstractNum>
  <w:abstractNum w:abstractNumId="30" w15:restartNumberingAfterBreak="0">
    <w:nsid w:val="063B3338"/>
    <w:multiLevelType w:val="hybridMultilevel"/>
    <w:tmpl w:val="352C320E"/>
    <w:lvl w:ilvl="0" w:tplc="4D529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661704A"/>
    <w:multiLevelType w:val="hybridMultilevel"/>
    <w:tmpl w:val="B5AE7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6C5580F"/>
    <w:multiLevelType w:val="multilevel"/>
    <w:tmpl w:val="0B8C65A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3B015A"/>
    <w:multiLevelType w:val="multilevel"/>
    <w:tmpl w:val="8D6E5890"/>
    <w:lvl w:ilvl="0">
      <w:start w:val="1"/>
      <w:numFmt w:val="decimal"/>
      <w:lvlText w:val="%1."/>
      <w:lvlJc w:val="left"/>
      <w:pPr>
        <w:ind w:left="360" w:hanging="360"/>
      </w:pPr>
      <w:rPr>
        <w:rFonts w:hint="default"/>
      </w:rPr>
    </w:lvl>
    <w:lvl w:ilvl="1">
      <w:start w:val="1"/>
      <w:numFmt w:val="decimal"/>
      <w:lvlText w:val="10.%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076A1B14"/>
    <w:multiLevelType w:val="hybridMultilevel"/>
    <w:tmpl w:val="02F26BC4"/>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76B4696"/>
    <w:multiLevelType w:val="multilevel"/>
    <w:tmpl w:val="DB84FF94"/>
    <w:lvl w:ilvl="0">
      <w:start w:val="1"/>
      <w:numFmt w:val="decimal"/>
      <w:lvlText w:val="%1."/>
      <w:lvlJc w:val="left"/>
      <w:pPr>
        <w:ind w:left="720" w:hanging="360"/>
      </w:pPr>
    </w:lvl>
    <w:lvl w:ilvl="1">
      <w:start w:val="18"/>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6" w15:restartNumberingAfterBreak="0">
    <w:nsid w:val="076E3EC8"/>
    <w:multiLevelType w:val="hybridMultilevel"/>
    <w:tmpl w:val="AB0EA4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077B3D43"/>
    <w:multiLevelType w:val="multilevel"/>
    <w:tmpl w:val="DE922AF4"/>
    <w:lvl w:ilvl="0">
      <w:start w:val="1"/>
      <w:numFmt w:val="decimal"/>
      <w:lvlText w:val="%1."/>
      <w:lvlJc w:val="left"/>
      <w:pPr>
        <w:ind w:left="480" w:hanging="480"/>
      </w:pPr>
      <w:rPr>
        <w:rFonts w:hint="default"/>
      </w:rPr>
    </w:lvl>
    <w:lvl w:ilvl="1">
      <w:start w:val="2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77E2826"/>
    <w:multiLevelType w:val="hybridMultilevel"/>
    <w:tmpl w:val="FB2670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07B43383"/>
    <w:multiLevelType w:val="hybridMultilevel"/>
    <w:tmpl w:val="ABFEB1F0"/>
    <w:lvl w:ilvl="0" w:tplc="1F4294B2">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07FB59F2"/>
    <w:multiLevelType w:val="multilevel"/>
    <w:tmpl w:val="AABA175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08350A66"/>
    <w:multiLevelType w:val="multilevel"/>
    <w:tmpl w:val="9FDAE2C0"/>
    <w:lvl w:ilvl="0">
      <w:start w:val="1"/>
      <w:numFmt w:val="decimal"/>
      <w:lvlText w:val="%1."/>
      <w:lvlJc w:val="left"/>
      <w:pPr>
        <w:ind w:left="81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08625ADB"/>
    <w:multiLevelType w:val="multilevel"/>
    <w:tmpl w:val="27203E4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087803D2"/>
    <w:multiLevelType w:val="multilevel"/>
    <w:tmpl w:val="7D1E49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08A429F8"/>
    <w:multiLevelType w:val="hybridMultilevel"/>
    <w:tmpl w:val="2AAC558C"/>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5" w15:restartNumberingAfterBreak="0">
    <w:nsid w:val="08A97D12"/>
    <w:multiLevelType w:val="hybridMultilevel"/>
    <w:tmpl w:val="E758C210"/>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 w15:restartNumberingAfterBreak="0">
    <w:nsid w:val="09273B8F"/>
    <w:multiLevelType w:val="hybridMultilevel"/>
    <w:tmpl w:val="5EC08888"/>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9290F65"/>
    <w:multiLevelType w:val="hybridMultilevel"/>
    <w:tmpl w:val="CB1EB1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9AD5D63"/>
    <w:multiLevelType w:val="multilevel"/>
    <w:tmpl w:val="C6BE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09D8559C"/>
    <w:multiLevelType w:val="multilevel"/>
    <w:tmpl w:val="31BEAFC8"/>
    <w:lvl w:ilvl="0">
      <w:start w:val="2"/>
      <w:numFmt w:val="decimal"/>
      <w:lvlText w:val="%1."/>
      <w:lvlJc w:val="left"/>
      <w:pPr>
        <w:ind w:left="720" w:hanging="360"/>
      </w:pPr>
      <w:rPr>
        <w:rFonts w:eastAsiaTheme="minorEastAsia" w:hint="default"/>
      </w:rPr>
    </w:lvl>
    <w:lvl w:ilvl="1">
      <w:start w:val="1"/>
      <w:numFmt w:val="decimal"/>
      <w:lvlText w:val="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09E83130"/>
    <w:multiLevelType w:val="hybridMultilevel"/>
    <w:tmpl w:val="537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A853C46"/>
    <w:multiLevelType w:val="multilevel"/>
    <w:tmpl w:val="DDD030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A8E1DAD"/>
    <w:multiLevelType w:val="multilevel"/>
    <w:tmpl w:val="6CCEA12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AEE060F"/>
    <w:multiLevelType w:val="hybridMultilevel"/>
    <w:tmpl w:val="162E5918"/>
    <w:lvl w:ilvl="0" w:tplc="97B693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014877"/>
    <w:multiLevelType w:val="multilevel"/>
    <w:tmpl w:val="8A8A3F50"/>
    <w:lvl w:ilvl="0">
      <w:start w:val="1"/>
      <w:numFmt w:val="decimal"/>
      <w:lvlText w:val="%1."/>
      <w:lvlJc w:val="left"/>
      <w:pPr>
        <w:ind w:left="72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0B130ACE"/>
    <w:multiLevelType w:val="multilevel"/>
    <w:tmpl w:val="B6509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0B15505F"/>
    <w:multiLevelType w:val="multilevel"/>
    <w:tmpl w:val="3EFCBE18"/>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0B6856B4"/>
    <w:multiLevelType w:val="hybridMultilevel"/>
    <w:tmpl w:val="E1F88578"/>
    <w:lvl w:ilvl="0" w:tplc="7BB40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B741123"/>
    <w:multiLevelType w:val="multilevel"/>
    <w:tmpl w:val="5B3A57F2"/>
    <w:styleLink w:val="CurrentList4"/>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0B836270"/>
    <w:multiLevelType w:val="hybridMultilevel"/>
    <w:tmpl w:val="9838161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0BDF27DB"/>
    <w:multiLevelType w:val="hybridMultilevel"/>
    <w:tmpl w:val="8D069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BF15790"/>
    <w:multiLevelType w:val="multilevel"/>
    <w:tmpl w:val="0BF15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0BFA3668"/>
    <w:multiLevelType w:val="hybridMultilevel"/>
    <w:tmpl w:val="F1AA9D7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C0E1CD1"/>
    <w:multiLevelType w:val="multilevel"/>
    <w:tmpl w:val="0C0E1C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C1072C6"/>
    <w:multiLevelType w:val="hybridMultilevel"/>
    <w:tmpl w:val="223CB4C6"/>
    <w:lvl w:ilvl="0" w:tplc="0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0C15314D"/>
    <w:multiLevelType w:val="multilevel"/>
    <w:tmpl w:val="CB9CAD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0C1D567A"/>
    <w:multiLevelType w:val="hybridMultilevel"/>
    <w:tmpl w:val="D6D68D6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C2F0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0C467C30"/>
    <w:multiLevelType w:val="multilevel"/>
    <w:tmpl w:val="86B08E8E"/>
    <w:lvl w:ilvl="0">
      <w:start w:val="1"/>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9" w15:restartNumberingAfterBreak="0">
    <w:nsid w:val="0C4D07B1"/>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0C746D62"/>
    <w:multiLevelType w:val="hybridMultilevel"/>
    <w:tmpl w:val="1806E7A0"/>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1" w15:restartNumberingAfterBreak="0">
    <w:nsid w:val="0CA131C6"/>
    <w:multiLevelType w:val="multilevel"/>
    <w:tmpl w:val="7F543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0D7C0AD7"/>
    <w:multiLevelType w:val="hybridMultilevel"/>
    <w:tmpl w:val="16AE74BE"/>
    <w:lvl w:ilvl="0" w:tplc="8FAAF152">
      <w:start w:val="1"/>
      <w:numFmt w:val="decimal"/>
      <w:lvlText w:val="4.%1."/>
      <w:lvlJc w:val="left"/>
      <w:pPr>
        <w:ind w:left="686" w:hanging="360"/>
      </w:pPr>
      <w:rPr>
        <w:rFonts w:hint="default"/>
      </w:rPr>
    </w:lvl>
    <w:lvl w:ilvl="1" w:tplc="34090019" w:tentative="1">
      <w:start w:val="1"/>
      <w:numFmt w:val="lowerLetter"/>
      <w:lvlText w:val="%2."/>
      <w:lvlJc w:val="left"/>
      <w:pPr>
        <w:ind w:left="1406" w:hanging="360"/>
      </w:pPr>
    </w:lvl>
    <w:lvl w:ilvl="2" w:tplc="3409001B" w:tentative="1">
      <w:start w:val="1"/>
      <w:numFmt w:val="lowerRoman"/>
      <w:lvlText w:val="%3."/>
      <w:lvlJc w:val="right"/>
      <w:pPr>
        <w:ind w:left="2126" w:hanging="180"/>
      </w:pPr>
    </w:lvl>
    <w:lvl w:ilvl="3" w:tplc="3409000F" w:tentative="1">
      <w:start w:val="1"/>
      <w:numFmt w:val="decimal"/>
      <w:lvlText w:val="%4."/>
      <w:lvlJc w:val="left"/>
      <w:pPr>
        <w:ind w:left="2846" w:hanging="360"/>
      </w:pPr>
    </w:lvl>
    <w:lvl w:ilvl="4" w:tplc="34090019" w:tentative="1">
      <w:start w:val="1"/>
      <w:numFmt w:val="lowerLetter"/>
      <w:lvlText w:val="%5."/>
      <w:lvlJc w:val="left"/>
      <w:pPr>
        <w:ind w:left="3566" w:hanging="360"/>
      </w:pPr>
    </w:lvl>
    <w:lvl w:ilvl="5" w:tplc="3409001B" w:tentative="1">
      <w:start w:val="1"/>
      <w:numFmt w:val="lowerRoman"/>
      <w:lvlText w:val="%6."/>
      <w:lvlJc w:val="right"/>
      <w:pPr>
        <w:ind w:left="4286" w:hanging="180"/>
      </w:pPr>
    </w:lvl>
    <w:lvl w:ilvl="6" w:tplc="3409000F" w:tentative="1">
      <w:start w:val="1"/>
      <w:numFmt w:val="decimal"/>
      <w:lvlText w:val="%7."/>
      <w:lvlJc w:val="left"/>
      <w:pPr>
        <w:ind w:left="5006" w:hanging="360"/>
      </w:pPr>
    </w:lvl>
    <w:lvl w:ilvl="7" w:tplc="34090019" w:tentative="1">
      <w:start w:val="1"/>
      <w:numFmt w:val="lowerLetter"/>
      <w:lvlText w:val="%8."/>
      <w:lvlJc w:val="left"/>
      <w:pPr>
        <w:ind w:left="5726" w:hanging="360"/>
      </w:pPr>
    </w:lvl>
    <w:lvl w:ilvl="8" w:tplc="3409001B" w:tentative="1">
      <w:start w:val="1"/>
      <w:numFmt w:val="lowerRoman"/>
      <w:lvlText w:val="%9."/>
      <w:lvlJc w:val="right"/>
      <w:pPr>
        <w:ind w:left="6446" w:hanging="180"/>
      </w:pPr>
    </w:lvl>
  </w:abstractNum>
  <w:abstractNum w:abstractNumId="73" w15:restartNumberingAfterBreak="0">
    <w:nsid w:val="0DC332B5"/>
    <w:multiLevelType w:val="hybridMultilevel"/>
    <w:tmpl w:val="015C82BA"/>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0DD554AD"/>
    <w:multiLevelType w:val="hybridMultilevel"/>
    <w:tmpl w:val="73027FFA"/>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0DF51F65"/>
    <w:multiLevelType w:val="hybridMultilevel"/>
    <w:tmpl w:val="4204DEEC"/>
    <w:lvl w:ilvl="0" w:tplc="04090005">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6" w15:restartNumberingAfterBreak="0">
    <w:nsid w:val="0EEC25B7"/>
    <w:multiLevelType w:val="multilevel"/>
    <w:tmpl w:val="0AE67158"/>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0F072CA3"/>
    <w:multiLevelType w:val="multilevel"/>
    <w:tmpl w:val="A9B4F6B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0F0D1A25"/>
    <w:multiLevelType w:val="hybridMultilevel"/>
    <w:tmpl w:val="8814F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F3E74D8"/>
    <w:multiLevelType w:val="hybridMultilevel"/>
    <w:tmpl w:val="F3327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0F8D4100"/>
    <w:multiLevelType w:val="hybridMultilevel"/>
    <w:tmpl w:val="AB86A03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CF369E"/>
    <w:multiLevelType w:val="hybridMultilevel"/>
    <w:tmpl w:val="36887E62"/>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FDC205D"/>
    <w:multiLevelType w:val="multilevel"/>
    <w:tmpl w:val="69C2ADC2"/>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0FE46098"/>
    <w:multiLevelType w:val="multilevel"/>
    <w:tmpl w:val="05D86F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100B22A3"/>
    <w:multiLevelType w:val="hybridMultilevel"/>
    <w:tmpl w:val="DC38F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0C91ADF"/>
    <w:multiLevelType w:val="multilevel"/>
    <w:tmpl w:val="EC229A04"/>
    <w:lvl w:ilvl="0">
      <w:start w:val="2"/>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6" w15:restartNumberingAfterBreak="0">
    <w:nsid w:val="11052D12"/>
    <w:multiLevelType w:val="multilevel"/>
    <w:tmpl w:val="74FE8F3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116B64E7"/>
    <w:multiLevelType w:val="hybridMultilevel"/>
    <w:tmpl w:val="B6C2A1FE"/>
    <w:lvl w:ilvl="0" w:tplc="4B8A474A">
      <w:start w:val="1"/>
      <w:numFmt w:val="decimal"/>
      <w:lvlText w:val="3.%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11743B26"/>
    <w:multiLevelType w:val="hybridMultilevel"/>
    <w:tmpl w:val="6FCA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1E1073A"/>
    <w:multiLevelType w:val="hybridMultilevel"/>
    <w:tmpl w:val="D2F6CFE6"/>
    <w:lvl w:ilvl="0" w:tplc="844CE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2515C8F"/>
    <w:multiLevelType w:val="hybridMultilevel"/>
    <w:tmpl w:val="656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2806B97"/>
    <w:multiLevelType w:val="hybridMultilevel"/>
    <w:tmpl w:val="020CD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2CE1EC1"/>
    <w:multiLevelType w:val="multilevel"/>
    <w:tmpl w:val="1E38A0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13085322"/>
    <w:multiLevelType w:val="multilevel"/>
    <w:tmpl w:val="EB72343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13111B08"/>
    <w:multiLevelType w:val="hybridMultilevel"/>
    <w:tmpl w:val="DF9CEEA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3670507"/>
    <w:multiLevelType w:val="hybridMultilevel"/>
    <w:tmpl w:val="DE305EF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6" w15:restartNumberingAfterBreak="0">
    <w:nsid w:val="1371167F"/>
    <w:multiLevelType w:val="hybridMultilevel"/>
    <w:tmpl w:val="4F56F0A2"/>
    <w:lvl w:ilvl="0" w:tplc="8AEC0430">
      <w:start w:val="1"/>
      <w:numFmt w:val="decimal"/>
      <w:lvlText w:val="%1."/>
      <w:lvlJc w:val="left"/>
      <w:pPr>
        <w:ind w:left="720" w:hanging="360"/>
      </w:pPr>
      <w:rPr>
        <w:rFonts w:eastAsiaTheme="minorEastAsia"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139607AC"/>
    <w:multiLevelType w:val="hybridMultilevel"/>
    <w:tmpl w:val="B6C6787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3F00174"/>
    <w:multiLevelType w:val="hybridMultilevel"/>
    <w:tmpl w:val="8AB4B8DE"/>
    <w:lvl w:ilvl="0" w:tplc="2A00BE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440062C"/>
    <w:multiLevelType w:val="hybridMultilevel"/>
    <w:tmpl w:val="EC66BCEC"/>
    <w:lvl w:ilvl="0" w:tplc="4B8A474A">
      <w:start w:val="1"/>
      <w:numFmt w:val="decimal"/>
      <w:lvlText w:val="3.%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0" w15:restartNumberingAfterBreak="0">
    <w:nsid w:val="14604DB8"/>
    <w:multiLevelType w:val="multilevel"/>
    <w:tmpl w:val="738673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9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14721CB7"/>
    <w:multiLevelType w:val="hybridMultilevel"/>
    <w:tmpl w:val="BE0C8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4C57007"/>
    <w:multiLevelType w:val="hybridMultilevel"/>
    <w:tmpl w:val="673621F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3" w15:restartNumberingAfterBreak="0">
    <w:nsid w:val="14DD0F5F"/>
    <w:multiLevelType w:val="hybridMultilevel"/>
    <w:tmpl w:val="CEF06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5267777"/>
    <w:multiLevelType w:val="hybridMultilevel"/>
    <w:tmpl w:val="F1B2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5481B43"/>
    <w:multiLevelType w:val="multilevel"/>
    <w:tmpl w:val="641E3E62"/>
    <w:lvl w:ilvl="0">
      <w:start w:val="1"/>
      <w:numFmt w:val="decimal"/>
      <w:lvlText w:val="%1."/>
      <w:lvlJc w:val="left"/>
      <w:pPr>
        <w:ind w:left="720" w:hanging="360"/>
      </w:pPr>
      <w:rPr>
        <w:rFonts w:hint="default"/>
      </w:rPr>
    </w:lvl>
    <w:lvl w:ilvl="1">
      <w:start w:val="18"/>
      <w:numFmt w:val="decimal"/>
      <w:isLgl/>
      <w:lvlText w:val="%1.%2."/>
      <w:lvlJc w:val="left"/>
      <w:pPr>
        <w:ind w:left="1080" w:hanging="720"/>
      </w:pPr>
      <w:rPr>
        <w:rFonts w:ascii="Arial" w:hAnsi="Arial" w:cs="Arial" w:hint="default"/>
        <w:b/>
        <w:sz w:val="28"/>
        <w:szCs w:val="28"/>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6" w15:restartNumberingAfterBreak="0">
    <w:nsid w:val="15853BF0"/>
    <w:multiLevelType w:val="hybridMultilevel"/>
    <w:tmpl w:val="5232E16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7" w15:restartNumberingAfterBreak="0">
    <w:nsid w:val="15B44DCD"/>
    <w:multiLevelType w:val="hybridMultilevel"/>
    <w:tmpl w:val="E1867EBC"/>
    <w:lvl w:ilvl="0" w:tplc="ABBA6EC6">
      <w:start w:val="41"/>
      <w:numFmt w:val="decimal"/>
      <w:lvlText w:val="1.%1."/>
      <w:lvlJc w:val="left"/>
      <w:pPr>
        <w:ind w:left="106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15BB5270"/>
    <w:multiLevelType w:val="multilevel"/>
    <w:tmpl w:val="282697F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15C55A3F"/>
    <w:multiLevelType w:val="hybridMultilevel"/>
    <w:tmpl w:val="F9F851EA"/>
    <w:lvl w:ilvl="0" w:tplc="3409000F">
      <w:start w:val="1"/>
      <w:numFmt w:val="decimal"/>
      <w:lvlText w:val="%1."/>
      <w:lvlJc w:val="left"/>
      <w:pPr>
        <w:ind w:left="36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0" w15:restartNumberingAfterBreak="0">
    <w:nsid w:val="1619668D"/>
    <w:multiLevelType w:val="multilevel"/>
    <w:tmpl w:val="FC7E09DE"/>
    <w:lvl w:ilvl="0">
      <w:start w:val="2"/>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16420E88"/>
    <w:multiLevelType w:val="multilevel"/>
    <w:tmpl w:val="890AB42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165D1104"/>
    <w:multiLevelType w:val="hybridMultilevel"/>
    <w:tmpl w:val="820C9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168A528D"/>
    <w:multiLevelType w:val="hybridMultilevel"/>
    <w:tmpl w:val="4CA6E43A"/>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4" w15:restartNumberingAfterBreak="0">
    <w:nsid w:val="17112C08"/>
    <w:multiLevelType w:val="multilevel"/>
    <w:tmpl w:val="B52E3CAC"/>
    <w:lvl w:ilvl="0">
      <w:start w:val="1"/>
      <w:numFmt w:val="decimal"/>
      <w:lvlText w:val="3.%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17A1300E"/>
    <w:multiLevelType w:val="hybridMultilevel"/>
    <w:tmpl w:val="A60CBDEC"/>
    <w:lvl w:ilvl="0" w:tplc="F12A57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7B93BAA"/>
    <w:multiLevelType w:val="hybridMultilevel"/>
    <w:tmpl w:val="997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8243F72"/>
    <w:multiLevelType w:val="hybridMultilevel"/>
    <w:tmpl w:val="790895C0"/>
    <w:lvl w:ilvl="0" w:tplc="4B429AEE">
      <w:start w:val="1"/>
      <w:numFmt w:val="upperRoman"/>
      <w:lvlText w:val="%1."/>
      <w:lvlJc w:val="left"/>
      <w:pPr>
        <w:ind w:left="1080" w:hanging="720"/>
      </w:pPr>
      <w:rPr>
        <w:rFonts w:hint="default"/>
      </w:rPr>
    </w:lvl>
    <w:lvl w:ilvl="1" w:tplc="FE48D46A">
      <w:start w:val="1"/>
      <w:numFmt w:val="decimal"/>
      <w:lvlText w:val="4.%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18534AB9"/>
    <w:multiLevelType w:val="hybridMultilevel"/>
    <w:tmpl w:val="BFDE2FF8"/>
    <w:lvl w:ilvl="0" w:tplc="92F2F202">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18645A36"/>
    <w:multiLevelType w:val="multilevel"/>
    <w:tmpl w:val="4FD299C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188B3E4F"/>
    <w:multiLevelType w:val="hybridMultilevel"/>
    <w:tmpl w:val="61684144"/>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1" w15:restartNumberingAfterBreak="0">
    <w:nsid w:val="188F66BC"/>
    <w:multiLevelType w:val="multilevel"/>
    <w:tmpl w:val="062ACEEE"/>
    <w:lvl w:ilvl="0">
      <w:start w:val="2"/>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9547173"/>
    <w:multiLevelType w:val="hybridMultilevel"/>
    <w:tmpl w:val="5C4C4C76"/>
    <w:lvl w:ilvl="0" w:tplc="495A86D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19602219"/>
    <w:multiLevelType w:val="multilevel"/>
    <w:tmpl w:val="F684ABAC"/>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4" w15:restartNumberingAfterBreak="0">
    <w:nsid w:val="19AD2512"/>
    <w:multiLevelType w:val="multilevel"/>
    <w:tmpl w:val="0D50FA82"/>
    <w:lvl w:ilvl="0">
      <w:start w:val="7"/>
      <w:numFmt w:val="decimal"/>
      <w:lvlText w:val="%1."/>
      <w:lvlJc w:val="left"/>
      <w:pPr>
        <w:ind w:left="720" w:hanging="360"/>
      </w:pPr>
      <w:rPr>
        <w:rFonts w:hint="default"/>
        <w:i w:val="0"/>
      </w:rPr>
    </w:lvl>
    <w:lvl w:ilvl="1">
      <w:start w:val="11"/>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5" w15:restartNumberingAfterBreak="0">
    <w:nsid w:val="19CE1A51"/>
    <w:multiLevelType w:val="multilevel"/>
    <w:tmpl w:val="71AEC33E"/>
    <w:lvl w:ilvl="0">
      <w:start w:val="1"/>
      <w:numFmt w:val="decimal"/>
      <w:lvlText w:val="%1."/>
      <w:lvlJc w:val="left"/>
      <w:pPr>
        <w:ind w:left="1152" w:hanging="360"/>
      </w:pPr>
      <w:rPr>
        <w:rFonts w:hint="default"/>
      </w:rPr>
    </w:lvl>
    <w:lvl w:ilvl="1">
      <w:start w:val="8"/>
      <w:numFmt w:val="decimal"/>
      <w:isLgl/>
      <w:lvlText w:val="%1.%2."/>
      <w:lvlJc w:val="left"/>
      <w:pPr>
        <w:ind w:left="1512" w:hanging="720"/>
      </w:pPr>
      <w:rPr>
        <w:rFonts w:hint="default"/>
        <w:b/>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26" w15:restartNumberingAfterBreak="0">
    <w:nsid w:val="19F0478A"/>
    <w:multiLevelType w:val="hybridMultilevel"/>
    <w:tmpl w:val="7494AEE4"/>
    <w:lvl w:ilvl="0" w:tplc="B832C808">
      <w:start w:val="1"/>
      <w:numFmt w:val="decimal"/>
      <w:lvlText w:val="13.%1. "/>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A0148E1"/>
    <w:multiLevelType w:val="hybridMultilevel"/>
    <w:tmpl w:val="22766C7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1A3D438D"/>
    <w:multiLevelType w:val="hybridMultilevel"/>
    <w:tmpl w:val="C50AA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1A46274E"/>
    <w:multiLevelType w:val="multilevel"/>
    <w:tmpl w:val="E8D833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A5B410E"/>
    <w:multiLevelType w:val="hybridMultilevel"/>
    <w:tmpl w:val="10D8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B287708"/>
    <w:multiLevelType w:val="hybridMultilevel"/>
    <w:tmpl w:val="95BA9208"/>
    <w:lvl w:ilvl="0" w:tplc="A21EF7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B3206AF"/>
    <w:multiLevelType w:val="hybridMultilevel"/>
    <w:tmpl w:val="18D4D27C"/>
    <w:lvl w:ilvl="0" w:tplc="E392F15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3" w15:restartNumberingAfterBreak="0">
    <w:nsid w:val="1B8E501A"/>
    <w:multiLevelType w:val="hybridMultilevel"/>
    <w:tmpl w:val="3FA05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1C0E0B69"/>
    <w:multiLevelType w:val="hybridMultilevel"/>
    <w:tmpl w:val="E25EC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1C9C334C"/>
    <w:multiLevelType w:val="hybridMultilevel"/>
    <w:tmpl w:val="431E3AAE"/>
    <w:lvl w:ilvl="0" w:tplc="BEFC3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CA51454"/>
    <w:multiLevelType w:val="multilevel"/>
    <w:tmpl w:val="C78020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CCF7401"/>
    <w:multiLevelType w:val="multilevel"/>
    <w:tmpl w:val="114268FA"/>
    <w:lvl w:ilvl="0">
      <w:start w:val="2"/>
      <w:numFmt w:val="decimal"/>
      <w:lvlText w:val="%1."/>
      <w:lvlJc w:val="left"/>
      <w:pPr>
        <w:ind w:left="360" w:hanging="360"/>
      </w:pPr>
      <w:rPr>
        <w:rFonts w:hint="default"/>
      </w:rPr>
    </w:lvl>
    <w:lvl w:ilvl="1">
      <w:start w:val="7"/>
      <w:numFmt w:val="decimal"/>
      <w:isLgl/>
      <w:lvlText w:val="%1.%2."/>
      <w:lvlJc w:val="left"/>
      <w:pPr>
        <w:ind w:left="720" w:hanging="720"/>
      </w:pPr>
      <w:rPr>
        <w:rFonts w:hint="default"/>
        <w:i w:val="0"/>
      </w:rPr>
    </w:lvl>
    <w:lvl w:ilvl="2">
      <w:start w:val="1"/>
      <w:numFmt w:val="upperLetter"/>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800" w:hanging="1800"/>
      </w:pPr>
      <w:rPr>
        <w:rFonts w:hint="default"/>
        <w:i w:val="0"/>
      </w:rPr>
    </w:lvl>
    <w:lvl w:ilvl="8">
      <w:start w:val="1"/>
      <w:numFmt w:val="decimal"/>
      <w:isLgl/>
      <w:lvlText w:val="%1.%2.%3.%4.%5.%6.%7.%8.%9."/>
      <w:lvlJc w:val="left"/>
      <w:pPr>
        <w:ind w:left="1800" w:hanging="1800"/>
      </w:pPr>
      <w:rPr>
        <w:rFonts w:hint="default"/>
        <w:i w:val="0"/>
      </w:rPr>
    </w:lvl>
  </w:abstractNum>
  <w:abstractNum w:abstractNumId="138" w15:restartNumberingAfterBreak="0">
    <w:nsid w:val="1CD84318"/>
    <w:multiLevelType w:val="multilevel"/>
    <w:tmpl w:val="BBB4918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139" w15:restartNumberingAfterBreak="0">
    <w:nsid w:val="1CE35EFE"/>
    <w:multiLevelType w:val="hybridMultilevel"/>
    <w:tmpl w:val="F2DC945C"/>
    <w:lvl w:ilvl="0" w:tplc="4B8A474A">
      <w:start w:val="1"/>
      <w:numFmt w:val="decimal"/>
      <w:lvlText w:val="3.%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0" w15:restartNumberingAfterBreak="0">
    <w:nsid w:val="1CF34562"/>
    <w:multiLevelType w:val="hybridMultilevel"/>
    <w:tmpl w:val="7FC40C6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1" w15:restartNumberingAfterBreak="0">
    <w:nsid w:val="1CFA604D"/>
    <w:multiLevelType w:val="hybridMultilevel"/>
    <w:tmpl w:val="1700C308"/>
    <w:lvl w:ilvl="0" w:tplc="4C386508">
      <w:start w:val="1"/>
      <w:numFmt w:val="bullet"/>
      <w:lvlText w:val="o"/>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1D2E2EE4"/>
    <w:multiLevelType w:val="hybridMultilevel"/>
    <w:tmpl w:val="36B4ED4C"/>
    <w:lvl w:ilvl="0" w:tplc="3E92D96A">
      <w:start w:val="1"/>
      <w:numFmt w:val="decimal"/>
      <w:lvlText w:val="6.%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15:restartNumberingAfterBreak="0">
    <w:nsid w:val="1D352C21"/>
    <w:multiLevelType w:val="hybridMultilevel"/>
    <w:tmpl w:val="444ED360"/>
    <w:lvl w:ilvl="0" w:tplc="0409000F">
      <w:start w:val="1"/>
      <w:numFmt w:val="decimal"/>
      <w:lvlText w:val="%1."/>
      <w:lvlJc w:val="left"/>
      <w:pPr>
        <w:ind w:left="720" w:hanging="360"/>
      </w:pPr>
    </w:lvl>
    <w:lvl w:ilvl="1" w:tplc="5504E29C">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D5158D4"/>
    <w:multiLevelType w:val="hybridMultilevel"/>
    <w:tmpl w:val="2576A0F0"/>
    <w:lvl w:ilvl="0" w:tplc="3536D0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D684309"/>
    <w:multiLevelType w:val="multilevel"/>
    <w:tmpl w:val="821AA1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1D68562F"/>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1D7713AE"/>
    <w:multiLevelType w:val="multilevel"/>
    <w:tmpl w:val="2732F0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1D7E1FB0"/>
    <w:multiLevelType w:val="hybridMultilevel"/>
    <w:tmpl w:val="65C46EFC"/>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DAB7006"/>
    <w:multiLevelType w:val="hybridMultilevel"/>
    <w:tmpl w:val="C778C4F8"/>
    <w:lvl w:ilvl="0" w:tplc="7922A61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1DAD2B24"/>
    <w:multiLevelType w:val="hybridMultilevel"/>
    <w:tmpl w:val="827C6278"/>
    <w:lvl w:ilvl="0" w:tplc="8FAAF15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1DBD0761"/>
    <w:multiLevelType w:val="hybridMultilevel"/>
    <w:tmpl w:val="A7A4E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DC007D6"/>
    <w:multiLevelType w:val="multilevel"/>
    <w:tmpl w:val="318C477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1DE51FC2"/>
    <w:multiLevelType w:val="hybridMultilevel"/>
    <w:tmpl w:val="158AD7A2"/>
    <w:lvl w:ilvl="0" w:tplc="7AE88B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E1F4BF4"/>
    <w:multiLevelType w:val="hybridMultilevel"/>
    <w:tmpl w:val="254AD1A2"/>
    <w:lvl w:ilvl="0" w:tplc="3CF86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1E3C1F46"/>
    <w:multiLevelType w:val="hybridMultilevel"/>
    <w:tmpl w:val="0D3E5164"/>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E4F7CBB"/>
    <w:multiLevelType w:val="multilevel"/>
    <w:tmpl w:val="780E3C5C"/>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157" w15:restartNumberingAfterBreak="0">
    <w:nsid w:val="1E6119FF"/>
    <w:multiLevelType w:val="hybridMultilevel"/>
    <w:tmpl w:val="C1F44EBE"/>
    <w:lvl w:ilvl="0" w:tplc="24149352">
      <w:start w:val="3"/>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1EC762B4"/>
    <w:multiLevelType w:val="hybridMultilevel"/>
    <w:tmpl w:val="ACB64AF4"/>
    <w:lvl w:ilvl="0" w:tplc="C900C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1EFB46BC"/>
    <w:multiLevelType w:val="hybridMultilevel"/>
    <w:tmpl w:val="84FEA5BE"/>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F054436"/>
    <w:multiLevelType w:val="multilevel"/>
    <w:tmpl w:val="312CD2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61" w15:restartNumberingAfterBreak="0">
    <w:nsid w:val="1F163C78"/>
    <w:multiLevelType w:val="hybridMultilevel"/>
    <w:tmpl w:val="F26A625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1F180D39"/>
    <w:multiLevelType w:val="hybridMultilevel"/>
    <w:tmpl w:val="6CBCF5AC"/>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3" w15:restartNumberingAfterBreak="0">
    <w:nsid w:val="1F2A4310"/>
    <w:multiLevelType w:val="hybridMultilevel"/>
    <w:tmpl w:val="674AE2A6"/>
    <w:lvl w:ilvl="0" w:tplc="E6A03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F2F14C8"/>
    <w:multiLevelType w:val="multilevel"/>
    <w:tmpl w:val="4320748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5" w15:restartNumberingAfterBreak="0">
    <w:nsid w:val="1F413856"/>
    <w:multiLevelType w:val="hybridMultilevel"/>
    <w:tmpl w:val="104C6EA2"/>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1F763070"/>
    <w:multiLevelType w:val="hybridMultilevel"/>
    <w:tmpl w:val="E948079E"/>
    <w:lvl w:ilvl="0" w:tplc="AD10C94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F8A1665"/>
    <w:multiLevelType w:val="multilevel"/>
    <w:tmpl w:val="ED1276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0674DFE"/>
    <w:multiLevelType w:val="hybridMultilevel"/>
    <w:tmpl w:val="764A5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06924EC"/>
    <w:multiLevelType w:val="hybridMultilevel"/>
    <w:tmpl w:val="79A2C47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20807B96"/>
    <w:multiLevelType w:val="hybridMultilevel"/>
    <w:tmpl w:val="131A1650"/>
    <w:lvl w:ilvl="0" w:tplc="0B4E01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20B324A7"/>
    <w:multiLevelType w:val="hybridMultilevel"/>
    <w:tmpl w:val="897CCC5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0B45BCC"/>
    <w:multiLevelType w:val="hybridMultilevel"/>
    <w:tmpl w:val="C7CE9DB6"/>
    <w:lvl w:ilvl="0" w:tplc="C3FABF84">
      <w:start w:val="1"/>
      <w:numFmt w:val="decimal"/>
      <w:lvlText w:val="1.%1."/>
      <w:lvlJc w:val="left"/>
      <w:pPr>
        <w:ind w:left="695" w:hanging="360"/>
      </w:pPr>
      <w:rPr>
        <w:rFonts w:hint="default"/>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73" w15:restartNumberingAfterBreak="0">
    <w:nsid w:val="213E6E5D"/>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1A5741F"/>
    <w:multiLevelType w:val="hybridMultilevel"/>
    <w:tmpl w:val="376EF7CA"/>
    <w:lvl w:ilvl="0" w:tplc="D57213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1AC7A44"/>
    <w:multiLevelType w:val="hybridMultilevel"/>
    <w:tmpl w:val="F54AD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1B72DC0"/>
    <w:multiLevelType w:val="hybridMultilevel"/>
    <w:tmpl w:val="B63EE484"/>
    <w:lvl w:ilvl="0" w:tplc="7848F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21A798B"/>
    <w:multiLevelType w:val="multilevel"/>
    <w:tmpl w:val="3476DB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22344CF4"/>
    <w:multiLevelType w:val="multilevel"/>
    <w:tmpl w:val="FE9EB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228331E6"/>
    <w:multiLevelType w:val="multilevel"/>
    <w:tmpl w:val="BC488982"/>
    <w:lvl w:ilvl="0">
      <w:start w:val="2"/>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80" w15:restartNumberingAfterBreak="0">
    <w:nsid w:val="22A66121"/>
    <w:multiLevelType w:val="hybridMultilevel"/>
    <w:tmpl w:val="14E4D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A709F9"/>
    <w:multiLevelType w:val="hybridMultilevel"/>
    <w:tmpl w:val="5E649A6A"/>
    <w:lvl w:ilvl="0" w:tplc="C9BA9D80">
      <w:start w:val="1"/>
      <w:numFmt w:val="decimal"/>
      <w:lvlText w:val="1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44CC05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23470442"/>
    <w:multiLevelType w:val="hybridMultilevel"/>
    <w:tmpl w:val="22E03096"/>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36E6BA1"/>
    <w:multiLevelType w:val="multilevel"/>
    <w:tmpl w:val="04E87B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23A111C4"/>
    <w:multiLevelType w:val="multilevel"/>
    <w:tmpl w:val="9088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23C3367E"/>
    <w:multiLevelType w:val="hybridMultilevel"/>
    <w:tmpl w:val="FFBA4BFA"/>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23D01526"/>
    <w:multiLevelType w:val="hybridMultilevel"/>
    <w:tmpl w:val="DCDA4650"/>
    <w:lvl w:ilvl="0" w:tplc="5066A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D02140"/>
    <w:multiLevelType w:val="multilevel"/>
    <w:tmpl w:val="BE9C0BD8"/>
    <w:lvl w:ilvl="0">
      <w:start w:val="1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247D188A"/>
    <w:multiLevelType w:val="hybridMultilevel"/>
    <w:tmpl w:val="6200F5F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9" w15:restartNumberingAfterBreak="0">
    <w:nsid w:val="247D7A72"/>
    <w:multiLevelType w:val="hybridMultilevel"/>
    <w:tmpl w:val="68E6DC88"/>
    <w:lvl w:ilvl="0" w:tplc="922661AC">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24F8792E"/>
    <w:multiLevelType w:val="hybridMultilevel"/>
    <w:tmpl w:val="FEFCABDA"/>
    <w:lvl w:ilvl="0" w:tplc="58588248">
      <w:start w:val="1"/>
      <w:numFmt w:val="decimal"/>
      <w:lvlText w:val="%1."/>
      <w:lvlJc w:val="left"/>
      <w:pPr>
        <w:ind w:left="720" w:hanging="360"/>
      </w:pPr>
      <w:rPr>
        <w:rFonts w:hint="default"/>
        <w:sz w:val="22"/>
        <w:szCs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1" w15:restartNumberingAfterBreak="0">
    <w:nsid w:val="254201C5"/>
    <w:multiLevelType w:val="multilevel"/>
    <w:tmpl w:val="254201C5"/>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254C00F9"/>
    <w:multiLevelType w:val="hybridMultilevel"/>
    <w:tmpl w:val="F9B2E5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3" w15:restartNumberingAfterBreak="0">
    <w:nsid w:val="258507AC"/>
    <w:multiLevelType w:val="multilevel"/>
    <w:tmpl w:val="0EFE9C66"/>
    <w:lvl w:ilvl="0">
      <w:start w:val="1"/>
      <w:numFmt w:val="decimal"/>
      <w:lvlText w:val="%1."/>
      <w:lvlJc w:val="left"/>
      <w:pPr>
        <w:ind w:left="1152"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94" w15:restartNumberingAfterBreak="0">
    <w:nsid w:val="25C363C0"/>
    <w:multiLevelType w:val="hybridMultilevel"/>
    <w:tmpl w:val="29448654"/>
    <w:lvl w:ilvl="0" w:tplc="65609E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5C81397"/>
    <w:multiLevelType w:val="hybridMultilevel"/>
    <w:tmpl w:val="E12E2AA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5E576DE"/>
    <w:multiLevelType w:val="hybridMultilevel"/>
    <w:tmpl w:val="745C8848"/>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5E62950"/>
    <w:multiLevelType w:val="hybridMultilevel"/>
    <w:tmpl w:val="40464092"/>
    <w:lvl w:ilvl="0" w:tplc="10A6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246D9C"/>
    <w:multiLevelType w:val="hybridMultilevel"/>
    <w:tmpl w:val="7B8C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26363221"/>
    <w:multiLevelType w:val="hybridMultilevel"/>
    <w:tmpl w:val="77B250A4"/>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0" w15:restartNumberingAfterBreak="0">
    <w:nsid w:val="26972A34"/>
    <w:multiLevelType w:val="hybridMultilevel"/>
    <w:tmpl w:val="C5CCDCD2"/>
    <w:lvl w:ilvl="0" w:tplc="2DC8D8DA">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26FE232B"/>
    <w:multiLevelType w:val="hybridMultilevel"/>
    <w:tmpl w:val="CE16E0FE"/>
    <w:lvl w:ilvl="0" w:tplc="DCD463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900185"/>
    <w:multiLevelType w:val="hybridMultilevel"/>
    <w:tmpl w:val="D82CADEA"/>
    <w:lvl w:ilvl="0" w:tplc="0F3A714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79D7BAA"/>
    <w:multiLevelType w:val="multilevel"/>
    <w:tmpl w:val="70A0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27C31692"/>
    <w:multiLevelType w:val="hybridMultilevel"/>
    <w:tmpl w:val="46B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284046F2"/>
    <w:multiLevelType w:val="hybridMultilevel"/>
    <w:tmpl w:val="C944D55E"/>
    <w:lvl w:ilvl="0" w:tplc="58F89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8F447F8"/>
    <w:multiLevelType w:val="multilevel"/>
    <w:tmpl w:val="EECE19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297F335A"/>
    <w:multiLevelType w:val="hybridMultilevel"/>
    <w:tmpl w:val="65F2910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298C22CB"/>
    <w:multiLevelType w:val="hybridMultilevel"/>
    <w:tmpl w:val="6FE296D2"/>
    <w:lvl w:ilvl="0" w:tplc="FDAEC16A">
      <w:start w:val="1"/>
      <w:numFmt w:val="upperLetter"/>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209" w15:restartNumberingAfterBreak="0">
    <w:nsid w:val="2A292615"/>
    <w:multiLevelType w:val="hybridMultilevel"/>
    <w:tmpl w:val="68ACF3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0" w15:restartNumberingAfterBreak="0">
    <w:nsid w:val="2A3C0A7E"/>
    <w:multiLevelType w:val="hybridMultilevel"/>
    <w:tmpl w:val="72EAF9F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1" w15:restartNumberingAfterBreak="0">
    <w:nsid w:val="2A500B8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2AEA2019"/>
    <w:multiLevelType w:val="hybridMultilevel"/>
    <w:tmpl w:val="095A3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B1B7451"/>
    <w:multiLevelType w:val="hybridMultilevel"/>
    <w:tmpl w:val="30548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2B6D279C"/>
    <w:multiLevelType w:val="hybridMultilevel"/>
    <w:tmpl w:val="66203084"/>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5" w15:restartNumberingAfterBreak="0">
    <w:nsid w:val="2B742AC7"/>
    <w:multiLevelType w:val="multilevel"/>
    <w:tmpl w:val="7A36FC6E"/>
    <w:styleLink w:val="CurrentList5"/>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6" w15:restartNumberingAfterBreak="0">
    <w:nsid w:val="2BA63F75"/>
    <w:multiLevelType w:val="hybridMultilevel"/>
    <w:tmpl w:val="01682D5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7" w15:restartNumberingAfterBreak="0">
    <w:nsid w:val="2C48791A"/>
    <w:multiLevelType w:val="multilevel"/>
    <w:tmpl w:val="3C9A297C"/>
    <w:lvl w:ilvl="0">
      <w:start w:val="1"/>
      <w:numFmt w:val="decimal"/>
      <w:lvlText w:val="%1."/>
      <w:lvlJc w:val="left"/>
      <w:pPr>
        <w:ind w:left="288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18" w15:restartNumberingAfterBreak="0">
    <w:nsid w:val="2C643B25"/>
    <w:multiLevelType w:val="hybridMultilevel"/>
    <w:tmpl w:val="6684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C9921A5"/>
    <w:multiLevelType w:val="hybridMultilevel"/>
    <w:tmpl w:val="03A0505E"/>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2D1A70F4"/>
    <w:multiLevelType w:val="hybridMultilevel"/>
    <w:tmpl w:val="1B6A1860"/>
    <w:lvl w:ilvl="0" w:tplc="4D52C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D4742B2"/>
    <w:multiLevelType w:val="hybridMultilevel"/>
    <w:tmpl w:val="C4906FE0"/>
    <w:lvl w:ilvl="0" w:tplc="697E8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D960260"/>
    <w:multiLevelType w:val="hybridMultilevel"/>
    <w:tmpl w:val="9038413E"/>
    <w:lvl w:ilvl="0" w:tplc="F44C9658">
      <w:start w:val="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2E0F3602"/>
    <w:multiLevelType w:val="multilevel"/>
    <w:tmpl w:val="EAD80EA6"/>
    <w:lvl w:ilvl="0">
      <w:start w:val="1"/>
      <w:numFmt w:val="decimal"/>
      <w:lvlText w:val="%1."/>
      <w:lvlJc w:val="left"/>
      <w:pPr>
        <w:ind w:left="720" w:hanging="360"/>
      </w:pPr>
      <w:rPr>
        <w:rFonts w:hint="default"/>
        <w:b w:val="0"/>
        <w:bCs/>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2E152A7D"/>
    <w:multiLevelType w:val="hybridMultilevel"/>
    <w:tmpl w:val="5FB2CA3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5" w15:restartNumberingAfterBreak="0">
    <w:nsid w:val="2E261D9E"/>
    <w:multiLevelType w:val="multilevel"/>
    <w:tmpl w:val="C8063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2E2F709A"/>
    <w:multiLevelType w:val="multilevel"/>
    <w:tmpl w:val="3CF88952"/>
    <w:lvl w:ilvl="0">
      <w:start w:val="1"/>
      <w:numFmt w:val="decimal"/>
      <w:lvlText w:val="%1"/>
      <w:lvlJc w:val="left"/>
      <w:pPr>
        <w:ind w:left="360" w:hanging="360"/>
      </w:pPr>
      <w:rPr>
        <w:rFonts w:hint="default"/>
      </w:rPr>
    </w:lvl>
    <w:lvl w:ilvl="1">
      <w:start w:val="1"/>
      <w:numFmt w:val="decimal"/>
      <w:lvlText w:val="%1.%2"/>
      <w:lvlJc w:val="left"/>
      <w:pPr>
        <w:ind w:left="253" w:hanging="360"/>
      </w:pPr>
      <w:rPr>
        <w:rFonts w:hint="default"/>
      </w:rPr>
    </w:lvl>
    <w:lvl w:ilvl="2">
      <w:start w:val="1"/>
      <w:numFmt w:val="decimal"/>
      <w:lvlText w:val="%1.%2.%3"/>
      <w:lvlJc w:val="left"/>
      <w:pPr>
        <w:ind w:left="506" w:hanging="720"/>
      </w:pPr>
      <w:rPr>
        <w:rFonts w:hint="default"/>
      </w:rPr>
    </w:lvl>
    <w:lvl w:ilvl="3">
      <w:start w:val="1"/>
      <w:numFmt w:val="decimal"/>
      <w:lvlText w:val="%1.%2.%3.%4"/>
      <w:lvlJc w:val="left"/>
      <w:pPr>
        <w:ind w:left="399" w:hanging="720"/>
      </w:pPr>
      <w:rPr>
        <w:rFonts w:hint="default"/>
      </w:rPr>
    </w:lvl>
    <w:lvl w:ilvl="4">
      <w:start w:val="1"/>
      <w:numFmt w:val="decimal"/>
      <w:lvlText w:val="%1.%2.%3.%4.%5"/>
      <w:lvlJc w:val="left"/>
      <w:pPr>
        <w:ind w:left="652" w:hanging="1080"/>
      </w:pPr>
      <w:rPr>
        <w:rFonts w:hint="default"/>
      </w:rPr>
    </w:lvl>
    <w:lvl w:ilvl="5">
      <w:start w:val="1"/>
      <w:numFmt w:val="decimal"/>
      <w:lvlText w:val="%1.%2.%3.%4.%5.%6"/>
      <w:lvlJc w:val="left"/>
      <w:pPr>
        <w:ind w:left="545" w:hanging="1080"/>
      </w:pPr>
      <w:rPr>
        <w:rFonts w:hint="default"/>
      </w:rPr>
    </w:lvl>
    <w:lvl w:ilvl="6">
      <w:start w:val="1"/>
      <w:numFmt w:val="decimal"/>
      <w:lvlText w:val="%1.%2.%3.%4.%5.%6.%7"/>
      <w:lvlJc w:val="left"/>
      <w:pPr>
        <w:ind w:left="798" w:hanging="1440"/>
      </w:pPr>
      <w:rPr>
        <w:rFonts w:hint="default"/>
      </w:rPr>
    </w:lvl>
    <w:lvl w:ilvl="7">
      <w:start w:val="1"/>
      <w:numFmt w:val="decimal"/>
      <w:lvlText w:val="%1.%2.%3.%4.%5.%6.%7.%8"/>
      <w:lvlJc w:val="left"/>
      <w:pPr>
        <w:ind w:left="691" w:hanging="1440"/>
      </w:pPr>
      <w:rPr>
        <w:rFonts w:hint="default"/>
      </w:rPr>
    </w:lvl>
    <w:lvl w:ilvl="8">
      <w:start w:val="1"/>
      <w:numFmt w:val="decimal"/>
      <w:lvlText w:val="%1.%2.%3.%4.%5.%6.%7.%8.%9"/>
      <w:lvlJc w:val="left"/>
      <w:pPr>
        <w:ind w:left="944" w:hanging="1800"/>
      </w:pPr>
      <w:rPr>
        <w:rFonts w:hint="default"/>
      </w:rPr>
    </w:lvl>
  </w:abstractNum>
  <w:abstractNum w:abstractNumId="227" w15:restartNumberingAfterBreak="0">
    <w:nsid w:val="2E53550C"/>
    <w:multiLevelType w:val="hybridMultilevel"/>
    <w:tmpl w:val="EAA2E64A"/>
    <w:lvl w:ilvl="0" w:tplc="50729246">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8" w15:restartNumberingAfterBreak="0">
    <w:nsid w:val="2E8D08F6"/>
    <w:multiLevelType w:val="multilevel"/>
    <w:tmpl w:val="E74E5F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2EB629DC"/>
    <w:multiLevelType w:val="multilevel"/>
    <w:tmpl w:val="0EAAD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2EE126D1"/>
    <w:multiLevelType w:val="hybridMultilevel"/>
    <w:tmpl w:val="D8AE3786"/>
    <w:lvl w:ilvl="0" w:tplc="59A69B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2EF4047D"/>
    <w:multiLevelType w:val="multilevel"/>
    <w:tmpl w:val="3E20D33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2EFB028B"/>
    <w:multiLevelType w:val="multilevel"/>
    <w:tmpl w:val="6DDC2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2FE50E40"/>
    <w:multiLevelType w:val="hybridMultilevel"/>
    <w:tmpl w:val="C508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2FEB793E"/>
    <w:multiLevelType w:val="hybridMultilevel"/>
    <w:tmpl w:val="3DC89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EF313E"/>
    <w:multiLevelType w:val="hybridMultilevel"/>
    <w:tmpl w:val="0A98E490"/>
    <w:lvl w:ilvl="0" w:tplc="4B429AEE">
      <w:start w:val="1"/>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6" w15:restartNumberingAfterBreak="0">
    <w:nsid w:val="300154D5"/>
    <w:multiLevelType w:val="hybridMultilevel"/>
    <w:tmpl w:val="6E2CFDF0"/>
    <w:lvl w:ilvl="0" w:tplc="35485F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00B4D7D"/>
    <w:multiLevelType w:val="multilevel"/>
    <w:tmpl w:val="10281748"/>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3075224D"/>
    <w:multiLevelType w:val="multilevel"/>
    <w:tmpl w:val="5A001CAC"/>
    <w:lvl w:ilvl="0">
      <w:start w:val="5"/>
      <w:numFmt w:val="decimal"/>
      <w:lvlText w:val="%1."/>
      <w:lvlJc w:val="left"/>
      <w:pPr>
        <w:ind w:left="360" w:hanging="360"/>
      </w:pPr>
      <w:rPr>
        <w:rFonts w:hint="default"/>
      </w:rPr>
    </w:lvl>
    <w:lvl w:ilvl="1">
      <w:start w:val="1"/>
      <w:numFmt w:val="decimal"/>
      <w:isLgl/>
      <w:lvlText w:val="4.%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9" w15:restartNumberingAfterBreak="0">
    <w:nsid w:val="30A03493"/>
    <w:multiLevelType w:val="hybridMultilevel"/>
    <w:tmpl w:val="4F26DF9A"/>
    <w:lvl w:ilvl="0" w:tplc="5FCA2E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B4253D"/>
    <w:multiLevelType w:val="multilevel"/>
    <w:tmpl w:val="FB581E2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311E0972"/>
    <w:multiLevelType w:val="multilevel"/>
    <w:tmpl w:val="7C787E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31205AD5"/>
    <w:multiLevelType w:val="multilevel"/>
    <w:tmpl w:val="82927A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314A2A8D"/>
    <w:multiLevelType w:val="multilevel"/>
    <w:tmpl w:val="5B72B1E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31512C8F"/>
    <w:multiLevelType w:val="hybridMultilevel"/>
    <w:tmpl w:val="2C287E8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1BA70CD"/>
    <w:multiLevelType w:val="hybridMultilevel"/>
    <w:tmpl w:val="6242E382"/>
    <w:lvl w:ilvl="0" w:tplc="0AC8D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320775D2"/>
    <w:multiLevelType w:val="multilevel"/>
    <w:tmpl w:val="A030E1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7" w15:restartNumberingAfterBreak="0">
    <w:nsid w:val="32093E15"/>
    <w:multiLevelType w:val="hybridMultilevel"/>
    <w:tmpl w:val="F6E0B8DC"/>
    <w:lvl w:ilvl="0" w:tplc="677A121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323E42FE"/>
    <w:multiLevelType w:val="hybridMultilevel"/>
    <w:tmpl w:val="99142F02"/>
    <w:lvl w:ilvl="0" w:tplc="D4041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255339B"/>
    <w:multiLevelType w:val="hybridMultilevel"/>
    <w:tmpl w:val="E4D0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32B172ED"/>
    <w:multiLevelType w:val="hybridMultilevel"/>
    <w:tmpl w:val="573A9F38"/>
    <w:lvl w:ilvl="0" w:tplc="B24811D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330871FF"/>
    <w:multiLevelType w:val="hybridMultilevel"/>
    <w:tmpl w:val="3A621496"/>
    <w:lvl w:ilvl="0" w:tplc="F96E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3615055"/>
    <w:multiLevelType w:val="multilevel"/>
    <w:tmpl w:val="4AA6164A"/>
    <w:lvl w:ilvl="0">
      <w:start w:val="1"/>
      <w:numFmt w:val="decimal"/>
      <w:lvlText w:val="%1."/>
      <w:lvlJc w:val="left"/>
      <w:pPr>
        <w:ind w:left="1152"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253" w15:restartNumberingAfterBreak="0">
    <w:nsid w:val="33A21330"/>
    <w:multiLevelType w:val="multilevel"/>
    <w:tmpl w:val="07A6DE8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33EC3171"/>
    <w:multiLevelType w:val="multilevel"/>
    <w:tmpl w:val="7D8274AE"/>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5" w15:restartNumberingAfterBreak="0">
    <w:nsid w:val="34567B1A"/>
    <w:multiLevelType w:val="hybridMultilevel"/>
    <w:tmpl w:val="A276F19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6" w15:restartNumberingAfterBreak="0">
    <w:nsid w:val="34A55612"/>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4C949B3"/>
    <w:multiLevelType w:val="hybridMultilevel"/>
    <w:tmpl w:val="3604AAE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5117FD3"/>
    <w:multiLevelType w:val="hybridMultilevel"/>
    <w:tmpl w:val="29AAB94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5843DC5"/>
    <w:multiLevelType w:val="hybridMultilevel"/>
    <w:tmpl w:val="E084C468"/>
    <w:lvl w:ilvl="0" w:tplc="0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0" w15:restartNumberingAfterBreak="0">
    <w:nsid w:val="359E2015"/>
    <w:multiLevelType w:val="multilevel"/>
    <w:tmpl w:val="F4F61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35A24ED1"/>
    <w:multiLevelType w:val="hybridMultilevel"/>
    <w:tmpl w:val="CA22287E"/>
    <w:lvl w:ilvl="0" w:tplc="EC480B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35E726F2"/>
    <w:multiLevelType w:val="hybridMultilevel"/>
    <w:tmpl w:val="92D68946"/>
    <w:lvl w:ilvl="0" w:tplc="0409000F">
      <w:start w:val="1"/>
      <w:numFmt w:val="decimal"/>
      <w:lvlText w:val="%1."/>
      <w:lvlJc w:val="left"/>
      <w:pPr>
        <w:ind w:left="218" w:hanging="360"/>
      </w:pPr>
      <w:rPr>
        <w:rFonts w:hint="default"/>
      </w:rPr>
    </w:lvl>
    <w:lvl w:ilvl="1" w:tplc="C3FABF84">
      <w:start w:val="1"/>
      <w:numFmt w:val="decimal"/>
      <w:lvlText w:val="1.%2."/>
      <w:lvlJc w:val="left"/>
      <w:pPr>
        <w:ind w:left="938" w:hanging="360"/>
      </w:pPr>
      <w:rPr>
        <w:rFonts w:hint="default"/>
      </w:r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63" w15:restartNumberingAfterBreak="0">
    <w:nsid w:val="35EB37FD"/>
    <w:multiLevelType w:val="hybridMultilevel"/>
    <w:tmpl w:val="2D186F20"/>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6180351"/>
    <w:multiLevelType w:val="multilevel"/>
    <w:tmpl w:val="055AB92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36477122"/>
    <w:multiLevelType w:val="multilevel"/>
    <w:tmpl w:val="E7B826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366F106E"/>
    <w:multiLevelType w:val="hybridMultilevel"/>
    <w:tmpl w:val="17F6B9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7" w15:restartNumberingAfterBreak="0">
    <w:nsid w:val="36830E22"/>
    <w:multiLevelType w:val="hybridMultilevel"/>
    <w:tmpl w:val="0172D31E"/>
    <w:lvl w:ilvl="0" w:tplc="1F4294B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8" w15:restartNumberingAfterBreak="0">
    <w:nsid w:val="36B867A9"/>
    <w:multiLevelType w:val="hybridMultilevel"/>
    <w:tmpl w:val="BC8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6C5670F"/>
    <w:multiLevelType w:val="hybridMultilevel"/>
    <w:tmpl w:val="E5965268"/>
    <w:lvl w:ilvl="0" w:tplc="B24811D2">
      <w:start w:val="1"/>
      <w:numFmt w:val="decimal"/>
      <w:lvlText w:val="5.%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0" w15:restartNumberingAfterBreak="0">
    <w:nsid w:val="36C736B2"/>
    <w:multiLevelType w:val="hybridMultilevel"/>
    <w:tmpl w:val="FFF8699A"/>
    <w:lvl w:ilvl="0" w:tplc="93B06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36D84100"/>
    <w:multiLevelType w:val="multilevel"/>
    <w:tmpl w:val="E16EDAE0"/>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36E93D91"/>
    <w:multiLevelType w:val="multilevel"/>
    <w:tmpl w:val="F5C4F07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15:restartNumberingAfterBreak="0">
    <w:nsid w:val="374938AC"/>
    <w:multiLevelType w:val="hybridMultilevel"/>
    <w:tmpl w:val="52FE6616"/>
    <w:lvl w:ilvl="0" w:tplc="0464000F">
      <w:start w:val="1"/>
      <w:numFmt w:val="decimal"/>
      <w:lvlText w:val="%1."/>
      <w:lvlJc w:val="left"/>
      <w:pPr>
        <w:ind w:left="720" w:hanging="360"/>
      </w:pPr>
      <w:rPr>
        <w:b w:val="0"/>
      </w:r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74" w15:restartNumberingAfterBreak="0">
    <w:nsid w:val="377702E4"/>
    <w:multiLevelType w:val="hybridMultilevel"/>
    <w:tmpl w:val="322C2CDE"/>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5" w15:restartNumberingAfterBreak="0">
    <w:nsid w:val="37A87943"/>
    <w:multiLevelType w:val="multilevel"/>
    <w:tmpl w:val="BB543112"/>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76" w15:restartNumberingAfterBreak="0">
    <w:nsid w:val="37B677AE"/>
    <w:multiLevelType w:val="hybridMultilevel"/>
    <w:tmpl w:val="309ADB86"/>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7" w15:restartNumberingAfterBreak="0">
    <w:nsid w:val="384D1225"/>
    <w:multiLevelType w:val="multilevel"/>
    <w:tmpl w:val="AFC00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386B2B1F"/>
    <w:multiLevelType w:val="hybridMultilevel"/>
    <w:tmpl w:val="EFFE69FE"/>
    <w:lvl w:ilvl="0" w:tplc="3C3296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388200D7"/>
    <w:multiLevelType w:val="hybridMultilevel"/>
    <w:tmpl w:val="BD18C808"/>
    <w:lvl w:ilvl="0" w:tplc="C2D4C8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388B5A4B"/>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1" w15:restartNumberingAfterBreak="0">
    <w:nsid w:val="38CB7432"/>
    <w:multiLevelType w:val="hybridMultilevel"/>
    <w:tmpl w:val="F634B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38E85E44"/>
    <w:multiLevelType w:val="hybridMultilevel"/>
    <w:tmpl w:val="5CAEF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39193F2F"/>
    <w:multiLevelType w:val="hybridMultilevel"/>
    <w:tmpl w:val="7A8CF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396A4719"/>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85" w15:restartNumberingAfterBreak="0">
    <w:nsid w:val="39A40684"/>
    <w:multiLevelType w:val="hybridMultilevel"/>
    <w:tmpl w:val="6F0CB68C"/>
    <w:lvl w:ilvl="0" w:tplc="3409000F">
      <w:start w:val="1"/>
      <w:numFmt w:val="decimal"/>
      <w:lvlText w:val="%1."/>
      <w:lvlJc w:val="left"/>
      <w:pPr>
        <w:ind w:left="540" w:hanging="360"/>
      </w:pPr>
    </w:lvl>
    <w:lvl w:ilvl="1" w:tplc="34090019">
      <w:start w:val="1"/>
      <w:numFmt w:val="lowerLetter"/>
      <w:lvlText w:val="%2."/>
      <w:lvlJc w:val="left"/>
      <w:pPr>
        <w:ind w:left="1260" w:hanging="360"/>
      </w:pPr>
    </w:lvl>
    <w:lvl w:ilvl="2" w:tplc="3409001B">
      <w:start w:val="1"/>
      <w:numFmt w:val="lowerRoman"/>
      <w:lvlText w:val="%3."/>
      <w:lvlJc w:val="right"/>
      <w:pPr>
        <w:ind w:left="1980" w:hanging="180"/>
      </w:pPr>
    </w:lvl>
    <w:lvl w:ilvl="3" w:tplc="3409000F">
      <w:start w:val="1"/>
      <w:numFmt w:val="decimal"/>
      <w:lvlText w:val="%4."/>
      <w:lvlJc w:val="left"/>
      <w:pPr>
        <w:ind w:left="2700" w:hanging="360"/>
      </w:pPr>
    </w:lvl>
    <w:lvl w:ilvl="4" w:tplc="34090019">
      <w:start w:val="1"/>
      <w:numFmt w:val="lowerLetter"/>
      <w:lvlText w:val="%5."/>
      <w:lvlJc w:val="left"/>
      <w:pPr>
        <w:ind w:left="3420" w:hanging="360"/>
      </w:pPr>
    </w:lvl>
    <w:lvl w:ilvl="5" w:tplc="3409001B">
      <w:start w:val="1"/>
      <w:numFmt w:val="lowerRoman"/>
      <w:lvlText w:val="%6."/>
      <w:lvlJc w:val="right"/>
      <w:pPr>
        <w:ind w:left="4140" w:hanging="180"/>
      </w:pPr>
    </w:lvl>
    <w:lvl w:ilvl="6" w:tplc="3409000F">
      <w:start w:val="1"/>
      <w:numFmt w:val="decimal"/>
      <w:lvlText w:val="%7."/>
      <w:lvlJc w:val="left"/>
      <w:pPr>
        <w:ind w:left="4860" w:hanging="360"/>
      </w:pPr>
    </w:lvl>
    <w:lvl w:ilvl="7" w:tplc="34090019">
      <w:start w:val="1"/>
      <w:numFmt w:val="lowerLetter"/>
      <w:lvlText w:val="%8."/>
      <w:lvlJc w:val="left"/>
      <w:pPr>
        <w:ind w:left="5580" w:hanging="360"/>
      </w:pPr>
    </w:lvl>
    <w:lvl w:ilvl="8" w:tplc="3409001B">
      <w:start w:val="1"/>
      <w:numFmt w:val="lowerRoman"/>
      <w:lvlText w:val="%9."/>
      <w:lvlJc w:val="right"/>
      <w:pPr>
        <w:ind w:left="6300" w:hanging="180"/>
      </w:pPr>
    </w:lvl>
  </w:abstractNum>
  <w:abstractNum w:abstractNumId="286" w15:restartNumberingAfterBreak="0">
    <w:nsid w:val="39B05C0D"/>
    <w:multiLevelType w:val="hybridMultilevel"/>
    <w:tmpl w:val="3BD85A96"/>
    <w:lvl w:ilvl="0" w:tplc="672ECE2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39C61DB4"/>
    <w:multiLevelType w:val="hybridMultilevel"/>
    <w:tmpl w:val="55F4069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8" w15:restartNumberingAfterBreak="0">
    <w:nsid w:val="3A73097E"/>
    <w:multiLevelType w:val="hybridMultilevel"/>
    <w:tmpl w:val="9F96E3B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9" w15:restartNumberingAfterBreak="0">
    <w:nsid w:val="3A7A293C"/>
    <w:multiLevelType w:val="multilevel"/>
    <w:tmpl w:val="9384B582"/>
    <w:lvl w:ilvl="0">
      <w:start w:val="11"/>
      <w:numFmt w:val="decimal"/>
      <w:lvlText w:val="%1."/>
      <w:lvlJc w:val="left"/>
      <w:pPr>
        <w:ind w:left="612" w:hanging="612"/>
      </w:pPr>
      <w:rPr>
        <w:rFonts w:hint="default"/>
      </w:rPr>
    </w:lvl>
    <w:lvl w:ilvl="1">
      <w:start w:val="2"/>
      <w:numFmt w:val="decimal"/>
      <w:lvlText w:val="%1.%2."/>
      <w:lvlJc w:val="left"/>
      <w:pPr>
        <w:ind w:left="1080" w:hanging="720"/>
      </w:pPr>
      <w:rPr>
        <w:rFonts w:ascii="Arial" w:hAnsi="Arial" w:cs="Arial" w:hint="default"/>
        <w:b/>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0" w15:restartNumberingAfterBreak="0">
    <w:nsid w:val="3AD373BB"/>
    <w:multiLevelType w:val="hybridMultilevel"/>
    <w:tmpl w:val="40520FC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AF57EE6"/>
    <w:multiLevelType w:val="hybridMultilevel"/>
    <w:tmpl w:val="7528F93A"/>
    <w:lvl w:ilvl="0" w:tplc="20060F2C">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2" w15:restartNumberingAfterBreak="0">
    <w:nsid w:val="3AFE5DD2"/>
    <w:multiLevelType w:val="hybridMultilevel"/>
    <w:tmpl w:val="10E6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B364DAF"/>
    <w:multiLevelType w:val="hybridMultilevel"/>
    <w:tmpl w:val="D8CA8080"/>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3B462526"/>
    <w:multiLevelType w:val="multilevel"/>
    <w:tmpl w:val="34B2F1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5" w15:restartNumberingAfterBreak="0">
    <w:nsid w:val="3B8113BC"/>
    <w:multiLevelType w:val="multilevel"/>
    <w:tmpl w:val="A156C8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3BBF60E8"/>
    <w:multiLevelType w:val="hybridMultilevel"/>
    <w:tmpl w:val="BBB0D9EC"/>
    <w:lvl w:ilvl="0" w:tplc="0409000F">
      <w:start w:val="1"/>
      <w:numFmt w:val="decimal"/>
      <w:lvlText w:val="%1."/>
      <w:lvlJc w:val="left"/>
      <w:pPr>
        <w:ind w:left="218" w:hanging="360"/>
      </w:pPr>
      <w:rPr>
        <w:rFonts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97" w15:restartNumberingAfterBreak="0">
    <w:nsid w:val="3BD76F43"/>
    <w:multiLevelType w:val="hybridMultilevel"/>
    <w:tmpl w:val="D8F60838"/>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0A1CA5"/>
    <w:multiLevelType w:val="hybridMultilevel"/>
    <w:tmpl w:val="1C3EDC66"/>
    <w:lvl w:ilvl="0" w:tplc="AAAAAD00">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3C291EA7"/>
    <w:multiLevelType w:val="hybridMultilevel"/>
    <w:tmpl w:val="61E61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3C3D4055"/>
    <w:multiLevelType w:val="multilevel"/>
    <w:tmpl w:val="E822DDC6"/>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3C97231C"/>
    <w:multiLevelType w:val="hybridMultilevel"/>
    <w:tmpl w:val="6892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3C9843EE"/>
    <w:multiLevelType w:val="hybridMultilevel"/>
    <w:tmpl w:val="ADA6569A"/>
    <w:lvl w:ilvl="0" w:tplc="861A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3CA41FD5"/>
    <w:multiLevelType w:val="hybridMultilevel"/>
    <w:tmpl w:val="7FB49A16"/>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CB2296A"/>
    <w:multiLevelType w:val="hybridMultilevel"/>
    <w:tmpl w:val="F0825150"/>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5" w15:restartNumberingAfterBreak="0">
    <w:nsid w:val="3CF075BF"/>
    <w:multiLevelType w:val="hybridMultilevel"/>
    <w:tmpl w:val="FA9E0104"/>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6" w15:restartNumberingAfterBreak="0">
    <w:nsid w:val="3CF549DF"/>
    <w:multiLevelType w:val="hybridMultilevel"/>
    <w:tmpl w:val="3766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3D0A79AB"/>
    <w:multiLevelType w:val="hybridMultilevel"/>
    <w:tmpl w:val="BB20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3DA943C9"/>
    <w:multiLevelType w:val="hybridMultilevel"/>
    <w:tmpl w:val="143A36C6"/>
    <w:lvl w:ilvl="0" w:tplc="BA721A6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9" w15:restartNumberingAfterBreak="0">
    <w:nsid w:val="3DE00E41"/>
    <w:multiLevelType w:val="hybridMultilevel"/>
    <w:tmpl w:val="07BE573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3DE96353"/>
    <w:multiLevelType w:val="hybridMultilevel"/>
    <w:tmpl w:val="8BDC1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E364C28"/>
    <w:multiLevelType w:val="multilevel"/>
    <w:tmpl w:val="316E9DE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2" w15:restartNumberingAfterBreak="0">
    <w:nsid w:val="3E366BB6"/>
    <w:multiLevelType w:val="hybridMultilevel"/>
    <w:tmpl w:val="8A9E6CE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3" w15:restartNumberingAfterBreak="0">
    <w:nsid w:val="3E6F62DB"/>
    <w:multiLevelType w:val="multilevel"/>
    <w:tmpl w:val="859A0C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14" w15:restartNumberingAfterBreak="0">
    <w:nsid w:val="3ECD6D50"/>
    <w:multiLevelType w:val="multilevel"/>
    <w:tmpl w:val="2F9CEF74"/>
    <w:lvl w:ilvl="0">
      <w:start w:val="2"/>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5" w15:restartNumberingAfterBreak="0">
    <w:nsid w:val="3EEB70FC"/>
    <w:multiLevelType w:val="multilevel"/>
    <w:tmpl w:val="4A46BC2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6" w15:restartNumberingAfterBreak="0">
    <w:nsid w:val="3F2F297C"/>
    <w:multiLevelType w:val="hybridMultilevel"/>
    <w:tmpl w:val="5A363A3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17" w15:restartNumberingAfterBreak="0">
    <w:nsid w:val="3F8D537C"/>
    <w:multiLevelType w:val="hybridMultilevel"/>
    <w:tmpl w:val="E850E6B6"/>
    <w:lvl w:ilvl="0" w:tplc="840076F2">
      <w:start w:val="1"/>
      <w:numFmt w:val="decimal"/>
      <w:lvlText w:val="8.%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318" w15:restartNumberingAfterBreak="0">
    <w:nsid w:val="3FB37EDA"/>
    <w:multiLevelType w:val="multilevel"/>
    <w:tmpl w:val="7124EDA4"/>
    <w:lvl w:ilvl="0">
      <w:start w:val="18"/>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9" w15:restartNumberingAfterBreak="0">
    <w:nsid w:val="4056690E"/>
    <w:multiLevelType w:val="hybridMultilevel"/>
    <w:tmpl w:val="F500874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0" w15:restartNumberingAfterBreak="0">
    <w:nsid w:val="40A70559"/>
    <w:multiLevelType w:val="hybridMultilevel"/>
    <w:tmpl w:val="26BEB18A"/>
    <w:lvl w:ilvl="0" w:tplc="AC8891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410D51B0"/>
    <w:multiLevelType w:val="hybridMultilevel"/>
    <w:tmpl w:val="93E43E84"/>
    <w:lvl w:ilvl="0" w:tplc="6BA886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41E3693A"/>
    <w:multiLevelType w:val="multilevel"/>
    <w:tmpl w:val="33A0D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424D3C79"/>
    <w:multiLevelType w:val="hybridMultilevel"/>
    <w:tmpl w:val="6346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4271309C"/>
    <w:multiLevelType w:val="hybridMultilevel"/>
    <w:tmpl w:val="14DEEDF6"/>
    <w:lvl w:ilvl="0" w:tplc="C3FABF84">
      <w:start w:val="1"/>
      <w:numFmt w:val="decimal"/>
      <w:lvlText w:val="1.%1."/>
      <w:lvlJc w:val="left"/>
      <w:pPr>
        <w:ind w:left="1055" w:hanging="360"/>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25" w15:restartNumberingAfterBreak="0">
    <w:nsid w:val="4276769C"/>
    <w:multiLevelType w:val="hybridMultilevel"/>
    <w:tmpl w:val="036ED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428658A8"/>
    <w:multiLevelType w:val="hybridMultilevel"/>
    <w:tmpl w:val="EFD41878"/>
    <w:lvl w:ilvl="0" w:tplc="C3FABF84">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7" w15:restartNumberingAfterBreak="0">
    <w:nsid w:val="42877A4E"/>
    <w:multiLevelType w:val="hybridMultilevel"/>
    <w:tmpl w:val="962C9EA8"/>
    <w:lvl w:ilvl="0" w:tplc="8C30A0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42882532"/>
    <w:multiLevelType w:val="hybridMultilevel"/>
    <w:tmpl w:val="35902500"/>
    <w:lvl w:ilvl="0" w:tplc="5A889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42921B50"/>
    <w:multiLevelType w:val="multilevel"/>
    <w:tmpl w:val="B8BEC93A"/>
    <w:lvl w:ilvl="0">
      <w:start w:val="1"/>
      <w:numFmt w:val="decimal"/>
      <w:lvlText w:val="%1."/>
      <w:lvlJc w:val="left"/>
      <w:pPr>
        <w:ind w:left="720" w:hanging="360"/>
      </w:p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30" w15:restartNumberingAfterBreak="0">
    <w:nsid w:val="436C4DB5"/>
    <w:multiLevelType w:val="hybridMultilevel"/>
    <w:tmpl w:val="9FCCFAD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43997B08"/>
    <w:multiLevelType w:val="multilevel"/>
    <w:tmpl w:val="B040057E"/>
    <w:lvl w:ilvl="0">
      <w:start w:val="1"/>
      <w:numFmt w:val="decimal"/>
      <w:lvlText w:val="%1."/>
      <w:lvlJc w:val="left"/>
      <w:pPr>
        <w:ind w:left="720" w:hanging="360"/>
      </w:pPr>
      <w:rPr>
        <w:rFonts w:eastAsiaTheme="minorEastAsia"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2" w15:restartNumberingAfterBreak="0">
    <w:nsid w:val="439A3229"/>
    <w:multiLevelType w:val="hybridMultilevel"/>
    <w:tmpl w:val="1DA8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43FD125F"/>
    <w:multiLevelType w:val="multilevel"/>
    <w:tmpl w:val="B2C0EE3A"/>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4" w15:restartNumberingAfterBreak="0">
    <w:nsid w:val="44332209"/>
    <w:multiLevelType w:val="hybridMultilevel"/>
    <w:tmpl w:val="694C058C"/>
    <w:lvl w:ilvl="0" w:tplc="8A0C670A">
      <w:start w:val="1"/>
      <w:numFmt w:val="decimal"/>
      <w:lvlText w:val="4.%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35" w15:restartNumberingAfterBreak="0">
    <w:nsid w:val="447D3B89"/>
    <w:multiLevelType w:val="multilevel"/>
    <w:tmpl w:val="12FC93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6" w15:restartNumberingAfterBreak="0">
    <w:nsid w:val="448603FD"/>
    <w:multiLevelType w:val="hybridMultilevel"/>
    <w:tmpl w:val="6B807804"/>
    <w:lvl w:ilvl="0" w:tplc="4DDAF430">
      <w:start w:val="4"/>
      <w:numFmt w:val="decimal"/>
      <w:lvlText w:val="2.%1."/>
      <w:lvlJc w:val="left"/>
      <w:pPr>
        <w:ind w:left="10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4A66951"/>
    <w:multiLevelType w:val="multilevel"/>
    <w:tmpl w:val="6568E4D2"/>
    <w:lvl w:ilvl="0">
      <w:start w:val="1"/>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44D26BA2"/>
    <w:multiLevelType w:val="hybridMultilevel"/>
    <w:tmpl w:val="EB9093C2"/>
    <w:lvl w:ilvl="0" w:tplc="DC30A3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451900F3"/>
    <w:multiLevelType w:val="hybridMultilevel"/>
    <w:tmpl w:val="5436204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0" w15:restartNumberingAfterBreak="0">
    <w:nsid w:val="455A43DB"/>
    <w:multiLevelType w:val="hybridMultilevel"/>
    <w:tmpl w:val="EFFADDCC"/>
    <w:lvl w:ilvl="0" w:tplc="673E4E3A">
      <w:start w:val="1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45772B8A"/>
    <w:multiLevelType w:val="hybridMultilevel"/>
    <w:tmpl w:val="1378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458D6D65"/>
    <w:multiLevelType w:val="hybridMultilevel"/>
    <w:tmpl w:val="93083534"/>
    <w:lvl w:ilvl="0" w:tplc="E44CC05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45C60B87"/>
    <w:multiLevelType w:val="hybridMultilevel"/>
    <w:tmpl w:val="8FF40984"/>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44" w15:restartNumberingAfterBreak="0">
    <w:nsid w:val="465F783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5" w15:restartNumberingAfterBreak="0">
    <w:nsid w:val="46A571F4"/>
    <w:multiLevelType w:val="hybridMultilevel"/>
    <w:tmpl w:val="607262DA"/>
    <w:lvl w:ilvl="0" w:tplc="0CA0BF4E">
      <w:start w:val="1"/>
      <w:numFmt w:val="decimal"/>
      <w:lvlText w:val="%1."/>
      <w:lvlJc w:val="left"/>
      <w:pPr>
        <w:ind w:left="360" w:hanging="360"/>
      </w:pPr>
      <w:rPr>
        <w:rFonts w:ascii="Arial" w:eastAsiaTheme="minorHAnsi" w:hAnsi="Arial" w:cs="Arial"/>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346" w15:restartNumberingAfterBreak="0">
    <w:nsid w:val="4706718F"/>
    <w:multiLevelType w:val="hybridMultilevel"/>
    <w:tmpl w:val="EA02E17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47A66FAE"/>
    <w:multiLevelType w:val="hybridMultilevel"/>
    <w:tmpl w:val="6CB4CED2"/>
    <w:lvl w:ilvl="0" w:tplc="A9B2A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7DA2F74"/>
    <w:multiLevelType w:val="hybridMultilevel"/>
    <w:tmpl w:val="5F98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9" w15:restartNumberingAfterBreak="0">
    <w:nsid w:val="48052BAA"/>
    <w:multiLevelType w:val="hybridMultilevel"/>
    <w:tmpl w:val="AD04F5C4"/>
    <w:lvl w:ilvl="0" w:tplc="15407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482E5F4B"/>
    <w:multiLevelType w:val="hybridMultilevel"/>
    <w:tmpl w:val="24066BD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487743B7"/>
    <w:multiLevelType w:val="hybridMultilevel"/>
    <w:tmpl w:val="9028D846"/>
    <w:lvl w:ilvl="0" w:tplc="318C58D4">
      <w:start w:val="1"/>
      <w:numFmt w:val="decimal"/>
      <w:lvlText w:val="1.%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2" w15:restartNumberingAfterBreak="0">
    <w:nsid w:val="48C43DD7"/>
    <w:multiLevelType w:val="hybridMultilevel"/>
    <w:tmpl w:val="341C88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48FD6776"/>
    <w:multiLevelType w:val="hybridMultilevel"/>
    <w:tmpl w:val="3F400C06"/>
    <w:lvl w:ilvl="0" w:tplc="318C58D4">
      <w:start w:val="1"/>
      <w:numFmt w:val="decimal"/>
      <w:lvlText w:val="1.%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4" w15:restartNumberingAfterBreak="0">
    <w:nsid w:val="49377F4D"/>
    <w:multiLevelType w:val="multilevel"/>
    <w:tmpl w:val="E968C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49602383"/>
    <w:multiLevelType w:val="hybridMultilevel"/>
    <w:tmpl w:val="0094811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49B613B8"/>
    <w:multiLevelType w:val="multilevel"/>
    <w:tmpl w:val="8F9A7D0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7" w15:restartNumberingAfterBreak="0">
    <w:nsid w:val="49DC2EDD"/>
    <w:multiLevelType w:val="hybridMultilevel"/>
    <w:tmpl w:val="19CAB308"/>
    <w:lvl w:ilvl="0" w:tplc="1A96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49F6277B"/>
    <w:multiLevelType w:val="hybridMultilevel"/>
    <w:tmpl w:val="808C0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4AA845C2"/>
    <w:multiLevelType w:val="multilevel"/>
    <w:tmpl w:val="C868E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0" w15:restartNumberingAfterBreak="0">
    <w:nsid w:val="4BC8080E"/>
    <w:multiLevelType w:val="multilevel"/>
    <w:tmpl w:val="9BD0256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1" w15:restartNumberingAfterBreak="0">
    <w:nsid w:val="4C7146AE"/>
    <w:multiLevelType w:val="hybridMultilevel"/>
    <w:tmpl w:val="15B04638"/>
    <w:lvl w:ilvl="0" w:tplc="6908C42E">
      <w:start w:val="1"/>
      <w:numFmt w:val="decimal"/>
      <w:lvlText w:val="10.%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4C727B3B"/>
    <w:multiLevelType w:val="multilevel"/>
    <w:tmpl w:val="143211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3" w15:restartNumberingAfterBreak="0">
    <w:nsid w:val="4C760165"/>
    <w:multiLevelType w:val="hybridMultilevel"/>
    <w:tmpl w:val="6AB2B29C"/>
    <w:lvl w:ilvl="0" w:tplc="AFD2B510">
      <w:start w:val="1"/>
      <w:numFmt w:val="decimal"/>
      <w:lvlText w:val="2.%1."/>
      <w:lvlJc w:val="left"/>
      <w:pPr>
        <w:ind w:left="776" w:hanging="360"/>
      </w:pPr>
      <w:rPr>
        <w:rFonts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4" w15:restartNumberingAfterBreak="0">
    <w:nsid w:val="4C7E4C33"/>
    <w:multiLevelType w:val="multilevel"/>
    <w:tmpl w:val="719CC68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4C867E8D"/>
    <w:multiLevelType w:val="hybridMultilevel"/>
    <w:tmpl w:val="6CD6AF64"/>
    <w:lvl w:ilvl="0" w:tplc="B17E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D051025"/>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4D156B99"/>
    <w:multiLevelType w:val="multilevel"/>
    <w:tmpl w:val="E8326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8" w15:restartNumberingAfterBreak="0">
    <w:nsid w:val="4D4E76A5"/>
    <w:multiLevelType w:val="multilevel"/>
    <w:tmpl w:val="4D4E76A5"/>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4D9F1576"/>
    <w:multiLevelType w:val="hybridMultilevel"/>
    <w:tmpl w:val="01CE8674"/>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E52741F"/>
    <w:multiLevelType w:val="hybridMultilevel"/>
    <w:tmpl w:val="D1AC56EE"/>
    <w:lvl w:ilvl="0" w:tplc="C61A4A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4EB6560D"/>
    <w:multiLevelType w:val="hybridMultilevel"/>
    <w:tmpl w:val="9672F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4EEA1C23"/>
    <w:multiLevelType w:val="multilevel"/>
    <w:tmpl w:val="40DA7AF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3" w15:restartNumberingAfterBreak="0">
    <w:nsid w:val="4F454DD4"/>
    <w:multiLevelType w:val="hybridMultilevel"/>
    <w:tmpl w:val="0F021860"/>
    <w:lvl w:ilvl="0" w:tplc="4094C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F4E3A46"/>
    <w:multiLevelType w:val="hybridMultilevel"/>
    <w:tmpl w:val="A3B4BB6E"/>
    <w:lvl w:ilvl="0" w:tplc="10CEF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4F582171"/>
    <w:multiLevelType w:val="hybridMultilevel"/>
    <w:tmpl w:val="0C4E4DD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6" w15:restartNumberingAfterBreak="0">
    <w:nsid w:val="4F5D66D6"/>
    <w:multiLevelType w:val="hybridMultilevel"/>
    <w:tmpl w:val="B854FFDE"/>
    <w:lvl w:ilvl="0" w:tplc="5CDE2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4F67720D"/>
    <w:multiLevelType w:val="hybridMultilevel"/>
    <w:tmpl w:val="6972B37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50CE3875"/>
    <w:multiLevelType w:val="multilevel"/>
    <w:tmpl w:val="CAFA4F0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9" w15:restartNumberingAfterBreak="0">
    <w:nsid w:val="50DB3A18"/>
    <w:multiLevelType w:val="hybridMultilevel"/>
    <w:tmpl w:val="BB38EC52"/>
    <w:lvl w:ilvl="0" w:tplc="0409000F">
      <w:start w:val="1"/>
      <w:numFmt w:val="decimal"/>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0" w15:restartNumberingAfterBreak="0">
    <w:nsid w:val="50DD01D7"/>
    <w:multiLevelType w:val="hybridMultilevel"/>
    <w:tmpl w:val="D06E8F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1" w15:restartNumberingAfterBreak="0">
    <w:nsid w:val="50F879C3"/>
    <w:multiLevelType w:val="multilevel"/>
    <w:tmpl w:val="DCD8EF5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50FC1602"/>
    <w:multiLevelType w:val="hybridMultilevel"/>
    <w:tmpl w:val="DA462F8E"/>
    <w:lvl w:ilvl="0" w:tplc="ABD2476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51253D85"/>
    <w:multiLevelType w:val="hybridMultilevel"/>
    <w:tmpl w:val="AFF26818"/>
    <w:lvl w:ilvl="0" w:tplc="B0F4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512839C8"/>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85" w15:restartNumberingAfterBreak="0">
    <w:nsid w:val="514B5E5D"/>
    <w:multiLevelType w:val="multilevel"/>
    <w:tmpl w:val="06D0D95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6" w15:restartNumberingAfterBreak="0">
    <w:nsid w:val="518E6850"/>
    <w:multiLevelType w:val="hybridMultilevel"/>
    <w:tmpl w:val="2CA650A6"/>
    <w:lvl w:ilvl="0" w:tplc="83E6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51AC000C"/>
    <w:multiLevelType w:val="hybridMultilevel"/>
    <w:tmpl w:val="DF2AEE2E"/>
    <w:lvl w:ilvl="0" w:tplc="5FBC3B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524C6D06"/>
    <w:multiLevelType w:val="hybridMultilevel"/>
    <w:tmpl w:val="D45EB88A"/>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525F5110"/>
    <w:multiLevelType w:val="multilevel"/>
    <w:tmpl w:val="78200132"/>
    <w:lvl w:ilvl="0">
      <w:start w:val="5"/>
      <w:numFmt w:val="decimal"/>
      <w:lvlText w:val="%1."/>
      <w:lvlJc w:val="left"/>
      <w:pPr>
        <w:ind w:left="702" w:hanging="360"/>
      </w:pPr>
      <w:rPr>
        <w:rFonts w:hint="default"/>
      </w:rPr>
    </w:lvl>
    <w:lvl w:ilvl="1">
      <w:start w:val="10"/>
      <w:numFmt w:val="decimal"/>
      <w:isLgl/>
      <w:lvlText w:val="%1.%2."/>
      <w:lvlJc w:val="left"/>
      <w:pPr>
        <w:ind w:left="1062" w:hanging="720"/>
      </w:pPr>
      <w:rPr>
        <w:rFonts w:hint="default"/>
      </w:rPr>
    </w:lvl>
    <w:lvl w:ilvl="2">
      <w:start w:val="1"/>
      <w:numFmt w:val="upperLetter"/>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782" w:hanging="144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2142" w:hanging="1800"/>
      </w:pPr>
      <w:rPr>
        <w:rFonts w:hint="default"/>
      </w:rPr>
    </w:lvl>
    <w:lvl w:ilvl="7">
      <w:start w:val="1"/>
      <w:numFmt w:val="decimal"/>
      <w:isLgl/>
      <w:lvlText w:val="%1.%2.%3.%4.%5.%6.%7.%8."/>
      <w:lvlJc w:val="left"/>
      <w:pPr>
        <w:ind w:left="2502" w:hanging="2160"/>
      </w:pPr>
      <w:rPr>
        <w:rFonts w:hint="default"/>
      </w:rPr>
    </w:lvl>
    <w:lvl w:ilvl="8">
      <w:start w:val="1"/>
      <w:numFmt w:val="decimal"/>
      <w:isLgl/>
      <w:lvlText w:val="%1.%2.%3.%4.%5.%6.%7.%8.%9."/>
      <w:lvlJc w:val="left"/>
      <w:pPr>
        <w:ind w:left="2502" w:hanging="2160"/>
      </w:pPr>
      <w:rPr>
        <w:rFonts w:hint="default"/>
      </w:rPr>
    </w:lvl>
  </w:abstractNum>
  <w:abstractNum w:abstractNumId="390" w15:restartNumberingAfterBreak="0">
    <w:nsid w:val="529D271D"/>
    <w:multiLevelType w:val="multilevel"/>
    <w:tmpl w:val="1044548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1" w15:restartNumberingAfterBreak="0">
    <w:nsid w:val="52C06258"/>
    <w:multiLevelType w:val="hybridMultilevel"/>
    <w:tmpl w:val="AEC8A31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52D45635"/>
    <w:multiLevelType w:val="multilevel"/>
    <w:tmpl w:val="0964B8F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3" w15:restartNumberingAfterBreak="0">
    <w:nsid w:val="53133575"/>
    <w:multiLevelType w:val="multilevel"/>
    <w:tmpl w:val="859C56E6"/>
    <w:lvl w:ilvl="0">
      <w:start w:val="1"/>
      <w:numFmt w:val="decimal"/>
      <w:lvlText w:val="%1."/>
      <w:lvlJc w:val="left"/>
      <w:pPr>
        <w:ind w:left="1080" w:hanging="360"/>
      </w:pPr>
      <w:rPr>
        <w:rFonts w:hint="default"/>
      </w:rPr>
    </w:lvl>
    <w:lvl w:ilvl="1">
      <w:start w:val="9"/>
      <w:numFmt w:val="decimal"/>
      <w:isLgl/>
      <w:lvlText w:val="%1.%2."/>
      <w:lvlJc w:val="left"/>
      <w:pPr>
        <w:ind w:left="1440" w:hanging="72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394" w15:restartNumberingAfterBreak="0">
    <w:nsid w:val="5386106A"/>
    <w:multiLevelType w:val="multilevel"/>
    <w:tmpl w:val="D7FA08D2"/>
    <w:lvl w:ilvl="0">
      <w:start w:val="1"/>
      <w:numFmt w:val="decimal"/>
      <w:lvlText w:val="%1."/>
      <w:lvlJc w:val="left"/>
      <w:pPr>
        <w:ind w:left="360" w:hanging="360"/>
      </w:pPr>
    </w:lvl>
    <w:lvl w:ilvl="1">
      <w:start w:val="1"/>
      <w:numFmt w:val="decimal"/>
      <w:lvlText w:val="%1.%2."/>
      <w:lvlJc w:val="left"/>
      <w:pPr>
        <w:ind w:left="476" w:hanging="360"/>
      </w:pPr>
    </w:lvl>
    <w:lvl w:ilvl="2">
      <w:start w:val="1"/>
      <w:numFmt w:val="decimal"/>
      <w:lvlText w:val="%1.%2.%3."/>
      <w:lvlJc w:val="left"/>
      <w:pPr>
        <w:ind w:left="952" w:hanging="720"/>
      </w:pPr>
    </w:lvl>
    <w:lvl w:ilvl="3">
      <w:start w:val="1"/>
      <w:numFmt w:val="decimal"/>
      <w:lvlText w:val="%1.%2.%3.%4."/>
      <w:lvlJc w:val="left"/>
      <w:pPr>
        <w:ind w:left="1068" w:hanging="720"/>
      </w:pPr>
    </w:lvl>
    <w:lvl w:ilvl="4">
      <w:start w:val="1"/>
      <w:numFmt w:val="decimal"/>
      <w:lvlText w:val="%1.%2.%3.%4.%5."/>
      <w:lvlJc w:val="left"/>
      <w:pPr>
        <w:ind w:left="1544" w:hanging="1080"/>
      </w:pPr>
    </w:lvl>
    <w:lvl w:ilvl="5">
      <w:start w:val="1"/>
      <w:numFmt w:val="decimal"/>
      <w:lvlText w:val="%1.%2.%3.%4.%5.%6."/>
      <w:lvlJc w:val="left"/>
      <w:pPr>
        <w:ind w:left="1660" w:hanging="1080"/>
      </w:pPr>
    </w:lvl>
    <w:lvl w:ilvl="6">
      <w:start w:val="1"/>
      <w:numFmt w:val="decimal"/>
      <w:lvlText w:val="%1.%2.%3.%4.%5.%6.%7."/>
      <w:lvlJc w:val="left"/>
      <w:pPr>
        <w:ind w:left="2136" w:hanging="1440"/>
      </w:pPr>
    </w:lvl>
    <w:lvl w:ilvl="7">
      <w:start w:val="1"/>
      <w:numFmt w:val="decimal"/>
      <w:lvlText w:val="%1.%2.%3.%4.%5.%6.%7.%8."/>
      <w:lvlJc w:val="left"/>
      <w:pPr>
        <w:ind w:left="2252" w:hanging="1440"/>
      </w:pPr>
    </w:lvl>
    <w:lvl w:ilvl="8">
      <w:start w:val="1"/>
      <w:numFmt w:val="decimal"/>
      <w:lvlText w:val="%1.%2.%3.%4.%5.%6.%7.%8.%9."/>
      <w:lvlJc w:val="left"/>
      <w:pPr>
        <w:ind w:left="2728" w:hanging="1800"/>
      </w:pPr>
    </w:lvl>
  </w:abstractNum>
  <w:abstractNum w:abstractNumId="395" w15:restartNumberingAfterBreak="0">
    <w:nsid w:val="53B16743"/>
    <w:multiLevelType w:val="hybridMultilevel"/>
    <w:tmpl w:val="A5623310"/>
    <w:lvl w:ilvl="0" w:tplc="C17AEABC">
      <w:start w:val="1"/>
      <w:numFmt w:val="decimal"/>
      <w:lvlText w:val="4.%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396" w15:restartNumberingAfterBreak="0">
    <w:nsid w:val="541629C6"/>
    <w:multiLevelType w:val="hybridMultilevel"/>
    <w:tmpl w:val="20920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7" w15:restartNumberingAfterBreak="0">
    <w:nsid w:val="543C3948"/>
    <w:multiLevelType w:val="multilevel"/>
    <w:tmpl w:val="0A92CE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8" w15:restartNumberingAfterBreak="0">
    <w:nsid w:val="54626DD6"/>
    <w:multiLevelType w:val="multilevel"/>
    <w:tmpl w:val="172E7D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9" w15:restartNumberingAfterBreak="0">
    <w:nsid w:val="56A831A2"/>
    <w:multiLevelType w:val="hybridMultilevel"/>
    <w:tmpl w:val="7ECCC7A8"/>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56EC6BBB"/>
    <w:multiLevelType w:val="hybridMultilevel"/>
    <w:tmpl w:val="41DE33BE"/>
    <w:lvl w:ilvl="0" w:tplc="B24811D2">
      <w:start w:val="1"/>
      <w:numFmt w:val="decimal"/>
      <w:lvlText w:val="5.%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01" w15:restartNumberingAfterBreak="0">
    <w:nsid w:val="56EE368D"/>
    <w:multiLevelType w:val="multilevel"/>
    <w:tmpl w:val="FEC45E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2" w15:restartNumberingAfterBreak="0">
    <w:nsid w:val="57743A7A"/>
    <w:multiLevelType w:val="hybridMultilevel"/>
    <w:tmpl w:val="4698AD58"/>
    <w:lvl w:ilvl="0" w:tplc="3DC297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578B483B"/>
    <w:multiLevelType w:val="multilevel"/>
    <w:tmpl w:val="0922AF1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04" w15:restartNumberingAfterBreak="0">
    <w:nsid w:val="579A0896"/>
    <w:multiLevelType w:val="hybridMultilevel"/>
    <w:tmpl w:val="F24C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57CF6743"/>
    <w:multiLevelType w:val="multilevel"/>
    <w:tmpl w:val="8DCAE6AE"/>
    <w:lvl w:ilvl="0">
      <w:start w:val="1"/>
      <w:numFmt w:val="decimal"/>
      <w:lvlText w:val="%1."/>
      <w:lvlJc w:val="left"/>
      <w:pPr>
        <w:ind w:left="450" w:hanging="360"/>
      </w:pPr>
      <w:rPr>
        <w:rFonts w:ascii="Arial" w:eastAsiaTheme="minorEastAsia" w:hAnsi="Arial" w:cs="Arial"/>
      </w:rPr>
    </w:lvl>
    <w:lvl w:ilvl="1">
      <w:start w:val="1"/>
      <w:numFmt w:val="bullet"/>
      <w:lvlText w:val="o"/>
      <w:lvlJc w:val="left"/>
      <w:pPr>
        <w:ind w:left="1080" w:hanging="720"/>
      </w:pPr>
      <w:rPr>
        <w:rFonts w:ascii="Wingdings" w:hAnsi="Wingding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6" w15:restartNumberingAfterBreak="0">
    <w:nsid w:val="57D13F64"/>
    <w:multiLevelType w:val="hybridMultilevel"/>
    <w:tmpl w:val="2218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57DC4F34"/>
    <w:multiLevelType w:val="multilevel"/>
    <w:tmpl w:val="3B3A7AEA"/>
    <w:lvl w:ilvl="0">
      <w:start w:val="1"/>
      <w:numFmt w:val="decimal"/>
      <w:lvlText w:val="%1."/>
      <w:lvlJc w:val="left"/>
      <w:pPr>
        <w:ind w:left="720" w:hanging="360"/>
      </w:pPr>
      <w:rPr>
        <w:rFonts w:hint="default"/>
      </w:rPr>
    </w:lvl>
    <w:lvl w:ilvl="1">
      <w:start w:val="1"/>
      <w:numFmt w:val="decimal"/>
      <w:isLgl/>
      <w:lvlText w:val="%1.%2"/>
      <w:lvlJc w:val="left"/>
      <w:pPr>
        <w:ind w:left="784" w:hanging="360"/>
      </w:pPr>
      <w:rPr>
        <w:rFonts w:hint="default"/>
        <w:sz w:val="20"/>
      </w:rPr>
    </w:lvl>
    <w:lvl w:ilvl="2">
      <w:start w:val="1"/>
      <w:numFmt w:val="decimal"/>
      <w:isLgl/>
      <w:lvlText w:val="%1.%2.%3"/>
      <w:lvlJc w:val="left"/>
      <w:pPr>
        <w:ind w:left="1208" w:hanging="720"/>
      </w:pPr>
      <w:rPr>
        <w:rFonts w:hint="default"/>
        <w:sz w:val="20"/>
      </w:rPr>
    </w:lvl>
    <w:lvl w:ilvl="3">
      <w:start w:val="1"/>
      <w:numFmt w:val="decimal"/>
      <w:isLgl/>
      <w:lvlText w:val="%1.%2.%3.%4"/>
      <w:lvlJc w:val="left"/>
      <w:pPr>
        <w:ind w:left="1272" w:hanging="720"/>
      </w:pPr>
      <w:rPr>
        <w:rFonts w:hint="default"/>
        <w:sz w:val="20"/>
      </w:rPr>
    </w:lvl>
    <w:lvl w:ilvl="4">
      <w:start w:val="1"/>
      <w:numFmt w:val="decimal"/>
      <w:isLgl/>
      <w:lvlText w:val="%1.%2.%3.%4.%5"/>
      <w:lvlJc w:val="left"/>
      <w:pPr>
        <w:ind w:left="1696" w:hanging="1080"/>
      </w:pPr>
      <w:rPr>
        <w:rFonts w:hint="default"/>
        <w:sz w:val="20"/>
      </w:rPr>
    </w:lvl>
    <w:lvl w:ilvl="5">
      <w:start w:val="1"/>
      <w:numFmt w:val="decimal"/>
      <w:isLgl/>
      <w:lvlText w:val="%1.%2.%3.%4.%5.%6"/>
      <w:lvlJc w:val="left"/>
      <w:pPr>
        <w:ind w:left="1760" w:hanging="1080"/>
      </w:pPr>
      <w:rPr>
        <w:rFonts w:hint="default"/>
        <w:sz w:val="20"/>
      </w:rPr>
    </w:lvl>
    <w:lvl w:ilvl="6">
      <w:start w:val="1"/>
      <w:numFmt w:val="decimal"/>
      <w:isLgl/>
      <w:lvlText w:val="%1.%2.%3.%4.%5.%6.%7"/>
      <w:lvlJc w:val="left"/>
      <w:pPr>
        <w:ind w:left="2184" w:hanging="1440"/>
      </w:pPr>
      <w:rPr>
        <w:rFonts w:hint="default"/>
        <w:sz w:val="20"/>
      </w:rPr>
    </w:lvl>
    <w:lvl w:ilvl="7">
      <w:start w:val="1"/>
      <w:numFmt w:val="decimal"/>
      <w:isLgl/>
      <w:lvlText w:val="%1.%2.%3.%4.%5.%6.%7.%8"/>
      <w:lvlJc w:val="left"/>
      <w:pPr>
        <w:ind w:left="2248" w:hanging="1440"/>
      </w:pPr>
      <w:rPr>
        <w:rFonts w:hint="default"/>
        <w:sz w:val="20"/>
      </w:rPr>
    </w:lvl>
    <w:lvl w:ilvl="8">
      <w:start w:val="1"/>
      <w:numFmt w:val="decimal"/>
      <w:isLgl/>
      <w:lvlText w:val="%1.%2.%3.%4.%5.%6.%7.%8.%9"/>
      <w:lvlJc w:val="left"/>
      <w:pPr>
        <w:ind w:left="2672" w:hanging="1800"/>
      </w:pPr>
      <w:rPr>
        <w:rFonts w:hint="default"/>
        <w:sz w:val="20"/>
      </w:rPr>
    </w:lvl>
  </w:abstractNum>
  <w:abstractNum w:abstractNumId="408" w15:restartNumberingAfterBreak="0">
    <w:nsid w:val="57EB2166"/>
    <w:multiLevelType w:val="multilevel"/>
    <w:tmpl w:val="1DEE9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57FB0768"/>
    <w:multiLevelType w:val="hybridMultilevel"/>
    <w:tmpl w:val="C13EF61C"/>
    <w:lvl w:ilvl="0" w:tplc="F2EABE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80A4BA0"/>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11" w15:restartNumberingAfterBreak="0">
    <w:nsid w:val="582F38EA"/>
    <w:multiLevelType w:val="hybridMultilevel"/>
    <w:tmpl w:val="49965D0A"/>
    <w:lvl w:ilvl="0" w:tplc="23083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584C15AE"/>
    <w:multiLevelType w:val="hybridMultilevel"/>
    <w:tmpl w:val="C2B2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588118F7"/>
    <w:multiLevelType w:val="multilevel"/>
    <w:tmpl w:val="F55427C6"/>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58CE247F"/>
    <w:multiLevelType w:val="multilevel"/>
    <w:tmpl w:val="208635F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5" w15:restartNumberingAfterBreak="0">
    <w:nsid w:val="58D94518"/>
    <w:multiLevelType w:val="multilevel"/>
    <w:tmpl w:val="B592255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6" w15:restartNumberingAfterBreak="0">
    <w:nsid w:val="590F6EB8"/>
    <w:multiLevelType w:val="hybridMultilevel"/>
    <w:tmpl w:val="D0945F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17" w15:restartNumberingAfterBreak="0">
    <w:nsid w:val="595D042E"/>
    <w:multiLevelType w:val="hybridMultilevel"/>
    <w:tmpl w:val="0A885956"/>
    <w:lvl w:ilvl="0" w:tplc="332EE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59C75EDB"/>
    <w:multiLevelType w:val="hybridMultilevel"/>
    <w:tmpl w:val="95B02D68"/>
    <w:lvl w:ilvl="0" w:tplc="8500C82E">
      <w:start w:val="1"/>
      <w:numFmt w:val="decimal"/>
      <w:lvlText w:val="2.%1."/>
      <w:lvlJc w:val="left"/>
      <w:pPr>
        <w:ind w:left="730" w:hanging="360"/>
      </w:pPr>
      <w:rPr>
        <w:rFonts w:hint="default"/>
      </w:rPr>
    </w:lvl>
    <w:lvl w:ilvl="1" w:tplc="34090019" w:tentative="1">
      <w:start w:val="1"/>
      <w:numFmt w:val="lowerLetter"/>
      <w:lvlText w:val="%2."/>
      <w:lvlJc w:val="left"/>
      <w:pPr>
        <w:ind w:left="1450" w:hanging="360"/>
      </w:pPr>
    </w:lvl>
    <w:lvl w:ilvl="2" w:tplc="3409001B" w:tentative="1">
      <w:start w:val="1"/>
      <w:numFmt w:val="lowerRoman"/>
      <w:lvlText w:val="%3."/>
      <w:lvlJc w:val="right"/>
      <w:pPr>
        <w:ind w:left="2170" w:hanging="180"/>
      </w:pPr>
    </w:lvl>
    <w:lvl w:ilvl="3" w:tplc="3409000F" w:tentative="1">
      <w:start w:val="1"/>
      <w:numFmt w:val="decimal"/>
      <w:lvlText w:val="%4."/>
      <w:lvlJc w:val="left"/>
      <w:pPr>
        <w:ind w:left="2890" w:hanging="360"/>
      </w:pPr>
    </w:lvl>
    <w:lvl w:ilvl="4" w:tplc="34090019" w:tentative="1">
      <w:start w:val="1"/>
      <w:numFmt w:val="lowerLetter"/>
      <w:lvlText w:val="%5."/>
      <w:lvlJc w:val="left"/>
      <w:pPr>
        <w:ind w:left="3610" w:hanging="360"/>
      </w:pPr>
    </w:lvl>
    <w:lvl w:ilvl="5" w:tplc="3409001B" w:tentative="1">
      <w:start w:val="1"/>
      <w:numFmt w:val="lowerRoman"/>
      <w:lvlText w:val="%6."/>
      <w:lvlJc w:val="right"/>
      <w:pPr>
        <w:ind w:left="4330" w:hanging="180"/>
      </w:pPr>
    </w:lvl>
    <w:lvl w:ilvl="6" w:tplc="3409000F" w:tentative="1">
      <w:start w:val="1"/>
      <w:numFmt w:val="decimal"/>
      <w:lvlText w:val="%7."/>
      <w:lvlJc w:val="left"/>
      <w:pPr>
        <w:ind w:left="5050" w:hanging="360"/>
      </w:pPr>
    </w:lvl>
    <w:lvl w:ilvl="7" w:tplc="34090019" w:tentative="1">
      <w:start w:val="1"/>
      <w:numFmt w:val="lowerLetter"/>
      <w:lvlText w:val="%8."/>
      <w:lvlJc w:val="left"/>
      <w:pPr>
        <w:ind w:left="5770" w:hanging="360"/>
      </w:pPr>
    </w:lvl>
    <w:lvl w:ilvl="8" w:tplc="3409001B" w:tentative="1">
      <w:start w:val="1"/>
      <w:numFmt w:val="lowerRoman"/>
      <w:lvlText w:val="%9."/>
      <w:lvlJc w:val="right"/>
      <w:pPr>
        <w:ind w:left="6490" w:hanging="180"/>
      </w:pPr>
    </w:lvl>
  </w:abstractNum>
  <w:abstractNum w:abstractNumId="419" w15:restartNumberingAfterBreak="0">
    <w:nsid w:val="59D50B39"/>
    <w:multiLevelType w:val="hybridMultilevel"/>
    <w:tmpl w:val="7C1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59E90886"/>
    <w:multiLevelType w:val="hybridMultilevel"/>
    <w:tmpl w:val="5A60AC6E"/>
    <w:lvl w:ilvl="0" w:tplc="6BEA5DD4">
      <w:start w:val="1"/>
      <w:numFmt w:val="decimal"/>
      <w:lvlText w:val="%1."/>
      <w:lvlJc w:val="left"/>
      <w:pPr>
        <w:ind w:left="720" w:hanging="360"/>
      </w:pPr>
      <w:rPr>
        <w:rFonts w:ascii="Arial" w:eastAsiaTheme="minorHAnsi"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1" w15:restartNumberingAfterBreak="0">
    <w:nsid w:val="5A693281"/>
    <w:multiLevelType w:val="hybridMultilevel"/>
    <w:tmpl w:val="9DBA7188"/>
    <w:lvl w:ilvl="0" w:tplc="388A6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5AB63D90"/>
    <w:multiLevelType w:val="hybridMultilevel"/>
    <w:tmpl w:val="5640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5B187C78"/>
    <w:multiLevelType w:val="hybridMultilevel"/>
    <w:tmpl w:val="92BCB4CC"/>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5BB16EC6"/>
    <w:multiLevelType w:val="hybridMultilevel"/>
    <w:tmpl w:val="EDE051A4"/>
    <w:lvl w:ilvl="0" w:tplc="43E62326">
      <w:start w:val="4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5BD00077"/>
    <w:multiLevelType w:val="hybridMultilevel"/>
    <w:tmpl w:val="D9D2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5BE07A68"/>
    <w:multiLevelType w:val="hybridMultilevel"/>
    <w:tmpl w:val="C8D6735C"/>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7" w15:restartNumberingAfterBreak="0">
    <w:nsid w:val="5BF05EC4"/>
    <w:multiLevelType w:val="hybridMultilevel"/>
    <w:tmpl w:val="A5AE9E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8" w15:restartNumberingAfterBreak="0">
    <w:nsid w:val="5D0C4CD8"/>
    <w:multiLevelType w:val="hybridMultilevel"/>
    <w:tmpl w:val="7AC65E2A"/>
    <w:lvl w:ilvl="0" w:tplc="1B701C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D0C655A"/>
    <w:multiLevelType w:val="multilevel"/>
    <w:tmpl w:val="B396F914"/>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0" w15:restartNumberingAfterBreak="0">
    <w:nsid w:val="5D1E1543"/>
    <w:multiLevelType w:val="hybridMultilevel"/>
    <w:tmpl w:val="CD2E0E22"/>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5D3F0099"/>
    <w:multiLevelType w:val="hybridMultilevel"/>
    <w:tmpl w:val="84B20FC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5D901820"/>
    <w:multiLevelType w:val="hybridMultilevel"/>
    <w:tmpl w:val="7FE4C126"/>
    <w:lvl w:ilvl="0" w:tplc="AEE88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5DD914CF"/>
    <w:multiLevelType w:val="multilevel"/>
    <w:tmpl w:val="DCB235A8"/>
    <w:lvl w:ilvl="0">
      <w:start w:val="1"/>
      <w:numFmt w:val="bullet"/>
      <w:lvlText w:val="o"/>
      <w:lvlJc w:val="left"/>
      <w:pPr>
        <w:ind w:left="450" w:hanging="360"/>
      </w:pPr>
      <w:rPr>
        <w:rFonts w:ascii="Wingdings" w:hAnsi="Wingdings" w:hint="default"/>
      </w:rPr>
    </w:lvl>
    <w:lvl w:ilvl="1">
      <w:start w:val="1"/>
      <w:numFmt w:val="decimal"/>
      <w:lvlText w:val="%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4" w15:restartNumberingAfterBreak="0">
    <w:nsid w:val="5DE43454"/>
    <w:multiLevelType w:val="hybridMultilevel"/>
    <w:tmpl w:val="E1E0E8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5" w15:restartNumberingAfterBreak="0">
    <w:nsid w:val="5E083606"/>
    <w:multiLevelType w:val="hybridMultilevel"/>
    <w:tmpl w:val="D8663C94"/>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6" w15:restartNumberingAfterBreak="0">
    <w:nsid w:val="5E147F40"/>
    <w:multiLevelType w:val="hybridMultilevel"/>
    <w:tmpl w:val="0CB4DAEC"/>
    <w:lvl w:ilvl="0" w:tplc="D062CE54">
      <w:start w:val="1"/>
      <w:numFmt w:val="decimal"/>
      <w:lvlText w:val="2.%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437" w15:restartNumberingAfterBreak="0">
    <w:nsid w:val="5E3277EB"/>
    <w:multiLevelType w:val="hybridMultilevel"/>
    <w:tmpl w:val="7CEE2E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8" w15:restartNumberingAfterBreak="0">
    <w:nsid w:val="5E495029"/>
    <w:multiLevelType w:val="hybridMultilevel"/>
    <w:tmpl w:val="0B483CD6"/>
    <w:lvl w:ilvl="0" w:tplc="4DA62F80">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39" w15:restartNumberingAfterBreak="0">
    <w:nsid w:val="5E5C45A0"/>
    <w:multiLevelType w:val="hybridMultilevel"/>
    <w:tmpl w:val="C70CB6C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5EA47427"/>
    <w:multiLevelType w:val="multilevel"/>
    <w:tmpl w:val="BBC02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1" w15:restartNumberingAfterBreak="0">
    <w:nsid w:val="5EEA7E7F"/>
    <w:multiLevelType w:val="multilevel"/>
    <w:tmpl w:val="0B54E20C"/>
    <w:lvl w:ilvl="0">
      <w:start w:val="1"/>
      <w:numFmt w:val="decimal"/>
      <w:lvlText w:val="%1."/>
      <w:lvlJc w:val="left"/>
      <w:pPr>
        <w:ind w:left="360" w:hanging="360"/>
      </w:pPr>
    </w:lvl>
    <w:lvl w:ilvl="1">
      <w:start w:val="1"/>
      <w:numFmt w:val="decimal"/>
      <w:lvlText w:val="1.%2. "/>
      <w:lvlJc w:val="left"/>
      <w:pPr>
        <w:ind w:left="79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2" w15:restartNumberingAfterBreak="0">
    <w:nsid w:val="5EEB2920"/>
    <w:multiLevelType w:val="hybridMultilevel"/>
    <w:tmpl w:val="0CFEDA18"/>
    <w:lvl w:ilvl="0" w:tplc="25BE40C8">
      <w:start w:val="1"/>
      <w:numFmt w:val="decimal"/>
      <w:lvlText w:val="4.%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3" w15:restartNumberingAfterBreak="0">
    <w:nsid w:val="5F2849F3"/>
    <w:multiLevelType w:val="multilevel"/>
    <w:tmpl w:val="60AE608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4" w15:restartNumberingAfterBreak="0">
    <w:nsid w:val="5F953301"/>
    <w:multiLevelType w:val="multilevel"/>
    <w:tmpl w:val="788ADD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5" w15:restartNumberingAfterBreak="0">
    <w:nsid w:val="60B2636B"/>
    <w:multiLevelType w:val="hybridMultilevel"/>
    <w:tmpl w:val="A7501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6" w15:restartNumberingAfterBreak="0">
    <w:nsid w:val="60C07B74"/>
    <w:multiLevelType w:val="hybridMultilevel"/>
    <w:tmpl w:val="27FC7398"/>
    <w:lvl w:ilvl="0" w:tplc="6BD6827A">
      <w:start w:val="1"/>
      <w:numFmt w:val="decimal"/>
      <w:lvlText w:val="1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61013845"/>
    <w:multiLevelType w:val="hybridMultilevel"/>
    <w:tmpl w:val="CF16F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8" w15:restartNumberingAfterBreak="0">
    <w:nsid w:val="61844586"/>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9" w15:restartNumberingAfterBreak="0">
    <w:nsid w:val="61A83BD6"/>
    <w:multiLevelType w:val="multilevel"/>
    <w:tmpl w:val="90D4974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0" w15:restartNumberingAfterBreak="0">
    <w:nsid w:val="61C3373C"/>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1" w15:restartNumberingAfterBreak="0">
    <w:nsid w:val="61F24FA0"/>
    <w:multiLevelType w:val="multilevel"/>
    <w:tmpl w:val="E316414C"/>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52" w15:restartNumberingAfterBreak="0">
    <w:nsid w:val="626C07FE"/>
    <w:multiLevelType w:val="multilevel"/>
    <w:tmpl w:val="C8781D9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3" w15:restartNumberingAfterBreak="0">
    <w:nsid w:val="6284353B"/>
    <w:multiLevelType w:val="multilevel"/>
    <w:tmpl w:val="F43EA63C"/>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54" w15:restartNumberingAfterBreak="0">
    <w:nsid w:val="62923AA1"/>
    <w:multiLevelType w:val="hybridMultilevel"/>
    <w:tmpl w:val="49F6CABC"/>
    <w:lvl w:ilvl="0" w:tplc="A15C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2A774D2"/>
    <w:multiLevelType w:val="hybridMultilevel"/>
    <w:tmpl w:val="C2A24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62BE6219"/>
    <w:multiLevelType w:val="multilevel"/>
    <w:tmpl w:val="65D2AAC8"/>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62FE7FC6"/>
    <w:multiLevelType w:val="hybridMultilevel"/>
    <w:tmpl w:val="D116A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8" w15:restartNumberingAfterBreak="0">
    <w:nsid w:val="63353FB3"/>
    <w:multiLevelType w:val="hybridMultilevel"/>
    <w:tmpl w:val="6010C7CA"/>
    <w:lvl w:ilvl="0" w:tplc="0409000F">
      <w:start w:val="1"/>
      <w:numFmt w:val="decimal"/>
      <w:lvlText w:val="%1."/>
      <w:lvlJc w:val="left"/>
      <w:pPr>
        <w:ind w:left="720" w:hanging="360"/>
      </w:pPr>
    </w:lvl>
    <w:lvl w:ilvl="1" w:tplc="FAB6DC56">
      <w:start w:val="1"/>
      <w:numFmt w:val="decimal"/>
      <w:lvlText w:val="7.%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633770C0"/>
    <w:multiLevelType w:val="multilevel"/>
    <w:tmpl w:val="7EE69E40"/>
    <w:lvl w:ilvl="0">
      <w:start w:val="1"/>
      <w:numFmt w:val="decimal"/>
      <w:lvlText w:val="%1."/>
      <w:lvlJc w:val="left"/>
      <w:pPr>
        <w:ind w:left="720" w:hanging="360"/>
      </w:pPr>
      <w:rPr>
        <w:rFonts w:eastAsiaTheme="minorEastAsia" w:hint="default"/>
      </w:rPr>
    </w:lvl>
    <w:lvl w:ilvl="1">
      <w:start w:val="17"/>
      <w:numFmt w:val="decimal"/>
      <w:isLgl/>
      <w:lvlText w:val="%1.%2."/>
      <w:lvlJc w:val="left"/>
      <w:pPr>
        <w:ind w:left="1080" w:hanging="720"/>
      </w:pPr>
      <w:rPr>
        <w:rFonts w:hint="default"/>
        <w:color w:val="000000" w:themeColor="text1"/>
      </w:rPr>
    </w:lvl>
    <w:lvl w:ilvl="2">
      <w:start w:val="1"/>
      <w:numFmt w:val="upperLetter"/>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800" w:hanging="144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2160" w:hanging="1800"/>
      </w:pPr>
      <w:rPr>
        <w:rFonts w:hint="default"/>
        <w:color w:val="000000" w:themeColor="text1"/>
      </w:rPr>
    </w:lvl>
    <w:lvl w:ilvl="7">
      <w:start w:val="1"/>
      <w:numFmt w:val="decimal"/>
      <w:isLgl/>
      <w:lvlText w:val="%1.%2.%3.%4.%5.%6.%7.%8."/>
      <w:lvlJc w:val="left"/>
      <w:pPr>
        <w:ind w:left="2520" w:hanging="216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460" w15:restartNumberingAfterBreak="0">
    <w:nsid w:val="63916B30"/>
    <w:multiLevelType w:val="hybridMultilevel"/>
    <w:tmpl w:val="DD20C9F6"/>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1" w15:restartNumberingAfterBreak="0">
    <w:nsid w:val="639A4812"/>
    <w:multiLevelType w:val="hybridMultilevel"/>
    <w:tmpl w:val="4D6C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63B85596"/>
    <w:multiLevelType w:val="hybridMultilevel"/>
    <w:tmpl w:val="4BBE372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63D702E2"/>
    <w:multiLevelType w:val="hybridMultilevel"/>
    <w:tmpl w:val="D21879CA"/>
    <w:lvl w:ilvl="0" w:tplc="7186A9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64D463F3"/>
    <w:multiLevelType w:val="multilevel"/>
    <w:tmpl w:val="9234435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65" w15:restartNumberingAfterBreak="0">
    <w:nsid w:val="653F7D55"/>
    <w:multiLevelType w:val="multilevel"/>
    <w:tmpl w:val="F19C9E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Arial" w:eastAsiaTheme="minorEastAsia"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6" w15:restartNumberingAfterBreak="0">
    <w:nsid w:val="65634DE2"/>
    <w:multiLevelType w:val="hybridMultilevel"/>
    <w:tmpl w:val="4662A86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67" w15:restartNumberingAfterBreak="0">
    <w:nsid w:val="660347B5"/>
    <w:multiLevelType w:val="hybridMultilevel"/>
    <w:tmpl w:val="3AB23070"/>
    <w:lvl w:ilvl="0" w:tplc="239CA2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666D427A"/>
    <w:multiLevelType w:val="hybridMultilevel"/>
    <w:tmpl w:val="E9C27D38"/>
    <w:lvl w:ilvl="0" w:tplc="2E4C7938">
      <w:start w:val="3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667F5D60"/>
    <w:multiLevelType w:val="hybridMultilevel"/>
    <w:tmpl w:val="DE4C8A0E"/>
    <w:lvl w:ilvl="0" w:tplc="1732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66F04B80"/>
    <w:multiLevelType w:val="hybridMultilevel"/>
    <w:tmpl w:val="2BEC7426"/>
    <w:lvl w:ilvl="0" w:tplc="ECFAE830">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1" w15:restartNumberingAfterBreak="0">
    <w:nsid w:val="67131635"/>
    <w:multiLevelType w:val="multilevel"/>
    <w:tmpl w:val="1286E9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72" w15:restartNumberingAfterBreak="0">
    <w:nsid w:val="67156F6B"/>
    <w:multiLevelType w:val="hybridMultilevel"/>
    <w:tmpl w:val="5C48B0D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671A16E0"/>
    <w:multiLevelType w:val="hybridMultilevel"/>
    <w:tmpl w:val="765E7B40"/>
    <w:lvl w:ilvl="0" w:tplc="2C2E4380">
      <w:start w:val="1"/>
      <w:numFmt w:val="decimal"/>
      <w:lvlText w:val="7.%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4" w15:restartNumberingAfterBreak="0">
    <w:nsid w:val="675F0288"/>
    <w:multiLevelType w:val="multilevel"/>
    <w:tmpl w:val="7F208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5" w15:restartNumberingAfterBreak="0">
    <w:nsid w:val="67B01DD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76" w15:restartNumberingAfterBreak="0">
    <w:nsid w:val="67EF080D"/>
    <w:multiLevelType w:val="hybridMultilevel"/>
    <w:tmpl w:val="08AADD1C"/>
    <w:lvl w:ilvl="0" w:tplc="BEC4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681A7E0D"/>
    <w:multiLevelType w:val="hybridMultilevel"/>
    <w:tmpl w:val="675E06D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8" w15:restartNumberingAfterBreak="0">
    <w:nsid w:val="681E09D5"/>
    <w:multiLevelType w:val="multilevel"/>
    <w:tmpl w:val="C4D256CA"/>
    <w:lvl w:ilvl="0">
      <w:start w:val="1"/>
      <w:numFmt w:val="decimal"/>
      <w:lvlText w:val="%1."/>
      <w:lvlJc w:val="left"/>
      <w:pPr>
        <w:ind w:left="720" w:hanging="360"/>
      </w:pPr>
    </w:lvl>
    <w:lvl w:ilv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79" w15:restartNumberingAfterBreak="0">
    <w:nsid w:val="68305122"/>
    <w:multiLevelType w:val="multilevel"/>
    <w:tmpl w:val="D8527F3A"/>
    <w:lvl w:ilvl="0">
      <w:start w:val="1"/>
      <w:numFmt w:val="decimal"/>
      <w:lvlText w:val="%1."/>
      <w:lvlJc w:val="left"/>
      <w:pPr>
        <w:ind w:left="270" w:hanging="360"/>
      </w:pPr>
    </w:lvl>
    <w:lvl w:ilvl="1">
      <w:start w:val="4"/>
      <w:numFmt w:val="decimal"/>
      <w:isLgl/>
      <w:lvlText w:val="%1.%2"/>
      <w:lvlJc w:val="left"/>
      <w:pPr>
        <w:ind w:left="360" w:hanging="360"/>
      </w:pPr>
    </w:lvl>
    <w:lvl w:ilvl="2">
      <w:start w:val="1"/>
      <w:numFmt w:val="decimal"/>
      <w:isLgl/>
      <w:lvlText w:val="%1.%2.%3"/>
      <w:lvlJc w:val="left"/>
      <w:pPr>
        <w:ind w:left="810" w:hanging="720"/>
      </w:pPr>
    </w:lvl>
    <w:lvl w:ilvl="3">
      <w:start w:val="1"/>
      <w:numFmt w:val="decimal"/>
      <w:isLgl/>
      <w:lvlText w:val="%1.%2.%3.%4"/>
      <w:lvlJc w:val="left"/>
      <w:pPr>
        <w:ind w:left="1260" w:hanging="1080"/>
      </w:pPr>
    </w:lvl>
    <w:lvl w:ilvl="4">
      <w:start w:val="1"/>
      <w:numFmt w:val="decimal"/>
      <w:isLgl/>
      <w:lvlText w:val="%1.%2.%3.%4.%5"/>
      <w:lvlJc w:val="left"/>
      <w:pPr>
        <w:ind w:left="1350" w:hanging="1080"/>
      </w:pPr>
    </w:lvl>
    <w:lvl w:ilvl="5">
      <w:start w:val="1"/>
      <w:numFmt w:val="decimal"/>
      <w:isLgl/>
      <w:lvlText w:val="%1.%2.%3.%4.%5.%6"/>
      <w:lvlJc w:val="left"/>
      <w:pPr>
        <w:ind w:left="1800" w:hanging="1440"/>
      </w:pPr>
    </w:lvl>
    <w:lvl w:ilvl="6">
      <w:start w:val="1"/>
      <w:numFmt w:val="decimal"/>
      <w:isLgl/>
      <w:lvlText w:val="%1.%2.%3.%4.%5.%6.%7"/>
      <w:lvlJc w:val="left"/>
      <w:pPr>
        <w:ind w:left="1890" w:hanging="1440"/>
      </w:pPr>
    </w:lvl>
    <w:lvl w:ilvl="7">
      <w:start w:val="1"/>
      <w:numFmt w:val="decimal"/>
      <w:isLgl/>
      <w:lvlText w:val="%1.%2.%3.%4.%5.%6.%7.%8"/>
      <w:lvlJc w:val="left"/>
      <w:pPr>
        <w:ind w:left="2340" w:hanging="1800"/>
      </w:pPr>
    </w:lvl>
    <w:lvl w:ilvl="8">
      <w:start w:val="1"/>
      <w:numFmt w:val="decimal"/>
      <w:isLgl/>
      <w:lvlText w:val="%1.%2.%3.%4.%5.%6.%7.%8.%9"/>
      <w:lvlJc w:val="left"/>
      <w:pPr>
        <w:ind w:left="2430" w:hanging="1800"/>
      </w:pPr>
    </w:lvl>
  </w:abstractNum>
  <w:abstractNum w:abstractNumId="480" w15:restartNumberingAfterBreak="0">
    <w:nsid w:val="68346B25"/>
    <w:multiLevelType w:val="multilevel"/>
    <w:tmpl w:val="1D885822"/>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481" w15:restartNumberingAfterBreak="0">
    <w:nsid w:val="68497983"/>
    <w:multiLevelType w:val="multilevel"/>
    <w:tmpl w:val="6E96D9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2" w15:restartNumberingAfterBreak="0">
    <w:nsid w:val="686239EB"/>
    <w:multiLevelType w:val="hybridMultilevel"/>
    <w:tmpl w:val="BFBAED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3" w15:restartNumberingAfterBreak="0">
    <w:nsid w:val="687360C4"/>
    <w:multiLevelType w:val="multilevel"/>
    <w:tmpl w:val="D65C225C"/>
    <w:lvl w:ilvl="0">
      <w:start w:val="1"/>
      <w:numFmt w:val="decimal"/>
      <w:lvlText w:val="%1."/>
      <w:lvlJc w:val="left"/>
      <w:pPr>
        <w:ind w:left="218" w:hanging="360"/>
      </w:pPr>
      <w:rPr>
        <w:rFonts w:hint="default"/>
      </w:rPr>
    </w:lvl>
    <w:lvl w:ilvl="1">
      <w:start w:val="1"/>
      <w:numFmt w:val="decimal"/>
      <w:isLgl/>
      <w:lvlText w:val="%1.%2."/>
      <w:lvlJc w:val="left"/>
      <w:pPr>
        <w:ind w:left="938" w:hanging="72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2018" w:hanging="1080"/>
      </w:pPr>
      <w:rPr>
        <w:rFonts w:hint="default"/>
      </w:rPr>
    </w:lvl>
    <w:lvl w:ilvl="4">
      <w:start w:val="1"/>
      <w:numFmt w:val="decimal"/>
      <w:isLgl/>
      <w:lvlText w:val="%1.%2.%3.%4.%5."/>
      <w:lvlJc w:val="left"/>
      <w:pPr>
        <w:ind w:left="2378" w:hanging="1080"/>
      </w:pPr>
      <w:rPr>
        <w:rFonts w:hint="default"/>
      </w:rPr>
    </w:lvl>
    <w:lvl w:ilvl="5">
      <w:start w:val="1"/>
      <w:numFmt w:val="decimal"/>
      <w:isLgl/>
      <w:lvlText w:val="%1.%2.%3.%4.%5.%6."/>
      <w:lvlJc w:val="left"/>
      <w:pPr>
        <w:ind w:left="3098" w:hanging="1440"/>
      </w:pPr>
      <w:rPr>
        <w:rFonts w:hint="default"/>
      </w:rPr>
    </w:lvl>
    <w:lvl w:ilvl="6">
      <w:start w:val="1"/>
      <w:numFmt w:val="decimal"/>
      <w:isLgl/>
      <w:lvlText w:val="%1.%2.%3.%4.%5.%6.%7."/>
      <w:lvlJc w:val="left"/>
      <w:pPr>
        <w:ind w:left="3458" w:hanging="1440"/>
      </w:pPr>
      <w:rPr>
        <w:rFonts w:hint="default"/>
      </w:rPr>
    </w:lvl>
    <w:lvl w:ilvl="7">
      <w:start w:val="1"/>
      <w:numFmt w:val="decimal"/>
      <w:isLgl/>
      <w:lvlText w:val="%1.%2.%3.%4.%5.%6.%7.%8."/>
      <w:lvlJc w:val="left"/>
      <w:pPr>
        <w:ind w:left="4178" w:hanging="1800"/>
      </w:pPr>
      <w:rPr>
        <w:rFonts w:hint="default"/>
      </w:rPr>
    </w:lvl>
    <w:lvl w:ilvl="8">
      <w:start w:val="1"/>
      <w:numFmt w:val="decimal"/>
      <w:isLgl/>
      <w:lvlText w:val="%1.%2.%3.%4.%5.%6.%7.%8.%9."/>
      <w:lvlJc w:val="left"/>
      <w:pPr>
        <w:ind w:left="4538" w:hanging="1800"/>
      </w:pPr>
      <w:rPr>
        <w:rFonts w:hint="default"/>
      </w:rPr>
    </w:lvl>
  </w:abstractNum>
  <w:abstractNum w:abstractNumId="484" w15:restartNumberingAfterBreak="0">
    <w:nsid w:val="68764336"/>
    <w:multiLevelType w:val="multilevel"/>
    <w:tmpl w:val="1E1ED8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5" w15:restartNumberingAfterBreak="0">
    <w:nsid w:val="68D45E93"/>
    <w:multiLevelType w:val="multilevel"/>
    <w:tmpl w:val="FF4EE6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6" w15:restartNumberingAfterBreak="0">
    <w:nsid w:val="68E60080"/>
    <w:multiLevelType w:val="hybridMultilevel"/>
    <w:tmpl w:val="BD82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69194274"/>
    <w:multiLevelType w:val="hybridMultilevel"/>
    <w:tmpl w:val="382A2B5E"/>
    <w:lvl w:ilvl="0" w:tplc="0409000F">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693F67F0"/>
    <w:multiLevelType w:val="hybridMultilevel"/>
    <w:tmpl w:val="3EBC26CA"/>
    <w:lvl w:ilvl="0" w:tplc="A808C382">
      <w:start w:val="1"/>
      <w:numFmt w:val="decimal"/>
      <w:lvlText w:val="3.%1."/>
      <w:lvlJc w:val="left"/>
      <w:pPr>
        <w:ind w:left="104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9" w15:restartNumberingAfterBreak="0">
    <w:nsid w:val="697F6F7B"/>
    <w:multiLevelType w:val="multilevel"/>
    <w:tmpl w:val="5B3A57F2"/>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0" w15:restartNumberingAfterBreak="0">
    <w:nsid w:val="699C4AA8"/>
    <w:multiLevelType w:val="multilevel"/>
    <w:tmpl w:val="657488C6"/>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1" w15:restartNumberingAfterBreak="0">
    <w:nsid w:val="69B6489C"/>
    <w:multiLevelType w:val="hybridMultilevel"/>
    <w:tmpl w:val="A2DEA948"/>
    <w:lvl w:ilvl="0" w:tplc="AFD2B510">
      <w:start w:val="1"/>
      <w:numFmt w:val="decimal"/>
      <w:lvlText w:val="2.%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92" w15:restartNumberingAfterBreak="0">
    <w:nsid w:val="69C03DD9"/>
    <w:multiLevelType w:val="hybridMultilevel"/>
    <w:tmpl w:val="C156B9AA"/>
    <w:lvl w:ilvl="0" w:tplc="5316EAA2">
      <w:start w:val="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3" w15:restartNumberingAfterBreak="0">
    <w:nsid w:val="69CE6368"/>
    <w:multiLevelType w:val="multilevel"/>
    <w:tmpl w:val="CC58FE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6A2A0B46"/>
    <w:multiLevelType w:val="hybridMultilevel"/>
    <w:tmpl w:val="4A54F0D2"/>
    <w:lvl w:ilvl="0" w:tplc="7CB84398">
      <w:start w:val="1"/>
      <w:numFmt w:val="decimal"/>
      <w:lvlText w:val="8.%1."/>
      <w:lvlJc w:val="left"/>
      <w:pPr>
        <w:ind w:left="72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5" w15:restartNumberingAfterBreak="0">
    <w:nsid w:val="6B1E1CF0"/>
    <w:multiLevelType w:val="hybridMultilevel"/>
    <w:tmpl w:val="9D78AFC4"/>
    <w:lvl w:ilvl="0" w:tplc="79F4F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6" w15:restartNumberingAfterBreak="0">
    <w:nsid w:val="6B7242DA"/>
    <w:multiLevelType w:val="hybridMultilevel"/>
    <w:tmpl w:val="F4564690"/>
    <w:lvl w:ilvl="0" w:tplc="5B4C0F7C">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7" w15:restartNumberingAfterBreak="0">
    <w:nsid w:val="6B8D5328"/>
    <w:multiLevelType w:val="hybridMultilevel"/>
    <w:tmpl w:val="EF6C88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8" w15:restartNumberingAfterBreak="0">
    <w:nsid w:val="6C6A0039"/>
    <w:multiLevelType w:val="hybridMultilevel"/>
    <w:tmpl w:val="211CAB10"/>
    <w:lvl w:ilvl="0" w:tplc="229C278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9" w15:restartNumberingAfterBreak="0">
    <w:nsid w:val="6C6A66BE"/>
    <w:multiLevelType w:val="multilevel"/>
    <w:tmpl w:val="DD92BFA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0" w15:restartNumberingAfterBreak="0">
    <w:nsid w:val="6CA70A57"/>
    <w:multiLevelType w:val="hybridMultilevel"/>
    <w:tmpl w:val="D250CB22"/>
    <w:lvl w:ilvl="0" w:tplc="BA5285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6CAD73F7"/>
    <w:multiLevelType w:val="multilevel"/>
    <w:tmpl w:val="FC2CA86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2" w15:restartNumberingAfterBreak="0">
    <w:nsid w:val="6CC87E17"/>
    <w:multiLevelType w:val="hybridMultilevel"/>
    <w:tmpl w:val="6D3C3786"/>
    <w:lvl w:ilvl="0" w:tplc="4380E6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CDB600E"/>
    <w:multiLevelType w:val="hybridMultilevel"/>
    <w:tmpl w:val="8AEE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4" w15:restartNumberingAfterBreak="0">
    <w:nsid w:val="6CE563D3"/>
    <w:multiLevelType w:val="multilevel"/>
    <w:tmpl w:val="B0483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5" w15:restartNumberingAfterBreak="0">
    <w:nsid w:val="6CE568B2"/>
    <w:multiLevelType w:val="hybridMultilevel"/>
    <w:tmpl w:val="61E026AA"/>
    <w:lvl w:ilvl="0" w:tplc="BD52715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6" w15:restartNumberingAfterBreak="0">
    <w:nsid w:val="6CFB2285"/>
    <w:multiLevelType w:val="multilevel"/>
    <w:tmpl w:val="D76E414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7" w15:restartNumberingAfterBreak="0">
    <w:nsid w:val="6D0524E1"/>
    <w:multiLevelType w:val="hybridMultilevel"/>
    <w:tmpl w:val="2C0C1C62"/>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08" w15:restartNumberingAfterBreak="0">
    <w:nsid w:val="6D9424D0"/>
    <w:multiLevelType w:val="hybridMultilevel"/>
    <w:tmpl w:val="E42279B8"/>
    <w:lvl w:ilvl="0" w:tplc="A9A469C8">
      <w:start w:val="1"/>
      <w:numFmt w:val="decimal"/>
      <w:lvlText w:val="6.%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509" w15:restartNumberingAfterBreak="0">
    <w:nsid w:val="6DAE79C6"/>
    <w:multiLevelType w:val="hybridMultilevel"/>
    <w:tmpl w:val="D46CE9C2"/>
    <w:lvl w:ilvl="0" w:tplc="3DD816E0">
      <w:start w:val="1"/>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510" w15:restartNumberingAfterBreak="0">
    <w:nsid w:val="6DDA061F"/>
    <w:multiLevelType w:val="multilevel"/>
    <w:tmpl w:val="28107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1" w15:restartNumberingAfterBreak="0">
    <w:nsid w:val="6DE07214"/>
    <w:multiLevelType w:val="hybridMultilevel"/>
    <w:tmpl w:val="F89628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2" w15:restartNumberingAfterBreak="0">
    <w:nsid w:val="6DFE6F59"/>
    <w:multiLevelType w:val="hybridMultilevel"/>
    <w:tmpl w:val="B798F562"/>
    <w:lvl w:ilvl="0" w:tplc="672ECE2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6E835BDD"/>
    <w:multiLevelType w:val="hybridMultilevel"/>
    <w:tmpl w:val="2AF69F8C"/>
    <w:lvl w:ilvl="0" w:tplc="9E46903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4" w15:restartNumberingAfterBreak="0">
    <w:nsid w:val="6EA462B8"/>
    <w:multiLevelType w:val="hybridMultilevel"/>
    <w:tmpl w:val="F53E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6EB1518E"/>
    <w:multiLevelType w:val="multilevel"/>
    <w:tmpl w:val="BEFC6D0C"/>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16" w15:restartNumberingAfterBreak="0">
    <w:nsid w:val="6EBC702D"/>
    <w:multiLevelType w:val="multilevel"/>
    <w:tmpl w:val="6EBC702D"/>
    <w:lvl w:ilvl="0">
      <w:start w:val="1"/>
      <w:numFmt w:val="decimal"/>
      <w:lvlText w:val="%1."/>
      <w:lvlJc w:val="left"/>
      <w:pPr>
        <w:ind w:left="2340" w:hanging="360"/>
      </w:pPr>
      <w:rPr>
        <w:rFonts w:hint="default"/>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517" w15:restartNumberingAfterBreak="0">
    <w:nsid w:val="6F085FE0"/>
    <w:multiLevelType w:val="hybridMultilevel"/>
    <w:tmpl w:val="C5781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6F2477AC"/>
    <w:multiLevelType w:val="hybridMultilevel"/>
    <w:tmpl w:val="1382D8BA"/>
    <w:lvl w:ilvl="0" w:tplc="E24E49AA">
      <w:start w:val="1"/>
      <w:numFmt w:val="decimal"/>
      <w:lvlText w:val="%1."/>
      <w:lvlJc w:val="left"/>
      <w:pPr>
        <w:ind w:left="720" w:hanging="360"/>
      </w:pPr>
      <w:rPr>
        <w:b w:val="0"/>
        <w:bCs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19" w15:restartNumberingAfterBreak="0">
    <w:nsid w:val="6F2D6B10"/>
    <w:multiLevelType w:val="multilevel"/>
    <w:tmpl w:val="37146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0" w15:restartNumberingAfterBreak="0">
    <w:nsid w:val="6F2F1B67"/>
    <w:multiLevelType w:val="hybridMultilevel"/>
    <w:tmpl w:val="DC8EC53A"/>
    <w:lvl w:ilvl="0" w:tplc="464C3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F7F1C1F"/>
    <w:multiLevelType w:val="hybridMultilevel"/>
    <w:tmpl w:val="186AF9D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6FF56824"/>
    <w:multiLevelType w:val="multilevel"/>
    <w:tmpl w:val="707A5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3" w15:restartNumberingAfterBreak="0">
    <w:nsid w:val="70274A71"/>
    <w:multiLevelType w:val="hybridMultilevel"/>
    <w:tmpl w:val="60724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4" w15:restartNumberingAfterBreak="0">
    <w:nsid w:val="707336BE"/>
    <w:multiLevelType w:val="hybridMultilevel"/>
    <w:tmpl w:val="D4F2CB3E"/>
    <w:lvl w:ilvl="0" w:tplc="17C6722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5" w15:restartNumberingAfterBreak="0">
    <w:nsid w:val="708624DA"/>
    <w:multiLevelType w:val="hybridMultilevel"/>
    <w:tmpl w:val="0832D544"/>
    <w:lvl w:ilvl="0" w:tplc="AAAAAD00">
      <w:start w:val="1"/>
      <w:numFmt w:val="decimal"/>
      <w:lvlText w:val="1.%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6" w15:restartNumberingAfterBreak="0">
    <w:nsid w:val="71470070"/>
    <w:multiLevelType w:val="hybridMultilevel"/>
    <w:tmpl w:val="F6862F52"/>
    <w:lvl w:ilvl="0" w:tplc="74C065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7" w15:restartNumberingAfterBreak="0">
    <w:nsid w:val="719D5A77"/>
    <w:multiLevelType w:val="multilevel"/>
    <w:tmpl w:val="8826A54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8" w15:restartNumberingAfterBreak="0">
    <w:nsid w:val="71A340ED"/>
    <w:multiLevelType w:val="hybridMultilevel"/>
    <w:tmpl w:val="2054AC82"/>
    <w:lvl w:ilvl="0" w:tplc="33E8B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9" w15:restartNumberingAfterBreak="0">
    <w:nsid w:val="71A34C8C"/>
    <w:multiLevelType w:val="hybridMultilevel"/>
    <w:tmpl w:val="B912769A"/>
    <w:lvl w:ilvl="0" w:tplc="9F108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0" w15:restartNumberingAfterBreak="0">
    <w:nsid w:val="71A75F10"/>
    <w:multiLevelType w:val="hybridMultilevel"/>
    <w:tmpl w:val="5570286E"/>
    <w:lvl w:ilvl="0" w:tplc="428A2A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1C67C99"/>
    <w:multiLevelType w:val="hybridMultilevel"/>
    <w:tmpl w:val="7576A90C"/>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71DC4369"/>
    <w:multiLevelType w:val="multilevel"/>
    <w:tmpl w:val="1B784BEC"/>
    <w:styleLink w:val="CurrentList3"/>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3" w15:restartNumberingAfterBreak="0">
    <w:nsid w:val="71DD6EA7"/>
    <w:multiLevelType w:val="multilevel"/>
    <w:tmpl w:val="0A00FE28"/>
    <w:lvl w:ilvl="0">
      <w:start w:val="1"/>
      <w:numFmt w:val="decimal"/>
      <w:lvlText w:val="%1."/>
      <w:lvlJc w:val="left"/>
      <w:pPr>
        <w:ind w:left="720" w:hanging="360"/>
      </w:pPr>
      <w:rPr>
        <w:rFonts w:hint="default"/>
      </w:rPr>
    </w:lvl>
    <w:lvl w:ilvl="1">
      <w:start w:val="29"/>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4" w15:restartNumberingAfterBreak="0">
    <w:nsid w:val="72DE7154"/>
    <w:multiLevelType w:val="hybridMultilevel"/>
    <w:tmpl w:val="CAFCBCA8"/>
    <w:lvl w:ilvl="0" w:tplc="C3FABF8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2F33268"/>
    <w:multiLevelType w:val="hybridMultilevel"/>
    <w:tmpl w:val="11E2611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36" w15:restartNumberingAfterBreak="0">
    <w:nsid w:val="73112FD9"/>
    <w:multiLevelType w:val="multilevel"/>
    <w:tmpl w:val="C902F36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7" w15:restartNumberingAfterBreak="0">
    <w:nsid w:val="733347A6"/>
    <w:multiLevelType w:val="multilevel"/>
    <w:tmpl w:val="EC786FA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8" w15:restartNumberingAfterBreak="0">
    <w:nsid w:val="73AC6013"/>
    <w:multiLevelType w:val="multilevel"/>
    <w:tmpl w:val="1436B62E"/>
    <w:lvl w:ilvl="0">
      <w:start w:val="1"/>
      <w:numFmt w:val="decimal"/>
      <w:lvlText w:val="1.%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9" w15:restartNumberingAfterBreak="0">
    <w:nsid w:val="73F1228B"/>
    <w:multiLevelType w:val="hybridMultilevel"/>
    <w:tmpl w:val="0D747C4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742B6A3A"/>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1" w15:restartNumberingAfterBreak="0">
    <w:nsid w:val="74C568BB"/>
    <w:multiLevelType w:val="hybridMultilevel"/>
    <w:tmpl w:val="11427614"/>
    <w:lvl w:ilvl="0" w:tplc="747AC9D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2" w15:restartNumberingAfterBreak="0">
    <w:nsid w:val="751B621A"/>
    <w:multiLevelType w:val="multilevel"/>
    <w:tmpl w:val="27789E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43" w15:restartNumberingAfterBreak="0">
    <w:nsid w:val="753D751A"/>
    <w:multiLevelType w:val="hybridMultilevel"/>
    <w:tmpl w:val="542483C0"/>
    <w:lvl w:ilvl="0" w:tplc="BB622940">
      <w:start w:val="2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4" w15:restartNumberingAfterBreak="0">
    <w:nsid w:val="759116A4"/>
    <w:multiLevelType w:val="hybridMultilevel"/>
    <w:tmpl w:val="33E8DCAC"/>
    <w:lvl w:ilvl="0" w:tplc="31085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75BA2D02"/>
    <w:multiLevelType w:val="hybridMultilevel"/>
    <w:tmpl w:val="CF2A2FC0"/>
    <w:lvl w:ilvl="0" w:tplc="5600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15:restartNumberingAfterBreak="0">
    <w:nsid w:val="75EC1FEC"/>
    <w:multiLevelType w:val="hybridMultilevel"/>
    <w:tmpl w:val="A4C8F8BE"/>
    <w:lvl w:ilvl="0" w:tplc="3684D646">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76445237"/>
    <w:multiLevelType w:val="multilevel"/>
    <w:tmpl w:val="1AF0C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8" w15:restartNumberingAfterBreak="0">
    <w:nsid w:val="767D7D71"/>
    <w:multiLevelType w:val="hybridMultilevel"/>
    <w:tmpl w:val="1DCEE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9" w15:restartNumberingAfterBreak="0">
    <w:nsid w:val="7682276A"/>
    <w:multiLevelType w:val="hybridMultilevel"/>
    <w:tmpl w:val="9154AC8C"/>
    <w:lvl w:ilvl="0" w:tplc="8DE4EB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15:restartNumberingAfterBreak="0">
    <w:nsid w:val="76AD0E0A"/>
    <w:multiLevelType w:val="hybridMultilevel"/>
    <w:tmpl w:val="8BA83548"/>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51" w15:restartNumberingAfterBreak="0">
    <w:nsid w:val="77024B0D"/>
    <w:multiLevelType w:val="hybridMultilevel"/>
    <w:tmpl w:val="7E82C9C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15:restartNumberingAfterBreak="0">
    <w:nsid w:val="770B4163"/>
    <w:multiLevelType w:val="hybridMultilevel"/>
    <w:tmpl w:val="572CC086"/>
    <w:lvl w:ilvl="0" w:tplc="25686B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3" w15:restartNumberingAfterBreak="0">
    <w:nsid w:val="77B353E0"/>
    <w:multiLevelType w:val="hybridMultilevel"/>
    <w:tmpl w:val="82E62EF0"/>
    <w:lvl w:ilvl="0" w:tplc="B46E69BA">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54" w15:restartNumberingAfterBreak="0">
    <w:nsid w:val="77F537B9"/>
    <w:multiLevelType w:val="multilevel"/>
    <w:tmpl w:val="C4CC58A8"/>
    <w:lvl w:ilvl="0">
      <w:start w:val="1"/>
      <w:numFmt w:val="lowerLetter"/>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55" w15:restartNumberingAfterBreak="0">
    <w:nsid w:val="78053908"/>
    <w:multiLevelType w:val="hybridMultilevel"/>
    <w:tmpl w:val="492C8E54"/>
    <w:lvl w:ilvl="0" w:tplc="3409000F">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556" w15:restartNumberingAfterBreak="0">
    <w:nsid w:val="785C2BEA"/>
    <w:multiLevelType w:val="multilevel"/>
    <w:tmpl w:val="330CCA6C"/>
    <w:styleLink w:val="CurrentList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7" w15:restartNumberingAfterBreak="0">
    <w:nsid w:val="78E078C8"/>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8" w15:restartNumberingAfterBreak="0">
    <w:nsid w:val="796F69F4"/>
    <w:multiLevelType w:val="hybridMultilevel"/>
    <w:tmpl w:val="29AAE82C"/>
    <w:lvl w:ilvl="0" w:tplc="24B8FD6E">
      <w:start w:val="4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797E312C"/>
    <w:multiLevelType w:val="hybridMultilevel"/>
    <w:tmpl w:val="2558F53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0" w15:restartNumberingAfterBreak="0">
    <w:nsid w:val="7A096B9E"/>
    <w:multiLevelType w:val="hybridMultilevel"/>
    <w:tmpl w:val="618CA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1" w15:restartNumberingAfterBreak="0">
    <w:nsid w:val="7A0F5229"/>
    <w:multiLevelType w:val="hybridMultilevel"/>
    <w:tmpl w:val="54E4249C"/>
    <w:lvl w:ilvl="0" w:tplc="79401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2" w15:restartNumberingAfterBreak="0">
    <w:nsid w:val="7A2777F9"/>
    <w:multiLevelType w:val="hybridMultilevel"/>
    <w:tmpl w:val="CE02AD88"/>
    <w:lvl w:ilvl="0" w:tplc="CF3CCC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7ABF38A0"/>
    <w:multiLevelType w:val="hybridMultilevel"/>
    <w:tmpl w:val="48A44BAC"/>
    <w:lvl w:ilvl="0" w:tplc="755478E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4" w15:restartNumberingAfterBreak="0">
    <w:nsid w:val="7B012DCC"/>
    <w:multiLevelType w:val="hybridMultilevel"/>
    <w:tmpl w:val="73DC2E1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7B1817CA"/>
    <w:multiLevelType w:val="hybridMultilevel"/>
    <w:tmpl w:val="C82E0D98"/>
    <w:lvl w:ilvl="0" w:tplc="C17AEABC">
      <w:start w:val="1"/>
      <w:numFmt w:val="decimal"/>
      <w:lvlText w:val="4.%1."/>
      <w:lvlJc w:val="left"/>
      <w:pPr>
        <w:ind w:left="63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66" w15:restartNumberingAfterBreak="0">
    <w:nsid w:val="7B2C0D93"/>
    <w:multiLevelType w:val="multilevel"/>
    <w:tmpl w:val="84B823D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7" w15:restartNumberingAfterBreak="0">
    <w:nsid w:val="7B4309EA"/>
    <w:multiLevelType w:val="hybridMultilevel"/>
    <w:tmpl w:val="066CA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15:restartNumberingAfterBreak="0">
    <w:nsid w:val="7B8158E5"/>
    <w:multiLevelType w:val="hybridMultilevel"/>
    <w:tmpl w:val="21E0ED0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7B967B50"/>
    <w:multiLevelType w:val="hybridMultilevel"/>
    <w:tmpl w:val="DD1E8568"/>
    <w:lvl w:ilvl="0" w:tplc="43F46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0" w15:restartNumberingAfterBreak="0">
    <w:nsid w:val="7BB355B9"/>
    <w:multiLevelType w:val="hybridMultilevel"/>
    <w:tmpl w:val="2EC23DAC"/>
    <w:lvl w:ilvl="0" w:tplc="443AE7C4">
      <w:start w:val="1"/>
      <w:numFmt w:val="decimal"/>
      <w:lvlText w:val="%1."/>
      <w:lvlJc w:val="left"/>
      <w:pPr>
        <w:ind w:left="720" w:hanging="360"/>
      </w:pPr>
      <w:rPr>
        <w:rFonts w:hint="default"/>
      </w:rPr>
    </w:lvl>
    <w:lvl w:ilvl="1" w:tplc="E8849B3E">
      <w:start w:val="1"/>
      <w:numFmt w:val="lowerLetter"/>
      <w:lvlText w:val="%2."/>
      <w:lvlJc w:val="left"/>
      <w:pPr>
        <w:ind w:left="1440" w:hanging="360"/>
      </w:pPr>
    </w:lvl>
    <w:lvl w:ilvl="2" w:tplc="0ABC5374" w:tentative="1">
      <w:start w:val="1"/>
      <w:numFmt w:val="lowerRoman"/>
      <w:lvlText w:val="%3."/>
      <w:lvlJc w:val="right"/>
      <w:pPr>
        <w:ind w:left="2160" w:hanging="180"/>
      </w:pPr>
    </w:lvl>
    <w:lvl w:ilvl="3" w:tplc="E20EE48C" w:tentative="1">
      <w:start w:val="1"/>
      <w:numFmt w:val="decimal"/>
      <w:lvlText w:val="%4."/>
      <w:lvlJc w:val="left"/>
      <w:pPr>
        <w:ind w:left="2880" w:hanging="360"/>
      </w:pPr>
    </w:lvl>
    <w:lvl w:ilvl="4" w:tplc="55B6B9AC" w:tentative="1">
      <w:start w:val="1"/>
      <w:numFmt w:val="lowerLetter"/>
      <w:lvlText w:val="%5."/>
      <w:lvlJc w:val="left"/>
      <w:pPr>
        <w:ind w:left="3600" w:hanging="360"/>
      </w:pPr>
    </w:lvl>
    <w:lvl w:ilvl="5" w:tplc="AFD61B9C" w:tentative="1">
      <w:start w:val="1"/>
      <w:numFmt w:val="lowerRoman"/>
      <w:lvlText w:val="%6."/>
      <w:lvlJc w:val="right"/>
      <w:pPr>
        <w:ind w:left="4320" w:hanging="180"/>
      </w:pPr>
    </w:lvl>
    <w:lvl w:ilvl="6" w:tplc="74DA53BC" w:tentative="1">
      <w:start w:val="1"/>
      <w:numFmt w:val="decimal"/>
      <w:lvlText w:val="%7."/>
      <w:lvlJc w:val="left"/>
      <w:pPr>
        <w:ind w:left="5040" w:hanging="360"/>
      </w:pPr>
    </w:lvl>
    <w:lvl w:ilvl="7" w:tplc="B3C41C2C" w:tentative="1">
      <w:start w:val="1"/>
      <w:numFmt w:val="lowerLetter"/>
      <w:lvlText w:val="%8."/>
      <w:lvlJc w:val="left"/>
      <w:pPr>
        <w:ind w:left="5760" w:hanging="360"/>
      </w:pPr>
    </w:lvl>
    <w:lvl w:ilvl="8" w:tplc="103E76E8" w:tentative="1">
      <w:start w:val="1"/>
      <w:numFmt w:val="lowerRoman"/>
      <w:lvlText w:val="%9."/>
      <w:lvlJc w:val="right"/>
      <w:pPr>
        <w:ind w:left="6480" w:hanging="180"/>
      </w:pPr>
    </w:lvl>
  </w:abstractNum>
  <w:abstractNum w:abstractNumId="571" w15:restartNumberingAfterBreak="0">
    <w:nsid w:val="7BB802CA"/>
    <w:multiLevelType w:val="multilevel"/>
    <w:tmpl w:val="5A9099EA"/>
    <w:lvl w:ilvl="0">
      <w:start w:val="1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2" w15:restartNumberingAfterBreak="0">
    <w:nsid w:val="7BBF160F"/>
    <w:multiLevelType w:val="hybridMultilevel"/>
    <w:tmpl w:val="512C9D9E"/>
    <w:lvl w:ilvl="0" w:tplc="D7F43820">
      <w:start w:val="1"/>
      <w:numFmt w:val="decimal"/>
      <w:lvlText w:val="%1."/>
      <w:lvlJc w:val="left"/>
      <w:pPr>
        <w:ind w:left="360" w:hanging="360"/>
      </w:pPr>
      <w:rPr>
        <w:rFonts w:hint="default"/>
      </w:rPr>
    </w:lvl>
    <w:lvl w:ilvl="1" w:tplc="A636EF48">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3" w15:restartNumberingAfterBreak="0">
    <w:nsid w:val="7BDC7FB0"/>
    <w:multiLevelType w:val="hybridMultilevel"/>
    <w:tmpl w:val="42A6279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4" w15:restartNumberingAfterBreak="0">
    <w:nsid w:val="7C0C2719"/>
    <w:multiLevelType w:val="hybridMultilevel"/>
    <w:tmpl w:val="66D8FB98"/>
    <w:lvl w:ilvl="0" w:tplc="15B2AF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5" w15:restartNumberingAfterBreak="0">
    <w:nsid w:val="7C3145A9"/>
    <w:multiLevelType w:val="hybridMultilevel"/>
    <w:tmpl w:val="5E54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7C7A2750"/>
    <w:multiLevelType w:val="multilevel"/>
    <w:tmpl w:val="45DA4196"/>
    <w:lvl w:ilvl="0">
      <w:start w:val="1"/>
      <w:numFmt w:val="decimal"/>
      <w:lvlText w:val="13.%1."/>
      <w:lvlJc w:val="left"/>
      <w:pPr>
        <w:ind w:left="360" w:hanging="360"/>
      </w:pPr>
      <w:rPr>
        <w:rFonts w:hint="default"/>
        <w:b/>
        <w:sz w:val="28"/>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77" w15:restartNumberingAfterBreak="0">
    <w:nsid w:val="7C940CA6"/>
    <w:multiLevelType w:val="hybridMultilevel"/>
    <w:tmpl w:val="D1DC9A58"/>
    <w:lvl w:ilvl="0" w:tplc="4C386508">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8" w15:restartNumberingAfterBreak="0">
    <w:nsid w:val="7CA87ACB"/>
    <w:multiLevelType w:val="multilevel"/>
    <w:tmpl w:val="1C38FE26"/>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9" w15:restartNumberingAfterBreak="0">
    <w:nsid w:val="7CB45705"/>
    <w:multiLevelType w:val="multilevel"/>
    <w:tmpl w:val="26C2447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0" w15:restartNumberingAfterBreak="0">
    <w:nsid w:val="7CDC44ED"/>
    <w:multiLevelType w:val="hybridMultilevel"/>
    <w:tmpl w:val="1AE2AA4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1" w15:restartNumberingAfterBreak="0">
    <w:nsid w:val="7CE116A6"/>
    <w:multiLevelType w:val="hybridMultilevel"/>
    <w:tmpl w:val="1F7427DE"/>
    <w:lvl w:ilvl="0" w:tplc="9CD0695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7D10298A"/>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7D1677F5"/>
    <w:multiLevelType w:val="multilevel"/>
    <w:tmpl w:val="67B03C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4" w15:restartNumberingAfterBreak="0">
    <w:nsid w:val="7DA74D80"/>
    <w:multiLevelType w:val="multilevel"/>
    <w:tmpl w:val="F69E92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5" w15:restartNumberingAfterBreak="0">
    <w:nsid w:val="7E972F1A"/>
    <w:multiLevelType w:val="multilevel"/>
    <w:tmpl w:val="27CC3768"/>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6" w15:restartNumberingAfterBreak="0">
    <w:nsid w:val="7F86155F"/>
    <w:multiLevelType w:val="hybridMultilevel"/>
    <w:tmpl w:val="24FE7488"/>
    <w:lvl w:ilvl="0" w:tplc="0409000F">
      <w:start w:val="1"/>
      <w:numFmt w:val="decimal"/>
      <w:lvlText w:val="%1."/>
      <w:lvlJc w:val="left"/>
      <w:pPr>
        <w:ind w:left="720" w:hanging="360"/>
      </w:pPr>
    </w:lvl>
    <w:lvl w:ilvl="1" w:tplc="C3FABF84">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7FBC2BC6"/>
    <w:multiLevelType w:val="multilevel"/>
    <w:tmpl w:val="02F844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8" w15:restartNumberingAfterBreak="0">
    <w:nsid w:val="7FF77BB9"/>
    <w:multiLevelType w:val="multilevel"/>
    <w:tmpl w:val="AA46F42E"/>
    <w:lvl w:ilvl="0">
      <w:start w:val="1"/>
      <w:numFmt w:val="decimal"/>
      <w:lvlText w:val="%1."/>
      <w:lvlJc w:val="left"/>
      <w:pPr>
        <w:ind w:left="720"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80822054">
    <w:abstractNumId w:val="235"/>
  </w:num>
  <w:num w:numId="2" w16cid:durableId="1763839767">
    <w:abstractNumId w:val="100"/>
  </w:num>
  <w:num w:numId="3" w16cid:durableId="274557457">
    <w:abstractNumId w:val="26"/>
  </w:num>
  <w:num w:numId="4" w16cid:durableId="681204753">
    <w:abstractNumId w:val="487"/>
  </w:num>
  <w:num w:numId="5" w16cid:durableId="959067546">
    <w:abstractNumId w:val="397"/>
  </w:num>
  <w:num w:numId="6" w16cid:durableId="474765150">
    <w:abstractNumId w:val="94"/>
  </w:num>
  <w:num w:numId="7" w16cid:durableId="881986857">
    <w:abstractNumId w:val="353"/>
  </w:num>
  <w:num w:numId="8" w16cid:durableId="1849325996">
    <w:abstractNumId w:val="9"/>
  </w:num>
  <w:num w:numId="9" w16cid:durableId="628125657">
    <w:abstractNumId w:val="252"/>
  </w:num>
  <w:num w:numId="10" w16cid:durableId="1121608429">
    <w:abstractNumId w:val="69"/>
  </w:num>
  <w:num w:numId="11" w16cid:durableId="964316813">
    <w:abstractNumId w:val="125"/>
  </w:num>
  <w:num w:numId="12" w16cid:durableId="446852453">
    <w:abstractNumId w:val="54"/>
  </w:num>
  <w:num w:numId="13" w16cid:durableId="1286619816">
    <w:abstractNumId w:val="276"/>
  </w:num>
  <w:num w:numId="14" w16cid:durableId="822280832">
    <w:abstractNumId w:val="422"/>
  </w:num>
  <w:num w:numId="15" w16cid:durableId="678431154">
    <w:abstractNumId w:val="425"/>
  </w:num>
  <w:num w:numId="16" w16cid:durableId="334847351">
    <w:abstractNumId w:val="193"/>
  </w:num>
  <w:num w:numId="17" w16cid:durableId="362023483">
    <w:abstractNumId w:val="45"/>
  </w:num>
  <w:num w:numId="18" w16cid:durableId="1680162423">
    <w:abstractNumId w:val="405"/>
  </w:num>
  <w:num w:numId="19" w16cid:durableId="1259368352">
    <w:abstractNumId w:val="240"/>
  </w:num>
  <w:num w:numId="20" w16cid:durableId="1574973472">
    <w:abstractNumId w:val="399"/>
  </w:num>
  <w:num w:numId="21" w16cid:durableId="125242501">
    <w:abstractNumId w:val="216"/>
  </w:num>
  <w:num w:numId="22" w16cid:durableId="143743257">
    <w:abstractNumId w:val="343"/>
  </w:num>
  <w:num w:numId="23" w16cid:durableId="1717968939">
    <w:abstractNumId w:val="1"/>
  </w:num>
  <w:num w:numId="24" w16cid:durableId="1935703761">
    <w:abstractNumId w:val="67"/>
  </w:num>
  <w:num w:numId="25" w16cid:durableId="1712070641">
    <w:abstractNumId w:val="429"/>
  </w:num>
  <w:num w:numId="26" w16cid:durableId="148794006">
    <w:abstractNumId w:val="101"/>
  </w:num>
  <w:num w:numId="27" w16cid:durableId="664666457">
    <w:abstractNumId w:val="87"/>
  </w:num>
  <w:num w:numId="28" w16cid:durableId="611321064">
    <w:abstractNumId w:val="388"/>
  </w:num>
  <w:num w:numId="29" w16cid:durableId="160781902">
    <w:abstractNumId w:val="156"/>
  </w:num>
  <w:num w:numId="30" w16cid:durableId="1733701232">
    <w:abstractNumId w:val="360"/>
  </w:num>
  <w:num w:numId="31" w16cid:durableId="1825537583">
    <w:abstractNumId w:val="195"/>
  </w:num>
  <w:num w:numId="32" w16cid:durableId="761880321">
    <w:abstractNumId w:val="297"/>
  </w:num>
  <w:num w:numId="33" w16cid:durableId="1480539212">
    <w:abstractNumId w:val="62"/>
  </w:num>
  <w:num w:numId="34" w16cid:durableId="527332529">
    <w:abstractNumId w:val="106"/>
  </w:num>
  <w:num w:numId="35" w16cid:durableId="200826140">
    <w:abstractNumId w:val="224"/>
  </w:num>
  <w:num w:numId="36" w16cid:durableId="679161085">
    <w:abstractNumId w:val="214"/>
  </w:num>
  <w:num w:numId="37" w16cid:durableId="1501845019">
    <w:abstractNumId w:val="539"/>
  </w:num>
  <w:num w:numId="38" w16cid:durableId="2040229756">
    <w:abstractNumId w:val="88"/>
  </w:num>
  <w:num w:numId="39" w16cid:durableId="1547982261">
    <w:abstractNumId w:val="25"/>
  </w:num>
  <w:num w:numId="40" w16cid:durableId="805898428">
    <w:abstractNumId w:val="145"/>
  </w:num>
  <w:num w:numId="41" w16cid:durableId="122694522">
    <w:abstractNumId w:val="60"/>
  </w:num>
  <w:num w:numId="42" w16cid:durableId="1341741851">
    <w:abstractNumId w:val="179"/>
  </w:num>
  <w:num w:numId="43" w16cid:durableId="97332393">
    <w:abstractNumId w:val="461"/>
  </w:num>
  <w:num w:numId="44" w16cid:durableId="1468820577">
    <w:abstractNumId w:val="116"/>
  </w:num>
  <w:num w:numId="45" w16cid:durableId="493766045">
    <w:abstractNumId w:val="443"/>
  </w:num>
  <w:num w:numId="46" w16cid:durableId="168182122">
    <w:abstractNumId w:val="183"/>
  </w:num>
  <w:num w:numId="47" w16cid:durableId="838547392">
    <w:abstractNumId w:val="535"/>
  </w:num>
  <w:num w:numId="48" w16cid:durableId="1270549977">
    <w:abstractNumId w:val="427"/>
  </w:num>
  <w:num w:numId="49" w16cid:durableId="899369484">
    <w:abstractNumId w:val="136"/>
  </w:num>
  <w:num w:numId="50" w16cid:durableId="624848569">
    <w:abstractNumId w:val="50"/>
  </w:num>
  <w:num w:numId="51" w16cid:durableId="1290279467">
    <w:abstractNumId w:val="141"/>
  </w:num>
  <w:num w:numId="52" w16cid:durableId="2092502170">
    <w:abstractNumId w:val="346"/>
  </w:num>
  <w:num w:numId="53" w16cid:durableId="1045063411">
    <w:abstractNumId w:val="583"/>
  </w:num>
  <w:num w:numId="54" w16cid:durableId="524367629">
    <w:abstractNumId w:val="80"/>
  </w:num>
  <w:num w:numId="55" w16cid:durableId="1981956776">
    <w:abstractNumId w:val="355"/>
  </w:num>
  <w:num w:numId="56" w16cid:durableId="33847689">
    <w:abstractNumId w:val="391"/>
  </w:num>
  <w:num w:numId="57" w16cid:durableId="305399856">
    <w:abstractNumId w:val="64"/>
  </w:num>
  <w:num w:numId="58" w16cid:durableId="1992561182">
    <w:abstractNumId w:val="282"/>
  </w:num>
  <w:num w:numId="59" w16cid:durableId="514921739">
    <w:abstractNumId w:val="46"/>
  </w:num>
  <w:num w:numId="60" w16cid:durableId="1029254604">
    <w:abstractNumId w:val="146"/>
  </w:num>
  <w:num w:numId="61" w16cid:durableId="1662468731">
    <w:abstractNumId w:val="207"/>
  </w:num>
  <w:num w:numId="62" w16cid:durableId="355739780">
    <w:abstractNumId w:val="159"/>
  </w:num>
  <w:num w:numId="63" w16cid:durableId="2029989296">
    <w:abstractNumId w:val="257"/>
  </w:num>
  <w:num w:numId="64" w16cid:durableId="1118138981">
    <w:abstractNumId w:val="199"/>
  </w:num>
  <w:num w:numId="65" w16cid:durableId="22095265">
    <w:abstractNumId w:val="389"/>
  </w:num>
  <w:num w:numId="66" w16cid:durableId="631256714">
    <w:abstractNumId w:val="120"/>
  </w:num>
  <w:num w:numId="67" w16cid:durableId="1950811791">
    <w:abstractNumId w:val="395"/>
  </w:num>
  <w:num w:numId="68" w16cid:durableId="193539530">
    <w:abstractNumId w:val="173"/>
  </w:num>
  <w:num w:numId="69" w16cid:durableId="1658923506">
    <w:abstractNumId w:val="366"/>
  </w:num>
  <w:num w:numId="70" w16cid:durableId="1115488336">
    <w:abstractNumId w:val="130"/>
  </w:num>
  <w:num w:numId="71" w16cid:durableId="1545170027">
    <w:abstractNumId w:val="550"/>
  </w:num>
  <w:num w:numId="72" w16cid:durableId="845941239">
    <w:abstractNumId w:val="3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5978461">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45734164">
    <w:abstractNumId w:val="35"/>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4114495">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7178904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85249863">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188952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2513786">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628734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6107172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261320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622616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05596512">
    <w:abstractNumId w:val="4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65215362">
    <w:abstractNumId w:val="253"/>
  </w:num>
  <w:num w:numId="86" w16cid:durableId="1737976122">
    <w:abstractNumId w:val="493"/>
  </w:num>
  <w:num w:numId="87" w16cid:durableId="2144616719">
    <w:abstractNumId w:val="463"/>
  </w:num>
  <w:num w:numId="88" w16cid:durableId="1602102141">
    <w:abstractNumId w:val="415"/>
  </w:num>
  <w:num w:numId="89" w16cid:durableId="1563250069">
    <w:abstractNumId w:val="382"/>
  </w:num>
  <w:num w:numId="90" w16cid:durableId="1314991503">
    <w:abstractNumId w:val="137"/>
  </w:num>
  <w:num w:numId="91" w16cid:durableId="1053041449">
    <w:abstractNumId w:val="370"/>
  </w:num>
  <w:num w:numId="92" w16cid:durableId="1877236779">
    <w:abstractNumId w:val="33"/>
  </w:num>
  <w:num w:numId="93" w16cid:durableId="88522222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8264621">
    <w:abstractNumId w:val="576"/>
  </w:num>
  <w:num w:numId="95" w16cid:durableId="514998122">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21835213">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45715616">
    <w:abstractNumId w:val="4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0324494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13302178">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89196598">
    <w:abstractNumId w:val="3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92536855">
    <w:abstractNumId w:val="5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13624106">
    <w:abstractNumId w:val="4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69477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37510469">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08022844">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05396546">
    <w:abstractNumId w:val="511"/>
  </w:num>
  <w:num w:numId="107" w16cid:durableId="543369770">
    <w:abstractNumId w:val="375"/>
    <w:lvlOverride w:ilvl="0">
      <w:startOverride w:val="1"/>
    </w:lvlOverride>
    <w:lvlOverride w:ilvl="1"/>
    <w:lvlOverride w:ilvl="2"/>
    <w:lvlOverride w:ilvl="3"/>
    <w:lvlOverride w:ilvl="4"/>
    <w:lvlOverride w:ilvl="5"/>
    <w:lvlOverride w:ilvl="6"/>
    <w:lvlOverride w:ilvl="7"/>
    <w:lvlOverride w:ilvl="8"/>
  </w:num>
  <w:num w:numId="108" w16cid:durableId="1530221943">
    <w:abstractNumId w:val="5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72988241">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3461740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46814149">
    <w:abstractNumId w:val="4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1262561">
    <w:abstractNumId w:val="112"/>
  </w:num>
  <w:num w:numId="113" w16cid:durableId="78526189">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526854">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2476138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63280862">
    <w:abstractNumId w:val="5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20546824">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19071552">
    <w:abstractNumId w:val="4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18577693">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29034814">
    <w:abstractNumId w:val="4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86678406">
    <w:abstractNumId w:val="3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53475050">
    <w:abstractNumId w:val="3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86442140">
    <w:abstractNumId w:val="5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1137331">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240925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98700766">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7185167">
    <w:abstractNumId w:val="350"/>
    <w:lvlOverride w:ilvl="0">
      <w:startOverride w:val="1"/>
    </w:lvlOverride>
    <w:lvlOverride w:ilvl="1"/>
    <w:lvlOverride w:ilvl="2"/>
    <w:lvlOverride w:ilvl="3"/>
    <w:lvlOverride w:ilvl="4"/>
    <w:lvlOverride w:ilvl="5"/>
    <w:lvlOverride w:ilvl="6"/>
    <w:lvlOverride w:ilvl="7"/>
    <w:lvlOverride w:ilvl="8"/>
  </w:num>
  <w:num w:numId="128" w16cid:durableId="295570498">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99733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31688112">
    <w:abstractNumId w:val="452"/>
  </w:num>
  <w:num w:numId="131" w16cid:durableId="1280142279">
    <w:abstractNumId w:val="506"/>
  </w:num>
  <w:num w:numId="132" w16cid:durableId="395009637">
    <w:abstractNumId w:val="151"/>
  </w:num>
  <w:num w:numId="133" w16cid:durableId="426540959">
    <w:abstractNumId w:val="410"/>
  </w:num>
  <w:num w:numId="134" w16cid:durableId="753940728">
    <w:abstractNumId w:val="351"/>
  </w:num>
  <w:num w:numId="135" w16cid:durableId="1182742605">
    <w:abstractNumId w:val="129"/>
  </w:num>
  <w:num w:numId="136" w16cid:durableId="671375769">
    <w:abstractNumId w:val="384"/>
  </w:num>
  <w:num w:numId="137" w16cid:durableId="627905189">
    <w:abstractNumId w:val="6"/>
  </w:num>
  <w:num w:numId="138" w16cid:durableId="778909571">
    <w:abstractNumId w:val="91"/>
  </w:num>
  <w:num w:numId="139" w16cid:durableId="456608915">
    <w:abstractNumId w:val="390"/>
  </w:num>
  <w:num w:numId="140" w16cid:durableId="1218124330">
    <w:abstractNumId w:val="499"/>
  </w:num>
  <w:num w:numId="141" w16cid:durableId="2130270530">
    <w:abstractNumId w:val="577"/>
  </w:num>
  <w:num w:numId="142" w16cid:durableId="491339587">
    <w:abstractNumId w:val="258"/>
  </w:num>
  <w:num w:numId="143" w16cid:durableId="1678582359">
    <w:abstractNumId w:val="168"/>
  </w:num>
  <w:num w:numId="144" w16cid:durableId="1999527864">
    <w:abstractNumId w:val="434"/>
  </w:num>
  <w:num w:numId="145" w16cid:durableId="1397242838">
    <w:abstractNumId w:val="181"/>
  </w:num>
  <w:num w:numId="146" w16cid:durableId="1593316822">
    <w:abstractNumId w:val="74"/>
  </w:num>
  <w:num w:numId="147" w16cid:durableId="896818450">
    <w:abstractNumId w:val="283"/>
  </w:num>
  <w:num w:numId="148" w16cid:durableId="426273954">
    <w:abstractNumId w:val="217"/>
  </w:num>
  <w:num w:numId="149" w16cid:durableId="1660183731">
    <w:abstractNumId w:val="342"/>
  </w:num>
  <w:num w:numId="150" w16cid:durableId="668679259">
    <w:abstractNumId w:val="536"/>
  </w:num>
  <w:num w:numId="151" w16cid:durableId="1379933053">
    <w:abstractNumId w:val="128"/>
  </w:num>
  <w:num w:numId="152" w16cid:durableId="546795984">
    <w:abstractNumId w:val="513"/>
  </w:num>
  <w:num w:numId="153" w16cid:durableId="290405468">
    <w:abstractNumId w:val="503"/>
  </w:num>
  <w:num w:numId="154" w16cid:durableId="1240285008">
    <w:abstractNumId w:val="412"/>
  </w:num>
  <w:num w:numId="155" w16cid:durableId="326129356">
    <w:abstractNumId w:val="363"/>
  </w:num>
  <w:num w:numId="156" w16cid:durableId="1864897956">
    <w:abstractNumId w:val="409"/>
  </w:num>
  <w:num w:numId="157" w16cid:durableId="152989045">
    <w:abstractNumId w:val="404"/>
  </w:num>
  <w:num w:numId="158" w16cid:durableId="1099372669">
    <w:abstractNumId w:val="294"/>
  </w:num>
  <w:num w:numId="159" w16cid:durableId="1627081522">
    <w:abstractNumId w:val="362"/>
  </w:num>
  <w:num w:numId="160" w16cid:durableId="233318449">
    <w:abstractNumId w:val="491"/>
  </w:num>
  <w:num w:numId="161" w16cid:durableId="799762931">
    <w:abstractNumId w:val="301"/>
  </w:num>
  <w:num w:numId="162" w16cid:durableId="1651015184">
    <w:abstractNumId w:val="517"/>
  </w:num>
  <w:num w:numId="163" w16cid:durableId="1791053220">
    <w:abstractNumId w:val="575"/>
  </w:num>
  <w:num w:numId="164" w16cid:durableId="1689137566">
    <w:abstractNumId w:val="334"/>
  </w:num>
  <w:num w:numId="165" w16cid:durableId="405569519">
    <w:abstractNumId w:val="34"/>
  </w:num>
  <w:num w:numId="166" w16cid:durableId="2112167056">
    <w:abstractNumId w:val="84"/>
  </w:num>
  <w:num w:numId="167" w16cid:durableId="982001696">
    <w:abstractNumId w:val="335"/>
  </w:num>
  <w:num w:numId="168" w16cid:durableId="1416515324">
    <w:abstractNumId w:val="22"/>
  </w:num>
  <w:num w:numId="169" w16cid:durableId="32731724">
    <w:abstractNumId w:val="564"/>
  </w:num>
  <w:num w:numId="170" w16cid:durableId="998928182">
    <w:abstractNumId w:val="212"/>
  </w:num>
  <w:num w:numId="171" w16cid:durableId="1249617">
    <w:abstractNumId w:val="293"/>
  </w:num>
  <w:num w:numId="172" w16cid:durableId="278413106">
    <w:abstractNumId w:val="134"/>
  </w:num>
  <w:num w:numId="173" w16cid:durableId="1131050385">
    <w:abstractNumId w:val="567"/>
  </w:num>
  <w:num w:numId="174" w16cid:durableId="737091456">
    <w:abstractNumId w:val="525"/>
  </w:num>
  <w:num w:numId="175" w16cid:durableId="1849321295">
    <w:abstractNumId w:val="323"/>
  </w:num>
  <w:num w:numId="176" w16cid:durableId="1600409983">
    <w:abstractNumId w:val="292"/>
  </w:num>
  <w:num w:numId="177" w16cid:durableId="1160074112">
    <w:abstractNumId w:val="309"/>
  </w:num>
  <w:num w:numId="178" w16cid:durableId="1783188752">
    <w:abstractNumId w:val="213"/>
  </w:num>
  <w:num w:numId="179" w16cid:durableId="1320310366">
    <w:abstractNumId w:val="119"/>
  </w:num>
  <w:num w:numId="180" w16cid:durableId="2002269773">
    <w:abstractNumId w:val="568"/>
  </w:num>
  <w:num w:numId="181" w16cid:durableId="946624241">
    <w:abstractNumId w:val="20"/>
  </w:num>
  <w:num w:numId="182" w16cid:durableId="386147766">
    <w:abstractNumId w:val="341"/>
  </w:num>
  <w:num w:numId="183" w16cid:durableId="241529100">
    <w:abstractNumId w:val="218"/>
  </w:num>
  <w:num w:numId="184" w16cid:durableId="1415007949">
    <w:abstractNumId w:val="296"/>
  </w:num>
  <w:num w:numId="185" w16cid:durableId="1545486154">
    <w:abstractNumId w:val="446"/>
  </w:num>
  <w:num w:numId="186" w16cid:durableId="1645621460">
    <w:abstractNumId w:val="126"/>
  </w:num>
  <w:num w:numId="187" w16cid:durableId="510029065">
    <w:abstractNumId w:val="5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82265292">
    <w:abstractNumId w:val="5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08922269">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8186375">
    <w:abstractNumId w:val="4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1974287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39965720">
    <w:abstractNumId w:val="1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83613167">
    <w:abstractNumId w:val="5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27974480">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501695034">
    <w:abstractNumId w:val="6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85407684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102093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696436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66040168">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59065481">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60262868">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85132901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694574462">
    <w:abstractNumId w:val="585"/>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55954111">
    <w:abstractNumId w:val="45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348755740">
    <w:abstractNumId w:val="8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901867678">
    <w:abstractNumId w:val="4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781755594">
    <w:abstractNumId w:val="3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376471106">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8288821">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28746922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49058175">
    <w:abstractNumId w:val="190"/>
  </w:num>
  <w:num w:numId="212" w16cid:durableId="1362708032">
    <w:abstractNumId w:val="489"/>
  </w:num>
  <w:num w:numId="213" w16cid:durableId="600340370">
    <w:abstractNumId w:val="556"/>
  </w:num>
  <w:num w:numId="214" w16cid:durableId="1384208066">
    <w:abstractNumId w:val="300"/>
  </w:num>
  <w:num w:numId="215" w16cid:durableId="1168209616">
    <w:abstractNumId w:val="238"/>
  </w:num>
  <w:num w:numId="216" w16cid:durableId="614559804">
    <w:abstractNumId w:val="532"/>
  </w:num>
  <w:num w:numId="217" w16cid:durableId="753624600">
    <w:abstractNumId w:val="444"/>
  </w:num>
  <w:num w:numId="218" w16cid:durableId="1342780437">
    <w:abstractNumId w:val="537"/>
  </w:num>
  <w:num w:numId="219" w16cid:durableId="13969994">
    <w:abstractNumId w:val="58"/>
  </w:num>
  <w:num w:numId="220" w16cid:durableId="2072387940">
    <w:abstractNumId w:val="215"/>
  </w:num>
  <w:num w:numId="221" w16cid:durableId="1497956762">
    <w:abstractNumId w:val="426"/>
  </w:num>
  <w:num w:numId="222" w16cid:durableId="400181480">
    <w:abstractNumId w:val="274"/>
  </w:num>
  <w:num w:numId="223" w16cid:durableId="1520853250">
    <w:abstractNumId w:val="284"/>
  </w:num>
  <w:num w:numId="224" w16cid:durableId="1012298930">
    <w:abstractNumId w:val="572"/>
  </w:num>
  <w:num w:numId="225" w16cid:durableId="342170856">
    <w:abstractNumId w:val="305"/>
  </w:num>
  <w:num w:numId="226" w16cid:durableId="1398556916">
    <w:abstractNumId w:val="542"/>
  </w:num>
  <w:num w:numId="227" w16cid:durableId="298339079">
    <w:abstractNumId w:val="418"/>
  </w:num>
  <w:num w:numId="228" w16cid:durableId="2047244707">
    <w:abstractNumId w:val="99"/>
  </w:num>
  <w:num w:numId="229" w16cid:durableId="1478381465">
    <w:abstractNumId w:val="269"/>
  </w:num>
  <w:num w:numId="230" w16cid:durableId="937366587">
    <w:abstractNumId w:val="441"/>
  </w:num>
  <w:num w:numId="231" w16cid:durableId="1508327420">
    <w:abstractNumId w:val="139"/>
  </w:num>
  <w:num w:numId="232" w16cid:durableId="1144353369">
    <w:abstractNumId w:val="400"/>
  </w:num>
  <w:num w:numId="233" w16cid:durableId="850801895">
    <w:abstractNumId w:val="18"/>
  </w:num>
  <w:num w:numId="234" w16cid:durableId="301009027">
    <w:abstractNumId w:val="82"/>
  </w:num>
  <w:num w:numId="235" w16cid:durableId="1333877000">
    <w:abstractNumId w:val="472"/>
  </w:num>
  <w:num w:numId="236" w16cid:durableId="846018947">
    <w:abstractNumId w:val="378"/>
  </w:num>
  <w:num w:numId="237" w16cid:durableId="1448085662">
    <w:abstractNumId w:val="24"/>
  </w:num>
  <w:num w:numId="238" w16cid:durableId="871497833">
    <w:abstractNumId w:val="162"/>
  </w:num>
  <w:num w:numId="239" w16cid:durableId="59253194">
    <w:abstractNumId w:val="483"/>
  </w:num>
  <w:num w:numId="240" w16cid:durableId="1049383034">
    <w:abstractNumId w:val="473"/>
  </w:num>
  <w:num w:numId="241" w16cid:durableId="1947157051">
    <w:abstractNumId w:val="494"/>
  </w:num>
  <w:num w:numId="242" w16cid:durableId="1307125234">
    <w:abstractNumId w:val="3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308633923">
    <w:abstractNumId w:val="289"/>
  </w:num>
  <w:num w:numId="244" w16cid:durableId="582568137">
    <w:abstractNumId w:val="332"/>
  </w:num>
  <w:num w:numId="245" w16cid:durableId="1600026107">
    <w:abstractNumId w:val="262"/>
  </w:num>
  <w:num w:numId="246" w16cid:durableId="273169437">
    <w:abstractNumId w:val="551"/>
  </w:num>
  <w:num w:numId="247" w16cid:durableId="397870566">
    <w:abstractNumId w:val="497"/>
  </w:num>
  <w:num w:numId="248" w16cid:durableId="862788947">
    <w:abstractNumId w:val="51"/>
  </w:num>
  <w:num w:numId="249" w16cid:durableId="492066240">
    <w:abstractNumId w:val="266"/>
  </w:num>
  <w:num w:numId="250" w16cid:durableId="680204703">
    <w:abstractNumId w:val="504"/>
  </w:num>
  <w:num w:numId="251" w16cid:durableId="1313801555">
    <w:abstractNumId w:val="223"/>
  </w:num>
  <w:num w:numId="252" w16cid:durableId="57368582">
    <w:abstractNumId w:val="380"/>
  </w:num>
  <w:num w:numId="253" w16cid:durableId="1148088260">
    <w:abstractNumId w:val="111"/>
  </w:num>
  <w:num w:numId="254" w16cid:durableId="1732729668">
    <w:abstractNumId w:val="559"/>
  </w:num>
  <w:num w:numId="255" w16cid:durableId="1708140195">
    <w:abstractNumId w:val="501"/>
  </w:num>
  <w:num w:numId="256" w16cid:durableId="1453286350">
    <w:abstractNumId w:val="127"/>
  </w:num>
  <w:num w:numId="257" w16cid:durableId="480317572">
    <w:abstractNumId w:val="59"/>
  </w:num>
  <w:num w:numId="258" w16cid:durableId="532157414">
    <w:abstractNumId w:val="304"/>
  </w:num>
  <w:num w:numId="259" w16cid:durableId="1599945893">
    <w:abstractNumId w:val="482"/>
  </w:num>
  <w:num w:numId="260" w16cid:durableId="1693454444">
    <w:abstractNumId w:val="312"/>
  </w:num>
  <w:num w:numId="261" w16cid:durableId="1790859273">
    <w:abstractNumId w:val="23"/>
  </w:num>
  <w:num w:numId="262" w16cid:durableId="1303926340">
    <w:abstractNumId w:val="164"/>
  </w:num>
  <w:num w:numId="263" w16cid:durableId="794525075">
    <w:abstractNumId w:val="122"/>
  </w:num>
  <w:num w:numId="264" w16cid:durableId="470640430">
    <w:abstractNumId w:val="524"/>
  </w:num>
  <w:num w:numId="265" w16cid:durableId="1961105878">
    <w:abstractNumId w:val="393"/>
  </w:num>
  <w:num w:numId="266" w16cid:durableId="192765729">
    <w:abstractNumId w:val="451"/>
  </w:num>
  <w:num w:numId="267" w16cid:durableId="1718118264">
    <w:abstractNumId w:val="147"/>
  </w:num>
  <w:num w:numId="268" w16cid:durableId="226575379">
    <w:abstractNumId w:val="32"/>
  </w:num>
  <w:num w:numId="269" w16cid:durableId="39405695">
    <w:abstractNumId w:val="246"/>
  </w:num>
  <w:num w:numId="270" w16cid:durableId="485902512">
    <w:abstractNumId w:val="280"/>
  </w:num>
  <w:num w:numId="271" w16cid:durableId="1397127548">
    <w:abstractNumId w:val="259"/>
  </w:num>
  <w:num w:numId="272" w16cid:durableId="1612279676">
    <w:abstractNumId w:val="192"/>
  </w:num>
  <w:num w:numId="273" w16cid:durableId="1767731478">
    <w:abstractNumId w:val="526"/>
  </w:num>
  <w:num w:numId="274" w16cid:durableId="2037806382">
    <w:abstractNumId w:val="95"/>
  </w:num>
  <w:num w:numId="275" w16cid:durableId="1821576986">
    <w:abstractNumId w:val="277"/>
  </w:num>
  <w:num w:numId="276" w16cid:durableId="1238133695">
    <w:abstractNumId w:val="481"/>
  </w:num>
  <w:num w:numId="277" w16cid:durableId="1754351707">
    <w:abstractNumId w:val="587"/>
  </w:num>
  <w:num w:numId="278" w16cid:durableId="1360206596">
    <w:abstractNumId w:val="588"/>
  </w:num>
  <w:num w:numId="279" w16cid:durableId="1192918997">
    <w:abstractNumId w:val="268"/>
  </w:num>
  <w:num w:numId="280" w16cid:durableId="1362900868">
    <w:abstractNumId w:val="83"/>
  </w:num>
  <w:num w:numId="281" w16cid:durableId="565916913">
    <w:abstractNumId w:val="398"/>
  </w:num>
  <w:num w:numId="282" w16cid:durableId="354618742">
    <w:abstractNumId w:val="243"/>
  </w:num>
  <w:num w:numId="283" w16cid:durableId="1172909740">
    <w:abstractNumId w:val="206"/>
  </w:num>
  <w:num w:numId="284" w16cid:durableId="451288307">
    <w:abstractNumId w:val="237"/>
  </w:num>
  <w:num w:numId="285" w16cid:durableId="341905495">
    <w:abstractNumId w:val="557"/>
  </w:num>
  <w:num w:numId="286" w16cid:durableId="1499417959">
    <w:abstractNumId w:val="488"/>
  </w:num>
  <w:num w:numId="287" w16cid:durableId="162670916">
    <w:abstractNumId w:val="72"/>
  </w:num>
  <w:num w:numId="288" w16cid:durableId="1358191914">
    <w:abstractNumId w:val="435"/>
  </w:num>
  <w:num w:numId="289" w16cid:durableId="1076366601">
    <w:abstractNumId w:val="165"/>
  </w:num>
  <w:num w:numId="290" w16cid:durableId="905992943">
    <w:abstractNumId w:val="200"/>
  </w:num>
  <w:num w:numId="291" w16cid:durableId="213277443">
    <w:abstractNumId w:val="61"/>
  </w:num>
  <w:num w:numId="292" w16cid:durableId="93062728">
    <w:abstractNumId w:val="63"/>
  </w:num>
  <w:num w:numId="293" w16cid:durableId="1393771603">
    <w:abstractNumId w:val="191"/>
  </w:num>
  <w:num w:numId="294" w16cid:durableId="1942952248">
    <w:abstractNumId w:val="5"/>
  </w:num>
  <w:num w:numId="295" w16cid:durableId="474950155">
    <w:abstractNumId w:val="361"/>
  </w:num>
  <w:num w:numId="296" w16cid:durableId="2018341226">
    <w:abstractNumId w:val="508"/>
  </w:num>
  <w:num w:numId="297" w16cid:durableId="594172048">
    <w:abstractNumId w:val="124"/>
  </w:num>
  <w:num w:numId="298" w16cid:durableId="79832107">
    <w:abstractNumId w:val="317"/>
  </w:num>
  <w:num w:numId="299" w16cid:durableId="719743248">
    <w:abstractNumId w:val="177"/>
  </w:num>
  <w:num w:numId="300" w16cid:durableId="532423096">
    <w:abstractNumId w:val="460"/>
  </w:num>
  <w:num w:numId="301" w16cid:durableId="1618173945">
    <w:abstractNumId w:val="449"/>
  </w:num>
  <w:num w:numId="302" w16cid:durableId="902910029">
    <w:abstractNumId w:val="148"/>
  </w:num>
  <w:num w:numId="303" w16cid:durableId="1495338593">
    <w:abstractNumId w:val="336"/>
  </w:num>
  <w:num w:numId="304" w16cid:durableId="181944912">
    <w:abstractNumId w:val="512"/>
  </w:num>
  <w:num w:numId="305" w16cid:durableId="957368223">
    <w:abstractNumId w:val="219"/>
  </w:num>
  <w:num w:numId="306" w16cid:durableId="879780911">
    <w:abstractNumId w:val="157"/>
  </w:num>
  <w:num w:numId="307" w16cid:durableId="559286109">
    <w:abstractNumId w:val="286"/>
  </w:num>
  <w:num w:numId="308" w16cid:durableId="1655066532">
    <w:abstractNumId w:val="189"/>
  </w:num>
  <w:num w:numId="309" w16cid:durableId="107704677">
    <w:abstractNumId w:val="117"/>
  </w:num>
  <w:num w:numId="310" w16cid:durableId="148638702">
    <w:abstractNumId w:val="531"/>
  </w:num>
  <w:num w:numId="311" w16cid:durableId="1216627784">
    <w:abstractNumId w:val="250"/>
  </w:num>
  <w:num w:numId="312" w16cid:durableId="1542980816">
    <w:abstractNumId w:val="534"/>
  </w:num>
  <w:num w:numId="313" w16cid:durableId="977148984">
    <w:abstractNumId w:val="37"/>
  </w:num>
  <w:num w:numId="314" w16cid:durableId="1118718091">
    <w:abstractNumId w:val="468"/>
  </w:num>
  <w:num w:numId="315" w16cid:durableId="1952009179">
    <w:abstractNumId w:val="424"/>
  </w:num>
  <w:num w:numId="316" w16cid:durableId="2033602181">
    <w:abstractNumId w:val="321"/>
  </w:num>
  <w:num w:numId="317" w16cid:durableId="1886673115">
    <w:abstractNumId w:val="340"/>
  </w:num>
  <w:num w:numId="318" w16cid:durableId="1600990565">
    <w:abstractNumId w:val="543"/>
  </w:num>
  <w:num w:numId="319" w16cid:durableId="1268611613">
    <w:abstractNumId w:val="558"/>
  </w:num>
  <w:num w:numId="320" w16cid:durableId="757553808">
    <w:abstractNumId w:val="263"/>
  </w:num>
  <w:num w:numId="321" w16cid:durableId="701593385">
    <w:abstractNumId w:val="97"/>
  </w:num>
  <w:num w:numId="322" w16cid:durableId="1671441563">
    <w:abstractNumId w:val="4"/>
  </w:num>
  <w:num w:numId="323" w16cid:durableId="989555508">
    <w:abstractNumId w:val="203"/>
  </w:num>
  <w:num w:numId="324" w16cid:durableId="570240898">
    <w:abstractNumId w:val="66"/>
  </w:num>
  <w:num w:numId="325" w16cid:durableId="996154680">
    <w:abstractNumId w:val="65"/>
  </w:num>
  <w:num w:numId="326" w16cid:durableId="974604895">
    <w:abstractNumId w:val="423"/>
  </w:num>
  <w:num w:numId="327" w16cid:durableId="881744644">
    <w:abstractNumId w:val="544"/>
  </w:num>
  <w:num w:numId="328" w16cid:durableId="861092580">
    <w:abstractNumId w:val="430"/>
  </w:num>
  <w:num w:numId="329" w16cid:durableId="71511133">
    <w:abstractNumId w:val="431"/>
  </w:num>
  <w:num w:numId="330" w16cid:durableId="1812672866">
    <w:abstractNumId w:val="41"/>
  </w:num>
  <w:num w:numId="331" w16cid:durableId="274531263">
    <w:abstractNumId w:val="358"/>
  </w:num>
  <w:num w:numId="332" w16cid:durableId="1396273484">
    <w:abstractNumId w:val="307"/>
  </w:num>
  <w:num w:numId="333" w16cid:durableId="1544948488">
    <w:abstractNumId w:val="78"/>
  </w:num>
  <w:num w:numId="334" w16cid:durableId="653292915">
    <w:abstractNumId w:val="450"/>
  </w:num>
  <w:num w:numId="335" w16cid:durableId="1545096526">
    <w:abstractNumId w:val="582"/>
  </w:num>
  <w:num w:numId="336" w16cid:durableId="554707123">
    <w:abstractNumId w:val="167"/>
  </w:num>
  <w:num w:numId="337" w16cid:durableId="971011514">
    <w:abstractNumId w:val="484"/>
  </w:num>
  <w:num w:numId="338" w16cid:durableId="906648596">
    <w:abstractNumId w:val="322"/>
  </w:num>
  <w:num w:numId="339" w16cid:durableId="1338727649">
    <w:abstractNumId w:val="459"/>
  </w:num>
  <w:num w:numId="340" w16cid:durableId="1945140695">
    <w:abstractNumId w:val="367"/>
  </w:num>
  <w:num w:numId="341" w16cid:durableId="1081950083">
    <w:abstractNumId w:val="254"/>
  </w:num>
  <w:num w:numId="342" w16cid:durableId="1704944681">
    <w:abstractNumId w:val="570"/>
  </w:num>
  <w:num w:numId="343" w16cid:durableId="1971588492">
    <w:abstractNumId w:val="337"/>
  </w:num>
  <w:num w:numId="344" w16cid:durableId="1519081743">
    <w:abstractNumId w:val="291"/>
  </w:num>
  <w:num w:numId="345" w16cid:durableId="1885829895">
    <w:abstractNumId w:val="105"/>
  </w:num>
  <w:num w:numId="346" w16cid:durableId="710303582">
    <w:abstractNumId w:val="319"/>
  </w:num>
  <w:num w:numId="347" w16cid:durableId="2026050868">
    <w:abstractNumId w:val="121"/>
  </w:num>
  <w:num w:numId="348" w16cid:durableId="1792897448">
    <w:abstractNumId w:val="49"/>
  </w:num>
  <w:num w:numId="349" w16cid:durableId="872614036">
    <w:abstractNumId w:val="31"/>
  </w:num>
  <w:num w:numId="350" w16cid:durableId="1263490840">
    <w:abstractNumId w:val="407"/>
  </w:num>
  <w:num w:numId="351" w16cid:durableId="1044596646">
    <w:abstractNumId w:val="96"/>
  </w:num>
  <w:num w:numId="352" w16cid:durableId="1346900942">
    <w:abstractNumId w:val="547"/>
  </w:num>
  <w:num w:numId="353" w16cid:durableId="451628812">
    <w:abstractNumId w:val="160"/>
  </w:num>
  <w:num w:numId="354" w16cid:durableId="274215625">
    <w:abstractNumId w:val="175"/>
  </w:num>
  <w:num w:numId="355" w16cid:durableId="1799491402">
    <w:abstractNumId w:val="533"/>
  </w:num>
  <w:num w:numId="356" w16cid:durableId="1731421728">
    <w:abstractNumId w:val="326"/>
  </w:num>
  <w:num w:numId="357" w16cid:durableId="814181398">
    <w:abstractNumId w:val="371"/>
  </w:num>
  <w:num w:numId="358" w16cid:durableId="1189755466">
    <w:abstractNumId w:val="440"/>
  </w:num>
  <w:num w:numId="359" w16cid:durableId="1974172017">
    <w:abstractNumId w:val="331"/>
  </w:num>
  <w:num w:numId="360" w16cid:durableId="541676675">
    <w:abstractNumId w:val="8"/>
  </w:num>
  <w:num w:numId="361" w16cid:durableId="704718154">
    <w:abstractNumId w:val="471"/>
  </w:num>
  <w:num w:numId="362" w16cid:durableId="1632899180">
    <w:abstractNumId w:val="55"/>
  </w:num>
  <w:num w:numId="363" w16cid:durableId="1396274727">
    <w:abstractNumId w:val="352"/>
  </w:num>
  <w:num w:numId="364" w16cid:durableId="1823042928">
    <w:abstractNumId w:val="406"/>
  </w:num>
  <w:num w:numId="365" w16cid:durableId="1213813586">
    <w:abstractNumId w:val="249"/>
  </w:num>
  <w:num w:numId="366" w16cid:durableId="48653082">
    <w:abstractNumId w:val="204"/>
  </w:num>
  <w:num w:numId="367" w16cid:durableId="304817532">
    <w:abstractNumId w:val="90"/>
  </w:num>
  <w:num w:numId="368" w16cid:durableId="265040744">
    <w:abstractNumId w:val="16"/>
  </w:num>
  <w:num w:numId="369" w16cid:durableId="142549832">
    <w:abstractNumId w:val="93"/>
  </w:num>
  <w:num w:numId="370" w16cid:durableId="664209995">
    <w:abstractNumId w:val="447"/>
  </w:num>
  <w:num w:numId="371" w16cid:durableId="1432823651">
    <w:abstractNumId w:val="226"/>
  </w:num>
  <w:num w:numId="372" w16cid:durableId="2102874634">
    <w:abstractNumId w:val="5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340090411">
    <w:abstractNumId w:val="5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227420116">
    <w:abstractNumId w:val="3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278953496">
    <w:abstractNumId w:val="4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65326413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7489595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974283514">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652948596">
    <w:abstractNumId w:val="3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088889578">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9302658">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266230091">
    <w:abstractNumId w:val="4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046025057">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74013522">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832336655">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607659507">
    <w:abstractNumId w:val="4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567702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90548982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301611019">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708414148">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923832574">
    <w:abstractNumId w:val="195"/>
  </w:num>
  <w:num w:numId="392" w16cid:durableId="213196965">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81733362">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6344072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933587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374088548">
    <w:abstractNumId w:val="182"/>
  </w:num>
  <w:num w:numId="397" w16cid:durableId="1563444189">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64886334">
    <w:abstractNumId w:val="560"/>
  </w:num>
  <w:num w:numId="399" w16cid:durableId="283580936">
    <w:abstractNumId w:val="11"/>
  </w:num>
  <w:num w:numId="400" w16cid:durableId="1487939997">
    <w:abstractNumId w:val="383"/>
  </w:num>
  <w:num w:numId="401" w16cid:durableId="936671113">
    <w:abstractNumId w:val="170"/>
  </w:num>
  <w:num w:numId="402" w16cid:durableId="1474446604">
    <w:abstractNumId w:val="402"/>
  </w:num>
  <w:num w:numId="403" w16cid:durableId="1697735936">
    <w:abstractNumId w:val="421"/>
  </w:num>
  <w:num w:numId="404" w16cid:durableId="282230567">
    <w:abstractNumId w:val="231"/>
  </w:num>
  <w:num w:numId="405" w16cid:durableId="96563609">
    <w:abstractNumId w:val="387"/>
  </w:num>
  <w:num w:numId="406" w16cid:durableId="748309326">
    <w:abstractNumId w:val="245"/>
  </w:num>
  <w:num w:numId="407" w16cid:durableId="1819109504">
    <w:abstractNumId w:val="270"/>
  </w:num>
  <w:num w:numId="408" w16cid:durableId="733089686">
    <w:abstractNumId w:val="411"/>
  </w:num>
  <w:num w:numId="409" w16cid:durableId="1106735833">
    <w:abstractNumId w:val="43"/>
  </w:num>
  <w:num w:numId="410" w16cid:durableId="1894534978">
    <w:abstractNumId w:val="574"/>
  </w:num>
  <w:num w:numId="411" w16cid:durableId="292251575">
    <w:abstractNumId w:val="220"/>
  </w:num>
  <w:num w:numId="412" w16cid:durableId="154348195">
    <w:abstractNumId w:val="417"/>
  </w:num>
  <w:num w:numId="413" w16cid:durableId="1398046277">
    <w:abstractNumId w:val="359"/>
  </w:num>
  <w:num w:numId="414" w16cid:durableId="1882865194">
    <w:abstractNumId w:val="248"/>
  </w:num>
  <w:num w:numId="415" w16cid:durableId="169563816">
    <w:abstractNumId w:val="365"/>
  </w:num>
  <w:num w:numId="416" w16cid:durableId="1839731839">
    <w:abstractNumId w:val="251"/>
  </w:num>
  <w:num w:numId="417" w16cid:durableId="1430076989">
    <w:abstractNumId w:val="14"/>
  </w:num>
  <w:num w:numId="418" w16cid:durableId="95911312">
    <w:abstractNumId w:val="194"/>
  </w:num>
  <w:num w:numId="419" w16cid:durableId="1029992823">
    <w:abstractNumId w:val="75"/>
  </w:num>
  <w:num w:numId="420" w16cid:durableId="115492948">
    <w:abstractNumId w:val="205"/>
  </w:num>
  <w:num w:numId="421" w16cid:durableId="1729724285">
    <w:abstractNumId w:val="529"/>
  </w:num>
  <w:num w:numId="422" w16cid:durableId="1630551888">
    <w:abstractNumId w:val="457"/>
  </w:num>
  <w:num w:numId="423" w16cid:durableId="1520506512">
    <w:abstractNumId w:val="510"/>
  </w:num>
  <w:num w:numId="424" w16cid:durableId="558982125">
    <w:abstractNumId w:val="222"/>
  </w:num>
  <w:num w:numId="425" w16cid:durableId="1357581106">
    <w:abstractNumId w:val="563"/>
  </w:num>
  <w:num w:numId="426" w16cid:durableId="463471227">
    <w:abstractNumId w:val="492"/>
  </w:num>
  <w:num w:numId="427" w16cid:durableId="68159077">
    <w:abstractNumId w:val="392"/>
  </w:num>
  <w:num w:numId="428" w16cid:durableId="1151362126">
    <w:abstractNumId w:val="357"/>
  </w:num>
  <w:num w:numId="429" w16cid:durableId="1539004824">
    <w:abstractNumId w:val="432"/>
  </w:num>
  <w:num w:numId="430" w16cid:durableId="1128471337">
    <w:abstractNumId w:val="232"/>
  </w:num>
  <w:num w:numId="431" w16cid:durableId="905145549">
    <w:abstractNumId w:val="327"/>
  </w:num>
  <w:num w:numId="432" w16cid:durableId="1215697741">
    <w:abstractNumId w:val="77"/>
  </w:num>
  <w:num w:numId="433" w16cid:durableId="851527883">
    <w:abstractNumId w:val="19"/>
  </w:num>
  <w:num w:numId="434" w16cid:durableId="749545516">
    <w:abstractNumId w:val="522"/>
  </w:num>
  <w:num w:numId="435" w16cid:durableId="178861758">
    <w:abstractNumId w:val="465"/>
  </w:num>
  <w:num w:numId="436" w16cid:durableId="171799979">
    <w:abstractNumId w:val="108"/>
  </w:num>
  <w:num w:numId="437" w16cid:durableId="699551907">
    <w:abstractNumId w:val="264"/>
  </w:num>
  <w:num w:numId="438" w16cid:durableId="993947702">
    <w:abstractNumId w:val="386"/>
  </w:num>
  <w:num w:numId="439" w16cid:durableId="529075991">
    <w:abstractNumId w:val="561"/>
  </w:num>
  <w:num w:numId="440" w16cid:durableId="2054847477">
    <w:abstractNumId w:val="110"/>
  </w:num>
  <w:num w:numId="441" w16cid:durableId="1575360850">
    <w:abstractNumId w:val="338"/>
  </w:num>
  <w:num w:numId="442" w16cid:durableId="1789079702">
    <w:abstractNumId w:val="89"/>
  </w:num>
  <w:num w:numId="443" w16cid:durableId="1564678747">
    <w:abstractNumId w:val="86"/>
  </w:num>
  <w:num w:numId="444" w16cid:durableId="93331353">
    <w:abstractNumId w:val="186"/>
  </w:num>
  <w:num w:numId="445" w16cid:durableId="945818630">
    <w:abstractNumId w:val="467"/>
  </w:num>
  <w:num w:numId="446" w16cid:durableId="868032402">
    <w:abstractNumId w:val="92"/>
  </w:num>
  <w:num w:numId="447" w16cid:durableId="1628125004">
    <w:abstractNumId w:val="490"/>
  </w:num>
  <w:num w:numId="448" w16cid:durableId="1684940344">
    <w:abstractNumId w:val="265"/>
  </w:num>
  <w:num w:numId="449" w16cid:durableId="1496334569">
    <w:abstractNumId w:val="530"/>
  </w:num>
  <w:num w:numId="450" w16cid:durableId="396440046">
    <w:abstractNumId w:val="228"/>
  </w:num>
  <w:num w:numId="451" w16cid:durableId="574124471">
    <w:abstractNumId w:val="454"/>
  </w:num>
  <w:num w:numId="452" w16cid:durableId="989216934">
    <w:abstractNumId w:val="171"/>
  </w:num>
  <w:num w:numId="453" w16cid:durableId="628822588">
    <w:abstractNumId w:val="290"/>
  </w:num>
  <w:num w:numId="454" w16cid:durableId="574973194">
    <w:abstractNumId w:val="502"/>
  </w:num>
  <w:num w:numId="455" w16cid:durableId="677852605">
    <w:abstractNumId w:val="201"/>
  </w:num>
  <w:num w:numId="456" w16cid:durableId="379791548">
    <w:abstractNumId w:val="98"/>
  </w:num>
  <w:num w:numId="457" w16cid:durableId="216549660">
    <w:abstractNumId w:val="562"/>
  </w:num>
  <w:num w:numId="458" w16cid:durableId="1836455358">
    <w:abstractNumId w:val="197"/>
  </w:num>
  <w:num w:numId="459" w16cid:durableId="1789163206">
    <w:abstractNumId w:val="302"/>
  </w:num>
  <w:num w:numId="460" w16cid:durableId="2140563377">
    <w:abstractNumId w:val="135"/>
  </w:num>
  <w:num w:numId="461" w16cid:durableId="1345478962">
    <w:abstractNumId w:val="279"/>
  </w:num>
  <w:num w:numId="462" w16cid:durableId="1971354533">
    <w:abstractNumId w:val="552"/>
  </w:num>
  <w:num w:numId="463" w16cid:durableId="617028881">
    <w:abstractNumId w:val="239"/>
  </w:num>
  <w:num w:numId="464" w16cid:durableId="1554925743">
    <w:abstractNumId w:val="469"/>
  </w:num>
  <w:num w:numId="465" w16cid:durableId="529925491">
    <w:abstractNumId w:val="349"/>
  </w:num>
  <w:num w:numId="466" w16cid:durableId="1312783694">
    <w:abstractNumId w:val="176"/>
  </w:num>
  <w:num w:numId="467" w16cid:durableId="1644388877">
    <w:abstractNumId w:val="347"/>
  </w:num>
  <w:num w:numId="468" w16cid:durableId="1341618354">
    <w:abstractNumId w:val="247"/>
  </w:num>
  <w:num w:numId="469" w16cid:durableId="1385056279">
    <w:abstractNumId w:val="53"/>
  </w:num>
  <w:num w:numId="470" w16cid:durableId="545944982">
    <w:abstractNumId w:val="221"/>
  </w:num>
  <w:num w:numId="471" w16cid:durableId="545994331">
    <w:abstractNumId w:val="546"/>
  </w:num>
  <w:num w:numId="472" w16cid:durableId="1005791318">
    <w:abstractNumId w:val="30"/>
  </w:num>
  <w:num w:numId="473" w16cid:durableId="253435632">
    <w:abstractNumId w:val="57"/>
  </w:num>
  <w:num w:numId="474" w16cid:durableId="200170774">
    <w:abstractNumId w:val="528"/>
  </w:num>
  <w:num w:numId="475" w16cid:durableId="402874097">
    <w:abstractNumId w:val="144"/>
  </w:num>
  <w:num w:numId="476" w16cid:durableId="1106731105">
    <w:abstractNumId w:val="166"/>
  </w:num>
  <w:num w:numId="477" w16cid:durableId="1179201748">
    <w:abstractNumId w:val="369"/>
  </w:num>
  <w:num w:numId="478" w16cid:durableId="113330951">
    <w:abstractNumId w:val="520"/>
  </w:num>
  <w:num w:numId="479" w16cid:durableId="1260718306">
    <w:abstractNumId w:val="476"/>
  </w:num>
  <w:num w:numId="480" w16cid:durableId="1203902081">
    <w:abstractNumId w:val="236"/>
  </w:num>
  <w:num w:numId="481" w16cid:durableId="913276726">
    <w:abstractNumId w:val="149"/>
  </w:num>
  <w:num w:numId="482" w16cid:durableId="1303852951">
    <w:abstractNumId w:val="328"/>
  </w:num>
  <w:num w:numId="483" w16cid:durableId="1253199996">
    <w:abstractNumId w:val="202"/>
  </w:num>
  <w:num w:numId="484" w16cid:durableId="727652316">
    <w:abstractNumId w:val="545"/>
  </w:num>
  <w:num w:numId="485" w16cid:durableId="1430656995">
    <w:abstractNumId w:val="153"/>
  </w:num>
  <w:num w:numId="486" w16cid:durableId="1523739097">
    <w:abstractNumId w:val="42"/>
  </w:num>
  <w:num w:numId="487" w16cid:durableId="2102411708">
    <w:abstractNumId w:val="579"/>
  </w:num>
  <w:num w:numId="488" w16cid:durableId="366494403">
    <w:abstractNumId w:val="40"/>
  </w:num>
  <w:num w:numId="489" w16cid:durableId="1815680880">
    <w:abstractNumId w:val="131"/>
  </w:num>
  <w:num w:numId="490" w16cid:durableId="1234240569">
    <w:abstractNumId w:val="527"/>
  </w:num>
  <w:num w:numId="491" w16cid:durableId="1763259670">
    <w:abstractNumId w:val="272"/>
  </w:num>
  <w:num w:numId="492" w16cid:durableId="1423450062">
    <w:abstractNumId w:val="242"/>
  </w:num>
  <w:num w:numId="493" w16cid:durableId="1011490030">
    <w:abstractNumId w:val="278"/>
  </w:num>
  <w:num w:numId="494" w16cid:durableId="995963352">
    <w:abstractNumId w:val="549"/>
  </w:num>
  <w:num w:numId="495" w16cid:durableId="1163353226">
    <w:abstractNumId w:val="12"/>
  </w:num>
  <w:num w:numId="496" w16cid:durableId="966396032">
    <w:abstractNumId w:val="414"/>
  </w:num>
  <w:num w:numId="497" w16cid:durableId="1776166772">
    <w:abstractNumId w:val="158"/>
  </w:num>
  <w:num w:numId="498" w16cid:durableId="1755741070">
    <w:abstractNumId w:val="566"/>
  </w:num>
  <w:num w:numId="499" w16cid:durableId="1978677647">
    <w:abstractNumId w:val="500"/>
  </w:num>
  <w:num w:numId="500" w16cid:durableId="660616517">
    <w:abstractNumId w:val="584"/>
  </w:num>
  <w:num w:numId="501" w16cid:durableId="964845338">
    <w:abstractNumId w:val="0"/>
  </w:num>
  <w:num w:numId="502" w16cid:durableId="204030512">
    <w:abstractNumId w:val="154"/>
  </w:num>
  <w:num w:numId="503" w16cid:durableId="108283597">
    <w:abstractNumId w:val="428"/>
  </w:num>
  <w:num w:numId="504" w16cid:durableId="263925830">
    <w:abstractNumId w:val="28"/>
  </w:num>
  <w:num w:numId="505" w16cid:durableId="496462521">
    <w:abstractNumId w:val="47"/>
  </w:num>
  <w:num w:numId="506" w16cid:durableId="673535154">
    <w:abstractNumId w:val="27"/>
  </w:num>
  <w:num w:numId="507" w16cid:durableId="158497065">
    <w:abstractNumId w:val="174"/>
  </w:num>
  <w:num w:numId="508" w16cid:durableId="786235854">
    <w:abstractNumId w:val="185"/>
  </w:num>
  <w:num w:numId="509" w16cid:durableId="1027946714">
    <w:abstractNumId w:val="376"/>
  </w:num>
  <w:num w:numId="510" w16cid:durableId="196046330">
    <w:abstractNumId w:val="261"/>
  </w:num>
  <w:num w:numId="511" w16cid:durableId="487018417">
    <w:abstractNumId w:val="163"/>
  </w:num>
  <w:num w:numId="512" w16cid:durableId="892620283">
    <w:abstractNumId w:val="569"/>
  </w:num>
  <w:num w:numId="513" w16cid:durableId="2077895251">
    <w:abstractNumId w:val="196"/>
  </w:num>
  <w:num w:numId="514" w16cid:durableId="435487583">
    <w:abstractNumId w:val="303"/>
  </w:num>
  <w:num w:numId="515" w16cid:durableId="1394431979">
    <w:abstractNumId w:val="230"/>
  </w:num>
  <w:num w:numId="516" w16cid:durableId="1458833111">
    <w:abstractNumId w:val="541"/>
  </w:num>
  <w:num w:numId="517" w16cid:durableId="506597363">
    <w:abstractNumId w:val="495"/>
  </w:num>
  <w:num w:numId="518" w16cid:durableId="637341483">
    <w:abstractNumId w:val="373"/>
  </w:num>
  <w:num w:numId="519" w16cid:durableId="2040349232">
    <w:abstractNumId w:val="7"/>
  </w:num>
  <w:num w:numId="520" w16cid:durableId="715545252">
    <w:abstractNumId w:val="115"/>
  </w:num>
  <w:num w:numId="521" w16cid:durableId="1254391301">
    <w:abstractNumId w:val="505"/>
  </w:num>
  <w:num w:numId="522" w16cid:durableId="1319771045">
    <w:abstractNumId w:val="374"/>
  </w:num>
  <w:num w:numId="523" w16cid:durableId="1377966774">
    <w:abstractNumId w:val="437"/>
  </w:num>
  <w:num w:numId="524" w16cid:durableId="413749848">
    <w:abstractNumId w:val="509"/>
  </w:num>
  <w:num w:numId="525" w16cid:durableId="2092005538">
    <w:abstractNumId w:val="76"/>
  </w:num>
  <w:num w:numId="526" w16cid:durableId="1003238717">
    <w:abstractNumId w:val="439"/>
  </w:num>
  <w:num w:numId="527" w16cid:durableId="2135175726">
    <w:abstractNumId w:val="462"/>
  </w:num>
  <w:num w:numId="528" w16cid:durableId="994338855">
    <w:abstractNumId w:val="143"/>
  </w:num>
  <w:num w:numId="529" w16cid:durableId="796339344">
    <w:abstractNumId w:val="458"/>
  </w:num>
  <w:num w:numId="530" w16cid:durableId="1535146519">
    <w:abstractNumId w:val="372"/>
  </w:num>
  <w:num w:numId="531" w16cid:durableId="1780181479">
    <w:abstractNumId w:val="233"/>
  </w:num>
  <w:num w:numId="532" w16cid:durableId="2139644114">
    <w:abstractNumId w:val="150"/>
  </w:num>
  <w:num w:numId="533" w16cid:durableId="235936868">
    <w:abstractNumId w:val="234"/>
  </w:num>
  <w:num w:numId="534" w16cid:durableId="921453892">
    <w:abstractNumId w:val="198"/>
  </w:num>
  <w:num w:numId="535" w16cid:durableId="1619796458">
    <w:abstractNumId w:val="184"/>
  </w:num>
  <w:num w:numId="536" w16cid:durableId="895243604">
    <w:abstractNumId w:val="413"/>
  </w:num>
  <w:num w:numId="537" w16cid:durableId="540944056">
    <w:abstractNumId w:val="275"/>
  </w:num>
  <w:num w:numId="538" w16cid:durableId="1244145796">
    <w:abstractNumId w:val="540"/>
  </w:num>
  <w:num w:numId="539" w16cid:durableId="1530801703">
    <w:abstractNumId w:val="448"/>
  </w:num>
  <w:num w:numId="540" w16cid:durableId="1562059886">
    <w:abstractNumId w:val="172"/>
  </w:num>
  <w:num w:numId="541" w16cid:durableId="557782954">
    <w:abstractNumId w:val="324"/>
  </w:num>
  <w:num w:numId="542" w16cid:durableId="1339239059">
    <w:abstractNumId w:val="329"/>
  </w:num>
  <w:num w:numId="543" w16cid:durableId="67311238">
    <w:abstractNumId w:val="3"/>
  </w:num>
  <w:num w:numId="544" w16cid:durableId="1840651922">
    <w:abstractNumId w:val="142"/>
  </w:num>
  <w:num w:numId="545" w16cid:durableId="1116018830">
    <w:abstractNumId w:val="516"/>
  </w:num>
  <w:num w:numId="546" w16cid:durableId="399644084">
    <w:abstractNumId w:val="273"/>
  </w:num>
  <w:num w:numId="547" w16cid:durableId="1069763622">
    <w:abstractNumId w:val="368"/>
  </w:num>
  <w:num w:numId="548" w16cid:durableId="950013460">
    <w:abstractNumId w:val="479"/>
  </w:num>
  <w:num w:numId="549" w16cid:durableId="203055371">
    <w:abstractNumId w:val="56"/>
  </w:num>
  <w:num w:numId="550" w16cid:durableId="943342605">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923567654">
    <w:abstractNumId w:val="3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79517756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99440950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57679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64462155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861095019">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2085177951">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762412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238445150">
    <w:abstractNumId w:val="81"/>
  </w:num>
  <w:num w:numId="560" w16cid:durableId="1873758709">
    <w:abstractNumId w:val="155"/>
  </w:num>
  <w:num w:numId="561" w16cid:durableId="28341214">
    <w:abstractNumId w:val="586"/>
  </w:num>
  <w:num w:numId="562" w16cid:durableId="1378626905">
    <w:abstractNumId w:val="13"/>
  </w:num>
  <w:num w:numId="563" w16cid:durableId="283318685">
    <w:abstractNumId w:val="571"/>
  </w:num>
  <w:num w:numId="564" w16cid:durableId="1030645951">
    <w:abstractNumId w:val="21"/>
  </w:num>
  <w:num w:numId="565" w16cid:durableId="1630673158">
    <w:abstractNumId w:val="318"/>
  </w:num>
  <w:num w:numId="566" w16cid:durableId="1728190244">
    <w:abstractNumId w:val="180"/>
  </w:num>
  <w:num w:numId="567" w16cid:durableId="1623878740">
    <w:abstractNumId w:val="514"/>
  </w:num>
  <w:num w:numId="568" w16cid:durableId="1197961648">
    <w:abstractNumId w:val="102"/>
  </w:num>
  <w:num w:numId="569" w16cid:durableId="1470122718">
    <w:abstractNumId w:val="507"/>
  </w:num>
  <w:num w:numId="570" w16cid:durableId="1482624542">
    <w:abstractNumId w:val="256"/>
  </w:num>
  <w:num w:numId="571" w16cid:durableId="1480003240">
    <w:abstractNumId w:val="486"/>
  </w:num>
  <w:num w:numId="572" w16cid:durableId="980379287">
    <w:abstractNumId w:val="356"/>
  </w:num>
  <w:num w:numId="573" w16cid:durableId="854199119">
    <w:abstractNumId w:val="436"/>
  </w:num>
  <w:num w:numId="574" w16cid:durableId="510069387">
    <w:abstractNumId w:val="187"/>
  </w:num>
  <w:num w:numId="575" w16cid:durableId="1969820235">
    <w:abstractNumId w:val="565"/>
  </w:num>
  <w:num w:numId="576" w16cid:durableId="1438019331">
    <w:abstractNumId w:val="244"/>
  </w:num>
  <w:num w:numId="577" w16cid:durableId="352649958">
    <w:abstractNumId w:val="521"/>
  </w:num>
  <w:num w:numId="578" w16cid:durableId="1136920461">
    <w:abstractNumId w:val="73"/>
  </w:num>
  <w:num w:numId="579" w16cid:durableId="1345860830">
    <w:abstractNumId w:val="433"/>
  </w:num>
  <w:num w:numId="580" w16cid:durableId="1909339045">
    <w:abstractNumId w:val="377"/>
  </w:num>
  <w:num w:numId="581" w16cid:durableId="1717851903">
    <w:abstractNumId w:val="330"/>
  </w:num>
  <w:num w:numId="582" w16cid:durableId="1291858883">
    <w:abstractNumId w:val="470"/>
  </w:num>
  <w:num w:numId="583" w16cid:durableId="710223571">
    <w:abstractNumId w:val="4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452165611">
    <w:abstractNumId w:val="133"/>
  </w:num>
  <w:num w:numId="585" w16cid:durableId="101083328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2071420478">
    <w:abstractNumId w:val="107"/>
  </w:num>
  <w:num w:numId="587" w16cid:durableId="166141033">
    <w:abstractNumId w:val="118"/>
  </w:num>
  <w:num w:numId="588" w16cid:durableId="219168688">
    <w:abstractNumId w:val="114"/>
  </w:num>
  <w:num w:numId="589" w16cid:durableId="1339314256">
    <w:abstractNumId w:val="152"/>
  </w:num>
  <w:num w:numId="590" w16cid:durableId="285622535">
    <w:abstractNumId w:val="241"/>
  </w:num>
  <w:num w:numId="591" w16cid:durableId="1675913091">
    <w:abstractNumId w:val="475"/>
  </w:num>
  <w:numIdMacAtCleanup w:val="5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Q3M7MwMDKzNDVX0lEKTi0uzszPAykwrAUAGRDN0SwAAAA="/>
  </w:docVars>
  <w:rsids>
    <w:rsidRoot w:val="00406C13"/>
    <w:rsid w:val="00000E7B"/>
    <w:rsid w:val="00001312"/>
    <w:rsid w:val="0000256F"/>
    <w:rsid w:val="00002808"/>
    <w:rsid w:val="00002B02"/>
    <w:rsid w:val="000035FC"/>
    <w:rsid w:val="00003D1B"/>
    <w:rsid w:val="00010793"/>
    <w:rsid w:val="000124DA"/>
    <w:rsid w:val="00013501"/>
    <w:rsid w:val="00013A6E"/>
    <w:rsid w:val="0001467C"/>
    <w:rsid w:val="00016064"/>
    <w:rsid w:val="0001778D"/>
    <w:rsid w:val="0002032F"/>
    <w:rsid w:val="00022C43"/>
    <w:rsid w:val="00024661"/>
    <w:rsid w:val="00024C51"/>
    <w:rsid w:val="00025940"/>
    <w:rsid w:val="000268DE"/>
    <w:rsid w:val="00030A7C"/>
    <w:rsid w:val="000317DD"/>
    <w:rsid w:val="00031BE8"/>
    <w:rsid w:val="00031FAC"/>
    <w:rsid w:val="00034220"/>
    <w:rsid w:val="0003459D"/>
    <w:rsid w:val="0003505A"/>
    <w:rsid w:val="00035425"/>
    <w:rsid w:val="000369FD"/>
    <w:rsid w:val="00036A57"/>
    <w:rsid w:val="00037BA8"/>
    <w:rsid w:val="00037CF8"/>
    <w:rsid w:val="00037E2C"/>
    <w:rsid w:val="00040CC6"/>
    <w:rsid w:val="000438CE"/>
    <w:rsid w:val="00044A7E"/>
    <w:rsid w:val="000454F2"/>
    <w:rsid w:val="000476B1"/>
    <w:rsid w:val="000504E3"/>
    <w:rsid w:val="00050E64"/>
    <w:rsid w:val="00050FD5"/>
    <w:rsid w:val="00051387"/>
    <w:rsid w:val="00051441"/>
    <w:rsid w:val="00051FA5"/>
    <w:rsid w:val="00055731"/>
    <w:rsid w:val="00056573"/>
    <w:rsid w:val="000572BF"/>
    <w:rsid w:val="00057C68"/>
    <w:rsid w:val="000621A3"/>
    <w:rsid w:val="00062465"/>
    <w:rsid w:val="00063C03"/>
    <w:rsid w:val="00063DA7"/>
    <w:rsid w:val="00063EC8"/>
    <w:rsid w:val="00067CA2"/>
    <w:rsid w:val="0007191D"/>
    <w:rsid w:val="00072DEB"/>
    <w:rsid w:val="00073544"/>
    <w:rsid w:val="0007600A"/>
    <w:rsid w:val="00084942"/>
    <w:rsid w:val="00085E45"/>
    <w:rsid w:val="000864F1"/>
    <w:rsid w:val="00091BE4"/>
    <w:rsid w:val="000920E9"/>
    <w:rsid w:val="00092112"/>
    <w:rsid w:val="00095824"/>
    <w:rsid w:val="000976A6"/>
    <w:rsid w:val="000A1F19"/>
    <w:rsid w:val="000A39D9"/>
    <w:rsid w:val="000B0A54"/>
    <w:rsid w:val="000B1056"/>
    <w:rsid w:val="000B13F2"/>
    <w:rsid w:val="000B216E"/>
    <w:rsid w:val="000B49C9"/>
    <w:rsid w:val="000B50ED"/>
    <w:rsid w:val="000B577E"/>
    <w:rsid w:val="000B5D42"/>
    <w:rsid w:val="000B6407"/>
    <w:rsid w:val="000B6BAC"/>
    <w:rsid w:val="000B7FB0"/>
    <w:rsid w:val="000C1AE9"/>
    <w:rsid w:val="000C2632"/>
    <w:rsid w:val="000C3475"/>
    <w:rsid w:val="000C5E0E"/>
    <w:rsid w:val="000D071C"/>
    <w:rsid w:val="000D2869"/>
    <w:rsid w:val="000D2A5C"/>
    <w:rsid w:val="000D3190"/>
    <w:rsid w:val="000D6BAE"/>
    <w:rsid w:val="000E1B6C"/>
    <w:rsid w:val="000E1CDF"/>
    <w:rsid w:val="000E4313"/>
    <w:rsid w:val="000E4DA4"/>
    <w:rsid w:val="000E4E50"/>
    <w:rsid w:val="000E66D9"/>
    <w:rsid w:val="000F03C2"/>
    <w:rsid w:val="000F0558"/>
    <w:rsid w:val="000F1FB6"/>
    <w:rsid w:val="000F2133"/>
    <w:rsid w:val="000F27CA"/>
    <w:rsid w:val="000F39B9"/>
    <w:rsid w:val="000F4D9E"/>
    <w:rsid w:val="000F73A7"/>
    <w:rsid w:val="000F7935"/>
    <w:rsid w:val="000F7AEC"/>
    <w:rsid w:val="001016D4"/>
    <w:rsid w:val="00102169"/>
    <w:rsid w:val="00105C4C"/>
    <w:rsid w:val="00111223"/>
    <w:rsid w:val="001154DB"/>
    <w:rsid w:val="00115F00"/>
    <w:rsid w:val="00121D69"/>
    <w:rsid w:val="001220D1"/>
    <w:rsid w:val="0012325C"/>
    <w:rsid w:val="00124804"/>
    <w:rsid w:val="00125B81"/>
    <w:rsid w:val="00127110"/>
    <w:rsid w:val="00131B08"/>
    <w:rsid w:val="00131E6F"/>
    <w:rsid w:val="0013296E"/>
    <w:rsid w:val="001353D0"/>
    <w:rsid w:val="00135F40"/>
    <w:rsid w:val="00136EA9"/>
    <w:rsid w:val="00140B6F"/>
    <w:rsid w:val="00142955"/>
    <w:rsid w:val="00143CFF"/>
    <w:rsid w:val="0014417D"/>
    <w:rsid w:val="001461BF"/>
    <w:rsid w:val="00147528"/>
    <w:rsid w:val="00150227"/>
    <w:rsid w:val="00153424"/>
    <w:rsid w:val="00155A3C"/>
    <w:rsid w:val="0015688F"/>
    <w:rsid w:val="00161B1D"/>
    <w:rsid w:val="00162C2F"/>
    <w:rsid w:val="0016304C"/>
    <w:rsid w:val="0016417B"/>
    <w:rsid w:val="00164B85"/>
    <w:rsid w:val="00164F3D"/>
    <w:rsid w:val="001653C3"/>
    <w:rsid w:val="00165C87"/>
    <w:rsid w:val="00166B04"/>
    <w:rsid w:val="00167EC6"/>
    <w:rsid w:val="00172817"/>
    <w:rsid w:val="00172829"/>
    <w:rsid w:val="00172967"/>
    <w:rsid w:val="00173582"/>
    <w:rsid w:val="00173ADA"/>
    <w:rsid w:val="001758D9"/>
    <w:rsid w:val="00177037"/>
    <w:rsid w:val="001804CD"/>
    <w:rsid w:val="001828F5"/>
    <w:rsid w:val="00182FD5"/>
    <w:rsid w:val="00183104"/>
    <w:rsid w:val="00187184"/>
    <w:rsid w:val="00187317"/>
    <w:rsid w:val="001903D4"/>
    <w:rsid w:val="0019204F"/>
    <w:rsid w:val="0019560B"/>
    <w:rsid w:val="001A338C"/>
    <w:rsid w:val="001A545A"/>
    <w:rsid w:val="001A5C4B"/>
    <w:rsid w:val="001B01A2"/>
    <w:rsid w:val="001B1991"/>
    <w:rsid w:val="001B1D03"/>
    <w:rsid w:val="001B24C0"/>
    <w:rsid w:val="001B3CCE"/>
    <w:rsid w:val="001B60B9"/>
    <w:rsid w:val="001C0CEF"/>
    <w:rsid w:val="001C0D6B"/>
    <w:rsid w:val="001C0DC9"/>
    <w:rsid w:val="001C36C9"/>
    <w:rsid w:val="001C5588"/>
    <w:rsid w:val="001D0672"/>
    <w:rsid w:val="001D1640"/>
    <w:rsid w:val="001D258B"/>
    <w:rsid w:val="001D35AD"/>
    <w:rsid w:val="001D5623"/>
    <w:rsid w:val="001E4751"/>
    <w:rsid w:val="001E4ACB"/>
    <w:rsid w:val="001E4FD1"/>
    <w:rsid w:val="001E58CC"/>
    <w:rsid w:val="001E5FC0"/>
    <w:rsid w:val="001F0108"/>
    <w:rsid w:val="001F071B"/>
    <w:rsid w:val="001F3EB4"/>
    <w:rsid w:val="001F4C7F"/>
    <w:rsid w:val="001F5145"/>
    <w:rsid w:val="0020007D"/>
    <w:rsid w:val="002062BD"/>
    <w:rsid w:val="00206FFE"/>
    <w:rsid w:val="00207CD2"/>
    <w:rsid w:val="00213463"/>
    <w:rsid w:val="0021472A"/>
    <w:rsid w:val="00216214"/>
    <w:rsid w:val="002171CA"/>
    <w:rsid w:val="002178E8"/>
    <w:rsid w:val="002202F4"/>
    <w:rsid w:val="002235F8"/>
    <w:rsid w:val="002266C3"/>
    <w:rsid w:val="00226FC8"/>
    <w:rsid w:val="002274C0"/>
    <w:rsid w:val="00230936"/>
    <w:rsid w:val="00232850"/>
    <w:rsid w:val="002364E5"/>
    <w:rsid w:val="00237B62"/>
    <w:rsid w:val="00240F50"/>
    <w:rsid w:val="00242A5E"/>
    <w:rsid w:val="002440CD"/>
    <w:rsid w:val="00245461"/>
    <w:rsid w:val="00245784"/>
    <w:rsid w:val="00246F41"/>
    <w:rsid w:val="00247E9A"/>
    <w:rsid w:val="002500EA"/>
    <w:rsid w:val="00251922"/>
    <w:rsid w:val="00251F05"/>
    <w:rsid w:val="00252F7E"/>
    <w:rsid w:val="00254DFC"/>
    <w:rsid w:val="00255EA8"/>
    <w:rsid w:val="0025643A"/>
    <w:rsid w:val="00256E18"/>
    <w:rsid w:val="00257D09"/>
    <w:rsid w:val="002601E8"/>
    <w:rsid w:val="00261F55"/>
    <w:rsid w:val="0026325A"/>
    <w:rsid w:val="002640D5"/>
    <w:rsid w:val="00264C3A"/>
    <w:rsid w:val="00266070"/>
    <w:rsid w:val="00266829"/>
    <w:rsid w:val="00270D81"/>
    <w:rsid w:val="00272358"/>
    <w:rsid w:val="00272894"/>
    <w:rsid w:val="0027313B"/>
    <w:rsid w:val="00273EB8"/>
    <w:rsid w:val="00273F61"/>
    <w:rsid w:val="00274F48"/>
    <w:rsid w:val="0027539D"/>
    <w:rsid w:val="00276AC8"/>
    <w:rsid w:val="00277176"/>
    <w:rsid w:val="002810B2"/>
    <w:rsid w:val="0028159F"/>
    <w:rsid w:val="00281C88"/>
    <w:rsid w:val="00285850"/>
    <w:rsid w:val="0028641D"/>
    <w:rsid w:val="002876DE"/>
    <w:rsid w:val="00291363"/>
    <w:rsid w:val="0029170E"/>
    <w:rsid w:val="00294279"/>
    <w:rsid w:val="00294345"/>
    <w:rsid w:val="0029438D"/>
    <w:rsid w:val="0029489C"/>
    <w:rsid w:val="00297A7F"/>
    <w:rsid w:val="00297FBA"/>
    <w:rsid w:val="002A0F37"/>
    <w:rsid w:val="002A42DA"/>
    <w:rsid w:val="002A4B22"/>
    <w:rsid w:val="002A55CE"/>
    <w:rsid w:val="002A76A3"/>
    <w:rsid w:val="002A7FFE"/>
    <w:rsid w:val="002B146F"/>
    <w:rsid w:val="002B30D3"/>
    <w:rsid w:val="002B33E4"/>
    <w:rsid w:val="002B600D"/>
    <w:rsid w:val="002B70DC"/>
    <w:rsid w:val="002C37DD"/>
    <w:rsid w:val="002C4AFB"/>
    <w:rsid w:val="002D0009"/>
    <w:rsid w:val="002D0706"/>
    <w:rsid w:val="002D1501"/>
    <w:rsid w:val="002D16A9"/>
    <w:rsid w:val="002D30F0"/>
    <w:rsid w:val="002D653B"/>
    <w:rsid w:val="002D6694"/>
    <w:rsid w:val="002D7DFE"/>
    <w:rsid w:val="002E0F5F"/>
    <w:rsid w:val="002E1150"/>
    <w:rsid w:val="002E1D51"/>
    <w:rsid w:val="002E3C86"/>
    <w:rsid w:val="002E41C0"/>
    <w:rsid w:val="002E4586"/>
    <w:rsid w:val="002E5C73"/>
    <w:rsid w:val="002E64CA"/>
    <w:rsid w:val="002E742E"/>
    <w:rsid w:val="002F1B83"/>
    <w:rsid w:val="002F5CEE"/>
    <w:rsid w:val="002F6D81"/>
    <w:rsid w:val="002F7BF0"/>
    <w:rsid w:val="003006C0"/>
    <w:rsid w:val="003056F6"/>
    <w:rsid w:val="00306007"/>
    <w:rsid w:val="0031276A"/>
    <w:rsid w:val="00312F69"/>
    <w:rsid w:val="00320A9C"/>
    <w:rsid w:val="00321EA9"/>
    <w:rsid w:val="0032361A"/>
    <w:rsid w:val="0032456A"/>
    <w:rsid w:val="00324EC3"/>
    <w:rsid w:val="0032638F"/>
    <w:rsid w:val="00326C3E"/>
    <w:rsid w:val="00330EBB"/>
    <w:rsid w:val="00333AD2"/>
    <w:rsid w:val="0033517C"/>
    <w:rsid w:val="00335876"/>
    <w:rsid w:val="003358B7"/>
    <w:rsid w:val="00341E9C"/>
    <w:rsid w:val="00342B86"/>
    <w:rsid w:val="00342DF5"/>
    <w:rsid w:val="00350FA4"/>
    <w:rsid w:val="00351FE9"/>
    <w:rsid w:val="003522F5"/>
    <w:rsid w:val="00352A53"/>
    <w:rsid w:val="00353415"/>
    <w:rsid w:val="00354208"/>
    <w:rsid w:val="00354C90"/>
    <w:rsid w:val="00354F53"/>
    <w:rsid w:val="0035595A"/>
    <w:rsid w:val="003569A6"/>
    <w:rsid w:val="00357293"/>
    <w:rsid w:val="0036019B"/>
    <w:rsid w:val="0036225C"/>
    <w:rsid w:val="00364C0C"/>
    <w:rsid w:val="003654EC"/>
    <w:rsid w:val="00365DAD"/>
    <w:rsid w:val="0036708C"/>
    <w:rsid w:val="00367175"/>
    <w:rsid w:val="00370F30"/>
    <w:rsid w:val="0037162F"/>
    <w:rsid w:val="00372A4B"/>
    <w:rsid w:val="003734A0"/>
    <w:rsid w:val="00374A77"/>
    <w:rsid w:val="00375430"/>
    <w:rsid w:val="00375F88"/>
    <w:rsid w:val="003800AB"/>
    <w:rsid w:val="00380394"/>
    <w:rsid w:val="00381852"/>
    <w:rsid w:val="00382C79"/>
    <w:rsid w:val="00383580"/>
    <w:rsid w:val="00387F50"/>
    <w:rsid w:val="00390CCA"/>
    <w:rsid w:val="00390FF6"/>
    <w:rsid w:val="0039182A"/>
    <w:rsid w:val="003940DD"/>
    <w:rsid w:val="0039415F"/>
    <w:rsid w:val="00395F56"/>
    <w:rsid w:val="003972D2"/>
    <w:rsid w:val="00397BE0"/>
    <w:rsid w:val="00397BF4"/>
    <w:rsid w:val="003A0D25"/>
    <w:rsid w:val="003A19EA"/>
    <w:rsid w:val="003A20A9"/>
    <w:rsid w:val="003A5C7E"/>
    <w:rsid w:val="003A70DA"/>
    <w:rsid w:val="003B2ACB"/>
    <w:rsid w:val="003B6C50"/>
    <w:rsid w:val="003B7C26"/>
    <w:rsid w:val="003C08BA"/>
    <w:rsid w:val="003C0A95"/>
    <w:rsid w:val="003C161A"/>
    <w:rsid w:val="003C3082"/>
    <w:rsid w:val="003C32FE"/>
    <w:rsid w:val="003C5437"/>
    <w:rsid w:val="003C59E3"/>
    <w:rsid w:val="003C5E4C"/>
    <w:rsid w:val="003C787E"/>
    <w:rsid w:val="003C7B24"/>
    <w:rsid w:val="003C7C7A"/>
    <w:rsid w:val="003D5419"/>
    <w:rsid w:val="003D6690"/>
    <w:rsid w:val="003D720A"/>
    <w:rsid w:val="003D7359"/>
    <w:rsid w:val="003D7E93"/>
    <w:rsid w:val="003E1F57"/>
    <w:rsid w:val="003E1FCA"/>
    <w:rsid w:val="003E2568"/>
    <w:rsid w:val="003E2845"/>
    <w:rsid w:val="003E2933"/>
    <w:rsid w:val="003E2A4A"/>
    <w:rsid w:val="003E3292"/>
    <w:rsid w:val="003E32D1"/>
    <w:rsid w:val="003E5047"/>
    <w:rsid w:val="003E6588"/>
    <w:rsid w:val="003E7B59"/>
    <w:rsid w:val="003F141E"/>
    <w:rsid w:val="003F181F"/>
    <w:rsid w:val="003F3CA7"/>
    <w:rsid w:val="003F618D"/>
    <w:rsid w:val="00402FF0"/>
    <w:rsid w:val="0040317B"/>
    <w:rsid w:val="004049F3"/>
    <w:rsid w:val="00404ADE"/>
    <w:rsid w:val="004066E6"/>
    <w:rsid w:val="00406C13"/>
    <w:rsid w:val="00407493"/>
    <w:rsid w:val="00410F92"/>
    <w:rsid w:val="0041221E"/>
    <w:rsid w:val="00412730"/>
    <w:rsid w:val="00412A6A"/>
    <w:rsid w:val="004140F6"/>
    <w:rsid w:val="0041425A"/>
    <w:rsid w:val="0041595A"/>
    <w:rsid w:val="004200EE"/>
    <w:rsid w:val="0042201D"/>
    <w:rsid w:val="0042296F"/>
    <w:rsid w:val="004229E7"/>
    <w:rsid w:val="00422B6F"/>
    <w:rsid w:val="00423603"/>
    <w:rsid w:val="00426C0C"/>
    <w:rsid w:val="00433E0B"/>
    <w:rsid w:val="00434239"/>
    <w:rsid w:val="00434D45"/>
    <w:rsid w:val="00437041"/>
    <w:rsid w:val="004419B0"/>
    <w:rsid w:val="004422D3"/>
    <w:rsid w:val="00442FD1"/>
    <w:rsid w:val="004446C6"/>
    <w:rsid w:val="00444E55"/>
    <w:rsid w:val="00445B7E"/>
    <w:rsid w:val="004475A8"/>
    <w:rsid w:val="0045161F"/>
    <w:rsid w:val="00452E24"/>
    <w:rsid w:val="004558C7"/>
    <w:rsid w:val="00456C1A"/>
    <w:rsid w:val="00456D21"/>
    <w:rsid w:val="004614FA"/>
    <w:rsid w:val="0046183A"/>
    <w:rsid w:val="00461923"/>
    <w:rsid w:val="00462204"/>
    <w:rsid w:val="004626A3"/>
    <w:rsid w:val="00470DC9"/>
    <w:rsid w:val="00471207"/>
    <w:rsid w:val="00472EED"/>
    <w:rsid w:val="0047362D"/>
    <w:rsid w:val="0047543F"/>
    <w:rsid w:val="0047549A"/>
    <w:rsid w:val="00475B9E"/>
    <w:rsid w:val="00475BBA"/>
    <w:rsid w:val="00477BAE"/>
    <w:rsid w:val="00480078"/>
    <w:rsid w:val="00480D5E"/>
    <w:rsid w:val="00483523"/>
    <w:rsid w:val="00485199"/>
    <w:rsid w:val="00485A2F"/>
    <w:rsid w:val="00486D4F"/>
    <w:rsid w:val="0048778B"/>
    <w:rsid w:val="004877BC"/>
    <w:rsid w:val="00487990"/>
    <w:rsid w:val="00487E7D"/>
    <w:rsid w:val="004910CA"/>
    <w:rsid w:val="00491134"/>
    <w:rsid w:val="004927DE"/>
    <w:rsid w:val="00495A91"/>
    <w:rsid w:val="004967D2"/>
    <w:rsid w:val="00497D45"/>
    <w:rsid w:val="004A0C63"/>
    <w:rsid w:val="004A18D8"/>
    <w:rsid w:val="004A3E49"/>
    <w:rsid w:val="004A3E9F"/>
    <w:rsid w:val="004A5803"/>
    <w:rsid w:val="004A6067"/>
    <w:rsid w:val="004A6E40"/>
    <w:rsid w:val="004B3292"/>
    <w:rsid w:val="004B36FB"/>
    <w:rsid w:val="004B39A6"/>
    <w:rsid w:val="004B4494"/>
    <w:rsid w:val="004B51EB"/>
    <w:rsid w:val="004B5D31"/>
    <w:rsid w:val="004B7B35"/>
    <w:rsid w:val="004C0317"/>
    <w:rsid w:val="004C2BF5"/>
    <w:rsid w:val="004C39A9"/>
    <w:rsid w:val="004C4488"/>
    <w:rsid w:val="004C5F10"/>
    <w:rsid w:val="004C6591"/>
    <w:rsid w:val="004C74E0"/>
    <w:rsid w:val="004D0CAC"/>
    <w:rsid w:val="004D10BD"/>
    <w:rsid w:val="004D1128"/>
    <w:rsid w:val="004D1534"/>
    <w:rsid w:val="004D1612"/>
    <w:rsid w:val="004D42FD"/>
    <w:rsid w:val="004D44A1"/>
    <w:rsid w:val="004D465A"/>
    <w:rsid w:val="004D48AD"/>
    <w:rsid w:val="004D4BEE"/>
    <w:rsid w:val="004D61A2"/>
    <w:rsid w:val="004D6AEF"/>
    <w:rsid w:val="004D6D2A"/>
    <w:rsid w:val="004D710D"/>
    <w:rsid w:val="004E3329"/>
    <w:rsid w:val="004E35E7"/>
    <w:rsid w:val="004E40E4"/>
    <w:rsid w:val="004E4277"/>
    <w:rsid w:val="004E5B9C"/>
    <w:rsid w:val="004E771C"/>
    <w:rsid w:val="004F094D"/>
    <w:rsid w:val="004F13C8"/>
    <w:rsid w:val="004F228E"/>
    <w:rsid w:val="004F278E"/>
    <w:rsid w:val="004F34D9"/>
    <w:rsid w:val="004F366E"/>
    <w:rsid w:val="004F3DB4"/>
    <w:rsid w:val="004F4B46"/>
    <w:rsid w:val="004F548F"/>
    <w:rsid w:val="004F5CA8"/>
    <w:rsid w:val="004F5F89"/>
    <w:rsid w:val="004F71EF"/>
    <w:rsid w:val="004F77FB"/>
    <w:rsid w:val="005011EC"/>
    <w:rsid w:val="005043FF"/>
    <w:rsid w:val="00505F6F"/>
    <w:rsid w:val="005061B5"/>
    <w:rsid w:val="00507E69"/>
    <w:rsid w:val="005131BF"/>
    <w:rsid w:val="0051693D"/>
    <w:rsid w:val="00522660"/>
    <w:rsid w:val="00522A21"/>
    <w:rsid w:val="005239C3"/>
    <w:rsid w:val="005245F7"/>
    <w:rsid w:val="005250F9"/>
    <w:rsid w:val="00525554"/>
    <w:rsid w:val="005269B8"/>
    <w:rsid w:val="005278FB"/>
    <w:rsid w:val="00527909"/>
    <w:rsid w:val="00531A84"/>
    <w:rsid w:val="005320C2"/>
    <w:rsid w:val="00532615"/>
    <w:rsid w:val="00542D08"/>
    <w:rsid w:val="00544E0C"/>
    <w:rsid w:val="00551DC0"/>
    <w:rsid w:val="00554955"/>
    <w:rsid w:val="005552E7"/>
    <w:rsid w:val="0055779C"/>
    <w:rsid w:val="005615EE"/>
    <w:rsid w:val="0056379F"/>
    <w:rsid w:val="005638E8"/>
    <w:rsid w:val="00563C0D"/>
    <w:rsid w:val="00564C23"/>
    <w:rsid w:val="005676AF"/>
    <w:rsid w:val="00567A48"/>
    <w:rsid w:val="005718D3"/>
    <w:rsid w:val="00571FD9"/>
    <w:rsid w:val="005720D6"/>
    <w:rsid w:val="005720FD"/>
    <w:rsid w:val="005728EF"/>
    <w:rsid w:val="0057630A"/>
    <w:rsid w:val="0057692C"/>
    <w:rsid w:val="00581161"/>
    <w:rsid w:val="00582C44"/>
    <w:rsid w:val="00582EDC"/>
    <w:rsid w:val="005839AF"/>
    <w:rsid w:val="005855AE"/>
    <w:rsid w:val="00586AE8"/>
    <w:rsid w:val="0058742D"/>
    <w:rsid w:val="00590B8D"/>
    <w:rsid w:val="00590C12"/>
    <w:rsid w:val="00591ED7"/>
    <w:rsid w:val="005930B4"/>
    <w:rsid w:val="0059493E"/>
    <w:rsid w:val="00595C58"/>
    <w:rsid w:val="005A2AA8"/>
    <w:rsid w:val="005A30E2"/>
    <w:rsid w:val="005A3E70"/>
    <w:rsid w:val="005A4B14"/>
    <w:rsid w:val="005A5EF0"/>
    <w:rsid w:val="005B03A9"/>
    <w:rsid w:val="005B04D3"/>
    <w:rsid w:val="005B0B32"/>
    <w:rsid w:val="005B11B5"/>
    <w:rsid w:val="005B374B"/>
    <w:rsid w:val="005B3F9D"/>
    <w:rsid w:val="005B581E"/>
    <w:rsid w:val="005B5D88"/>
    <w:rsid w:val="005B6063"/>
    <w:rsid w:val="005C0251"/>
    <w:rsid w:val="005C1DBE"/>
    <w:rsid w:val="005C4C03"/>
    <w:rsid w:val="005C5005"/>
    <w:rsid w:val="005C51DD"/>
    <w:rsid w:val="005C5630"/>
    <w:rsid w:val="005C5933"/>
    <w:rsid w:val="005C5E26"/>
    <w:rsid w:val="005D17CE"/>
    <w:rsid w:val="005D4072"/>
    <w:rsid w:val="005D7CB9"/>
    <w:rsid w:val="005E32B5"/>
    <w:rsid w:val="005E3D06"/>
    <w:rsid w:val="005E559F"/>
    <w:rsid w:val="005E6EF5"/>
    <w:rsid w:val="005E7520"/>
    <w:rsid w:val="005F1183"/>
    <w:rsid w:val="005F2D26"/>
    <w:rsid w:val="005F3B74"/>
    <w:rsid w:val="005F475A"/>
    <w:rsid w:val="005F5D9A"/>
    <w:rsid w:val="005F6E2A"/>
    <w:rsid w:val="00600004"/>
    <w:rsid w:val="00600DBD"/>
    <w:rsid w:val="00601BDD"/>
    <w:rsid w:val="00601F86"/>
    <w:rsid w:val="00603619"/>
    <w:rsid w:val="00604D68"/>
    <w:rsid w:val="00605183"/>
    <w:rsid w:val="006066EF"/>
    <w:rsid w:val="00610984"/>
    <w:rsid w:val="0061217D"/>
    <w:rsid w:val="0061320F"/>
    <w:rsid w:val="006164DD"/>
    <w:rsid w:val="00617661"/>
    <w:rsid w:val="00617C6A"/>
    <w:rsid w:val="0062246D"/>
    <w:rsid w:val="00622858"/>
    <w:rsid w:val="0062321E"/>
    <w:rsid w:val="00623870"/>
    <w:rsid w:val="00623F97"/>
    <w:rsid w:val="00627AB3"/>
    <w:rsid w:val="006302CC"/>
    <w:rsid w:val="00630BF0"/>
    <w:rsid w:val="00635E07"/>
    <w:rsid w:val="006366EF"/>
    <w:rsid w:val="00641144"/>
    <w:rsid w:val="0064484E"/>
    <w:rsid w:val="0064504F"/>
    <w:rsid w:val="00645B4D"/>
    <w:rsid w:val="00646DF8"/>
    <w:rsid w:val="00647168"/>
    <w:rsid w:val="006474D9"/>
    <w:rsid w:val="006530A7"/>
    <w:rsid w:val="006536E8"/>
    <w:rsid w:val="00655FED"/>
    <w:rsid w:val="006565AD"/>
    <w:rsid w:val="006574F2"/>
    <w:rsid w:val="0065786C"/>
    <w:rsid w:val="00660708"/>
    <w:rsid w:val="006627A2"/>
    <w:rsid w:val="006630B4"/>
    <w:rsid w:val="0066329A"/>
    <w:rsid w:val="006643AE"/>
    <w:rsid w:val="006663B9"/>
    <w:rsid w:val="00666554"/>
    <w:rsid w:val="00666DCD"/>
    <w:rsid w:val="00667384"/>
    <w:rsid w:val="0067004C"/>
    <w:rsid w:val="006720C8"/>
    <w:rsid w:val="00672C69"/>
    <w:rsid w:val="006731F8"/>
    <w:rsid w:val="006733BD"/>
    <w:rsid w:val="00677D91"/>
    <w:rsid w:val="0068049D"/>
    <w:rsid w:val="0068107A"/>
    <w:rsid w:val="006812F9"/>
    <w:rsid w:val="00681459"/>
    <w:rsid w:val="0068163F"/>
    <w:rsid w:val="00683E06"/>
    <w:rsid w:val="00684F7A"/>
    <w:rsid w:val="006857F1"/>
    <w:rsid w:val="00686701"/>
    <w:rsid w:val="006867A9"/>
    <w:rsid w:val="006867BF"/>
    <w:rsid w:val="0068702E"/>
    <w:rsid w:val="006872F4"/>
    <w:rsid w:val="00687C4E"/>
    <w:rsid w:val="00690D82"/>
    <w:rsid w:val="00690EA7"/>
    <w:rsid w:val="00691DAB"/>
    <w:rsid w:val="00694712"/>
    <w:rsid w:val="00696A8E"/>
    <w:rsid w:val="0069744E"/>
    <w:rsid w:val="006A14F9"/>
    <w:rsid w:val="006A2BA3"/>
    <w:rsid w:val="006A444C"/>
    <w:rsid w:val="006A460A"/>
    <w:rsid w:val="006B29FB"/>
    <w:rsid w:val="006B509F"/>
    <w:rsid w:val="006B6287"/>
    <w:rsid w:val="006B6303"/>
    <w:rsid w:val="006B640B"/>
    <w:rsid w:val="006B642D"/>
    <w:rsid w:val="006B6AD5"/>
    <w:rsid w:val="006C0C3B"/>
    <w:rsid w:val="006C2855"/>
    <w:rsid w:val="006C2D0D"/>
    <w:rsid w:val="006C4205"/>
    <w:rsid w:val="006C49D9"/>
    <w:rsid w:val="006C7C09"/>
    <w:rsid w:val="006E0DF6"/>
    <w:rsid w:val="006E1D71"/>
    <w:rsid w:val="006E20D3"/>
    <w:rsid w:val="006E26BA"/>
    <w:rsid w:val="006E565F"/>
    <w:rsid w:val="006E5F51"/>
    <w:rsid w:val="006E7623"/>
    <w:rsid w:val="006E7A41"/>
    <w:rsid w:val="006F17E8"/>
    <w:rsid w:val="006F206C"/>
    <w:rsid w:val="006F2585"/>
    <w:rsid w:val="006F28D2"/>
    <w:rsid w:val="006F603A"/>
    <w:rsid w:val="006F6577"/>
    <w:rsid w:val="00700D69"/>
    <w:rsid w:val="007011EC"/>
    <w:rsid w:val="00702B00"/>
    <w:rsid w:val="0070384B"/>
    <w:rsid w:val="00703DF6"/>
    <w:rsid w:val="00704E1B"/>
    <w:rsid w:val="00705B91"/>
    <w:rsid w:val="00705E57"/>
    <w:rsid w:val="00707412"/>
    <w:rsid w:val="007101C8"/>
    <w:rsid w:val="00711F8A"/>
    <w:rsid w:val="007125B4"/>
    <w:rsid w:val="00713F98"/>
    <w:rsid w:val="00715317"/>
    <w:rsid w:val="007157C6"/>
    <w:rsid w:val="00715921"/>
    <w:rsid w:val="007169DE"/>
    <w:rsid w:val="007208BD"/>
    <w:rsid w:val="00721C72"/>
    <w:rsid w:val="00722A5B"/>
    <w:rsid w:val="00723B02"/>
    <w:rsid w:val="00723F9A"/>
    <w:rsid w:val="00730130"/>
    <w:rsid w:val="007307D3"/>
    <w:rsid w:val="00730C95"/>
    <w:rsid w:val="00730EED"/>
    <w:rsid w:val="007312F1"/>
    <w:rsid w:val="0073417F"/>
    <w:rsid w:val="007345E9"/>
    <w:rsid w:val="00737B8A"/>
    <w:rsid w:val="007416A2"/>
    <w:rsid w:val="007420C4"/>
    <w:rsid w:val="007448E0"/>
    <w:rsid w:val="00744B4F"/>
    <w:rsid w:val="00744F13"/>
    <w:rsid w:val="00746498"/>
    <w:rsid w:val="00746AB5"/>
    <w:rsid w:val="0075094E"/>
    <w:rsid w:val="00750A42"/>
    <w:rsid w:val="00750B84"/>
    <w:rsid w:val="00753F68"/>
    <w:rsid w:val="00754EBB"/>
    <w:rsid w:val="007564D3"/>
    <w:rsid w:val="00757656"/>
    <w:rsid w:val="00761233"/>
    <w:rsid w:val="00763492"/>
    <w:rsid w:val="00764777"/>
    <w:rsid w:val="007667DA"/>
    <w:rsid w:val="007668E4"/>
    <w:rsid w:val="00771474"/>
    <w:rsid w:val="00775A71"/>
    <w:rsid w:val="007766CE"/>
    <w:rsid w:val="00777A5F"/>
    <w:rsid w:val="0078004E"/>
    <w:rsid w:val="007800EB"/>
    <w:rsid w:val="00780725"/>
    <w:rsid w:val="007816FE"/>
    <w:rsid w:val="0078211D"/>
    <w:rsid w:val="00783004"/>
    <w:rsid w:val="00783220"/>
    <w:rsid w:val="00785A18"/>
    <w:rsid w:val="00786667"/>
    <w:rsid w:val="007876ED"/>
    <w:rsid w:val="00790BB5"/>
    <w:rsid w:val="00791561"/>
    <w:rsid w:val="007940EB"/>
    <w:rsid w:val="00794EDF"/>
    <w:rsid w:val="00795329"/>
    <w:rsid w:val="0079586F"/>
    <w:rsid w:val="00796198"/>
    <w:rsid w:val="007A24C6"/>
    <w:rsid w:val="007A4379"/>
    <w:rsid w:val="007A5120"/>
    <w:rsid w:val="007A520A"/>
    <w:rsid w:val="007A5607"/>
    <w:rsid w:val="007A5A00"/>
    <w:rsid w:val="007A5AFD"/>
    <w:rsid w:val="007B105D"/>
    <w:rsid w:val="007B320B"/>
    <w:rsid w:val="007B3287"/>
    <w:rsid w:val="007B44B7"/>
    <w:rsid w:val="007B5FEB"/>
    <w:rsid w:val="007B6DF4"/>
    <w:rsid w:val="007C1E1D"/>
    <w:rsid w:val="007C2593"/>
    <w:rsid w:val="007C3D29"/>
    <w:rsid w:val="007C5E17"/>
    <w:rsid w:val="007C69C9"/>
    <w:rsid w:val="007D2789"/>
    <w:rsid w:val="007D279C"/>
    <w:rsid w:val="007D3142"/>
    <w:rsid w:val="007D38A7"/>
    <w:rsid w:val="007D4306"/>
    <w:rsid w:val="007D5E67"/>
    <w:rsid w:val="007D74F7"/>
    <w:rsid w:val="007D7ADC"/>
    <w:rsid w:val="007E1913"/>
    <w:rsid w:val="007E3D6B"/>
    <w:rsid w:val="007E408A"/>
    <w:rsid w:val="007E6377"/>
    <w:rsid w:val="007E6872"/>
    <w:rsid w:val="007E6CB8"/>
    <w:rsid w:val="007E7725"/>
    <w:rsid w:val="007F004C"/>
    <w:rsid w:val="007F3EE2"/>
    <w:rsid w:val="007F45F9"/>
    <w:rsid w:val="007F61EC"/>
    <w:rsid w:val="007F6916"/>
    <w:rsid w:val="007F7E57"/>
    <w:rsid w:val="00800AF9"/>
    <w:rsid w:val="0080587B"/>
    <w:rsid w:val="008076BB"/>
    <w:rsid w:val="00810019"/>
    <w:rsid w:val="008104A9"/>
    <w:rsid w:val="008114DA"/>
    <w:rsid w:val="008119D1"/>
    <w:rsid w:val="00812941"/>
    <w:rsid w:val="00814D9C"/>
    <w:rsid w:val="00815420"/>
    <w:rsid w:val="008159F8"/>
    <w:rsid w:val="00815C9E"/>
    <w:rsid w:val="00817118"/>
    <w:rsid w:val="0081788E"/>
    <w:rsid w:val="00817BC1"/>
    <w:rsid w:val="008222F5"/>
    <w:rsid w:val="00822EE5"/>
    <w:rsid w:val="00824991"/>
    <w:rsid w:val="0082578A"/>
    <w:rsid w:val="00825F69"/>
    <w:rsid w:val="008260A6"/>
    <w:rsid w:val="0083275A"/>
    <w:rsid w:val="00833144"/>
    <w:rsid w:val="008335AA"/>
    <w:rsid w:val="00835A48"/>
    <w:rsid w:val="0083607B"/>
    <w:rsid w:val="00840450"/>
    <w:rsid w:val="00842159"/>
    <w:rsid w:val="00842DE9"/>
    <w:rsid w:val="00846FBD"/>
    <w:rsid w:val="00847EB0"/>
    <w:rsid w:val="00850EB6"/>
    <w:rsid w:val="008524C7"/>
    <w:rsid w:val="00854145"/>
    <w:rsid w:val="00854328"/>
    <w:rsid w:val="008544BF"/>
    <w:rsid w:val="0085498A"/>
    <w:rsid w:val="008602B6"/>
    <w:rsid w:val="00860F24"/>
    <w:rsid w:val="0086165A"/>
    <w:rsid w:val="00864974"/>
    <w:rsid w:val="0086527C"/>
    <w:rsid w:val="00866CEA"/>
    <w:rsid w:val="00866F97"/>
    <w:rsid w:val="008719E6"/>
    <w:rsid w:val="00871F11"/>
    <w:rsid w:val="00872BCF"/>
    <w:rsid w:val="00872EFA"/>
    <w:rsid w:val="00877F02"/>
    <w:rsid w:val="00880F1C"/>
    <w:rsid w:val="00881E0D"/>
    <w:rsid w:val="008826C1"/>
    <w:rsid w:val="00882970"/>
    <w:rsid w:val="00883137"/>
    <w:rsid w:val="00885508"/>
    <w:rsid w:val="0088716D"/>
    <w:rsid w:val="008900F5"/>
    <w:rsid w:val="00891F30"/>
    <w:rsid w:val="008926B3"/>
    <w:rsid w:val="00895367"/>
    <w:rsid w:val="00897805"/>
    <w:rsid w:val="008A0F11"/>
    <w:rsid w:val="008A12E7"/>
    <w:rsid w:val="008A2379"/>
    <w:rsid w:val="008A251E"/>
    <w:rsid w:val="008A2DFD"/>
    <w:rsid w:val="008A7664"/>
    <w:rsid w:val="008B027D"/>
    <w:rsid w:val="008B1C1B"/>
    <w:rsid w:val="008B3E89"/>
    <w:rsid w:val="008B6E2D"/>
    <w:rsid w:val="008C1824"/>
    <w:rsid w:val="008C45EF"/>
    <w:rsid w:val="008C50E1"/>
    <w:rsid w:val="008C54C7"/>
    <w:rsid w:val="008C71FF"/>
    <w:rsid w:val="008C7D82"/>
    <w:rsid w:val="008D1F5D"/>
    <w:rsid w:val="008D386C"/>
    <w:rsid w:val="008D447D"/>
    <w:rsid w:val="008D5182"/>
    <w:rsid w:val="008E0A46"/>
    <w:rsid w:val="008E10DF"/>
    <w:rsid w:val="008E34F5"/>
    <w:rsid w:val="008E3823"/>
    <w:rsid w:val="008E4A30"/>
    <w:rsid w:val="008E4CDC"/>
    <w:rsid w:val="008E4D5F"/>
    <w:rsid w:val="008E58EC"/>
    <w:rsid w:val="008E6AA6"/>
    <w:rsid w:val="008E74EA"/>
    <w:rsid w:val="008F1127"/>
    <w:rsid w:val="008F6F23"/>
    <w:rsid w:val="009008F2"/>
    <w:rsid w:val="00903539"/>
    <w:rsid w:val="009037F1"/>
    <w:rsid w:val="0090568C"/>
    <w:rsid w:val="00905789"/>
    <w:rsid w:val="00906524"/>
    <w:rsid w:val="00911330"/>
    <w:rsid w:val="00912B22"/>
    <w:rsid w:val="009133CE"/>
    <w:rsid w:val="00914947"/>
    <w:rsid w:val="00915ABC"/>
    <w:rsid w:val="00916722"/>
    <w:rsid w:val="009177B6"/>
    <w:rsid w:val="009205A1"/>
    <w:rsid w:val="0092096E"/>
    <w:rsid w:val="00922D6E"/>
    <w:rsid w:val="00924A8A"/>
    <w:rsid w:val="00924B12"/>
    <w:rsid w:val="009264E9"/>
    <w:rsid w:val="00926AFE"/>
    <w:rsid w:val="00933752"/>
    <w:rsid w:val="00935B49"/>
    <w:rsid w:val="00935FD0"/>
    <w:rsid w:val="00936B89"/>
    <w:rsid w:val="009374AB"/>
    <w:rsid w:val="00943BCD"/>
    <w:rsid w:val="00944DDE"/>
    <w:rsid w:val="009453F7"/>
    <w:rsid w:val="00945688"/>
    <w:rsid w:val="00945D03"/>
    <w:rsid w:val="009461C6"/>
    <w:rsid w:val="00950A5F"/>
    <w:rsid w:val="00950CD7"/>
    <w:rsid w:val="00952652"/>
    <w:rsid w:val="009537D7"/>
    <w:rsid w:val="00953D85"/>
    <w:rsid w:val="00953EE6"/>
    <w:rsid w:val="00954342"/>
    <w:rsid w:val="00955214"/>
    <w:rsid w:val="00957032"/>
    <w:rsid w:val="00957070"/>
    <w:rsid w:val="0095782F"/>
    <w:rsid w:val="00957C76"/>
    <w:rsid w:val="009603A2"/>
    <w:rsid w:val="009615BE"/>
    <w:rsid w:val="00962191"/>
    <w:rsid w:val="009646B2"/>
    <w:rsid w:val="00964742"/>
    <w:rsid w:val="0097001F"/>
    <w:rsid w:val="009714B2"/>
    <w:rsid w:val="00972227"/>
    <w:rsid w:val="00972250"/>
    <w:rsid w:val="0097280F"/>
    <w:rsid w:val="009753A9"/>
    <w:rsid w:val="00975F58"/>
    <w:rsid w:val="0097703E"/>
    <w:rsid w:val="00980B1E"/>
    <w:rsid w:val="00982B3C"/>
    <w:rsid w:val="00983A67"/>
    <w:rsid w:val="00986A3C"/>
    <w:rsid w:val="00986EBA"/>
    <w:rsid w:val="00991D47"/>
    <w:rsid w:val="0099227D"/>
    <w:rsid w:val="0099297C"/>
    <w:rsid w:val="00994125"/>
    <w:rsid w:val="00994147"/>
    <w:rsid w:val="00994641"/>
    <w:rsid w:val="0099486A"/>
    <w:rsid w:val="00995CD8"/>
    <w:rsid w:val="00996D82"/>
    <w:rsid w:val="00997E31"/>
    <w:rsid w:val="009A35AF"/>
    <w:rsid w:val="009A3687"/>
    <w:rsid w:val="009A5F5F"/>
    <w:rsid w:val="009A61D2"/>
    <w:rsid w:val="009A6603"/>
    <w:rsid w:val="009A728E"/>
    <w:rsid w:val="009B1012"/>
    <w:rsid w:val="009B1110"/>
    <w:rsid w:val="009B29B2"/>
    <w:rsid w:val="009B767A"/>
    <w:rsid w:val="009B7D10"/>
    <w:rsid w:val="009C11BD"/>
    <w:rsid w:val="009C3A45"/>
    <w:rsid w:val="009D16A3"/>
    <w:rsid w:val="009D23EA"/>
    <w:rsid w:val="009D43C0"/>
    <w:rsid w:val="009D5241"/>
    <w:rsid w:val="009E0584"/>
    <w:rsid w:val="009E1ABB"/>
    <w:rsid w:val="009E28A7"/>
    <w:rsid w:val="009E2BD3"/>
    <w:rsid w:val="009E4294"/>
    <w:rsid w:val="009E4B34"/>
    <w:rsid w:val="009E6164"/>
    <w:rsid w:val="009E6EF3"/>
    <w:rsid w:val="009F2306"/>
    <w:rsid w:val="009F442C"/>
    <w:rsid w:val="009F484F"/>
    <w:rsid w:val="009F5CE8"/>
    <w:rsid w:val="009F664C"/>
    <w:rsid w:val="009F717D"/>
    <w:rsid w:val="00A0076F"/>
    <w:rsid w:val="00A00D3D"/>
    <w:rsid w:val="00A03A31"/>
    <w:rsid w:val="00A048E0"/>
    <w:rsid w:val="00A06871"/>
    <w:rsid w:val="00A06EF3"/>
    <w:rsid w:val="00A10F51"/>
    <w:rsid w:val="00A114AC"/>
    <w:rsid w:val="00A15656"/>
    <w:rsid w:val="00A17227"/>
    <w:rsid w:val="00A20F27"/>
    <w:rsid w:val="00A21911"/>
    <w:rsid w:val="00A24F4C"/>
    <w:rsid w:val="00A300F1"/>
    <w:rsid w:val="00A308D0"/>
    <w:rsid w:val="00A30B59"/>
    <w:rsid w:val="00A315F7"/>
    <w:rsid w:val="00A31C47"/>
    <w:rsid w:val="00A3333A"/>
    <w:rsid w:val="00A36380"/>
    <w:rsid w:val="00A36EAE"/>
    <w:rsid w:val="00A37AE9"/>
    <w:rsid w:val="00A405E1"/>
    <w:rsid w:val="00A46E2F"/>
    <w:rsid w:val="00A4703F"/>
    <w:rsid w:val="00A47B41"/>
    <w:rsid w:val="00A507EA"/>
    <w:rsid w:val="00A50F45"/>
    <w:rsid w:val="00A5167C"/>
    <w:rsid w:val="00A51EC0"/>
    <w:rsid w:val="00A52DB7"/>
    <w:rsid w:val="00A54378"/>
    <w:rsid w:val="00A54EC1"/>
    <w:rsid w:val="00A56D43"/>
    <w:rsid w:val="00A5729A"/>
    <w:rsid w:val="00A572C7"/>
    <w:rsid w:val="00A64B25"/>
    <w:rsid w:val="00A71384"/>
    <w:rsid w:val="00A71D52"/>
    <w:rsid w:val="00A80050"/>
    <w:rsid w:val="00A805DD"/>
    <w:rsid w:val="00A80984"/>
    <w:rsid w:val="00A81C93"/>
    <w:rsid w:val="00A826D6"/>
    <w:rsid w:val="00A8373C"/>
    <w:rsid w:val="00A863BE"/>
    <w:rsid w:val="00A86528"/>
    <w:rsid w:val="00A8696F"/>
    <w:rsid w:val="00A86E29"/>
    <w:rsid w:val="00A91E86"/>
    <w:rsid w:val="00A931B8"/>
    <w:rsid w:val="00A93BCB"/>
    <w:rsid w:val="00A94AFF"/>
    <w:rsid w:val="00A95955"/>
    <w:rsid w:val="00A9650F"/>
    <w:rsid w:val="00A96A0B"/>
    <w:rsid w:val="00A96A51"/>
    <w:rsid w:val="00AA0E89"/>
    <w:rsid w:val="00AA1560"/>
    <w:rsid w:val="00AA3B94"/>
    <w:rsid w:val="00AA3E94"/>
    <w:rsid w:val="00AA4346"/>
    <w:rsid w:val="00AA5FF5"/>
    <w:rsid w:val="00AA79DC"/>
    <w:rsid w:val="00AA7EE9"/>
    <w:rsid w:val="00AB1775"/>
    <w:rsid w:val="00AB1A4E"/>
    <w:rsid w:val="00AB3B67"/>
    <w:rsid w:val="00AB4FEC"/>
    <w:rsid w:val="00AB5F8F"/>
    <w:rsid w:val="00AB7866"/>
    <w:rsid w:val="00AC06D9"/>
    <w:rsid w:val="00AC0BA2"/>
    <w:rsid w:val="00AC1101"/>
    <w:rsid w:val="00AC22C0"/>
    <w:rsid w:val="00AC2E63"/>
    <w:rsid w:val="00AC7AB8"/>
    <w:rsid w:val="00AD3104"/>
    <w:rsid w:val="00AD393C"/>
    <w:rsid w:val="00AD503E"/>
    <w:rsid w:val="00AD7F9E"/>
    <w:rsid w:val="00AE3106"/>
    <w:rsid w:val="00AE380F"/>
    <w:rsid w:val="00AE3D65"/>
    <w:rsid w:val="00AE50D2"/>
    <w:rsid w:val="00AF0DD9"/>
    <w:rsid w:val="00AF2A22"/>
    <w:rsid w:val="00AF5925"/>
    <w:rsid w:val="00AF6B9F"/>
    <w:rsid w:val="00B01297"/>
    <w:rsid w:val="00B013B8"/>
    <w:rsid w:val="00B04FAE"/>
    <w:rsid w:val="00B055DB"/>
    <w:rsid w:val="00B05E76"/>
    <w:rsid w:val="00B07062"/>
    <w:rsid w:val="00B104ED"/>
    <w:rsid w:val="00B16ED1"/>
    <w:rsid w:val="00B206A4"/>
    <w:rsid w:val="00B21F8F"/>
    <w:rsid w:val="00B22434"/>
    <w:rsid w:val="00B22C93"/>
    <w:rsid w:val="00B22F86"/>
    <w:rsid w:val="00B2341D"/>
    <w:rsid w:val="00B2557C"/>
    <w:rsid w:val="00B340F5"/>
    <w:rsid w:val="00B35BAE"/>
    <w:rsid w:val="00B36242"/>
    <w:rsid w:val="00B420A8"/>
    <w:rsid w:val="00B44B94"/>
    <w:rsid w:val="00B45982"/>
    <w:rsid w:val="00B45996"/>
    <w:rsid w:val="00B4686D"/>
    <w:rsid w:val="00B46968"/>
    <w:rsid w:val="00B51E50"/>
    <w:rsid w:val="00B5301D"/>
    <w:rsid w:val="00B576BC"/>
    <w:rsid w:val="00B61C5B"/>
    <w:rsid w:val="00B61FA7"/>
    <w:rsid w:val="00B7079D"/>
    <w:rsid w:val="00B72C5F"/>
    <w:rsid w:val="00B75EA5"/>
    <w:rsid w:val="00B76163"/>
    <w:rsid w:val="00B8164E"/>
    <w:rsid w:val="00B81CF7"/>
    <w:rsid w:val="00B822CE"/>
    <w:rsid w:val="00B828F3"/>
    <w:rsid w:val="00B83EC6"/>
    <w:rsid w:val="00B842B0"/>
    <w:rsid w:val="00B84DA2"/>
    <w:rsid w:val="00B87A20"/>
    <w:rsid w:val="00B92B12"/>
    <w:rsid w:val="00B94CBE"/>
    <w:rsid w:val="00B954FA"/>
    <w:rsid w:val="00B9552A"/>
    <w:rsid w:val="00B966CE"/>
    <w:rsid w:val="00B96A16"/>
    <w:rsid w:val="00B96A49"/>
    <w:rsid w:val="00BA1168"/>
    <w:rsid w:val="00BA17C2"/>
    <w:rsid w:val="00BA3AD3"/>
    <w:rsid w:val="00BA4714"/>
    <w:rsid w:val="00BA4CCC"/>
    <w:rsid w:val="00BA4FC5"/>
    <w:rsid w:val="00BA7CD3"/>
    <w:rsid w:val="00BB21FB"/>
    <w:rsid w:val="00BB3887"/>
    <w:rsid w:val="00BB3AFB"/>
    <w:rsid w:val="00BB3D32"/>
    <w:rsid w:val="00BB3D6E"/>
    <w:rsid w:val="00BB43AE"/>
    <w:rsid w:val="00BB46D7"/>
    <w:rsid w:val="00BB65EE"/>
    <w:rsid w:val="00BC34BB"/>
    <w:rsid w:val="00BC52B7"/>
    <w:rsid w:val="00BC5CDB"/>
    <w:rsid w:val="00BC7215"/>
    <w:rsid w:val="00BD5160"/>
    <w:rsid w:val="00BD5BEF"/>
    <w:rsid w:val="00BD7668"/>
    <w:rsid w:val="00BD7938"/>
    <w:rsid w:val="00BE347F"/>
    <w:rsid w:val="00BE4412"/>
    <w:rsid w:val="00BE45CF"/>
    <w:rsid w:val="00BE46C9"/>
    <w:rsid w:val="00BE490F"/>
    <w:rsid w:val="00BE4A4B"/>
    <w:rsid w:val="00BE4BBD"/>
    <w:rsid w:val="00BE5E40"/>
    <w:rsid w:val="00BE71AA"/>
    <w:rsid w:val="00BF1D4A"/>
    <w:rsid w:val="00BF40F5"/>
    <w:rsid w:val="00BF5589"/>
    <w:rsid w:val="00BF5EB1"/>
    <w:rsid w:val="00BF632D"/>
    <w:rsid w:val="00BF670B"/>
    <w:rsid w:val="00C029E8"/>
    <w:rsid w:val="00C02D2D"/>
    <w:rsid w:val="00C02E0C"/>
    <w:rsid w:val="00C04050"/>
    <w:rsid w:val="00C057BB"/>
    <w:rsid w:val="00C10F0C"/>
    <w:rsid w:val="00C13A06"/>
    <w:rsid w:val="00C1521F"/>
    <w:rsid w:val="00C16ADA"/>
    <w:rsid w:val="00C202DA"/>
    <w:rsid w:val="00C22B5A"/>
    <w:rsid w:val="00C24035"/>
    <w:rsid w:val="00C26427"/>
    <w:rsid w:val="00C3475B"/>
    <w:rsid w:val="00C34C11"/>
    <w:rsid w:val="00C36D71"/>
    <w:rsid w:val="00C37373"/>
    <w:rsid w:val="00C40346"/>
    <w:rsid w:val="00C412EE"/>
    <w:rsid w:val="00C42F16"/>
    <w:rsid w:val="00C45F45"/>
    <w:rsid w:val="00C4640E"/>
    <w:rsid w:val="00C548D8"/>
    <w:rsid w:val="00C5720E"/>
    <w:rsid w:val="00C60BF6"/>
    <w:rsid w:val="00C635A2"/>
    <w:rsid w:val="00C63C16"/>
    <w:rsid w:val="00C668B2"/>
    <w:rsid w:val="00C6743E"/>
    <w:rsid w:val="00C70919"/>
    <w:rsid w:val="00C7144A"/>
    <w:rsid w:val="00C72426"/>
    <w:rsid w:val="00C72CAE"/>
    <w:rsid w:val="00C73202"/>
    <w:rsid w:val="00C74002"/>
    <w:rsid w:val="00C744A2"/>
    <w:rsid w:val="00C81F33"/>
    <w:rsid w:val="00C83CE1"/>
    <w:rsid w:val="00C84B11"/>
    <w:rsid w:val="00C85D7A"/>
    <w:rsid w:val="00C86F3B"/>
    <w:rsid w:val="00C87183"/>
    <w:rsid w:val="00C872CE"/>
    <w:rsid w:val="00C87C66"/>
    <w:rsid w:val="00C87CCF"/>
    <w:rsid w:val="00C916C5"/>
    <w:rsid w:val="00C94BA7"/>
    <w:rsid w:val="00C95E70"/>
    <w:rsid w:val="00C95FFC"/>
    <w:rsid w:val="00C967F3"/>
    <w:rsid w:val="00C96F04"/>
    <w:rsid w:val="00CA0385"/>
    <w:rsid w:val="00CA1930"/>
    <w:rsid w:val="00CA1D23"/>
    <w:rsid w:val="00CA5B0D"/>
    <w:rsid w:val="00CA6FFB"/>
    <w:rsid w:val="00CB07B2"/>
    <w:rsid w:val="00CB1972"/>
    <w:rsid w:val="00CB36F4"/>
    <w:rsid w:val="00CB3CDD"/>
    <w:rsid w:val="00CB4EFB"/>
    <w:rsid w:val="00CB69A3"/>
    <w:rsid w:val="00CB6A80"/>
    <w:rsid w:val="00CB739B"/>
    <w:rsid w:val="00CB73DB"/>
    <w:rsid w:val="00CB7B05"/>
    <w:rsid w:val="00CC1C0D"/>
    <w:rsid w:val="00CC2E07"/>
    <w:rsid w:val="00CC3D91"/>
    <w:rsid w:val="00CC46B6"/>
    <w:rsid w:val="00CC4C7A"/>
    <w:rsid w:val="00CC529A"/>
    <w:rsid w:val="00CC5417"/>
    <w:rsid w:val="00CC6A2E"/>
    <w:rsid w:val="00CC6E08"/>
    <w:rsid w:val="00CD17AE"/>
    <w:rsid w:val="00CD2B17"/>
    <w:rsid w:val="00CD41F6"/>
    <w:rsid w:val="00CD5A29"/>
    <w:rsid w:val="00CD6591"/>
    <w:rsid w:val="00CD7EDE"/>
    <w:rsid w:val="00CE1874"/>
    <w:rsid w:val="00CE3933"/>
    <w:rsid w:val="00CE3C70"/>
    <w:rsid w:val="00CE4F5B"/>
    <w:rsid w:val="00CE5A32"/>
    <w:rsid w:val="00CE78D8"/>
    <w:rsid w:val="00CE7A8C"/>
    <w:rsid w:val="00CF0A16"/>
    <w:rsid w:val="00CF0D5C"/>
    <w:rsid w:val="00CF4170"/>
    <w:rsid w:val="00CF498B"/>
    <w:rsid w:val="00CF4DB9"/>
    <w:rsid w:val="00CF4FF9"/>
    <w:rsid w:val="00CF60AB"/>
    <w:rsid w:val="00CF60BB"/>
    <w:rsid w:val="00CF642A"/>
    <w:rsid w:val="00CF6597"/>
    <w:rsid w:val="00CF69F1"/>
    <w:rsid w:val="00CF7B0B"/>
    <w:rsid w:val="00D017C6"/>
    <w:rsid w:val="00D03337"/>
    <w:rsid w:val="00D04606"/>
    <w:rsid w:val="00D0783D"/>
    <w:rsid w:val="00D12FCA"/>
    <w:rsid w:val="00D144C9"/>
    <w:rsid w:val="00D1489A"/>
    <w:rsid w:val="00D15A98"/>
    <w:rsid w:val="00D17FE5"/>
    <w:rsid w:val="00D20398"/>
    <w:rsid w:val="00D20A90"/>
    <w:rsid w:val="00D2114F"/>
    <w:rsid w:val="00D22FD4"/>
    <w:rsid w:val="00D24EBC"/>
    <w:rsid w:val="00D253BA"/>
    <w:rsid w:val="00D2647A"/>
    <w:rsid w:val="00D307C9"/>
    <w:rsid w:val="00D31BBF"/>
    <w:rsid w:val="00D32FF4"/>
    <w:rsid w:val="00D3379E"/>
    <w:rsid w:val="00D3476D"/>
    <w:rsid w:val="00D34FD9"/>
    <w:rsid w:val="00D35439"/>
    <w:rsid w:val="00D35D4C"/>
    <w:rsid w:val="00D35E72"/>
    <w:rsid w:val="00D3665D"/>
    <w:rsid w:val="00D42483"/>
    <w:rsid w:val="00D44969"/>
    <w:rsid w:val="00D45D2B"/>
    <w:rsid w:val="00D464D6"/>
    <w:rsid w:val="00D54FD1"/>
    <w:rsid w:val="00D57603"/>
    <w:rsid w:val="00D62279"/>
    <w:rsid w:val="00D6343B"/>
    <w:rsid w:val="00D63DF7"/>
    <w:rsid w:val="00D642EF"/>
    <w:rsid w:val="00D649E6"/>
    <w:rsid w:val="00D66B88"/>
    <w:rsid w:val="00D66CE5"/>
    <w:rsid w:val="00D67350"/>
    <w:rsid w:val="00D678CC"/>
    <w:rsid w:val="00D67B28"/>
    <w:rsid w:val="00D67B81"/>
    <w:rsid w:val="00D73042"/>
    <w:rsid w:val="00D77D0B"/>
    <w:rsid w:val="00D81821"/>
    <w:rsid w:val="00D842AE"/>
    <w:rsid w:val="00D906E8"/>
    <w:rsid w:val="00D92541"/>
    <w:rsid w:val="00D93419"/>
    <w:rsid w:val="00D935CF"/>
    <w:rsid w:val="00D95E9B"/>
    <w:rsid w:val="00D97438"/>
    <w:rsid w:val="00DA0969"/>
    <w:rsid w:val="00DA4577"/>
    <w:rsid w:val="00DA54F2"/>
    <w:rsid w:val="00DA7EA6"/>
    <w:rsid w:val="00DB4DEA"/>
    <w:rsid w:val="00DB5A42"/>
    <w:rsid w:val="00DB670E"/>
    <w:rsid w:val="00DB6F34"/>
    <w:rsid w:val="00DC1B10"/>
    <w:rsid w:val="00DC3492"/>
    <w:rsid w:val="00DC361E"/>
    <w:rsid w:val="00DC43BA"/>
    <w:rsid w:val="00DC4D49"/>
    <w:rsid w:val="00DC5E02"/>
    <w:rsid w:val="00DC5F82"/>
    <w:rsid w:val="00DC61F7"/>
    <w:rsid w:val="00DC6848"/>
    <w:rsid w:val="00DC7310"/>
    <w:rsid w:val="00DC7EC3"/>
    <w:rsid w:val="00DD0D53"/>
    <w:rsid w:val="00DD107E"/>
    <w:rsid w:val="00DD1223"/>
    <w:rsid w:val="00DD2CCF"/>
    <w:rsid w:val="00DD3A10"/>
    <w:rsid w:val="00DD449A"/>
    <w:rsid w:val="00DE0959"/>
    <w:rsid w:val="00DE1277"/>
    <w:rsid w:val="00DE3FBD"/>
    <w:rsid w:val="00DF0A67"/>
    <w:rsid w:val="00DF0AE1"/>
    <w:rsid w:val="00DF0C99"/>
    <w:rsid w:val="00DF2423"/>
    <w:rsid w:val="00DF29A5"/>
    <w:rsid w:val="00DF2B4E"/>
    <w:rsid w:val="00DF466B"/>
    <w:rsid w:val="00DF4F2B"/>
    <w:rsid w:val="00DF5853"/>
    <w:rsid w:val="00DF6B44"/>
    <w:rsid w:val="00E000BE"/>
    <w:rsid w:val="00E001BB"/>
    <w:rsid w:val="00E01301"/>
    <w:rsid w:val="00E02757"/>
    <w:rsid w:val="00E02F78"/>
    <w:rsid w:val="00E07066"/>
    <w:rsid w:val="00E1103A"/>
    <w:rsid w:val="00E133D9"/>
    <w:rsid w:val="00E139AB"/>
    <w:rsid w:val="00E13B05"/>
    <w:rsid w:val="00E177B1"/>
    <w:rsid w:val="00E211ED"/>
    <w:rsid w:val="00E23079"/>
    <w:rsid w:val="00E238B1"/>
    <w:rsid w:val="00E23CBB"/>
    <w:rsid w:val="00E23FA4"/>
    <w:rsid w:val="00E2515A"/>
    <w:rsid w:val="00E25DEA"/>
    <w:rsid w:val="00E268C6"/>
    <w:rsid w:val="00E26F62"/>
    <w:rsid w:val="00E2796E"/>
    <w:rsid w:val="00E27D22"/>
    <w:rsid w:val="00E34111"/>
    <w:rsid w:val="00E3485A"/>
    <w:rsid w:val="00E349D9"/>
    <w:rsid w:val="00E3607C"/>
    <w:rsid w:val="00E42F18"/>
    <w:rsid w:val="00E432F9"/>
    <w:rsid w:val="00E439D7"/>
    <w:rsid w:val="00E46948"/>
    <w:rsid w:val="00E51147"/>
    <w:rsid w:val="00E524B7"/>
    <w:rsid w:val="00E53F7B"/>
    <w:rsid w:val="00E54BBE"/>
    <w:rsid w:val="00E57FDF"/>
    <w:rsid w:val="00E603F6"/>
    <w:rsid w:val="00E61B9D"/>
    <w:rsid w:val="00E62788"/>
    <w:rsid w:val="00E647B8"/>
    <w:rsid w:val="00E64D1C"/>
    <w:rsid w:val="00E73672"/>
    <w:rsid w:val="00E741A7"/>
    <w:rsid w:val="00E75839"/>
    <w:rsid w:val="00E76F71"/>
    <w:rsid w:val="00E806B2"/>
    <w:rsid w:val="00E80F95"/>
    <w:rsid w:val="00E81C80"/>
    <w:rsid w:val="00E83571"/>
    <w:rsid w:val="00E838AA"/>
    <w:rsid w:val="00E8457D"/>
    <w:rsid w:val="00E86F37"/>
    <w:rsid w:val="00E87794"/>
    <w:rsid w:val="00E87F49"/>
    <w:rsid w:val="00E94DC8"/>
    <w:rsid w:val="00E96014"/>
    <w:rsid w:val="00EA0CDB"/>
    <w:rsid w:val="00EA0D23"/>
    <w:rsid w:val="00EA60C0"/>
    <w:rsid w:val="00EB11E6"/>
    <w:rsid w:val="00EB33CD"/>
    <w:rsid w:val="00EB4988"/>
    <w:rsid w:val="00EC0849"/>
    <w:rsid w:val="00EC254E"/>
    <w:rsid w:val="00EC4C73"/>
    <w:rsid w:val="00EC50B7"/>
    <w:rsid w:val="00EC5704"/>
    <w:rsid w:val="00EC584F"/>
    <w:rsid w:val="00EC64AA"/>
    <w:rsid w:val="00EC6CED"/>
    <w:rsid w:val="00EC7ABB"/>
    <w:rsid w:val="00ED0549"/>
    <w:rsid w:val="00ED0B07"/>
    <w:rsid w:val="00ED159D"/>
    <w:rsid w:val="00ED3CFE"/>
    <w:rsid w:val="00ED4B07"/>
    <w:rsid w:val="00ED5F6D"/>
    <w:rsid w:val="00ED7E17"/>
    <w:rsid w:val="00EE3D3C"/>
    <w:rsid w:val="00EE40EF"/>
    <w:rsid w:val="00EE4156"/>
    <w:rsid w:val="00EE5017"/>
    <w:rsid w:val="00EE5212"/>
    <w:rsid w:val="00EE59AB"/>
    <w:rsid w:val="00EE6949"/>
    <w:rsid w:val="00EE715D"/>
    <w:rsid w:val="00EF3184"/>
    <w:rsid w:val="00EF37E0"/>
    <w:rsid w:val="00EF5204"/>
    <w:rsid w:val="00EF5482"/>
    <w:rsid w:val="00EF56BA"/>
    <w:rsid w:val="00EF5E22"/>
    <w:rsid w:val="00F03003"/>
    <w:rsid w:val="00F03CC5"/>
    <w:rsid w:val="00F04685"/>
    <w:rsid w:val="00F04B16"/>
    <w:rsid w:val="00F10ADC"/>
    <w:rsid w:val="00F10D49"/>
    <w:rsid w:val="00F10EC5"/>
    <w:rsid w:val="00F138DD"/>
    <w:rsid w:val="00F13D9E"/>
    <w:rsid w:val="00F13EA9"/>
    <w:rsid w:val="00F142D7"/>
    <w:rsid w:val="00F148E1"/>
    <w:rsid w:val="00F14AE4"/>
    <w:rsid w:val="00F163A6"/>
    <w:rsid w:val="00F174C8"/>
    <w:rsid w:val="00F174F7"/>
    <w:rsid w:val="00F2019F"/>
    <w:rsid w:val="00F208BE"/>
    <w:rsid w:val="00F25AE0"/>
    <w:rsid w:val="00F266EB"/>
    <w:rsid w:val="00F2670C"/>
    <w:rsid w:val="00F26B76"/>
    <w:rsid w:val="00F26D07"/>
    <w:rsid w:val="00F30A9D"/>
    <w:rsid w:val="00F30AA9"/>
    <w:rsid w:val="00F32A1C"/>
    <w:rsid w:val="00F32ACA"/>
    <w:rsid w:val="00F32B7D"/>
    <w:rsid w:val="00F33C91"/>
    <w:rsid w:val="00F35E08"/>
    <w:rsid w:val="00F37BBD"/>
    <w:rsid w:val="00F37DCF"/>
    <w:rsid w:val="00F42F2A"/>
    <w:rsid w:val="00F43301"/>
    <w:rsid w:val="00F4667A"/>
    <w:rsid w:val="00F541B4"/>
    <w:rsid w:val="00F555D7"/>
    <w:rsid w:val="00F57919"/>
    <w:rsid w:val="00F57F75"/>
    <w:rsid w:val="00F626CF"/>
    <w:rsid w:val="00F636D6"/>
    <w:rsid w:val="00F65032"/>
    <w:rsid w:val="00F65AB5"/>
    <w:rsid w:val="00F65F0B"/>
    <w:rsid w:val="00F67278"/>
    <w:rsid w:val="00F73468"/>
    <w:rsid w:val="00F80252"/>
    <w:rsid w:val="00F806AB"/>
    <w:rsid w:val="00F806BB"/>
    <w:rsid w:val="00F80ABB"/>
    <w:rsid w:val="00F81B22"/>
    <w:rsid w:val="00F81D71"/>
    <w:rsid w:val="00F8388C"/>
    <w:rsid w:val="00F83969"/>
    <w:rsid w:val="00F87E46"/>
    <w:rsid w:val="00F920E3"/>
    <w:rsid w:val="00F9367C"/>
    <w:rsid w:val="00F93E77"/>
    <w:rsid w:val="00F971A8"/>
    <w:rsid w:val="00F97878"/>
    <w:rsid w:val="00FA085C"/>
    <w:rsid w:val="00FA1D48"/>
    <w:rsid w:val="00FA7D0D"/>
    <w:rsid w:val="00FB2811"/>
    <w:rsid w:val="00FB3AFE"/>
    <w:rsid w:val="00FB3C21"/>
    <w:rsid w:val="00FB5DF7"/>
    <w:rsid w:val="00FB701C"/>
    <w:rsid w:val="00FC0284"/>
    <w:rsid w:val="00FC1E91"/>
    <w:rsid w:val="00FC3566"/>
    <w:rsid w:val="00FC507A"/>
    <w:rsid w:val="00FC645C"/>
    <w:rsid w:val="00FC735B"/>
    <w:rsid w:val="00FD0B48"/>
    <w:rsid w:val="00FD3CD6"/>
    <w:rsid w:val="00FD4219"/>
    <w:rsid w:val="00FD4982"/>
    <w:rsid w:val="00FD5207"/>
    <w:rsid w:val="00FD5ED4"/>
    <w:rsid w:val="00FD75E2"/>
    <w:rsid w:val="00FE0C5B"/>
    <w:rsid w:val="00FE15B0"/>
    <w:rsid w:val="00FE2ABB"/>
    <w:rsid w:val="00FE3F19"/>
    <w:rsid w:val="00FE40C0"/>
    <w:rsid w:val="00FE5727"/>
    <w:rsid w:val="00FE6ADD"/>
    <w:rsid w:val="00FF04C1"/>
    <w:rsid w:val="00FF1111"/>
    <w:rsid w:val="00FF27EA"/>
    <w:rsid w:val="00FF3A9C"/>
    <w:rsid w:val="00FF54BE"/>
    <w:rsid w:val="00FF6C15"/>
    <w:rsid w:val="00FF6FA2"/>
    <w:rsid w:val="00FF71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3ED3"/>
  <w15:docId w15:val="{49F99222-14B3-46AF-8ED4-E7997FF3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F5"/>
  </w:style>
  <w:style w:type="paragraph" w:styleId="Heading1">
    <w:name w:val="heading 1"/>
    <w:basedOn w:val="Normal"/>
    <w:next w:val="Normal"/>
    <w:link w:val="Heading1Char"/>
    <w:uiPriority w:val="9"/>
    <w:qFormat/>
    <w:rsid w:val="005A3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4328"/>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FE40C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54F5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54F5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E40C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3"/>
    <w:rPr>
      <w:rFonts w:ascii="Tahoma" w:hAnsi="Tahoma" w:cs="Tahoma"/>
      <w:sz w:val="16"/>
      <w:szCs w:val="16"/>
    </w:rPr>
  </w:style>
  <w:style w:type="paragraph" w:styleId="Header">
    <w:name w:val="header"/>
    <w:basedOn w:val="Normal"/>
    <w:link w:val="HeaderChar"/>
    <w:uiPriority w:val="99"/>
    <w:unhideWhenUsed/>
    <w:rsid w:val="0040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C13"/>
  </w:style>
  <w:style w:type="paragraph" w:styleId="Footer">
    <w:name w:val="footer"/>
    <w:basedOn w:val="Normal"/>
    <w:link w:val="FooterChar"/>
    <w:uiPriority w:val="99"/>
    <w:unhideWhenUsed/>
    <w:rsid w:val="00406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C13"/>
  </w:style>
  <w:style w:type="paragraph" w:styleId="ListParagraph">
    <w:name w:val="List Paragraph"/>
    <w:basedOn w:val="Normal"/>
    <w:uiPriority w:val="34"/>
    <w:qFormat/>
    <w:rsid w:val="00406C13"/>
    <w:pPr>
      <w:ind w:left="720"/>
      <w:contextualSpacing/>
    </w:pPr>
  </w:style>
  <w:style w:type="table" w:styleId="TableGrid">
    <w:name w:val="Table Grid"/>
    <w:basedOn w:val="TableNormal"/>
    <w:uiPriority w:val="59"/>
    <w:qFormat/>
    <w:rsid w:val="000B5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73A7"/>
    <w:rPr>
      <w:color w:val="0000FF" w:themeColor="hyperlink"/>
      <w:u w:val="single"/>
    </w:rPr>
  </w:style>
  <w:style w:type="paragraph" w:styleId="NormalWeb">
    <w:name w:val="Normal (Web)"/>
    <w:basedOn w:val="Normal"/>
    <w:uiPriority w:val="99"/>
    <w:unhideWhenUsed/>
    <w:rsid w:val="00B96A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6A49"/>
    <w:rPr>
      <w:b/>
      <w:bCs/>
    </w:rPr>
  </w:style>
  <w:style w:type="paragraph" w:styleId="CommentText">
    <w:name w:val="annotation text"/>
    <w:basedOn w:val="Normal"/>
    <w:link w:val="CommentTextChar"/>
    <w:uiPriority w:val="99"/>
    <w:semiHidden/>
    <w:unhideWhenUsed/>
    <w:rsid w:val="0019204F"/>
    <w:pPr>
      <w:spacing w:line="240" w:lineRule="auto"/>
    </w:pPr>
    <w:rPr>
      <w:sz w:val="20"/>
      <w:szCs w:val="20"/>
    </w:rPr>
  </w:style>
  <w:style w:type="character" w:customStyle="1" w:styleId="CommentTextChar">
    <w:name w:val="Comment Text Char"/>
    <w:basedOn w:val="DefaultParagraphFont"/>
    <w:link w:val="CommentText"/>
    <w:uiPriority w:val="99"/>
    <w:semiHidden/>
    <w:rsid w:val="0019204F"/>
    <w:rPr>
      <w:sz w:val="20"/>
      <w:szCs w:val="20"/>
    </w:rPr>
  </w:style>
  <w:style w:type="paragraph" w:styleId="CommentSubject">
    <w:name w:val="annotation subject"/>
    <w:basedOn w:val="CommentText"/>
    <w:next w:val="CommentText"/>
    <w:link w:val="CommentSubjectChar"/>
    <w:uiPriority w:val="99"/>
    <w:semiHidden/>
    <w:unhideWhenUsed/>
    <w:rsid w:val="0019204F"/>
    <w:pPr>
      <w:spacing w:after="160"/>
    </w:pPr>
    <w:rPr>
      <w:b/>
      <w:bCs/>
      <w:lang w:val="en-US"/>
    </w:rPr>
  </w:style>
  <w:style w:type="character" w:customStyle="1" w:styleId="CommentSubjectChar">
    <w:name w:val="Comment Subject Char"/>
    <w:basedOn w:val="CommentTextChar"/>
    <w:link w:val="CommentSubject"/>
    <w:uiPriority w:val="99"/>
    <w:semiHidden/>
    <w:rsid w:val="0019204F"/>
    <w:rPr>
      <w:b/>
      <w:bCs/>
      <w:sz w:val="20"/>
      <w:szCs w:val="20"/>
      <w:lang w:val="en-US"/>
    </w:rPr>
  </w:style>
  <w:style w:type="paragraph" w:styleId="NoSpacing">
    <w:name w:val="No Spacing"/>
    <w:link w:val="NoSpacingChar"/>
    <w:uiPriority w:val="1"/>
    <w:qFormat/>
    <w:rsid w:val="0019204F"/>
    <w:pPr>
      <w:spacing w:after="0" w:line="240" w:lineRule="auto"/>
    </w:pPr>
    <w:rPr>
      <w:rFonts w:ascii="Arial Narrow" w:hAnsi="Arial Narrow"/>
      <w:sz w:val="28"/>
      <w:lang w:val="en-US"/>
    </w:rPr>
  </w:style>
  <w:style w:type="character" w:customStyle="1" w:styleId="Heading2Char">
    <w:name w:val="Heading 2 Char"/>
    <w:basedOn w:val="DefaultParagraphFont"/>
    <w:link w:val="Heading2"/>
    <w:uiPriority w:val="9"/>
    <w:rsid w:val="00854328"/>
    <w:rPr>
      <w:rFonts w:asciiTheme="majorHAnsi" w:eastAsiaTheme="majorEastAsia" w:hAnsiTheme="majorHAnsi" w:cstheme="majorBidi"/>
      <w:b/>
      <w:bCs/>
      <w:color w:val="4F81BD" w:themeColor="accent1"/>
      <w:sz w:val="26"/>
      <w:szCs w:val="26"/>
      <w:lang w:val="en-US"/>
    </w:rPr>
  </w:style>
  <w:style w:type="paragraph" w:customStyle="1" w:styleId="Default">
    <w:name w:val="Default"/>
    <w:uiPriority w:val="99"/>
    <w:rsid w:val="008900F5"/>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3B6C50"/>
    <w:rPr>
      <w:sz w:val="16"/>
      <w:szCs w:val="16"/>
    </w:rPr>
  </w:style>
  <w:style w:type="table" w:customStyle="1" w:styleId="TableGrid1">
    <w:name w:val="Table Grid1"/>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E40C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E40C0"/>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99"/>
    <w:semiHidden/>
    <w:unhideWhenUsed/>
    <w:rsid w:val="0026325A"/>
    <w:pPr>
      <w:spacing w:before="60" w:after="60" w:line="240" w:lineRule="auto"/>
      <w:jc w:val="center"/>
    </w:pPr>
    <w:rPr>
      <w:rFonts w:ascii="Arial" w:hAnsi="Arial" w:cs="Arial"/>
      <w:bCs/>
      <w:i/>
    </w:rPr>
  </w:style>
  <w:style w:type="character" w:customStyle="1" w:styleId="BodyTextChar">
    <w:name w:val="Body Text Char"/>
    <w:basedOn w:val="DefaultParagraphFont"/>
    <w:link w:val="BodyText"/>
    <w:uiPriority w:val="99"/>
    <w:semiHidden/>
    <w:rsid w:val="0026325A"/>
    <w:rPr>
      <w:rFonts w:ascii="Arial" w:hAnsi="Arial" w:cs="Arial"/>
      <w:bCs/>
      <w:i/>
    </w:rPr>
  </w:style>
  <w:style w:type="character" w:customStyle="1" w:styleId="Heading1Char">
    <w:name w:val="Heading 1 Char"/>
    <w:basedOn w:val="DefaultParagraphFont"/>
    <w:link w:val="Heading1"/>
    <w:uiPriority w:val="9"/>
    <w:rsid w:val="005A30E2"/>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54F5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54F53"/>
    <w:rPr>
      <w:rFonts w:asciiTheme="majorHAnsi" w:eastAsiaTheme="majorEastAsia" w:hAnsiTheme="majorHAnsi" w:cstheme="majorBidi"/>
      <w:color w:val="365F91" w:themeColor="accent1" w:themeShade="BF"/>
    </w:rPr>
  </w:style>
  <w:style w:type="paragraph" w:styleId="BodyText2">
    <w:name w:val="Body Text 2"/>
    <w:basedOn w:val="Normal"/>
    <w:link w:val="BodyText2Char"/>
    <w:uiPriority w:val="99"/>
    <w:semiHidden/>
    <w:unhideWhenUsed/>
    <w:rsid w:val="00354F53"/>
    <w:pPr>
      <w:spacing w:after="120" w:line="480" w:lineRule="auto"/>
    </w:pPr>
  </w:style>
  <w:style w:type="character" w:customStyle="1" w:styleId="BodyText2Char">
    <w:name w:val="Body Text 2 Char"/>
    <w:basedOn w:val="DefaultParagraphFont"/>
    <w:link w:val="BodyText2"/>
    <w:uiPriority w:val="99"/>
    <w:semiHidden/>
    <w:rsid w:val="00354F53"/>
  </w:style>
  <w:style w:type="paragraph" w:styleId="BodyText3">
    <w:name w:val="Body Text 3"/>
    <w:basedOn w:val="Normal"/>
    <w:link w:val="BodyText3Char"/>
    <w:uiPriority w:val="99"/>
    <w:semiHidden/>
    <w:unhideWhenUsed/>
    <w:rsid w:val="00354F53"/>
    <w:pPr>
      <w:spacing w:after="120"/>
    </w:pPr>
    <w:rPr>
      <w:sz w:val="16"/>
      <w:szCs w:val="16"/>
    </w:rPr>
  </w:style>
  <w:style w:type="character" w:customStyle="1" w:styleId="BodyText3Char">
    <w:name w:val="Body Text 3 Char"/>
    <w:basedOn w:val="DefaultParagraphFont"/>
    <w:link w:val="BodyText3"/>
    <w:uiPriority w:val="99"/>
    <w:semiHidden/>
    <w:rsid w:val="00354F53"/>
    <w:rPr>
      <w:sz w:val="16"/>
      <w:szCs w:val="16"/>
    </w:rPr>
  </w:style>
  <w:style w:type="table" w:customStyle="1" w:styleId="TableGrid3">
    <w:name w:val="Table Grid3"/>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309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78D8"/>
    <w:pPr>
      <w:numPr>
        <w:numId w:val="213"/>
      </w:numPr>
    </w:pPr>
  </w:style>
  <w:style w:type="numbering" w:customStyle="1" w:styleId="CurrentList2">
    <w:name w:val="Current List2"/>
    <w:uiPriority w:val="99"/>
    <w:rsid w:val="00CE78D8"/>
    <w:pPr>
      <w:numPr>
        <w:numId w:val="214"/>
      </w:numPr>
    </w:pPr>
  </w:style>
  <w:style w:type="numbering" w:customStyle="1" w:styleId="CurrentList3">
    <w:name w:val="Current List3"/>
    <w:uiPriority w:val="99"/>
    <w:rsid w:val="00CE78D8"/>
    <w:pPr>
      <w:numPr>
        <w:numId w:val="216"/>
      </w:numPr>
    </w:pPr>
  </w:style>
  <w:style w:type="numbering" w:customStyle="1" w:styleId="CurrentList4">
    <w:name w:val="Current List4"/>
    <w:uiPriority w:val="99"/>
    <w:rsid w:val="00CE78D8"/>
    <w:pPr>
      <w:numPr>
        <w:numId w:val="219"/>
      </w:numPr>
    </w:pPr>
  </w:style>
  <w:style w:type="numbering" w:customStyle="1" w:styleId="CurrentList5">
    <w:name w:val="Current List5"/>
    <w:uiPriority w:val="99"/>
    <w:rsid w:val="00CE78D8"/>
    <w:pPr>
      <w:numPr>
        <w:numId w:val="220"/>
      </w:numPr>
    </w:pPr>
  </w:style>
  <w:style w:type="paragraph" w:customStyle="1" w:styleId="ReEngineerCiCha1">
    <w:name w:val="ReEngineer CiCha 1"/>
    <w:basedOn w:val="Title"/>
    <w:next w:val="Heading1"/>
    <w:link w:val="ReEngineerCiCha1Char"/>
    <w:qFormat/>
    <w:rsid w:val="00943BCD"/>
    <w:pPr>
      <w:pBdr>
        <w:bottom w:val="none" w:sz="0" w:space="0" w:color="auto"/>
      </w:pBdr>
      <w:tabs>
        <w:tab w:val="left" w:pos="0"/>
      </w:tabs>
      <w:spacing w:after="0"/>
      <w:ind w:left="720" w:hanging="360"/>
      <w:jc w:val="both"/>
    </w:pPr>
    <w:rPr>
      <w:rFonts w:ascii="Arial" w:hAnsi="Arial" w:cs="Arial"/>
      <w:b/>
      <w:color w:val="000000" w:themeColor="text1"/>
      <w:spacing w:val="-10"/>
      <w:sz w:val="28"/>
      <w:szCs w:val="28"/>
      <w:lang w:eastAsia="en-US"/>
    </w:rPr>
  </w:style>
  <w:style w:type="character" w:customStyle="1" w:styleId="ReEngineerCiCha1Char">
    <w:name w:val="ReEngineer CiCha 1 Char"/>
    <w:basedOn w:val="Heading1Char"/>
    <w:link w:val="ReEngineerCiCha1"/>
    <w:rsid w:val="00943BCD"/>
    <w:rPr>
      <w:rFonts w:ascii="Arial" w:eastAsiaTheme="majorEastAsia" w:hAnsi="Arial" w:cs="Arial"/>
      <w:b/>
      <w:color w:val="000000" w:themeColor="text1"/>
      <w:spacing w:val="-10"/>
      <w:kern w:val="28"/>
      <w:sz w:val="28"/>
      <w:szCs w:val="28"/>
      <w:lang w:eastAsia="en-US"/>
    </w:rPr>
  </w:style>
  <w:style w:type="paragraph" w:styleId="Title">
    <w:name w:val="Title"/>
    <w:basedOn w:val="Normal"/>
    <w:next w:val="Normal"/>
    <w:link w:val="TitleChar"/>
    <w:uiPriority w:val="10"/>
    <w:qFormat/>
    <w:rsid w:val="00943B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3BCD"/>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943BCD"/>
    <w:rPr>
      <w:color w:val="800080" w:themeColor="followedHyperlink"/>
      <w:u w:val="single"/>
    </w:rPr>
  </w:style>
  <w:style w:type="character" w:styleId="IntenseEmphasis">
    <w:name w:val="Intense Emphasis"/>
    <w:basedOn w:val="DefaultParagraphFont"/>
    <w:uiPriority w:val="21"/>
    <w:qFormat/>
    <w:rsid w:val="00943BCD"/>
    <w:rPr>
      <w:b/>
      <w:bCs/>
      <w:i/>
      <w:iCs/>
      <w:color w:val="4F81BD" w:themeColor="accent1"/>
    </w:rPr>
  </w:style>
  <w:style w:type="paragraph" w:customStyle="1" w:styleId="msonormal0">
    <w:name w:val="msonormal"/>
    <w:basedOn w:val="Normal"/>
    <w:uiPriority w:val="99"/>
    <w:rsid w:val="00A80984"/>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CurrentList6">
    <w:name w:val="Current List6"/>
    <w:uiPriority w:val="99"/>
    <w:rsid w:val="00A80984"/>
    <w:pPr>
      <w:numPr>
        <w:numId w:val="284"/>
      </w:numPr>
    </w:pPr>
  </w:style>
  <w:style w:type="character" w:customStyle="1" w:styleId="UnresolvedMention1">
    <w:name w:val="Unresolved Mention1"/>
    <w:basedOn w:val="DefaultParagraphFont"/>
    <w:uiPriority w:val="99"/>
    <w:semiHidden/>
    <w:unhideWhenUsed/>
    <w:rsid w:val="00A80984"/>
    <w:rPr>
      <w:color w:val="605E5C"/>
      <w:shd w:val="clear" w:color="auto" w:fill="E1DFDD"/>
    </w:rPr>
  </w:style>
  <w:style w:type="character" w:customStyle="1" w:styleId="NoSpacingChar">
    <w:name w:val="No Spacing Char"/>
    <w:basedOn w:val="DefaultParagraphFont"/>
    <w:link w:val="NoSpacing"/>
    <w:uiPriority w:val="1"/>
    <w:rsid w:val="006E20D3"/>
    <w:rPr>
      <w:rFonts w:ascii="Arial Narrow" w:hAnsi="Arial Narrow"/>
      <w:sz w:val="28"/>
      <w:lang w:val="en-US"/>
    </w:rPr>
  </w:style>
  <w:style w:type="paragraph" w:styleId="Subtitle">
    <w:name w:val="Subtitle"/>
    <w:basedOn w:val="Normal"/>
    <w:next w:val="Normal"/>
    <w:link w:val="SubtitleChar"/>
    <w:uiPriority w:val="99"/>
    <w:qFormat/>
    <w:rsid w:val="00380394"/>
    <w:pPr>
      <w:keepNext/>
      <w:keepLines/>
      <w:spacing w:before="360" w:after="80" w:line="25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99"/>
    <w:rsid w:val="00380394"/>
    <w:rPr>
      <w:rFonts w:ascii="Georgia" w:eastAsia="Georgia" w:hAnsi="Georgia" w:cs="Georgia"/>
      <w:i/>
      <w:color w:val="666666"/>
      <w:sz w:val="48"/>
      <w:szCs w:val="48"/>
      <w:lang w:eastAsia="en-GB"/>
    </w:rPr>
  </w:style>
  <w:style w:type="character" w:styleId="UnresolvedMention">
    <w:name w:val="Unresolved Mention"/>
    <w:basedOn w:val="DefaultParagraphFont"/>
    <w:uiPriority w:val="99"/>
    <w:semiHidden/>
    <w:unhideWhenUsed/>
    <w:rsid w:val="00662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858">
      <w:bodyDiv w:val="1"/>
      <w:marLeft w:val="0"/>
      <w:marRight w:val="0"/>
      <w:marTop w:val="0"/>
      <w:marBottom w:val="0"/>
      <w:divBdr>
        <w:top w:val="none" w:sz="0" w:space="0" w:color="auto"/>
        <w:left w:val="none" w:sz="0" w:space="0" w:color="auto"/>
        <w:bottom w:val="none" w:sz="0" w:space="0" w:color="auto"/>
        <w:right w:val="none" w:sz="0" w:space="0" w:color="auto"/>
      </w:divBdr>
    </w:div>
    <w:div w:id="26832634">
      <w:bodyDiv w:val="1"/>
      <w:marLeft w:val="0"/>
      <w:marRight w:val="0"/>
      <w:marTop w:val="0"/>
      <w:marBottom w:val="0"/>
      <w:divBdr>
        <w:top w:val="none" w:sz="0" w:space="0" w:color="auto"/>
        <w:left w:val="none" w:sz="0" w:space="0" w:color="auto"/>
        <w:bottom w:val="none" w:sz="0" w:space="0" w:color="auto"/>
        <w:right w:val="none" w:sz="0" w:space="0" w:color="auto"/>
      </w:divBdr>
    </w:div>
    <w:div w:id="32076294">
      <w:bodyDiv w:val="1"/>
      <w:marLeft w:val="0"/>
      <w:marRight w:val="0"/>
      <w:marTop w:val="0"/>
      <w:marBottom w:val="0"/>
      <w:divBdr>
        <w:top w:val="none" w:sz="0" w:space="0" w:color="auto"/>
        <w:left w:val="none" w:sz="0" w:space="0" w:color="auto"/>
        <w:bottom w:val="none" w:sz="0" w:space="0" w:color="auto"/>
        <w:right w:val="none" w:sz="0" w:space="0" w:color="auto"/>
      </w:divBdr>
    </w:div>
    <w:div w:id="56128301">
      <w:bodyDiv w:val="1"/>
      <w:marLeft w:val="0"/>
      <w:marRight w:val="0"/>
      <w:marTop w:val="0"/>
      <w:marBottom w:val="0"/>
      <w:divBdr>
        <w:top w:val="none" w:sz="0" w:space="0" w:color="auto"/>
        <w:left w:val="none" w:sz="0" w:space="0" w:color="auto"/>
        <w:bottom w:val="none" w:sz="0" w:space="0" w:color="auto"/>
        <w:right w:val="none" w:sz="0" w:space="0" w:color="auto"/>
      </w:divBdr>
    </w:div>
    <w:div w:id="57216938">
      <w:bodyDiv w:val="1"/>
      <w:marLeft w:val="0"/>
      <w:marRight w:val="0"/>
      <w:marTop w:val="0"/>
      <w:marBottom w:val="0"/>
      <w:divBdr>
        <w:top w:val="none" w:sz="0" w:space="0" w:color="auto"/>
        <w:left w:val="none" w:sz="0" w:space="0" w:color="auto"/>
        <w:bottom w:val="none" w:sz="0" w:space="0" w:color="auto"/>
        <w:right w:val="none" w:sz="0" w:space="0" w:color="auto"/>
      </w:divBdr>
    </w:div>
    <w:div w:id="57822915">
      <w:bodyDiv w:val="1"/>
      <w:marLeft w:val="0"/>
      <w:marRight w:val="0"/>
      <w:marTop w:val="0"/>
      <w:marBottom w:val="0"/>
      <w:divBdr>
        <w:top w:val="none" w:sz="0" w:space="0" w:color="auto"/>
        <w:left w:val="none" w:sz="0" w:space="0" w:color="auto"/>
        <w:bottom w:val="none" w:sz="0" w:space="0" w:color="auto"/>
        <w:right w:val="none" w:sz="0" w:space="0" w:color="auto"/>
      </w:divBdr>
    </w:div>
    <w:div w:id="71124658">
      <w:bodyDiv w:val="1"/>
      <w:marLeft w:val="0"/>
      <w:marRight w:val="0"/>
      <w:marTop w:val="0"/>
      <w:marBottom w:val="0"/>
      <w:divBdr>
        <w:top w:val="none" w:sz="0" w:space="0" w:color="auto"/>
        <w:left w:val="none" w:sz="0" w:space="0" w:color="auto"/>
        <w:bottom w:val="none" w:sz="0" w:space="0" w:color="auto"/>
        <w:right w:val="none" w:sz="0" w:space="0" w:color="auto"/>
      </w:divBdr>
    </w:div>
    <w:div w:id="123428425">
      <w:bodyDiv w:val="1"/>
      <w:marLeft w:val="0"/>
      <w:marRight w:val="0"/>
      <w:marTop w:val="0"/>
      <w:marBottom w:val="0"/>
      <w:divBdr>
        <w:top w:val="none" w:sz="0" w:space="0" w:color="auto"/>
        <w:left w:val="none" w:sz="0" w:space="0" w:color="auto"/>
        <w:bottom w:val="none" w:sz="0" w:space="0" w:color="auto"/>
        <w:right w:val="none" w:sz="0" w:space="0" w:color="auto"/>
      </w:divBdr>
    </w:div>
    <w:div w:id="128862018">
      <w:bodyDiv w:val="1"/>
      <w:marLeft w:val="0"/>
      <w:marRight w:val="0"/>
      <w:marTop w:val="0"/>
      <w:marBottom w:val="0"/>
      <w:divBdr>
        <w:top w:val="none" w:sz="0" w:space="0" w:color="auto"/>
        <w:left w:val="none" w:sz="0" w:space="0" w:color="auto"/>
        <w:bottom w:val="none" w:sz="0" w:space="0" w:color="auto"/>
        <w:right w:val="none" w:sz="0" w:space="0" w:color="auto"/>
      </w:divBdr>
    </w:div>
    <w:div w:id="134378896">
      <w:bodyDiv w:val="1"/>
      <w:marLeft w:val="0"/>
      <w:marRight w:val="0"/>
      <w:marTop w:val="0"/>
      <w:marBottom w:val="0"/>
      <w:divBdr>
        <w:top w:val="none" w:sz="0" w:space="0" w:color="auto"/>
        <w:left w:val="none" w:sz="0" w:space="0" w:color="auto"/>
        <w:bottom w:val="none" w:sz="0" w:space="0" w:color="auto"/>
        <w:right w:val="none" w:sz="0" w:space="0" w:color="auto"/>
      </w:divBdr>
    </w:div>
    <w:div w:id="144011099">
      <w:bodyDiv w:val="1"/>
      <w:marLeft w:val="0"/>
      <w:marRight w:val="0"/>
      <w:marTop w:val="0"/>
      <w:marBottom w:val="0"/>
      <w:divBdr>
        <w:top w:val="none" w:sz="0" w:space="0" w:color="auto"/>
        <w:left w:val="none" w:sz="0" w:space="0" w:color="auto"/>
        <w:bottom w:val="none" w:sz="0" w:space="0" w:color="auto"/>
        <w:right w:val="none" w:sz="0" w:space="0" w:color="auto"/>
      </w:divBdr>
    </w:div>
    <w:div w:id="147016250">
      <w:bodyDiv w:val="1"/>
      <w:marLeft w:val="0"/>
      <w:marRight w:val="0"/>
      <w:marTop w:val="0"/>
      <w:marBottom w:val="0"/>
      <w:divBdr>
        <w:top w:val="none" w:sz="0" w:space="0" w:color="auto"/>
        <w:left w:val="none" w:sz="0" w:space="0" w:color="auto"/>
        <w:bottom w:val="none" w:sz="0" w:space="0" w:color="auto"/>
        <w:right w:val="none" w:sz="0" w:space="0" w:color="auto"/>
      </w:divBdr>
    </w:div>
    <w:div w:id="147986973">
      <w:bodyDiv w:val="1"/>
      <w:marLeft w:val="0"/>
      <w:marRight w:val="0"/>
      <w:marTop w:val="0"/>
      <w:marBottom w:val="0"/>
      <w:divBdr>
        <w:top w:val="none" w:sz="0" w:space="0" w:color="auto"/>
        <w:left w:val="none" w:sz="0" w:space="0" w:color="auto"/>
        <w:bottom w:val="none" w:sz="0" w:space="0" w:color="auto"/>
        <w:right w:val="none" w:sz="0" w:space="0" w:color="auto"/>
      </w:divBdr>
    </w:div>
    <w:div w:id="157428985">
      <w:bodyDiv w:val="1"/>
      <w:marLeft w:val="0"/>
      <w:marRight w:val="0"/>
      <w:marTop w:val="0"/>
      <w:marBottom w:val="0"/>
      <w:divBdr>
        <w:top w:val="none" w:sz="0" w:space="0" w:color="auto"/>
        <w:left w:val="none" w:sz="0" w:space="0" w:color="auto"/>
        <w:bottom w:val="none" w:sz="0" w:space="0" w:color="auto"/>
        <w:right w:val="none" w:sz="0" w:space="0" w:color="auto"/>
      </w:divBdr>
    </w:div>
    <w:div w:id="157499783">
      <w:bodyDiv w:val="1"/>
      <w:marLeft w:val="0"/>
      <w:marRight w:val="0"/>
      <w:marTop w:val="0"/>
      <w:marBottom w:val="0"/>
      <w:divBdr>
        <w:top w:val="none" w:sz="0" w:space="0" w:color="auto"/>
        <w:left w:val="none" w:sz="0" w:space="0" w:color="auto"/>
        <w:bottom w:val="none" w:sz="0" w:space="0" w:color="auto"/>
        <w:right w:val="none" w:sz="0" w:space="0" w:color="auto"/>
      </w:divBdr>
    </w:div>
    <w:div w:id="158693451">
      <w:bodyDiv w:val="1"/>
      <w:marLeft w:val="0"/>
      <w:marRight w:val="0"/>
      <w:marTop w:val="0"/>
      <w:marBottom w:val="0"/>
      <w:divBdr>
        <w:top w:val="none" w:sz="0" w:space="0" w:color="auto"/>
        <w:left w:val="none" w:sz="0" w:space="0" w:color="auto"/>
        <w:bottom w:val="none" w:sz="0" w:space="0" w:color="auto"/>
        <w:right w:val="none" w:sz="0" w:space="0" w:color="auto"/>
      </w:divBdr>
    </w:div>
    <w:div w:id="176624592">
      <w:bodyDiv w:val="1"/>
      <w:marLeft w:val="0"/>
      <w:marRight w:val="0"/>
      <w:marTop w:val="0"/>
      <w:marBottom w:val="0"/>
      <w:divBdr>
        <w:top w:val="none" w:sz="0" w:space="0" w:color="auto"/>
        <w:left w:val="none" w:sz="0" w:space="0" w:color="auto"/>
        <w:bottom w:val="none" w:sz="0" w:space="0" w:color="auto"/>
        <w:right w:val="none" w:sz="0" w:space="0" w:color="auto"/>
      </w:divBdr>
    </w:div>
    <w:div w:id="189686489">
      <w:bodyDiv w:val="1"/>
      <w:marLeft w:val="0"/>
      <w:marRight w:val="0"/>
      <w:marTop w:val="0"/>
      <w:marBottom w:val="0"/>
      <w:divBdr>
        <w:top w:val="none" w:sz="0" w:space="0" w:color="auto"/>
        <w:left w:val="none" w:sz="0" w:space="0" w:color="auto"/>
        <w:bottom w:val="none" w:sz="0" w:space="0" w:color="auto"/>
        <w:right w:val="none" w:sz="0" w:space="0" w:color="auto"/>
      </w:divBdr>
    </w:div>
    <w:div w:id="191502084">
      <w:bodyDiv w:val="1"/>
      <w:marLeft w:val="0"/>
      <w:marRight w:val="0"/>
      <w:marTop w:val="0"/>
      <w:marBottom w:val="0"/>
      <w:divBdr>
        <w:top w:val="none" w:sz="0" w:space="0" w:color="auto"/>
        <w:left w:val="none" w:sz="0" w:space="0" w:color="auto"/>
        <w:bottom w:val="none" w:sz="0" w:space="0" w:color="auto"/>
        <w:right w:val="none" w:sz="0" w:space="0" w:color="auto"/>
      </w:divBdr>
    </w:div>
    <w:div w:id="193009611">
      <w:bodyDiv w:val="1"/>
      <w:marLeft w:val="0"/>
      <w:marRight w:val="0"/>
      <w:marTop w:val="0"/>
      <w:marBottom w:val="0"/>
      <w:divBdr>
        <w:top w:val="none" w:sz="0" w:space="0" w:color="auto"/>
        <w:left w:val="none" w:sz="0" w:space="0" w:color="auto"/>
        <w:bottom w:val="none" w:sz="0" w:space="0" w:color="auto"/>
        <w:right w:val="none" w:sz="0" w:space="0" w:color="auto"/>
      </w:divBdr>
    </w:div>
    <w:div w:id="193886229">
      <w:bodyDiv w:val="1"/>
      <w:marLeft w:val="0"/>
      <w:marRight w:val="0"/>
      <w:marTop w:val="0"/>
      <w:marBottom w:val="0"/>
      <w:divBdr>
        <w:top w:val="none" w:sz="0" w:space="0" w:color="auto"/>
        <w:left w:val="none" w:sz="0" w:space="0" w:color="auto"/>
        <w:bottom w:val="none" w:sz="0" w:space="0" w:color="auto"/>
        <w:right w:val="none" w:sz="0" w:space="0" w:color="auto"/>
      </w:divBdr>
    </w:div>
    <w:div w:id="240216898">
      <w:bodyDiv w:val="1"/>
      <w:marLeft w:val="0"/>
      <w:marRight w:val="0"/>
      <w:marTop w:val="0"/>
      <w:marBottom w:val="0"/>
      <w:divBdr>
        <w:top w:val="none" w:sz="0" w:space="0" w:color="auto"/>
        <w:left w:val="none" w:sz="0" w:space="0" w:color="auto"/>
        <w:bottom w:val="none" w:sz="0" w:space="0" w:color="auto"/>
        <w:right w:val="none" w:sz="0" w:space="0" w:color="auto"/>
      </w:divBdr>
    </w:div>
    <w:div w:id="265432877">
      <w:bodyDiv w:val="1"/>
      <w:marLeft w:val="0"/>
      <w:marRight w:val="0"/>
      <w:marTop w:val="0"/>
      <w:marBottom w:val="0"/>
      <w:divBdr>
        <w:top w:val="none" w:sz="0" w:space="0" w:color="auto"/>
        <w:left w:val="none" w:sz="0" w:space="0" w:color="auto"/>
        <w:bottom w:val="none" w:sz="0" w:space="0" w:color="auto"/>
        <w:right w:val="none" w:sz="0" w:space="0" w:color="auto"/>
      </w:divBdr>
    </w:div>
    <w:div w:id="276722203">
      <w:bodyDiv w:val="1"/>
      <w:marLeft w:val="0"/>
      <w:marRight w:val="0"/>
      <w:marTop w:val="0"/>
      <w:marBottom w:val="0"/>
      <w:divBdr>
        <w:top w:val="none" w:sz="0" w:space="0" w:color="auto"/>
        <w:left w:val="none" w:sz="0" w:space="0" w:color="auto"/>
        <w:bottom w:val="none" w:sz="0" w:space="0" w:color="auto"/>
        <w:right w:val="none" w:sz="0" w:space="0" w:color="auto"/>
      </w:divBdr>
    </w:div>
    <w:div w:id="288363409">
      <w:bodyDiv w:val="1"/>
      <w:marLeft w:val="0"/>
      <w:marRight w:val="0"/>
      <w:marTop w:val="0"/>
      <w:marBottom w:val="0"/>
      <w:divBdr>
        <w:top w:val="none" w:sz="0" w:space="0" w:color="auto"/>
        <w:left w:val="none" w:sz="0" w:space="0" w:color="auto"/>
        <w:bottom w:val="none" w:sz="0" w:space="0" w:color="auto"/>
        <w:right w:val="none" w:sz="0" w:space="0" w:color="auto"/>
      </w:divBdr>
    </w:div>
    <w:div w:id="293561135">
      <w:bodyDiv w:val="1"/>
      <w:marLeft w:val="0"/>
      <w:marRight w:val="0"/>
      <w:marTop w:val="0"/>
      <w:marBottom w:val="0"/>
      <w:divBdr>
        <w:top w:val="none" w:sz="0" w:space="0" w:color="auto"/>
        <w:left w:val="none" w:sz="0" w:space="0" w:color="auto"/>
        <w:bottom w:val="none" w:sz="0" w:space="0" w:color="auto"/>
        <w:right w:val="none" w:sz="0" w:space="0" w:color="auto"/>
      </w:divBdr>
    </w:div>
    <w:div w:id="297340577">
      <w:bodyDiv w:val="1"/>
      <w:marLeft w:val="0"/>
      <w:marRight w:val="0"/>
      <w:marTop w:val="0"/>
      <w:marBottom w:val="0"/>
      <w:divBdr>
        <w:top w:val="none" w:sz="0" w:space="0" w:color="auto"/>
        <w:left w:val="none" w:sz="0" w:space="0" w:color="auto"/>
        <w:bottom w:val="none" w:sz="0" w:space="0" w:color="auto"/>
        <w:right w:val="none" w:sz="0" w:space="0" w:color="auto"/>
      </w:divBdr>
    </w:div>
    <w:div w:id="303510099">
      <w:bodyDiv w:val="1"/>
      <w:marLeft w:val="0"/>
      <w:marRight w:val="0"/>
      <w:marTop w:val="0"/>
      <w:marBottom w:val="0"/>
      <w:divBdr>
        <w:top w:val="none" w:sz="0" w:space="0" w:color="auto"/>
        <w:left w:val="none" w:sz="0" w:space="0" w:color="auto"/>
        <w:bottom w:val="none" w:sz="0" w:space="0" w:color="auto"/>
        <w:right w:val="none" w:sz="0" w:space="0" w:color="auto"/>
      </w:divBdr>
    </w:div>
    <w:div w:id="308831085">
      <w:bodyDiv w:val="1"/>
      <w:marLeft w:val="0"/>
      <w:marRight w:val="0"/>
      <w:marTop w:val="0"/>
      <w:marBottom w:val="0"/>
      <w:divBdr>
        <w:top w:val="none" w:sz="0" w:space="0" w:color="auto"/>
        <w:left w:val="none" w:sz="0" w:space="0" w:color="auto"/>
        <w:bottom w:val="none" w:sz="0" w:space="0" w:color="auto"/>
        <w:right w:val="none" w:sz="0" w:space="0" w:color="auto"/>
      </w:divBdr>
    </w:div>
    <w:div w:id="324167598">
      <w:bodyDiv w:val="1"/>
      <w:marLeft w:val="0"/>
      <w:marRight w:val="0"/>
      <w:marTop w:val="0"/>
      <w:marBottom w:val="0"/>
      <w:divBdr>
        <w:top w:val="none" w:sz="0" w:space="0" w:color="auto"/>
        <w:left w:val="none" w:sz="0" w:space="0" w:color="auto"/>
        <w:bottom w:val="none" w:sz="0" w:space="0" w:color="auto"/>
        <w:right w:val="none" w:sz="0" w:space="0" w:color="auto"/>
      </w:divBdr>
    </w:div>
    <w:div w:id="338116827">
      <w:bodyDiv w:val="1"/>
      <w:marLeft w:val="0"/>
      <w:marRight w:val="0"/>
      <w:marTop w:val="0"/>
      <w:marBottom w:val="0"/>
      <w:divBdr>
        <w:top w:val="none" w:sz="0" w:space="0" w:color="auto"/>
        <w:left w:val="none" w:sz="0" w:space="0" w:color="auto"/>
        <w:bottom w:val="none" w:sz="0" w:space="0" w:color="auto"/>
        <w:right w:val="none" w:sz="0" w:space="0" w:color="auto"/>
      </w:divBdr>
    </w:div>
    <w:div w:id="338317082">
      <w:bodyDiv w:val="1"/>
      <w:marLeft w:val="0"/>
      <w:marRight w:val="0"/>
      <w:marTop w:val="0"/>
      <w:marBottom w:val="0"/>
      <w:divBdr>
        <w:top w:val="none" w:sz="0" w:space="0" w:color="auto"/>
        <w:left w:val="none" w:sz="0" w:space="0" w:color="auto"/>
        <w:bottom w:val="none" w:sz="0" w:space="0" w:color="auto"/>
        <w:right w:val="none" w:sz="0" w:space="0" w:color="auto"/>
      </w:divBdr>
    </w:div>
    <w:div w:id="344678290">
      <w:bodyDiv w:val="1"/>
      <w:marLeft w:val="0"/>
      <w:marRight w:val="0"/>
      <w:marTop w:val="0"/>
      <w:marBottom w:val="0"/>
      <w:divBdr>
        <w:top w:val="none" w:sz="0" w:space="0" w:color="auto"/>
        <w:left w:val="none" w:sz="0" w:space="0" w:color="auto"/>
        <w:bottom w:val="none" w:sz="0" w:space="0" w:color="auto"/>
        <w:right w:val="none" w:sz="0" w:space="0" w:color="auto"/>
      </w:divBdr>
    </w:div>
    <w:div w:id="394475623">
      <w:bodyDiv w:val="1"/>
      <w:marLeft w:val="0"/>
      <w:marRight w:val="0"/>
      <w:marTop w:val="0"/>
      <w:marBottom w:val="0"/>
      <w:divBdr>
        <w:top w:val="none" w:sz="0" w:space="0" w:color="auto"/>
        <w:left w:val="none" w:sz="0" w:space="0" w:color="auto"/>
        <w:bottom w:val="none" w:sz="0" w:space="0" w:color="auto"/>
        <w:right w:val="none" w:sz="0" w:space="0" w:color="auto"/>
      </w:divBdr>
    </w:div>
    <w:div w:id="400517749">
      <w:bodyDiv w:val="1"/>
      <w:marLeft w:val="0"/>
      <w:marRight w:val="0"/>
      <w:marTop w:val="0"/>
      <w:marBottom w:val="0"/>
      <w:divBdr>
        <w:top w:val="none" w:sz="0" w:space="0" w:color="auto"/>
        <w:left w:val="none" w:sz="0" w:space="0" w:color="auto"/>
        <w:bottom w:val="none" w:sz="0" w:space="0" w:color="auto"/>
        <w:right w:val="none" w:sz="0" w:space="0" w:color="auto"/>
      </w:divBdr>
    </w:div>
    <w:div w:id="407268624">
      <w:bodyDiv w:val="1"/>
      <w:marLeft w:val="0"/>
      <w:marRight w:val="0"/>
      <w:marTop w:val="0"/>
      <w:marBottom w:val="0"/>
      <w:divBdr>
        <w:top w:val="none" w:sz="0" w:space="0" w:color="auto"/>
        <w:left w:val="none" w:sz="0" w:space="0" w:color="auto"/>
        <w:bottom w:val="none" w:sz="0" w:space="0" w:color="auto"/>
        <w:right w:val="none" w:sz="0" w:space="0" w:color="auto"/>
      </w:divBdr>
    </w:div>
    <w:div w:id="408354865">
      <w:bodyDiv w:val="1"/>
      <w:marLeft w:val="0"/>
      <w:marRight w:val="0"/>
      <w:marTop w:val="0"/>
      <w:marBottom w:val="0"/>
      <w:divBdr>
        <w:top w:val="none" w:sz="0" w:space="0" w:color="auto"/>
        <w:left w:val="none" w:sz="0" w:space="0" w:color="auto"/>
        <w:bottom w:val="none" w:sz="0" w:space="0" w:color="auto"/>
        <w:right w:val="none" w:sz="0" w:space="0" w:color="auto"/>
      </w:divBdr>
    </w:div>
    <w:div w:id="423451764">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39951439">
      <w:bodyDiv w:val="1"/>
      <w:marLeft w:val="0"/>
      <w:marRight w:val="0"/>
      <w:marTop w:val="0"/>
      <w:marBottom w:val="0"/>
      <w:divBdr>
        <w:top w:val="none" w:sz="0" w:space="0" w:color="auto"/>
        <w:left w:val="none" w:sz="0" w:space="0" w:color="auto"/>
        <w:bottom w:val="none" w:sz="0" w:space="0" w:color="auto"/>
        <w:right w:val="none" w:sz="0" w:space="0" w:color="auto"/>
      </w:divBdr>
    </w:div>
    <w:div w:id="452989856">
      <w:bodyDiv w:val="1"/>
      <w:marLeft w:val="0"/>
      <w:marRight w:val="0"/>
      <w:marTop w:val="0"/>
      <w:marBottom w:val="0"/>
      <w:divBdr>
        <w:top w:val="none" w:sz="0" w:space="0" w:color="auto"/>
        <w:left w:val="none" w:sz="0" w:space="0" w:color="auto"/>
        <w:bottom w:val="none" w:sz="0" w:space="0" w:color="auto"/>
        <w:right w:val="none" w:sz="0" w:space="0" w:color="auto"/>
      </w:divBdr>
    </w:div>
    <w:div w:id="453453069">
      <w:bodyDiv w:val="1"/>
      <w:marLeft w:val="0"/>
      <w:marRight w:val="0"/>
      <w:marTop w:val="0"/>
      <w:marBottom w:val="0"/>
      <w:divBdr>
        <w:top w:val="none" w:sz="0" w:space="0" w:color="auto"/>
        <w:left w:val="none" w:sz="0" w:space="0" w:color="auto"/>
        <w:bottom w:val="none" w:sz="0" w:space="0" w:color="auto"/>
        <w:right w:val="none" w:sz="0" w:space="0" w:color="auto"/>
      </w:divBdr>
    </w:div>
    <w:div w:id="455874807">
      <w:bodyDiv w:val="1"/>
      <w:marLeft w:val="0"/>
      <w:marRight w:val="0"/>
      <w:marTop w:val="0"/>
      <w:marBottom w:val="0"/>
      <w:divBdr>
        <w:top w:val="none" w:sz="0" w:space="0" w:color="auto"/>
        <w:left w:val="none" w:sz="0" w:space="0" w:color="auto"/>
        <w:bottom w:val="none" w:sz="0" w:space="0" w:color="auto"/>
        <w:right w:val="none" w:sz="0" w:space="0" w:color="auto"/>
      </w:divBdr>
    </w:div>
    <w:div w:id="488714081">
      <w:bodyDiv w:val="1"/>
      <w:marLeft w:val="0"/>
      <w:marRight w:val="0"/>
      <w:marTop w:val="0"/>
      <w:marBottom w:val="0"/>
      <w:divBdr>
        <w:top w:val="none" w:sz="0" w:space="0" w:color="auto"/>
        <w:left w:val="none" w:sz="0" w:space="0" w:color="auto"/>
        <w:bottom w:val="none" w:sz="0" w:space="0" w:color="auto"/>
        <w:right w:val="none" w:sz="0" w:space="0" w:color="auto"/>
      </w:divBdr>
    </w:div>
    <w:div w:id="508713843">
      <w:bodyDiv w:val="1"/>
      <w:marLeft w:val="0"/>
      <w:marRight w:val="0"/>
      <w:marTop w:val="0"/>
      <w:marBottom w:val="0"/>
      <w:divBdr>
        <w:top w:val="none" w:sz="0" w:space="0" w:color="auto"/>
        <w:left w:val="none" w:sz="0" w:space="0" w:color="auto"/>
        <w:bottom w:val="none" w:sz="0" w:space="0" w:color="auto"/>
        <w:right w:val="none" w:sz="0" w:space="0" w:color="auto"/>
      </w:divBdr>
    </w:div>
    <w:div w:id="521091886">
      <w:bodyDiv w:val="1"/>
      <w:marLeft w:val="0"/>
      <w:marRight w:val="0"/>
      <w:marTop w:val="0"/>
      <w:marBottom w:val="0"/>
      <w:divBdr>
        <w:top w:val="none" w:sz="0" w:space="0" w:color="auto"/>
        <w:left w:val="none" w:sz="0" w:space="0" w:color="auto"/>
        <w:bottom w:val="none" w:sz="0" w:space="0" w:color="auto"/>
        <w:right w:val="none" w:sz="0" w:space="0" w:color="auto"/>
      </w:divBdr>
    </w:div>
    <w:div w:id="544873479">
      <w:bodyDiv w:val="1"/>
      <w:marLeft w:val="0"/>
      <w:marRight w:val="0"/>
      <w:marTop w:val="0"/>
      <w:marBottom w:val="0"/>
      <w:divBdr>
        <w:top w:val="none" w:sz="0" w:space="0" w:color="auto"/>
        <w:left w:val="none" w:sz="0" w:space="0" w:color="auto"/>
        <w:bottom w:val="none" w:sz="0" w:space="0" w:color="auto"/>
        <w:right w:val="none" w:sz="0" w:space="0" w:color="auto"/>
      </w:divBdr>
    </w:div>
    <w:div w:id="552085155">
      <w:bodyDiv w:val="1"/>
      <w:marLeft w:val="0"/>
      <w:marRight w:val="0"/>
      <w:marTop w:val="0"/>
      <w:marBottom w:val="0"/>
      <w:divBdr>
        <w:top w:val="none" w:sz="0" w:space="0" w:color="auto"/>
        <w:left w:val="none" w:sz="0" w:space="0" w:color="auto"/>
        <w:bottom w:val="none" w:sz="0" w:space="0" w:color="auto"/>
        <w:right w:val="none" w:sz="0" w:space="0" w:color="auto"/>
      </w:divBdr>
    </w:div>
    <w:div w:id="570309723">
      <w:bodyDiv w:val="1"/>
      <w:marLeft w:val="0"/>
      <w:marRight w:val="0"/>
      <w:marTop w:val="0"/>
      <w:marBottom w:val="0"/>
      <w:divBdr>
        <w:top w:val="none" w:sz="0" w:space="0" w:color="auto"/>
        <w:left w:val="none" w:sz="0" w:space="0" w:color="auto"/>
        <w:bottom w:val="none" w:sz="0" w:space="0" w:color="auto"/>
        <w:right w:val="none" w:sz="0" w:space="0" w:color="auto"/>
      </w:divBdr>
    </w:div>
    <w:div w:id="570510249">
      <w:bodyDiv w:val="1"/>
      <w:marLeft w:val="0"/>
      <w:marRight w:val="0"/>
      <w:marTop w:val="0"/>
      <w:marBottom w:val="0"/>
      <w:divBdr>
        <w:top w:val="none" w:sz="0" w:space="0" w:color="auto"/>
        <w:left w:val="none" w:sz="0" w:space="0" w:color="auto"/>
        <w:bottom w:val="none" w:sz="0" w:space="0" w:color="auto"/>
        <w:right w:val="none" w:sz="0" w:space="0" w:color="auto"/>
      </w:divBdr>
    </w:div>
    <w:div w:id="584536244">
      <w:bodyDiv w:val="1"/>
      <w:marLeft w:val="0"/>
      <w:marRight w:val="0"/>
      <w:marTop w:val="0"/>
      <w:marBottom w:val="0"/>
      <w:divBdr>
        <w:top w:val="none" w:sz="0" w:space="0" w:color="auto"/>
        <w:left w:val="none" w:sz="0" w:space="0" w:color="auto"/>
        <w:bottom w:val="none" w:sz="0" w:space="0" w:color="auto"/>
        <w:right w:val="none" w:sz="0" w:space="0" w:color="auto"/>
      </w:divBdr>
    </w:div>
    <w:div w:id="593898890">
      <w:bodyDiv w:val="1"/>
      <w:marLeft w:val="0"/>
      <w:marRight w:val="0"/>
      <w:marTop w:val="0"/>
      <w:marBottom w:val="0"/>
      <w:divBdr>
        <w:top w:val="none" w:sz="0" w:space="0" w:color="auto"/>
        <w:left w:val="none" w:sz="0" w:space="0" w:color="auto"/>
        <w:bottom w:val="none" w:sz="0" w:space="0" w:color="auto"/>
        <w:right w:val="none" w:sz="0" w:space="0" w:color="auto"/>
      </w:divBdr>
    </w:div>
    <w:div w:id="596911396">
      <w:bodyDiv w:val="1"/>
      <w:marLeft w:val="0"/>
      <w:marRight w:val="0"/>
      <w:marTop w:val="0"/>
      <w:marBottom w:val="0"/>
      <w:divBdr>
        <w:top w:val="none" w:sz="0" w:space="0" w:color="auto"/>
        <w:left w:val="none" w:sz="0" w:space="0" w:color="auto"/>
        <w:bottom w:val="none" w:sz="0" w:space="0" w:color="auto"/>
        <w:right w:val="none" w:sz="0" w:space="0" w:color="auto"/>
      </w:divBdr>
    </w:div>
    <w:div w:id="616106217">
      <w:bodyDiv w:val="1"/>
      <w:marLeft w:val="0"/>
      <w:marRight w:val="0"/>
      <w:marTop w:val="0"/>
      <w:marBottom w:val="0"/>
      <w:divBdr>
        <w:top w:val="none" w:sz="0" w:space="0" w:color="auto"/>
        <w:left w:val="none" w:sz="0" w:space="0" w:color="auto"/>
        <w:bottom w:val="none" w:sz="0" w:space="0" w:color="auto"/>
        <w:right w:val="none" w:sz="0" w:space="0" w:color="auto"/>
      </w:divBdr>
    </w:div>
    <w:div w:id="653412512">
      <w:bodyDiv w:val="1"/>
      <w:marLeft w:val="0"/>
      <w:marRight w:val="0"/>
      <w:marTop w:val="0"/>
      <w:marBottom w:val="0"/>
      <w:divBdr>
        <w:top w:val="none" w:sz="0" w:space="0" w:color="auto"/>
        <w:left w:val="none" w:sz="0" w:space="0" w:color="auto"/>
        <w:bottom w:val="none" w:sz="0" w:space="0" w:color="auto"/>
        <w:right w:val="none" w:sz="0" w:space="0" w:color="auto"/>
      </w:divBdr>
    </w:div>
    <w:div w:id="683441293">
      <w:bodyDiv w:val="1"/>
      <w:marLeft w:val="0"/>
      <w:marRight w:val="0"/>
      <w:marTop w:val="0"/>
      <w:marBottom w:val="0"/>
      <w:divBdr>
        <w:top w:val="none" w:sz="0" w:space="0" w:color="auto"/>
        <w:left w:val="none" w:sz="0" w:space="0" w:color="auto"/>
        <w:bottom w:val="none" w:sz="0" w:space="0" w:color="auto"/>
        <w:right w:val="none" w:sz="0" w:space="0" w:color="auto"/>
      </w:divBdr>
    </w:div>
    <w:div w:id="693966082">
      <w:bodyDiv w:val="1"/>
      <w:marLeft w:val="0"/>
      <w:marRight w:val="0"/>
      <w:marTop w:val="0"/>
      <w:marBottom w:val="0"/>
      <w:divBdr>
        <w:top w:val="none" w:sz="0" w:space="0" w:color="auto"/>
        <w:left w:val="none" w:sz="0" w:space="0" w:color="auto"/>
        <w:bottom w:val="none" w:sz="0" w:space="0" w:color="auto"/>
        <w:right w:val="none" w:sz="0" w:space="0" w:color="auto"/>
      </w:divBdr>
    </w:div>
    <w:div w:id="697584857">
      <w:bodyDiv w:val="1"/>
      <w:marLeft w:val="0"/>
      <w:marRight w:val="0"/>
      <w:marTop w:val="0"/>
      <w:marBottom w:val="0"/>
      <w:divBdr>
        <w:top w:val="none" w:sz="0" w:space="0" w:color="auto"/>
        <w:left w:val="none" w:sz="0" w:space="0" w:color="auto"/>
        <w:bottom w:val="none" w:sz="0" w:space="0" w:color="auto"/>
        <w:right w:val="none" w:sz="0" w:space="0" w:color="auto"/>
      </w:divBdr>
    </w:div>
    <w:div w:id="697657515">
      <w:bodyDiv w:val="1"/>
      <w:marLeft w:val="0"/>
      <w:marRight w:val="0"/>
      <w:marTop w:val="0"/>
      <w:marBottom w:val="0"/>
      <w:divBdr>
        <w:top w:val="none" w:sz="0" w:space="0" w:color="auto"/>
        <w:left w:val="none" w:sz="0" w:space="0" w:color="auto"/>
        <w:bottom w:val="none" w:sz="0" w:space="0" w:color="auto"/>
        <w:right w:val="none" w:sz="0" w:space="0" w:color="auto"/>
      </w:divBdr>
    </w:div>
    <w:div w:id="701059044">
      <w:bodyDiv w:val="1"/>
      <w:marLeft w:val="0"/>
      <w:marRight w:val="0"/>
      <w:marTop w:val="0"/>
      <w:marBottom w:val="0"/>
      <w:divBdr>
        <w:top w:val="none" w:sz="0" w:space="0" w:color="auto"/>
        <w:left w:val="none" w:sz="0" w:space="0" w:color="auto"/>
        <w:bottom w:val="none" w:sz="0" w:space="0" w:color="auto"/>
        <w:right w:val="none" w:sz="0" w:space="0" w:color="auto"/>
      </w:divBdr>
    </w:div>
    <w:div w:id="703870299">
      <w:bodyDiv w:val="1"/>
      <w:marLeft w:val="0"/>
      <w:marRight w:val="0"/>
      <w:marTop w:val="0"/>
      <w:marBottom w:val="0"/>
      <w:divBdr>
        <w:top w:val="none" w:sz="0" w:space="0" w:color="auto"/>
        <w:left w:val="none" w:sz="0" w:space="0" w:color="auto"/>
        <w:bottom w:val="none" w:sz="0" w:space="0" w:color="auto"/>
        <w:right w:val="none" w:sz="0" w:space="0" w:color="auto"/>
      </w:divBdr>
    </w:div>
    <w:div w:id="718361894">
      <w:bodyDiv w:val="1"/>
      <w:marLeft w:val="0"/>
      <w:marRight w:val="0"/>
      <w:marTop w:val="0"/>
      <w:marBottom w:val="0"/>
      <w:divBdr>
        <w:top w:val="none" w:sz="0" w:space="0" w:color="auto"/>
        <w:left w:val="none" w:sz="0" w:space="0" w:color="auto"/>
        <w:bottom w:val="none" w:sz="0" w:space="0" w:color="auto"/>
        <w:right w:val="none" w:sz="0" w:space="0" w:color="auto"/>
      </w:divBdr>
    </w:div>
    <w:div w:id="724378715">
      <w:bodyDiv w:val="1"/>
      <w:marLeft w:val="0"/>
      <w:marRight w:val="0"/>
      <w:marTop w:val="0"/>
      <w:marBottom w:val="0"/>
      <w:divBdr>
        <w:top w:val="none" w:sz="0" w:space="0" w:color="auto"/>
        <w:left w:val="none" w:sz="0" w:space="0" w:color="auto"/>
        <w:bottom w:val="none" w:sz="0" w:space="0" w:color="auto"/>
        <w:right w:val="none" w:sz="0" w:space="0" w:color="auto"/>
      </w:divBdr>
    </w:div>
    <w:div w:id="744111728">
      <w:bodyDiv w:val="1"/>
      <w:marLeft w:val="0"/>
      <w:marRight w:val="0"/>
      <w:marTop w:val="0"/>
      <w:marBottom w:val="0"/>
      <w:divBdr>
        <w:top w:val="none" w:sz="0" w:space="0" w:color="auto"/>
        <w:left w:val="none" w:sz="0" w:space="0" w:color="auto"/>
        <w:bottom w:val="none" w:sz="0" w:space="0" w:color="auto"/>
        <w:right w:val="none" w:sz="0" w:space="0" w:color="auto"/>
      </w:divBdr>
    </w:div>
    <w:div w:id="758253126">
      <w:bodyDiv w:val="1"/>
      <w:marLeft w:val="0"/>
      <w:marRight w:val="0"/>
      <w:marTop w:val="0"/>
      <w:marBottom w:val="0"/>
      <w:divBdr>
        <w:top w:val="none" w:sz="0" w:space="0" w:color="auto"/>
        <w:left w:val="none" w:sz="0" w:space="0" w:color="auto"/>
        <w:bottom w:val="none" w:sz="0" w:space="0" w:color="auto"/>
        <w:right w:val="none" w:sz="0" w:space="0" w:color="auto"/>
      </w:divBdr>
    </w:div>
    <w:div w:id="774597673">
      <w:bodyDiv w:val="1"/>
      <w:marLeft w:val="0"/>
      <w:marRight w:val="0"/>
      <w:marTop w:val="0"/>
      <w:marBottom w:val="0"/>
      <w:divBdr>
        <w:top w:val="none" w:sz="0" w:space="0" w:color="auto"/>
        <w:left w:val="none" w:sz="0" w:space="0" w:color="auto"/>
        <w:bottom w:val="none" w:sz="0" w:space="0" w:color="auto"/>
        <w:right w:val="none" w:sz="0" w:space="0" w:color="auto"/>
      </w:divBdr>
    </w:div>
    <w:div w:id="790517828">
      <w:bodyDiv w:val="1"/>
      <w:marLeft w:val="0"/>
      <w:marRight w:val="0"/>
      <w:marTop w:val="0"/>
      <w:marBottom w:val="0"/>
      <w:divBdr>
        <w:top w:val="none" w:sz="0" w:space="0" w:color="auto"/>
        <w:left w:val="none" w:sz="0" w:space="0" w:color="auto"/>
        <w:bottom w:val="none" w:sz="0" w:space="0" w:color="auto"/>
        <w:right w:val="none" w:sz="0" w:space="0" w:color="auto"/>
      </w:divBdr>
    </w:div>
    <w:div w:id="812482502">
      <w:bodyDiv w:val="1"/>
      <w:marLeft w:val="0"/>
      <w:marRight w:val="0"/>
      <w:marTop w:val="0"/>
      <w:marBottom w:val="0"/>
      <w:divBdr>
        <w:top w:val="none" w:sz="0" w:space="0" w:color="auto"/>
        <w:left w:val="none" w:sz="0" w:space="0" w:color="auto"/>
        <w:bottom w:val="none" w:sz="0" w:space="0" w:color="auto"/>
        <w:right w:val="none" w:sz="0" w:space="0" w:color="auto"/>
      </w:divBdr>
    </w:div>
    <w:div w:id="826093662">
      <w:bodyDiv w:val="1"/>
      <w:marLeft w:val="0"/>
      <w:marRight w:val="0"/>
      <w:marTop w:val="0"/>
      <w:marBottom w:val="0"/>
      <w:divBdr>
        <w:top w:val="none" w:sz="0" w:space="0" w:color="auto"/>
        <w:left w:val="none" w:sz="0" w:space="0" w:color="auto"/>
        <w:bottom w:val="none" w:sz="0" w:space="0" w:color="auto"/>
        <w:right w:val="none" w:sz="0" w:space="0" w:color="auto"/>
      </w:divBdr>
    </w:div>
    <w:div w:id="831455469">
      <w:bodyDiv w:val="1"/>
      <w:marLeft w:val="0"/>
      <w:marRight w:val="0"/>
      <w:marTop w:val="0"/>
      <w:marBottom w:val="0"/>
      <w:divBdr>
        <w:top w:val="none" w:sz="0" w:space="0" w:color="auto"/>
        <w:left w:val="none" w:sz="0" w:space="0" w:color="auto"/>
        <w:bottom w:val="none" w:sz="0" w:space="0" w:color="auto"/>
        <w:right w:val="none" w:sz="0" w:space="0" w:color="auto"/>
      </w:divBdr>
    </w:div>
    <w:div w:id="833110609">
      <w:bodyDiv w:val="1"/>
      <w:marLeft w:val="0"/>
      <w:marRight w:val="0"/>
      <w:marTop w:val="0"/>
      <w:marBottom w:val="0"/>
      <w:divBdr>
        <w:top w:val="none" w:sz="0" w:space="0" w:color="auto"/>
        <w:left w:val="none" w:sz="0" w:space="0" w:color="auto"/>
        <w:bottom w:val="none" w:sz="0" w:space="0" w:color="auto"/>
        <w:right w:val="none" w:sz="0" w:space="0" w:color="auto"/>
      </w:divBdr>
    </w:div>
    <w:div w:id="834689986">
      <w:bodyDiv w:val="1"/>
      <w:marLeft w:val="0"/>
      <w:marRight w:val="0"/>
      <w:marTop w:val="0"/>
      <w:marBottom w:val="0"/>
      <w:divBdr>
        <w:top w:val="none" w:sz="0" w:space="0" w:color="auto"/>
        <w:left w:val="none" w:sz="0" w:space="0" w:color="auto"/>
        <w:bottom w:val="none" w:sz="0" w:space="0" w:color="auto"/>
        <w:right w:val="none" w:sz="0" w:space="0" w:color="auto"/>
      </w:divBdr>
    </w:div>
    <w:div w:id="851915785">
      <w:bodyDiv w:val="1"/>
      <w:marLeft w:val="0"/>
      <w:marRight w:val="0"/>
      <w:marTop w:val="0"/>
      <w:marBottom w:val="0"/>
      <w:divBdr>
        <w:top w:val="none" w:sz="0" w:space="0" w:color="auto"/>
        <w:left w:val="none" w:sz="0" w:space="0" w:color="auto"/>
        <w:bottom w:val="none" w:sz="0" w:space="0" w:color="auto"/>
        <w:right w:val="none" w:sz="0" w:space="0" w:color="auto"/>
      </w:divBdr>
    </w:div>
    <w:div w:id="860974221">
      <w:bodyDiv w:val="1"/>
      <w:marLeft w:val="0"/>
      <w:marRight w:val="0"/>
      <w:marTop w:val="0"/>
      <w:marBottom w:val="0"/>
      <w:divBdr>
        <w:top w:val="none" w:sz="0" w:space="0" w:color="auto"/>
        <w:left w:val="none" w:sz="0" w:space="0" w:color="auto"/>
        <w:bottom w:val="none" w:sz="0" w:space="0" w:color="auto"/>
        <w:right w:val="none" w:sz="0" w:space="0" w:color="auto"/>
      </w:divBdr>
    </w:div>
    <w:div w:id="865631451">
      <w:bodyDiv w:val="1"/>
      <w:marLeft w:val="0"/>
      <w:marRight w:val="0"/>
      <w:marTop w:val="0"/>
      <w:marBottom w:val="0"/>
      <w:divBdr>
        <w:top w:val="none" w:sz="0" w:space="0" w:color="auto"/>
        <w:left w:val="none" w:sz="0" w:space="0" w:color="auto"/>
        <w:bottom w:val="none" w:sz="0" w:space="0" w:color="auto"/>
        <w:right w:val="none" w:sz="0" w:space="0" w:color="auto"/>
      </w:divBdr>
    </w:div>
    <w:div w:id="865868170">
      <w:bodyDiv w:val="1"/>
      <w:marLeft w:val="0"/>
      <w:marRight w:val="0"/>
      <w:marTop w:val="0"/>
      <w:marBottom w:val="0"/>
      <w:divBdr>
        <w:top w:val="none" w:sz="0" w:space="0" w:color="auto"/>
        <w:left w:val="none" w:sz="0" w:space="0" w:color="auto"/>
        <w:bottom w:val="none" w:sz="0" w:space="0" w:color="auto"/>
        <w:right w:val="none" w:sz="0" w:space="0" w:color="auto"/>
      </w:divBdr>
    </w:div>
    <w:div w:id="866138934">
      <w:bodyDiv w:val="1"/>
      <w:marLeft w:val="0"/>
      <w:marRight w:val="0"/>
      <w:marTop w:val="0"/>
      <w:marBottom w:val="0"/>
      <w:divBdr>
        <w:top w:val="none" w:sz="0" w:space="0" w:color="auto"/>
        <w:left w:val="none" w:sz="0" w:space="0" w:color="auto"/>
        <w:bottom w:val="none" w:sz="0" w:space="0" w:color="auto"/>
        <w:right w:val="none" w:sz="0" w:space="0" w:color="auto"/>
      </w:divBdr>
    </w:div>
    <w:div w:id="868488498">
      <w:bodyDiv w:val="1"/>
      <w:marLeft w:val="0"/>
      <w:marRight w:val="0"/>
      <w:marTop w:val="0"/>
      <w:marBottom w:val="0"/>
      <w:divBdr>
        <w:top w:val="none" w:sz="0" w:space="0" w:color="auto"/>
        <w:left w:val="none" w:sz="0" w:space="0" w:color="auto"/>
        <w:bottom w:val="none" w:sz="0" w:space="0" w:color="auto"/>
        <w:right w:val="none" w:sz="0" w:space="0" w:color="auto"/>
      </w:divBdr>
    </w:div>
    <w:div w:id="879394613">
      <w:bodyDiv w:val="1"/>
      <w:marLeft w:val="0"/>
      <w:marRight w:val="0"/>
      <w:marTop w:val="0"/>
      <w:marBottom w:val="0"/>
      <w:divBdr>
        <w:top w:val="none" w:sz="0" w:space="0" w:color="auto"/>
        <w:left w:val="none" w:sz="0" w:space="0" w:color="auto"/>
        <w:bottom w:val="none" w:sz="0" w:space="0" w:color="auto"/>
        <w:right w:val="none" w:sz="0" w:space="0" w:color="auto"/>
      </w:divBdr>
    </w:div>
    <w:div w:id="880017499">
      <w:bodyDiv w:val="1"/>
      <w:marLeft w:val="0"/>
      <w:marRight w:val="0"/>
      <w:marTop w:val="0"/>
      <w:marBottom w:val="0"/>
      <w:divBdr>
        <w:top w:val="none" w:sz="0" w:space="0" w:color="auto"/>
        <w:left w:val="none" w:sz="0" w:space="0" w:color="auto"/>
        <w:bottom w:val="none" w:sz="0" w:space="0" w:color="auto"/>
        <w:right w:val="none" w:sz="0" w:space="0" w:color="auto"/>
      </w:divBdr>
    </w:div>
    <w:div w:id="889076261">
      <w:bodyDiv w:val="1"/>
      <w:marLeft w:val="0"/>
      <w:marRight w:val="0"/>
      <w:marTop w:val="0"/>
      <w:marBottom w:val="0"/>
      <w:divBdr>
        <w:top w:val="none" w:sz="0" w:space="0" w:color="auto"/>
        <w:left w:val="none" w:sz="0" w:space="0" w:color="auto"/>
        <w:bottom w:val="none" w:sz="0" w:space="0" w:color="auto"/>
        <w:right w:val="none" w:sz="0" w:space="0" w:color="auto"/>
      </w:divBdr>
    </w:div>
    <w:div w:id="890310351">
      <w:bodyDiv w:val="1"/>
      <w:marLeft w:val="0"/>
      <w:marRight w:val="0"/>
      <w:marTop w:val="0"/>
      <w:marBottom w:val="0"/>
      <w:divBdr>
        <w:top w:val="none" w:sz="0" w:space="0" w:color="auto"/>
        <w:left w:val="none" w:sz="0" w:space="0" w:color="auto"/>
        <w:bottom w:val="none" w:sz="0" w:space="0" w:color="auto"/>
        <w:right w:val="none" w:sz="0" w:space="0" w:color="auto"/>
      </w:divBdr>
    </w:div>
    <w:div w:id="918634193">
      <w:bodyDiv w:val="1"/>
      <w:marLeft w:val="0"/>
      <w:marRight w:val="0"/>
      <w:marTop w:val="0"/>
      <w:marBottom w:val="0"/>
      <w:divBdr>
        <w:top w:val="none" w:sz="0" w:space="0" w:color="auto"/>
        <w:left w:val="none" w:sz="0" w:space="0" w:color="auto"/>
        <w:bottom w:val="none" w:sz="0" w:space="0" w:color="auto"/>
        <w:right w:val="none" w:sz="0" w:space="0" w:color="auto"/>
      </w:divBdr>
    </w:div>
    <w:div w:id="933976150">
      <w:bodyDiv w:val="1"/>
      <w:marLeft w:val="0"/>
      <w:marRight w:val="0"/>
      <w:marTop w:val="0"/>
      <w:marBottom w:val="0"/>
      <w:divBdr>
        <w:top w:val="none" w:sz="0" w:space="0" w:color="auto"/>
        <w:left w:val="none" w:sz="0" w:space="0" w:color="auto"/>
        <w:bottom w:val="none" w:sz="0" w:space="0" w:color="auto"/>
        <w:right w:val="none" w:sz="0" w:space="0" w:color="auto"/>
      </w:divBdr>
    </w:div>
    <w:div w:id="953707358">
      <w:bodyDiv w:val="1"/>
      <w:marLeft w:val="0"/>
      <w:marRight w:val="0"/>
      <w:marTop w:val="0"/>
      <w:marBottom w:val="0"/>
      <w:divBdr>
        <w:top w:val="none" w:sz="0" w:space="0" w:color="auto"/>
        <w:left w:val="none" w:sz="0" w:space="0" w:color="auto"/>
        <w:bottom w:val="none" w:sz="0" w:space="0" w:color="auto"/>
        <w:right w:val="none" w:sz="0" w:space="0" w:color="auto"/>
      </w:divBdr>
    </w:div>
    <w:div w:id="972833843">
      <w:bodyDiv w:val="1"/>
      <w:marLeft w:val="0"/>
      <w:marRight w:val="0"/>
      <w:marTop w:val="0"/>
      <w:marBottom w:val="0"/>
      <w:divBdr>
        <w:top w:val="none" w:sz="0" w:space="0" w:color="auto"/>
        <w:left w:val="none" w:sz="0" w:space="0" w:color="auto"/>
        <w:bottom w:val="none" w:sz="0" w:space="0" w:color="auto"/>
        <w:right w:val="none" w:sz="0" w:space="0" w:color="auto"/>
      </w:divBdr>
    </w:div>
    <w:div w:id="978925333">
      <w:bodyDiv w:val="1"/>
      <w:marLeft w:val="0"/>
      <w:marRight w:val="0"/>
      <w:marTop w:val="0"/>
      <w:marBottom w:val="0"/>
      <w:divBdr>
        <w:top w:val="none" w:sz="0" w:space="0" w:color="auto"/>
        <w:left w:val="none" w:sz="0" w:space="0" w:color="auto"/>
        <w:bottom w:val="none" w:sz="0" w:space="0" w:color="auto"/>
        <w:right w:val="none" w:sz="0" w:space="0" w:color="auto"/>
      </w:divBdr>
    </w:div>
    <w:div w:id="982343783">
      <w:bodyDiv w:val="1"/>
      <w:marLeft w:val="0"/>
      <w:marRight w:val="0"/>
      <w:marTop w:val="0"/>
      <w:marBottom w:val="0"/>
      <w:divBdr>
        <w:top w:val="none" w:sz="0" w:space="0" w:color="auto"/>
        <w:left w:val="none" w:sz="0" w:space="0" w:color="auto"/>
        <w:bottom w:val="none" w:sz="0" w:space="0" w:color="auto"/>
        <w:right w:val="none" w:sz="0" w:space="0" w:color="auto"/>
      </w:divBdr>
    </w:div>
    <w:div w:id="999039656">
      <w:bodyDiv w:val="1"/>
      <w:marLeft w:val="0"/>
      <w:marRight w:val="0"/>
      <w:marTop w:val="0"/>
      <w:marBottom w:val="0"/>
      <w:divBdr>
        <w:top w:val="none" w:sz="0" w:space="0" w:color="auto"/>
        <w:left w:val="none" w:sz="0" w:space="0" w:color="auto"/>
        <w:bottom w:val="none" w:sz="0" w:space="0" w:color="auto"/>
        <w:right w:val="none" w:sz="0" w:space="0" w:color="auto"/>
      </w:divBdr>
    </w:div>
    <w:div w:id="1002664680">
      <w:bodyDiv w:val="1"/>
      <w:marLeft w:val="0"/>
      <w:marRight w:val="0"/>
      <w:marTop w:val="0"/>
      <w:marBottom w:val="0"/>
      <w:divBdr>
        <w:top w:val="none" w:sz="0" w:space="0" w:color="auto"/>
        <w:left w:val="none" w:sz="0" w:space="0" w:color="auto"/>
        <w:bottom w:val="none" w:sz="0" w:space="0" w:color="auto"/>
        <w:right w:val="none" w:sz="0" w:space="0" w:color="auto"/>
      </w:divBdr>
    </w:div>
    <w:div w:id="1013916638">
      <w:bodyDiv w:val="1"/>
      <w:marLeft w:val="0"/>
      <w:marRight w:val="0"/>
      <w:marTop w:val="0"/>
      <w:marBottom w:val="0"/>
      <w:divBdr>
        <w:top w:val="none" w:sz="0" w:space="0" w:color="auto"/>
        <w:left w:val="none" w:sz="0" w:space="0" w:color="auto"/>
        <w:bottom w:val="none" w:sz="0" w:space="0" w:color="auto"/>
        <w:right w:val="none" w:sz="0" w:space="0" w:color="auto"/>
      </w:divBdr>
    </w:div>
    <w:div w:id="1014960279">
      <w:bodyDiv w:val="1"/>
      <w:marLeft w:val="0"/>
      <w:marRight w:val="0"/>
      <w:marTop w:val="0"/>
      <w:marBottom w:val="0"/>
      <w:divBdr>
        <w:top w:val="none" w:sz="0" w:space="0" w:color="auto"/>
        <w:left w:val="none" w:sz="0" w:space="0" w:color="auto"/>
        <w:bottom w:val="none" w:sz="0" w:space="0" w:color="auto"/>
        <w:right w:val="none" w:sz="0" w:space="0" w:color="auto"/>
      </w:divBdr>
    </w:div>
    <w:div w:id="1015425002">
      <w:bodyDiv w:val="1"/>
      <w:marLeft w:val="0"/>
      <w:marRight w:val="0"/>
      <w:marTop w:val="0"/>
      <w:marBottom w:val="0"/>
      <w:divBdr>
        <w:top w:val="none" w:sz="0" w:space="0" w:color="auto"/>
        <w:left w:val="none" w:sz="0" w:space="0" w:color="auto"/>
        <w:bottom w:val="none" w:sz="0" w:space="0" w:color="auto"/>
        <w:right w:val="none" w:sz="0" w:space="0" w:color="auto"/>
      </w:divBdr>
    </w:div>
    <w:div w:id="1015573549">
      <w:bodyDiv w:val="1"/>
      <w:marLeft w:val="0"/>
      <w:marRight w:val="0"/>
      <w:marTop w:val="0"/>
      <w:marBottom w:val="0"/>
      <w:divBdr>
        <w:top w:val="none" w:sz="0" w:space="0" w:color="auto"/>
        <w:left w:val="none" w:sz="0" w:space="0" w:color="auto"/>
        <w:bottom w:val="none" w:sz="0" w:space="0" w:color="auto"/>
        <w:right w:val="none" w:sz="0" w:space="0" w:color="auto"/>
      </w:divBdr>
    </w:div>
    <w:div w:id="1047266169">
      <w:bodyDiv w:val="1"/>
      <w:marLeft w:val="0"/>
      <w:marRight w:val="0"/>
      <w:marTop w:val="0"/>
      <w:marBottom w:val="0"/>
      <w:divBdr>
        <w:top w:val="none" w:sz="0" w:space="0" w:color="auto"/>
        <w:left w:val="none" w:sz="0" w:space="0" w:color="auto"/>
        <w:bottom w:val="none" w:sz="0" w:space="0" w:color="auto"/>
        <w:right w:val="none" w:sz="0" w:space="0" w:color="auto"/>
      </w:divBdr>
    </w:div>
    <w:div w:id="1052658261">
      <w:bodyDiv w:val="1"/>
      <w:marLeft w:val="0"/>
      <w:marRight w:val="0"/>
      <w:marTop w:val="0"/>
      <w:marBottom w:val="0"/>
      <w:divBdr>
        <w:top w:val="none" w:sz="0" w:space="0" w:color="auto"/>
        <w:left w:val="none" w:sz="0" w:space="0" w:color="auto"/>
        <w:bottom w:val="none" w:sz="0" w:space="0" w:color="auto"/>
        <w:right w:val="none" w:sz="0" w:space="0" w:color="auto"/>
      </w:divBdr>
    </w:div>
    <w:div w:id="1058746881">
      <w:bodyDiv w:val="1"/>
      <w:marLeft w:val="0"/>
      <w:marRight w:val="0"/>
      <w:marTop w:val="0"/>
      <w:marBottom w:val="0"/>
      <w:divBdr>
        <w:top w:val="none" w:sz="0" w:space="0" w:color="auto"/>
        <w:left w:val="none" w:sz="0" w:space="0" w:color="auto"/>
        <w:bottom w:val="none" w:sz="0" w:space="0" w:color="auto"/>
        <w:right w:val="none" w:sz="0" w:space="0" w:color="auto"/>
      </w:divBdr>
    </w:div>
    <w:div w:id="1070277324">
      <w:bodyDiv w:val="1"/>
      <w:marLeft w:val="0"/>
      <w:marRight w:val="0"/>
      <w:marTop w:val="0"/>
      <w:marBottom w:val="0"/>
      <w:divBdr>
        <w:top w:val="none" w:sz="0" w:space="0" w:color="auto"/>
        <w:left w:val="none" w:sz="0" w:space="0" w:color="auto"/>
        <w:bottom w:val="none" w:sz="0" w:space="0" w:color="auto"/>
        <w:right w:val="none" w:sz="0" w:space="0" w:color="auto"/>
      </w:divBdr>
    </w:div>
    <w:div w:id="1102186266">
      <w:bodyDiv w:val="1"/>
      <w:marLeft w:val="0"/>
      <w:marRight w:val="0"/>
      <w:marTop w:val="0"/>
      <w:marBottom w:val="0"/>
      <w:divBdr>
        <w:top w:val="none" w:sz="0" w:space="0" w:color="auto"/>
        <w:left w:val="none" w:sz="0" w:space="0" w:color="auto"/>
        <w:bottom w:val="none" w:sz="0" w:space="0" w:color="auto"/>
        <w:right w:val="none" w:sz="0" w:space="0" w:color="auto"/>
      </w:divBdr>
    </w:div>
    <w:div w:id="1107241151">
      <w:bodyDiv w:val="1"/>
      <w:marLeft w:val="0"/>
      <w:marRight w:val="0"/>
      <w:marTop w:val="0"/>
      <w:marBottom w:val="0"/>
      <w:divBdr>
        <w:top w:val="none" w:sz="0" w:space="0" w:color="auto"/>
        <w:left w:val="none" w:sz="0" w:space="0" w:color="auto"/>
        <w:bottom w:val="none" w:sz="0" w:space="0" w:color="auto"/>
        <w:right w:val="none" w:sz="0" w:space="0" w:color="auto"/>
      </w:divBdr>
    </w:div>
    <w:div w:id="1125849001">
      <w:bodyDiv w:val="1"/>
      <w:marLeft w:val="0"/>
      <w:marRight w:val="0"/>
      <w:marTop w:val="0"/>
      <w:marBottom w:val="0"/>
      <w:divBdr>
        <w:top w:val="none" w:sz="0" w:space="0" w:color="auto"/>
        <w:left w:val="none" w:sz="0" w:space="0" w:color="auto"/>
        <w:bottom w:val="none" w:sz="0" w:space="0" w:color="auto"/>
        <w:right w:val="none" w:sz="0" w:space="0" w:color="auto"/>
      </w:divBdr>
    </w:div>
    <w:div w:id="1139614427">
      <w:bodyDiv w:val="1"/>
      <w:marLeft w:val="0"/>
      <w:marRight w:val="0"/>
      <w:marTop w:val="0"/>
      <w:marBottom w:val="0"/>
      <w:divBdr>
        <w:top w:val="none" w:sz="0" w:space="0" w:color="auto"/>
        <w:left w:val="none" w:sz="0" w:space="0" w:color="auto"/>
        <w:bottom w:val="none" w:sz="0" w:space="0" w:color="auto"/>
        <w:right w:val="none" w:sz="0" w:space="0" w:color="auto"/>
      </w:divBdr>
    </w:div>
    <w:div w:id="1148210356">
      <w:bodyDiv w:val="1"/>
      <w:marLeft w:val="0"/>
      <w:marRight w:val="0"/>
      <w:marTop w:val="0"/>
      <w:marBottom w:val="0"/>
      <w:divBdr>
        <w:top w:val="none" w:sz="0" w:space="0" w:color="auto"/>
        <w:left w:val="none" w:sz="0" w:space="0" w:color="auto"/>
        <w:bottom w:val="none" w:sz="0" w:space="0" w:color="auto"/>
        <w:right w:val="none" w:sz="0" w:space="0" w:color="auto"/>
      </w:divBdr>
    </w:div>
    <w:div w:id="1150827581">
      <w:bodyDiv w:val="1"/>
      <w:marLeft w:val="0"/>
      <w:marRight w:val="0"/>
      <w:marTop w:val="0"/>
      <w:marBottom w:val="0"/>
      <w:divBdr>
        <w:top w:val="none" w:sz="0" w:space="0" w:color="auto"/>
        <w:left w:val="none" w:sz="0" w:space="0" w:color="auto"/>
        <w:bottom w:val="none" w:sz="0" w:space="0" w:color="auto"/>
        <w:right w:val="none" w:sz="0" w:space="0" w:color="auto"/>
      </w:divBdr>
    </w:div>
    <w:div w:id="1151406226">
      <w:bodyDiv w:val="1"/>
      <w:marLeft w:val="0"/>
      <w:marRight w:val="0"/>
      <w:marTop w:val="0"/>
      <w:marBottom w:val="0"/>
      <w:divBdr>
        <w:top w:val="none" w:sz="0" w:space="0" w:color="auto"/>
        <w:left w:val="none" w:sz="0" w:space="0" w:color="auto"/>
        <w:bottom w:val="none" w:sz="0" w:space="0" w:color="auto"/>
        <w:right w:val="none" w:sz="0" w:space="0" w:color="auto"/>
      </w:divBdr>
    </w:div>
    <w:div w:id="1167477436">
      <w:bodyDiv w:val="1"/>
      <w:marLeft w:val="0"/>
      <w:marRight w:val="0"/>
      <w:marTop w:val="0"/>
      <w:marBottom w:val="0"/>
      <w:divBdr>
        <w:top w:val="none" w:sz="0" w:space="0" w:color="auto"/>
        <w:left w:val="none" w:sz="0" w:space="0" w:color="auto"/>
        <w:bottom w:val="none" w:sz="0" w:space="0" w:color="auto"/>
        <w:right w:val="none" w:sz="0" w:space="0" w:color="auto"/>
      </w:divBdr>
    </w:div>
    <w:div w:id="1188325811">
      <w:bodyDiv w:val="1"/>
      <w:marLeft w:val="0"/>
      <w:marRight w:val="0"/>
      <w:marTop w:val="0"/>
      <w:marBottom w:val="0"/>
      <w:divBdr>
        <w:top w:val="none" w:sz="0" w:space="0" w:color="auto"/>
        <w:left w:val="none" w:sz="0" w:space="0" w:color="auto"/>
        <w:bottom w:val="none" w:sz="0" w:space="0" w:color="auto"/>
        <w:right w:val="none" w:sz="0" w:space="0" w:color="auto"/>
      </w:divBdr>
    </w:div>
    <w:div w:id="1192692305">
      <w:bodyDiv w:val="1"/>
      <w:marLeft w:val="0"/>
      <w:marRight w:val="0"/>
      <w:marTop w:val="0"/>
      <w:marBottom w:val="0"/>
      <w:divBdr>
        <w:top w:val="none" w:sz="0" w:space="0" w:color="auto"/>
        <w:left w:val="none" w:sz="0" w:space="0" w:color="auto"/>
        <w:bottom w:val="none" w:sz="0" w:space="0" w:color="auto"/>
        <w:right w:val="none" w:sz="0" w:space="0" w:color="auto"/>
      </w:divBdr>
    </w:div>
    <w:div w:id="1194687053">
      <w:bodyDiv w:val="1"/>
      <w:marLeft w:val="0"/>
      <w:marRight w:val="0"/>
      <w:marTop w:val="0"/>
      <w:marBottom w:val="0"/>
      <w:divBdr>
        <w:top w:val="none" w:sz="0" w:space="0" w:color="auto"/>
        <w:left w:val="none" w:sz="0" w:space="0" w:color="auto"/>
        <w:bottom w:val="none" w:sz="0" w:space="0" w:color="auto"/>
        <w:right w:val="none" w:sz="0" w:space="0" w:color="auto"/>
      </w:divBdr>
    </w:div>
    <w:div w:id="1209416005">
      <w:bodyDiv w:val="1"/>
      <w:marLeft w:val="0"/>
      <w:marRight w:val="0"/>
      <w:marTop w:val="0"/>
      <w:marBottom w:val="0"/>
      <w:divBdr>
        <w:top w:val="none" w:sz="0" w:space="0" w:color="auto"/>
        <w:left w:val="none" w:sz="0" w:space="0" w:color="auto"/>
        <w:bottom w:val="none" w:sz="0" w:space="0" w:color="auto"/>
        <w:right w:val="none" w:sz="0" w:space="0" w:color="auto"/>
      </w:divBdr>
    </w:div>
    <w:div w:id="1209999680">
      <w:bodyDiv w:val="1"/>
      <w:marLeft w:val="0"/>
      <w:marRight w:val="0"/>
      <w:marTop w:val="0"/>
      <w:marBottom w:val="0"/>
      <w:divBdr>
        <w:top w:val="none" w:sz="0" w:space="0" w:color="auto"/>
        <w:left w:val="none" w:sz="0" w:space="0" w:color="auto"/>
        <w:bottom w:val="none" w:sz="0" w:space="0" w:color="auto"/>
        <w:right w:val="none" w:sz="0" w:space="0" w:color="auto"/>
      </w:divBdr>
    </w:div>
    <w:div w:id="1212500734">
      <w:bodyDiv w:val="1"/>
      <w:marLeft w:val="0"/>
      <w:marRight w:val="0"/>
      <w:marTop w:val="0"/>
      <w:marBottom w:val="0"/>
      <w:divBdr>
        <w:top w:val="none" w:sz="0" w:space="0" w:color="auto"/>
        <w:left w:val="none" w:sz="0" w:space="0" w:color="auto"/>
        <w:bottom w:val="none" w:sz="0" w:space="0" w:color="auto"/>
        <w:right w:val="none" w:sz="0" w:space="0" w:color="auto"/>
      </w:divBdr>
    </w:div>
    <w:div w:id="1216550695">
      <w:bodyDiv w:val="1"/>
      <w:marLeft w:val="0"/>
      <w:marRight w:val="0"/>
      <w:marTop w:val="0"/>
      <w:marBottom w:val="0"/>
      <w:divBdr>
        <w:top w:val="none" w:sz="0" w:space="0" w:color="auto"/>
        <w:left w:val="none" w:sz="0" w:space="0" w:color="auto"/>
        <w:bottom w:val="none" w:sz="0" w:space="0" w:color="auto"/>
        <w:right w:val="none" w:sz="0" w:space="0" w:color="auto"/>
      </w:divBdr>
    </w:div>
    <w:div w:id="1227304719">
      <w:bodyDiv w:val="1"/>
      <w:marLeft w:val="0"/>
      <w:marRight w:val="0"/>
      <w:marTop w:val="0"/>
      <w:marBottom w:val="0"/>
      <w:divBdr>
        <w:top w:val="none" w:sz="0" w:space="0" w:color="auto"/>
        <w:left w:val="none" w:sz="0" w:space="0" w:color="auto"/>
        <w:bottom w:val="none" w:sz="0" w:space="0" w:color="auto"/>
        <w:right w:val="none" w:sz="0" w:space="0" w:color="auto"/>
      </w:divBdr>
    </w:div>
    <w:div w:id="1229804104">
      <w:bodyDiv w:val="1"/>
      <w:marLeft w:val="0"/>
      <w:marRight w:val="0"/>
      <w:marTop w:val="0"/>
      <w:marBottom w:val="0"/>
      <w:divBdr>
        <w:top w:val="none" w:sz="0" w:space="0" w:color="auto"/>
        <w:left w:val="none" w:sz="0" w:space="0" w:color="auto"/>
        <w:bottom w:val="none" w:sz="0" w:space="0" w:color="auto"/>
        <w:right w:val="none" w:sz="0" w:space="0" w:color="auto"/>
      </w:divBdr>
    </w:div>
    <w:div w:id="1230730679">
      <w:bodyDiv w:val="1"/>
      <w:marLeft w:val="0"/>
      <w:marRight w:val="0"/>
      <w:marTop w:val="0"/>
      <w:marBottom w:val="0"/>
      <w:divBdr>
        <w:top w:val="none" w:sz="0" w:space="0" w:color="auto"/>
        <w:left w:val="none" w:sz="0" w:space="0" w:color="auto"/>
        <w:bottom w:val="none" w:sz="0" w:space="0" w:color="auto"/>
        <w:right w:val="none" w:sz="0" w:space="0" w:color="auto"/>
      </w:divBdr>
    </w:div>
    <w:div w:id="1232036646">
      <w:bodyDiv w:val="1"/>
      <w:marLeft w:val="0"/>
      <w:marRight w:val="0"/>
      <w:marTop w:val="0"/>
      <w:marBottom w:val="0"/>
      <w:divBdr>
        <w:top w:val="none" w:sz="0" w:space="0" w:color="auto"/>
        <w:left w:val="none" w:sz="0" w:space="0" w:color="auto"/>
        <w:bottom w:val="none" w:sz="0" w:space="0" w:color="auto"/>
        <w:right w:val="none" w:sz="0" w:space="0" w:color="auto"/>
      </w:divBdr>
    </w:div>
    <w:div w:id="1238788258">
      <w:bodyDiv w:val="1"/>
      <w:marLeft w:val="0"/>
      <w:marRight w:val="0"/>
      <w:marTop w:val="0"/>
      <w:marBottom w:val="0"/>
      <w:divBdr>
        <w:top w:val="none" w:sz="0" w:space="0" w:color="auto"/>
        <w:left w:val="none" w:sz="0" w:space="0" w:color="auto"/>
        <w:bottom w:val="none" w:sz="0" w:space="0" w:color="auto"/>
        <w:right w:val="none" w:sz="0" w:space="0" w:color="auto"/>
      </w:divBdr>
    </w:div>
    <w:div w:id="1254171079">
      <w:bodyDiv w:val="1"/>
      <w:marLeft w:val="0"/>
      <w:marRight w:val="0"/>
      <w:marTop w:val="0"/>
      <w:marBottom w:val="0"/>
      <w:divBdr>
        <w:top w:val="none" w:sz="0" w:space="0" w:color="auto"/>
        <w:left w:val="none" w:sz="0" w:space="0" w:color="auto"/>
        <w:bottom w:val="none" w:sz="0" w:space="0" w:color="auto"/>
        <w:right w:val="none" w:sz="0" w:space="0" w:color="auto"/>
      </w:divBdr>
    </w:div>
    <w:div w:id="1265847226">
      <w:bodyDiv w:val="1"/>
      <w:marLeft w:val="0"/>
      <w:marRight w:val="0"/>
      <w:marTop w:val="0"/>
      <w:marBottom w:val="0"/>
      <w:divBdr>
        <w:top w:val="none" w:sz="0" w:space="0" w:color="auto"/>
        <w:left w:val="none" w:sz="0" w:space="0" w:color="auto"/>
        <w:bottom w:val="none" w:sz="0" w:space="0" w:color="auto"/>
        <w:right w:val="none" w:sz="0" w:space="0" w:color="auto"/>
      </w:divBdr>
    </w:div>
    <w:div w:id="1271275110">
      <w:bodyDiv w:val="1"/>
      <w:marLeft w:val="0"/>
      <w:marRight w:val="0"/>
      <w:marTop w:val="0"/>
      <w:marBottom w:val="0"/>
      <w:divBdr>
        <w:top w:val="none" w:sz="0" w:space="0" w:color="auto"/>
        <w:left w:val="none" w:sz="0" w:space="0" w:color="auto"/>
        <w:bottom w:val="none" w:sz="0" w:space="0" w:color="auto"/>
        <w:right w:val="none" w:sz="0" w:space="0" w:color="auto"/>
      </w:divBdr>
    </w:div>
    <w:div w:id="1289355288">
      <w:bodyDiv w:val="1"/>
      <w:marLeft w:val="0"/>
      <w:marRight w:val="0"/>
      <w:marTop w:val="0"/>
      <w:marBottom w:val="0"/>
      <w:divBdr>
        <w:top w:val="none" w:sz="0" w:space="0" w:color="auto"/>
        <w:left w:val="none" w:sz="0" w:space="0" w:color="auto"/>
        <w:bottom w:val="none" w:sz="0" w:space="0" w:color="auto"/>
        <w:right w:val="none" w:sz="0" w:space="0" w:color="auto"/>
      </w:divBdr>
    </w:div>
    <w:div w:id="1293901013">
      <w:bodyDiv w:val="1"/>
      <w:marLeft w:val="0"/>
      <w:marRight w:val="0"/>
      <w:marTop w:val="0"/>
      <w:marBottom w:val="0"/>
      <w:divBdr>
        <w:top w:val="none" w:sz="0" w:space="0" w:color="auto"/>
        <w:left w:val="none" w:sz="0" w:space="0" w:color="auto"/>
        <w:bottom w:val="none" w:sz="0" w:space="0" w:color="auto"/>
        <w:right w:val="none" w:sz="0" w:space="0" w:color="auto"/>
      </w:divBdr>
    </w:div>
    <w:div w:id="1304625406">
      <w:bodyDiv w:val="1"/>
      <w:marLeft w:val="0"/>
      <w:marRight w:val="0"/>
      <w:marTop w:val="0"/>
      <w:marBottom w:val="0"/>
      <w:divBdr>
        <w:top w:val="none" w:sz="0" w:space="0" w:color="auto"/>
        <w:left w:val="none" w:sz="0" w:space="0" w:color="auto"/>
        <w:bottom w:val="none" w:sz="0" w:space="0" w:color="auto"/>
        <w:right w:val="none" w:sz="0" w:space="0" w:color="auto"/>
      </w:divBdr>
    </w:div>
    <w:div w:id="1326208489">
      <w:bodyDiv w:val="1"/>
      <w:marLeft w:val="0"/>
      <w:marRight w:val="0"/>
      <w:marTop w:val="0"/>
      <w:marBottom w:val="0"/>
      <w:divBdr>
        <w:top w:val="none" w:sz="0" w:space="0" w:color="auto"/>
        <w:left w:val="none" w:sz="0" w:space="0" w:color="auto"/>
        <w:bottom w:val="none" w:sz="0" w:space="0" w:color="auto"/>
        <w:right w:val="none" w:sz="0" w:space="0" w:color="auto"/>
      </w:divBdr>
    </w:div>
    <w:div w:id="1348868039">
      <w:bodyDiv w:val="1"/>
      <w:marLeft w:val="0"/>
      <w:marRight w:val="0"/>
      <w:marTop w:val="0"/>
      <w:marBottom w:val="0"/>
      <w:divBdr>
        <w:top w:val="none" w:sz="0" w:space="0" w:color="auto"/>
        <w:left w:val="none" w:sz="0" w:space="0" w:color="auto"/>
        <w:bottom w:val="none" w:sz="0" w:space="0" w:color="auto"/>
        <w:right w:val="none" w:sz="0" w:space="0" w:color="auto"/>
      </w:divBdr>
    </w:div>
    <w:div w:id="1359701270">
      <w:bodyDiv w:val="1"/>
      <w:marLeft w:val="0"/>
      <w:marRight w:val="0"/>
      <w:marTop w:val="0"/>
      <w:marBottom w:val="0"/>
      <w:divBdr>
        <w:top w:val="none" w:sz="0" w:space="0" w:color="auto"/>
        <w:left w:val="none" w:sz="0" w:space="0" w:color="auto"/>
        <w:bottom w:val="none" w:sz="0" w:space="0" w:color="auto"/>
        <w:right w:val="none" w:sz="0" w:space="0" w:color="auto"/>
      </w:divBdr>
    </w:div>
    <w:div w:id="1371804837">
      <w:bodyDiv w:val="1"/>
      <w:marLeft w:val="0"/>
      <w:marRight w:val="0"/>
      <w:marTop w:val="0"/>
      <w:marBottom w:val="0"/>
      <w:divBdr>
        <w:top w:val="none" w:sz="0" w:space="0" w:color="auto"/>
        <w:left w:val="none" w:sz="0" w:space="0" w:color="auto"/>
        <w:bottom w:val="none" w:sz="0" w:space="0" w:color="auto"/>
        <w:right w:val="none" w:sz="0" w:space="0" w:color="auto"/>
      </w:divBdr>
    </w:div>
    <w:div w:id="1376079646">
      <w:bodyDiv w:val="1"/>
      <w:marLeft w:val="0"/>
      <w:marRight w:val="0"/>
      <w:marTop w:val="0"/>
      <w:marBottom w:val="0"/>
      <w:divBdr>
        <w:top w:val="none" w:sz="0" w:space="0" w:color="auto"/>
        <w:left w:val="none" w:sz="0" w:space="0" w:color="auto"/>
        <w:bottom w:val="none" w:sz="0" w:space="0" w:color="auto"/>
        <w:right w:val="none" w:sz="0" w:space="0" w:color="auto"/>
      </w:divBdr>
    </w:div>
    <w:div w:id="1382946141">
      <w:bodyDiv w:val="1"/>
      <w:marLeft w:val="0"/>
      <w:marRight w:val="0"/>
      <w:marTop w:val="0"/>
      <w:marBottom w:val="0"/>
      <w:divBdr>
        <w:top w:val="none" w:sz="0" w:space="0" w:color="auto"/>
        <w:left w:val="none" w:sz="0" w:space="0" w:color="auto"/>
        <w:bottom w:val="none" w:sz="0" w:space="0" w:color="auto"/>
        <w:right w:val="none" w:sz="0" w:space="0" w:color="auto"/>
      </w:divBdr>
    </w:div>
    <w:div w:id="1386414480">
      <w:bodyDiv w:val="1"/>
      <w:marLeft w:val="0"/>
      <w:marRight w:val="0"/>
      <w:marTop w:val="0"/>
      <w:marBottom w:val="0"/>
      <w:divBdr>
        <w:top w:val="none" w:sz="0" w:space="0" w:color="auto"/>
        <w:left w:val="none" w:sz="0" w:space="0" w:color="auto"/>
        <w:bottom w:val="none" w:sz="0" w:space="0" w:color="auto"/>
        <w:right w:val="none" w:sz="0" w:space="0" w:color="auto"/>
      </w:divBdr>
    </w:div>
    <w:div w:id="1393114901">
      <w:bodyDiv w:val="1"/>
      <w:marLeft w:val="0"/>
      <w:marRight w:val="0"/>
      <w:marTop w:val="0"/>
      <w:marBottom w:val="0"/>
      <w:divBdr>
        <w:top w:val="none" w:sz="0" w:space="0" w:color="auto"/>
        <w:left w:val="none" w:sz="0" w:space="0" w:color="auto"/>
        <w:bottom w:val="none" w:sz="0" w:space="0" w:color="auto"/>
        <w:right w:val="none" w:sz="0" w:space="0" w:color="auto"/>
      </w:divBdr>
    </w:div>
    <w:div w:id="1421871645">
      <w:bodyDiv w:val="1"/>
      <w:marLeft w:val="0"/>
      <w:marRight w:val="0"/>
      <w:marTop w:val="0"/>
      <w:marBottom w:val="0"/>
      <w:divBdr>
        <w:top w:val="none" w:sz="0" w:space="0" w:color="auto"/>
        <w:left w:val="none" w:sz="0" w:space="0" w:color="auto"/>
        <w:bottom w:val="none" w:sz="0" w:space="0" w:color="auto"/>
        <w:right w:val="none" w:sz="0" w:space="0" w:color="auto"/>
      </w:divBdr>
    </w:div>
    <w:div w:id="1423719740">
      <w:bodyDiv w:val="1"/>
      <w:marLeft w:val="0"/>
      <w:marRight w:val="0"/>
      <w:marTop w:val="0"/>
      <w:marBottom w:val="0"/>
      <w:divBdr>
        <w:top w:val="none" w:sz="0" w:space="0" w:color="auto"/>
        <w:left w:val="none" w:sz="0" w:space="0" w:color="auto"/>
        <w:bottom w:val="none" w:sz="0" w:space="0" w:color="auto"/>
        <w:right w:val="none" w:sz="0" w:space="0" w:color="auto"/>
      </w:divBdr>
    </w:div>
    <w:div w:id="1432511772">
      <w:bodyDiv w:val="1"/>
      <w:marLeft w:val="0"/>
      <w:marRight w:val="0"/>
      <w:marTop w:val="0"/>
      <w:marBottom w:val="0"/>
      <w:divBdr>
        <w:top w:val="none" w:sz="0" w:space="0" w:color="auto"/>
        <w:left w:val="none" w:sz="0" w:space="0" w:color="auto"/>
        <w:bottom w:val="none" w:sz="0" w:space="0" w:color="auto"/>
        <w:right w:val="none" w:sz="0" w:space="0" w:color="auto"/>
      </w:divBdr>
    </w:div>
    <w:div w:id="1435975437">
      <w:bodyDiv w:val="1"/>
      <w:marLeft w:val="0"/>
      <w:marRight w:val="0"/>
      <w:marTop w:val="0"/>
      <w:marBottom w:val="0"/>
      <w:divBdr>
        <w:top w:val="none" w:sz="0" w:space="0" w:color="auto"/>
        <w:left w:val="none" w:sz="0" w:space="0" w:color="auto"/>
        <w:bottom w:val="none" w:sz="0" w:space="0" w:color="auto"/>
        <w:right w:val="none" w:sz="0" w:space="0" w:color="auto"/>
      </w:divBdr>
    </w:div>
    <w:div w:id="1436289455">
      <w:bodyDiv w:val="1"/>
      <w:marLeft w:val="0"/>
      <w:marRight w:val="0"/>
      <w:marTop w:val="0"/>
      <w:marBottom w:val="0"/>
      <w:divBdr>
        <w:top w:val="none" w:sz="0" w:space="0" w:color="auto"/>
        <w:left w:val="none" w:sz="0" w:space="0" w:color="auto"/>
        <w:bottom w:val="none" w:sz="0" w:space="0" w:color="auto"/>
        <w:right w:val="none" w:sz="0" w:space="0" w:color="auto"/>
      </w:divBdr>
    </w:div>
    <w:div w:id="1491020256">
      <w:bodyDiv w:val="1"/>
      <w:marLeft w:val="0"/>
      <w:marRight w:val="0"/>
      <w:marTop w:val="0"/>
      <w:marBottom w:val="0"/>
      <w:divBdr>
        <w:top w:val="none" w:sz="0" w:space="0" w:color="auto"/>
        <w:left w:val="none" w:sz="0" w:space="0" w:color="auto"/>
        <w:bottom w:val="none" w:sz="0" w:space="0" w:color="auto"/>
        <w:right w:val="none" w:sz="0" w:space="0" w:color="auto"/>
      </w:divBdr>
    </w:div>
    <w:div w:id="1491946836">
      <w:bodyDiv w:val="1"/>
      <w:marLeft w:val="0"/>
      <w:marRight w:val="0"/>
      <w:marTop w:val="0"/>
      <w:marBottom w:val="0"/>
      <w:divBdr>
        <w:top w:val="none" w:sz="0" w:space="0" w:color="auto"/>
        <w:left w:val="none" w:sz="0" w:space="0" w:color="auto"/>
        <w:bottom w:val="none" w:sz="0" w:space="0" w:color="auto"/>
        <w:right w:val="none" w:sz="0" w:space="0" w:color="auto"/>
      </w:divBdr>
    </w:div>
    <w:div w:id="1502357490">
      <w:bodyDiv w:val="1"/>
      <w:marLeft w:val="0"/>
      <w:marRight w:val="0"/>
      <w:marTop w:val="0"/>
      <w:marBottom w:val="0"/>
      <w:divBdr>
        <w:top w:val="none" w:sz="0" w:space="0" w:color="auto"/>
        <w:left w:val="none" w:sz="0" w:space="0" w:color="auto"/>
        <w:bottom w:val="none" w:sz="0" w:space="0" w:color="auto"/>
        <w:right w:val="none" w:sz="0" w:space="0" w:color="auto"/>
      </w:divBdr>
    </w:div>
    <w:div w:id="1508859335">
      <w:bodyDiv w:val="1"/>
      <w:marLeft w:val="0"/>
      <w:marRight w:val="0"/>
      <w:marTop w:val="0"/>
      <w:marBottom w:val="0"/>
      <w:divBdr>
        <w:top w:val="none" w:sz="0" w:space="0" w:color="auto"/>
        <w:left w:val="none" w:sz="0" w:space="0" w:color="auto"/>
        <w:bottom w:val="none" w:sz="0" w:space="0" w:color="auto"/>
        <w:right w:val="none" w:sz="0" w:space="0" w:color="auto"/>
      </w:divBdr>
    </w:div>
    <w:div w:id="1537542391">
      <w:bodyDiv w:val="1"/>
      <w:marLeft w:val="0"/>
      <w:marRight w:val="0"/>
      <w:marTop w:val="0"/>
      <w:marBottom w:val="0"/>
      <w:divBdr>
        <w:top w:val="none" w:sz="0" w:space="0" w:color="auto"/>
        <w:left w:val="none" w:sz="0" w:space="0" w:color="auto"/>
        <w:bottom w:val="none" w:sz="0" w:space="0" w:color="auto"/>
        <w:right w:val="none" w:sz="0" w:space="0" w:color="auto"/>
      </w:divBdr>
    </w:div>
    <w:div w:id="1547134742">
      <w:bodyDiv w:val="1"/>
      <w:marLeft w:val="0"/>
      <w:marRight w:val="0"/>
      <w:marTop w:val="0"/>
      <w:marBottom w:val="0"/>
      <w:divBdr>
        <w:top w:val="none" w:sz="0" w:space="0" w:color="auto"/>
        <w:left w:val="none" w:sz="0" w:space="0" w:color="auto"/>
        <w:bottom w:val="none" w:sz="0" w:space="0" w:color="auto"/>
        <w:right w:val="none" w:sz="0" w:space="0" w:color="auto"/>
      </w:divBdr>
    </w:div>
    <w:div w:id="1557009810">
      <w:bodyDiv w:val="1"/>
      <w:marLeft w:val="0"/>
      <w:marRight w:val="0"/>
      <w:marTop w:val="0"/>
      <w:marBottom w:val="0"/>
      <w:divBdr>
        <w:top w:val="none" w:sz="0" w:space="0" w:color="auto"/>
        <w:left w:val="none" w:sz="0" w:space="0" w:color="auto"/>
        <w:bottom w:val="none" w:sz="0" w:space="0" w:color="auto"/>
        <w:right w:val="none" w:sz="0" w:space="0" w:color="auto"/>
      </w:divBdr>
    </w:div>
    <w:div w:id="1560822673">
      <w:bodyDiv w:val="1"/>
      <w:marLeft w:val="0"/>
      <w:marRight w:val="0"/>
      <w:marTop w:val="0"/>
      <w:marBottom w:val="0"/>
      <w:divBdr>
        <w:top w:val="none" w:sz="0" w:space="0" w:color="auto"/>
        <w:left w:val="none" w:sz="0" w:space="0" w:color="auto"/>
        <w:bottom w:val="none" w:sz="0" w:space="0" w:color="auto"/>
        <w:right w:val="none" w:sz="0" w:space="0" w:color="auto"/>
      </w:divBdr>
    </w:div>
    <w:div w:id="1569653459">
      <w:bodyDiv w:val="1"/>
      <w:marLeft w:val="0"/>
      <w:marRight w:val="0"/>
      <w:marTop w:val="0"/>
      <w:marBottom w:val="0"/>
      <w:divBdr>
        <w:top w:val="none" w:sz="0" w:space="0" w:color="auto"/>
        <w:left w:val="none" w:sz="0" w:space="0" w:color="auto"/>
        <w:bottom w:val="none" w:sz="0" w:space="0" w:color="auto"/>
        <w:right w:val="none" w:sz="0" w:space="0" w:color="auto"/>
      </w:divBdr>
    </w:div>
    <w:div w:id="1574658633">
      <w:bodyDiv w:val="1"/>
      <w:marLeft w:val="0"/>
      <w:marRight w:val="0"/>
      <w:marTop w:val="0"/>
      <w:marBottom w:val="0"/>
      <w:divBdr>
        <w:top w:val="none" w:sz="0" w:space="0" w:color="auto"/>
        <w:left w:val="none" w:sz="0" w:space="0" w:color="auto"/>
        <w:bottom w:val="none" w:sz="0" w:space="0" w:color="auto"/>
        <w:right w:val="none" w:sz="0" w:space="0" w:color="auto"/>
      </w:divBdr>
    </w:div>
    <w:div w:id="1589267786">
      <w:bodyDiv w:val="1"/>
      <w:marLeft w:val="0"/>
      <w:marRight w:val="0"/>
      <w:marTop w:val="0"/>
      <w:marBottom w:val="0"/>
      <w:divBdr>
        <w:top w:val="none" w:sz="0" w:space="0" w:color="auto"/>
        <w:left w:val="none" w:sz="0" w:space="0" w:color="auto"/>
        <w:bottom w:val="none" w:sz="0" w:space="0" w:color="auto"/>
        <w:right w:val="none" w:sz="0" w:space="0" w:color="auto"/>
      </w:divBdr>
    </w:div>
    <w:div w:id="1598902826">
      <w:bodyDiv w:val="1"/>
      <w:marLeft w:val="0"/>
      <w:marRight w:val="0"/>
      <w:marTop w:val="0"/>
      <w:marBottom w:val="0"/>
      <w:divBdr>
        <w:top w:val="none" w:sz="0" w:space="0" w:color="auto"/>
        <w:left w:val="none" w:sz="0" w:space="0" w:color="auto"/>
        <w:bottom w:val="none" w:sz="0" w:space="0" w:color="auto"/>
        <w:right w:val="none" w:sz="0" w:space="0" w:color="auto"/>
      </w:divBdr>
    </w:div>
    <w:div w:id="1605385038">
      <w:bodyDiv w:val="1"/>
      <w:marLeft w:val="0"/>
      <w:marRight w:val="0"/>
      <w:marTop w:val="0"/>
      <w:marBottom w:val="0"/>
      <w:divBdr>
        <w:top w:val="none" w:sz="0" w:space="0" w:color="auto"/>
        <w:left w:val="none" w:sz="0" w:space="0" w:color="auto"/>
        <w:bottom w:val="none" w:sz="0" w:space="0" w:color="auto"/>
        <w:right w:val="none" w:sz="0" w:space="0" w:color="auto"/>
      </w:divBdr>
    </w:div>
    <w:div w:id="1608925516">
      <w:bodyDiv w:val="1"/>
      <w:marLeft w:val="0"/>
      <w:marRight w:val="0"/>
      <w:marTop w:val="0"/>
      <w:marBottom w:val="0"/>
      <w:divBdr>
        <w:top w:val="none" w:sz="0" w:space="0" w:color="auto"/>
        <w:left w:val="none" w:sz="0" w:space="0" w:color="auto"/>
        <w:bottom w:val="none" w:sz="0" w:space="0" w:color="auto"/>
        <w:right w:val="none" w:sz="0" w:space="0" w:color="auto"/>
      </w:divBdr>
    </w:div>
    <w:div w:id="1615676121">
      <w:bodyDiv w:val="1"/>
      <w:marLeft w:val="0"/>
      <w:marRight w:val="0"/>
      <w:marTop w:val="0"/>
      <w:marBottom w:val="0"/>
      <w:divBdr>
        <w:top w:val="none" w:sz="0" w:space="0" w:color="auto"/>
        <w:left w:val="none" w:sz="0" w:space="0" w:color="auto"/>
        <w:bottom w:val="none" w:sz="0" w:space="0" w:color="auto"/>
        <w:right w:val="none" w:sz="0" w:space="0" w:color="auto"/>
      </w:divBdr>
    </w:div>
    <w:div w:id="1636257804">
      <w:bodyDiv w:val="1"/>
      <w:marLeft w:val="0"/>
      <w:marRight w:val="0"/>
      <w:marTop w:val="0"/>
      <w:marBottom w:val="0"/>
      <w:divBdr>
        <w:top w:val="none" w:sz="0" w:space="0" w:color="auto"/>
        <w:left w:val="none" w:sz="0" w:space="0" w:color="auto"/>
        <w:bottom w:val="none" w:sz="0" w:space="0" w:color="auto"/>
        <w:right w:val="none" w:sz="0" w:space="0" w:color="auto"/>
      </w:divBdr>
      <w:divsChild>
        <w:div w:id="2108115318">
          <w:marLeft w:val="0"/>
          <w:marRight w:val="0"/>
          <w:marTop w:val="0"/>
          <w:marBottom w:val="240"/>
          <w:divBdr>
            <w:top w:val="single" w:sz="4" w:space="0" w:color="E7E7E7"/>
            <w:left w:val="single" w:sz="4" w:space="0" w:color="E7E7E7"/>
            <w:bottom w:val="single" w:sz="4" w:space="6" w:color="E7E7E7"/>
            <w:right w:val="single" w:sz="4" w:space="0" w:color="E7E7E7"/>
          </w:divBdr>
          <w:divsChild>
            <w:div w:id="1356345457">
              <w:marLeft w:val="0"/>
              <w:marRight w:val="0"/>
              <w:marTop w:val="0"/>
              <w:marBottom w:val="0"/>
              <w:divBdr>
                <w:top w:val="none" w:sz="0" w:space="0" w:color="auto"/>
                <w:left w:val="none" w:sz="0" w:space="0" w:color="auto"/>
                <w:bottom w:val="none" w:sz="0" w:space="0" w:color="auto"/>
                <w:right w:val="none" w:sz="0" w:space="0" w:color="auto"/>
              </w:divBdr>
              <w:divsChild>
                <w:div w:id="1401051474">
                  <w:marLeft w:val="0"/>
                  <w:marRight w:val="0"/>
                  <w:marTop w:val="0"/>
                  <w:marBottom w:val="0"/>
                  <w:divBdr>
                    <w:top w:val="none" w:sz="0" w:space="0" w:color="auto"/>
                    <w:left w:val="none" w:sz="0" w:space="0" w:color="auto"/>
                    <w:bottom w:val="none" w:sz="0" w:space="0" w:color="auto"/>
                    <w:right w:val="none" w:sz="0" w:space="0" w:color="auto"/>
                  </w:divBdr>
                  <w:divsChild>
                    <w:div w:id="33503762">
                      <w:marLeft w:val="0"/>
                      <w:marRight w:val="0"/>
                      <w:marTop w:val="180"/>
                      <w:marBottom w:val="0"/>
                      <w:divBdr>
                        <w:top w:val="none" w:sz="0" w:space="0" w:color="auto"/>
                        <w:left w:val="none" w:sz="0" w:space="0" w:color="auto"/>
                        <w:bottom w:val="none" w:sz="0" w:space="0" w:color="auto"/>
                        <w:right w:val="none" w:sz="0" w:space="0" w:color="auto"/>
                      </w:divBdr>
                      <w:divsChild>
                        <w:div w:id="123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0627">
                  <w:marLeft w:val="0"/>
                  <w:marRight w:val="0"/>
                  <w:marTop w:val="0"/>
                  <w:marBottom w:val="0"/>
                  <w:divBdr>
                    <w:top w:val="none" w:sz="0" w:space="0" w:color="auto"/>
                    <w:left w:val="none" w:sz="0" w:space="9" w:color="E7E7E7"/>
                    <w:bottom w:val="none" w:sz="0" w:space="0" w:color="E7E7E7"/>
                    <w:right w:val="none" w:sz="0" w:space="9" w:color="E7E7E7"/>
                  </w:divBdr>
                </w:div>
              </w:divsChild>
            </w:div>
          </w:divsChild>
        </w:div>
      </w:divsChild>
    </w:div>
    <w:div w:id="1637638564">
      <w:bodyDiv w:val="1"/>
      <w:marLeft w:val="0"/>
      <w:marRight w:val="0"/>
      <w:marTop w:val="0"/>
      <w:marBottom w:val="0"/>
      <w:divBdr>
        <w:top w:val="none" w:sz="0" w:space="0" w:color="auto"/>
        <w:left w:val="none" w:sz="0" w:space="0" w:color="auto"/>
        <w:bottom w:val="none" w:sz="0" w:space="0" w:color="auto"/>
        <w:right w:val="none" w:sz="0" w:space="0" w:color="auto"/>
      </w:divBdr>
    </w:div>
    <w:div w:id="1638342637">
      <w:bodyDiv w:val="1"/>
      <w:marLeft w:val="0"/>
      <w:marRight w:val="0"/>
      <w:marTop w:val="0"/>
      <w:marBottom w:val="0"/>
      <w:divBdr>
        <w:top w:val="none" w:sz="0" w:space="0" w:color="auto"/>
        <w:left w:val="none" w:sz="0" w:space="0" w:color="auto"/>
        <w:bottom w:val="none" w:sz="0" w:space="0" w:color="auto"/>
        <w:right w:val="none" w:sz="0" w:space="0" w:color="auto"/>
      </w:divBdr>
    </w:div>
    <w:div w:id="1651668792">
      <w:bodyDiv w:val="1"/>
      <w:marLeft w:val="0"/>
      <w:marRight w:val="0"/>
      <w:marTop w:val="0"/>
      <w:marBottom w:val="0"/>
      <w:divBdr>
        <w:top w:val="none" w:sz="0" w:space="0" w:color="auto"/>
        <w:left w:val="none" w:sz="0" w:space="0" w:color="auto"/>
        <w:bottom w:val="none" w:sz="0" w:space="0" w:color="auto"/>
        <w:right w:val="none" w:sz="0" w:space="0" w:color="auto"/>
      </w:divBdr>
    </w:div>
    <w:div w:id="1689409362">
      <w:bodyDiv w:val="1"/>
      <w:marLeft w:val="0"/>
      <w:marRight w:val="0"/>
      <w:marTop w:val="0"/>
      <w:marBottom w:val="0"/>
      <w:divBdr>
        <w:top w:val="none" w:sz="0" w:space="0" w:color="auto"/>
        <w:left w:val="none" w:sz="0" w:space="0" w:color="auto"/>
        <w:bottom w:val="none" w:sz="0" w:space="0" w:color="auto"/>
        <w:right w:val="none" w:sz="0" w:space="0" w:color="auto"/>
      </w:divBdr>
    </w:div>
    <w:div w:id="1716080568">
      <w:bodyDiv w:val="1"/>
      <w:marLeft w:val="0"/>
      <w:marRight w:val="0"/>
      <w:marTop w:val="0"/>
      <w:marBottom w:val="0"/>
      <w:divBdr>
        <w:top w:val="none" w:sz="0" w:space="0" w:color="auto"/>
        <w:left w:val="none" w:sz="0" w:space="0" w:color="auto"/>
        <w:bottom w:val="none" w:sz="0" w:space="0" w:color="auto"/>
        <w:right w:val="none" w:sz="0" w:space="0" w:color="auto"/>
      </w:divBdr>
    </w:div>
    <w:div w:id="1730567868">
      <w:bodyDiv w:val="1"/>
      <w:marLeft w:val="0"/>
      <w:marRight w:val="0"/>
      <w:marTop w:val="0"/>
      <w:marBottom w:val="0"/>
      <w:divBdr>
        <w:top w:val="none" w:sz="0" w:space="0" w:color="auto"/>
        <w:left w:val="none" w:sz="0" w:space="0" w:color="auto"/>
        <w:bottom w:val="none" w:sz="0" w:space="0" w:color="auto"/>
        <w:right w:val="none" w:sz="0" w:space="0" w:color="auto"/>
      </w:divBdr>
    </w:div>
    <w:div w:id="1736315710">
      <w:bodyDiv w:val="1"/>
      <w:marLeft w:val="0"/>
      <w:marRight w:val="0"/>
      <w:marTop w:val="0"/>
      <w:marBottom w:val="0"/>
      <w:divBdr>
        <w:top w:val="none" w:sz="0" w:space="0" w:color="auto"/>
        <w:left w:val="none" w:sz="0" w:space="0" w:color="auto"/>
        <w:bottom w:val="none" w:sz="0" w:space="0" w:color="auto"/>
        <w:right w:val="none" w:sz="0" w:space="0" w:color="auto"/>
      </w:divBdr>
    </w:div>
    <w:div w:id="1738740362">
      <w:bodyDiv w:val="1"/>
      <w:marLeft w:val="0"/>
      <w:marRight w:val="0"/>
      <w:marTop w:val="0"/>
      <w:marBottom w:val="0"/>
      <w:divBdr>
        <w:top w:val="none" w:sz="0" w:space="0" w:color="auto"/>
        <w:left w:val="none" w:sz="0" w:space="0" w:color="auto"/>
        <w:bottom w:val="none" w:sz="0" w:space="0" w:color="auto"/>
        <w:right w:val="none" w:sz="0" w:space="0" w:color="auto"/>
      </w:divBdr>
    </w:div>
    <w:div w:id="1743062254">
      <w:bodyDiv w:val="1"/>
      <w:marLeft w:val="0"/>
      <w:marRight w:val="0"/>
      <w:marTop w:val="0"/>
      <w:marBottom w:val="0"/>
      <w:divBdr>
        <w:top w:val="none" w:sz="0" w:space="0" w:color="auto"/>
        <w:left w:val="none" w:sz="0" w:space="0" w:color="auto"/>
        <w:bottom w:val="none" w:sz="0" w:space="0" w:color="auto"/>
        <w:right w:val="none" w:sz="0" w:space="0" w:color="auto"/>
      </w:divBdr>
    </w:div>
    <w:div w:id="1754550412">
      <w:bodyDiv w:val="1"/>
      <w:marLeft w:val="0"/>
      <w:marRight w:val="0"/>
      <w:marTop w:val="0"/>
      <w:marBottom w:val="0"/>
      <w:divBdr>
        <w:top w:val="none" w:sz="0" w:space="0" w:color="auto"/>
        <w:left w:val="none" w:sz="0" w:space="0" w:color="auto"/>
        <w:bottom w:val="none" w:sz="0" w:space="0" w:color="auto"/>
        <w:right w:val="none" w:sz="0" w:space="0" w:color="auto"/>
      </w:divBdr>
    </w:div>
    <w:div w:id="1756124339">
      <w:bodyDiv w:val="1"/>
      <w:marLeft w:val="0"/>
      <w:marRight w:val="0"/>
      <w:marTop w:val="0"/>
      <w:marBottom w:val="0"/>
      <w:divBdr>
        <w:top w:val="none" w:sz="0" w:space="0" w:color="auto"/>
        <w:left w:val="none" w:sz="0" w:space="0" w:color="auto"/>
        <w:bottom w:val="none" w:sz="0" w:space="0" w:color="auto"/>
        <w:right w:val="none" w:sz="0" w:space="0" w:color="auto"/>
      </w:divBdr>
    </w:div>
    <w:div w:id="1762141809">
      <w:bodyDiv w:val="1"/>
      <w:marLeft w:val="0"/>
      <w:marRight w:val="0"/>
      <w:marTop w:val="0"/>
      <w:marBottom w:val="0"/>
      <w:divBdr>
        <w:top w:val="none" w:sz="0" w:space="0" w:color="auto"/>
        <w:left w:val="none" w:sz="0" w:space="0" w:color="auto"/>
        <w:bottom w:val="none" w:sz="0" w:space="0" w:color="auto"/>
        <w:right w:val="none" w:sz="0" w:space="0" w:color="auto"/>
      </w:divBdr>
    </w:div>
    <w:div w:id="1770350469">
      <w:bodyDiv w:val="1"/>
      <w:marLeft w:val="0"/>
      <w:marRight w:val="0"/>
      <w:marTop w:val="0"/>
      <w:marBottom w:val="0"/>
      <w:divBdr>
        <w:top w:val="none" w:sz="0" w:space="0" w:color="auto"/>
        <w:left w:val="none" w:sz="0" w:space="0" w:color="auto"/>
        <w:bottom w:val="none" w:sz="0" w:space="0" w:color="auto"/>
        <w:right w:val="none" w:sz="0" w:space="0" w:color="auto"/>
      </w:divBdr>
    </w:div>
    <w:div w:id="1773545469">
      <w:bodyDiv w:val="1"/>
      <w:marLeft w:val="0"/>
      <w:marRight w:val="0"/>
      <w:marTop w:val="0"/>
      <w:marBottom w:val="0"/>
      <w:divBdr>
        <w:top w:val="none" w:sz="0" w:space="0" w:color="auto"/>
        <w:left w:val="none" w:sz="0" w:space="0" w:color="auto"/>
        <w:bottom w:val="none" w:sz="0" w:space="0" w:color="auto"/>
        <w:right w:val="none" w:sz="0" w:space="0" w:color="auto"/>
      </w:divBdr>
    </w:div>
    <w:div w:id="1801024422">
      <w:bodyDiv w:val="1"/>
      <w:marLeft w:val="0"/>
      <w:marRight w:val="0"/>
      <w:marTop w:val="0"/>
      <w:marBottom w:val="0"/>
      <w:divBdr>
        <w:top w:val="none" w:sz="0" w:space="0" w:color="auto"/>
        <w:left w:val="none" w:sz="0" w:space="0" w:color="auto"/>
        <w:bottom w:val="none" w:sz="0" w:space="0" w:color="auto"/>
        <w:right w:val="none" w:sz="0" w:space="0" w:color="auto"/>
      </w:divBdr>
    </w:div>
    <w:div w:id="1830515459">
      <w:bodyDiv w:val="1"/>
      <w:marLeft w:val="0"/>
      <w:marRight w:val="0"/>
      <w:marTop w:val="0"/>
      <w:marBottom w:val="0"/>
      <w:divBdr>
        <w:top w:val="none" w:sz="0" w:space="0" w:color="auto"/>
        <w:left w:val="none" w:sz="0" w:space="0" w:color="auto"/>
        <w:bottom w:val="none" w:sz="0" w:space="0" w:color="auto"/>
        <w:right w:val="none" w:sz="0" w:space="0" w:color="auto"/>
      </w:divBdr>
    </w:div>
    <w:div w:id="1837918154">
      <w:bodyDiv w:val="1"/>
      <w:marLeft w:val="0"/>
      <w:marRight w:val="0"/>
      <w:marTop w:val="0"/>
      <w:marBottom w:val="0"/>
      <w:divBdr>
        <w:top w:val="none" w:sz="0" w:space="0" w:color="auto"/>
        <w:left w:val="none" w:sz="0" w:space="0" w:color="auto"/>
        <w:bottom w:val="none" w:sz="0" w:space="0" w:color="auto"/>
        <w:right w:val="none" w:sz="0" w:space="0" w:color="auto"/>
      </w:divBdr>
    </w:div>
    <w:div w:id="1856573717">
      <w:bodyDiv w:val="1"/>
      <w:marLeft w:val="0"/>
      <w:marRight w:val="0"/>
      <w:marTop w:val="0"/>
      <w:marBottom w:val="0"/>
      <w:divBdr>
        <w:top w:val="none" w:sz="0" w:space="0" w:color="auto"/>
        <w:left w:val="none" w:sz="0" w:space="0" w:color="auto"/>
        <w:bottom w:val="none" w:sz="0" w:space="0" w:color="auto"/>
        <w:right w:val="none" w:sz="0" w:space="0" w:color="auto"/>
      </w:divBdr>
    </w:div>
    <w:div w:id="1858688919">
      <w:bodyDiv w:val="1"/>
      <w:marLeft w:val="0"/>
      <w:marRight w:val="0"/>
      <w:marTop w:val="0"/>
      <w:marBottom w:val="0"/>
      <w:divBdr>
        <w:top w:val="none" w:sz="0" w:space="0" w:color="auto"/>
        <w:left w:val="none" w:sz="0" w:space="0" w:color="auto"/>
        <w:bottom w:val="none" w:sz="0" w:space="0" w:color="auto"/>
        <w:right w:val="none" w:sz="0" w:space="0" w:color="auto"/>
      </w:divBdr>
    </w:div>
    <w:div w:id="1874346436">
      <w:bodyDiv w:val="1"/>
      <w:marLeft w:val="0"/>
      <w:marRight w:val="0"/>
      <w:marTop w:val="0"/>
      <w:marBottom w:val="0"/>
      <w:divBdr>
        <w:top w:val="none" w:sz="0" w:space="0" w:color="auto"/>
        <w:left w:val="none" w:sz="0" w:space="0" w:color="auto"/>
        <w:bottom w:val="none" w:sz="0" w:space="0" w:color="auto"/>
        <w:right w:val="none" w:sz="0" w:space="0" w:color="auto"/>
      </w:divBdr>
    </w:div>
    <w:div w:id="1883469756">
      <w:bodyDiv w:val="1"/>
      <w:marLeft w:val="0"/>
      <w:marRight w:val="0"/>
      <w:marTop w:val="0"/>
      <w:marBottom w:val="0"/>
      <w:divBdr>
        <w:top w:val="none" w:sz="0" w:space="0" w:color="auto"/>
        <w:left w:val="none" w:sz="0" w:space="0" w:color="auto"/>
        <w:bottom w:val="none" w:sz="0" w:space="0" w:color="auto"/>
        <w:right w:val="none" w:sz="0" w:space="0" w:color="auto"/>
      </w:divBdr>
    </w:div>
    <w:div w:id="1903519773">
      <w:bodyDiv w:val="1"/>
      <w:marLeft w:val="0"/>
      <w:marRight w:val="0"/>
      <w:marTop w:val="0"/>
      <w:marBottom w:val="0"/>
      <w:divBdr>
        <w:top w:val="none" w:sz="0" w:space="0" w:color="auto"/>
        <w:left w:val="none" w:sz="0" w:space="0" w:color="auto"/>
        <w:bottom w:val="none" w:sz="0" w:space="0" w:color="auto"/>
        <w:right w:val="none" w:sz="0" w:space="0" w:color="auto"/>
      </w:divBdr>
    </w:div>
    <w:div w:id="1905217766">
      <w:bodyDiv w:val="1"/>
      <w:marLeft w:val="0"/>
      <w:marRight w:val="0"/>
      <w:marTop w:val="0"/>
      <w:marBottom w:val="0"/>
      <w:divBdr>
        <w:top w:val="none" w:sz="0" w:space="0" w:color="auto"/>
        <w:left w:val="none" w:sz="0" w:space="0" w:color="auto"/>
        <w:bottom w:val="none" w:sz="0" w:space="0" w:color="auto"/>
        <w:right w:val="none" w:sz="0" w:space="0" w:color="auto"/>
      </w:divBdr>
    </w:div>
    <w:div w:id="1905984878">
      <w:bodyDiv w:val="1"/>
      <w:marLeft w:val="0"/>
      <w:marRight w:val="0"/>
      <w:marTop w:val="0"/>
      <w:marBottom w:val="0"/>
      <w:divBdr>
        <w:top w:val="none" w:sz="0" w:space="0" w:color="auto"/>
        <w:left w:val="none" w:sz="0" w:space="0" w:color="auto"/>
        <w:bottom w:val="none" w:sz="0" w:space="0" w:color="auto"/>
        <w:right w:val="none" w:sz="0" w:space="0" w:color="auto"/>
      </w:divBdr>
    </w:div>
    <w:div w:id="1924558480">
      <w:bodyDiv w:val="1"/>
      <w:marLeft w:val="0"/>
      <w:marRight w:val="0"/>
      <w:marTop w:val="0"/>
      <w:marBottom w:val="0"/>
      <w:divBdr>
        <w:top w:val="none" w:sz="0" w:space="0" w:color="auto"/>
        <w:left w:val="none" w:sz="0" w:space="0" w:color="auto"/>
        <w:bottom w:val="none" w:sz="0" w:space="0" w:color="auto"/>
        <w:right w:val="none" w:sz="0" w:space="0" w:color="auto"/>
      </w:divBdr>
    </w:div>
    <w:div w:id="1932808163">
      <w:bodyDiv w:val="1"/>
      <w:marLeft w:val="0"/>
      <w:marRight w:val="0"/>
      <w:marTop w:val="0"/>
      <w:marBottom w:val="0"/>
      <w:divBdr>
        <w:top w:val="none" w:sz="0" w:space="0" w:color="auto"/>
        <w:left w:val="none" w:sz="0" w:space="0" w:color="auto"/>
        <w:bottom w:val="none" w:sz="0" w:space="0" w:color="auto"/>
        <w:right w:val="none" w:sz="0" w:space="0" w:color="auto"/>
      </w:divBdr>
    </w:div>
    <w:div w:id="1936091359">
      <w:bodyDiv w:val="1"/>
      <w:marLeft w:val="0"/>
      <w:marRight w:val="0"/>
      <w:marTop w:val="0"/>
      <w:marBottom w:val="0"/>
      <w:divBdr>
        <w:top w:val="none" w:sz="0" w:space="0" w:color="auto"/>
        <w:left w:val="none" w:sz="0" w:space="0" w:color="auto"/>
        <w:bottom w:val="none" w:sz="0" w:space="0" w:color="auto"/>
        <w:right w:val="none" w:sz="0" w:space="0" w:color="auto"/>
      </w:divBdr>
    </w:div>
    <w:div w:id="1948152685">
      <w:bodyDiv w:val="1"/>
      <w:marLeft w:val="0"/>
      <w:marRight w:val="0"/>
      <w:marTop w:val="0"/>
      <w:marBottom w:val="0"/>
      <w:divBdr>
        <w:top w:val="none" w:sz="0" w:space="0" w:color="auto"/>
        <w:left w:val="none" w:sz="0" w:space="0" w:color="auto"/>
        <w:bottom w:val="none" w:sz="0" w:space="0" w:color="auto"/>
        <w:right w:val="none" w:sz="0" w:space="0" w:color="auto"/>
      </w:divBdr>
    </w:div>
    <w:div w:id="1948348343">
      <w:bodyDiv w:val="1"/>
      <w:marLeft w:val="0"/>
      <w:marRight w:val="0"/>
      <w:marTop w:val="0"/>
      <w:marBottom w:val="0"/>
      <w:divBdr>
        <w:top w:val="none" w:sz="0" w:space="0" w:color="auto"/>
        <w:left w:val="none" w:sz="0" w:space="0" w:color="auto"/>
        <w:bottom w:val="none" w:sz="0" w:space="0" w:color="auto"/>
        <w:right w:val="none" w:sz="0" w:space="0" w:color="auto"/>
      </w:divBdr>
    </w:div>
    <w:div w:id="1959330856">
      <w:bodyDiv w:val="1"/>
      <w:marLeft w:val="0"/>
      <w:marRight w:val="0"/>
      <w:marTop w:val="0"/>
      <w:marBottom w:val="0"/>
      <w:divBdr>
        <w:top w:val="none" w:sz="0" w:space="0" w:color="auto"/>
        <w:left w:val="none" w:sz="0" w:space="0" w:color="auto"/>
        <w:bottom w:val="none" w:sz="0" w:space="0" w:color="auto"/>
        <w:right w:val="none" w:sz="0" w:space="0" w:color="auto"/>
      </w:divBdr>
    </w:div>
    <w:div w:id="1960332251">
      <w:bodyDiv w:val="1"/>
      <w:marLeft w:val="0"/>
      <w:marRight w:val="0"/>
      <w:marTop w:val="0"/>
      <w:marBottom w:val="0"/>
      <w:divBdr>
        <w:top w:val="none" w:sz="0" w:space="0" w:color="auto"/>
        <w:left w:val="none" w:sz="0" w:space="0" w:color="auto"/>
        <w:bottom w:val="none" w:sz="0" w:space="0" w:color="auto"/>
        <w:right w:val="none" w:sz="0" w:space="0" w:color="auto"/>
      </w:divBdr>
    </w:div>
    <w:div w:id="1963490766">
      <w:bodyDiv w:val="1"/>
      <w:marLeft w:val="0"/>
      <w:marRight w:val="0"/>
      <w:marTop w:val="0"/>
      <w:marBottom w:val="0"/>
      <w:divBdr>
        <w:top w:val="none" w:sz="0" w:space="0" w:color="auto"/>
        <w:left w:val="none" w:sz="0" w:space="0" w:color="auto"/>
        <w:bottom w:val="none" w:sz="0" w:space="0" w:color="auto"/>
        <w:right w:val="none" w:sz="0" w:space="0" w:color="auto"/>
      </w:divBdr>
    </w:div>
    <w:div w:id="1984894142">
      <w:bodyDiv w:val="1"/>
      <w:marLeft w:val="0"/>
      <w:marRight w:val="0"/>
      <w:marTop w:val="0"/>
      <w:marBottom w:val="0"/>
      <w:divBdr>
        <w:top w:val="none" w:sz="0" w:space="0" w:color="auto"/>
        <w:left w:val="none" w:sz="0" w:space="0" w:color="auto"/>
        <w:bottom w:val="none" w:sz="0" w:space="0" w:color="auto"/>
        <w:right w:val="none" w:sz="0" w:space="0" w:color="auto"/>
      </w:divBdr>
    </w:div>
    <w:div w:id="1999576925">
      <w:bodyDiv w:val="1"/>
      <w:marLeft w:val="0"/>
      <w:marRight w:val="0"/>
      <w:marTop w:val="0"/>
      <w:marBottom w:val="0"/>
      <w:divBdr>
        <w:top w:val="none" w:sz="0" w:space="0" w:color="auto"/>
        <w:left w:val="none" w:sz="0" w:space="0" w:color="auto"/>
        <w:bottom w:val="none" w:sz="0" w:space="0" w:color="auto"/>
        <w:right w:val="none" w:sz="0" w:space="0" w:color="auto"/>
      </w:divBdr>
    </w:div>
    <w:div w:id="2001888268">
      <w:bodyDiv w:val="1"/>
      <w:marLeft w:val="0"/>
      <w:marRight w:val="0"/>
      <w:marTop w:val="0"/>
      <w:marBottom w:val="0"/>
      <w:divBdr>
        <w:top w:val="none" w:sz="0" w:space="0" w:color="auto"/>
        <w:left w:val="none" w:sz="0" w:space="0" w:color="auto"/>
        <w:bottom w:val="none" w:sz="0" w:space="0" w:color="auto"/>
        <w:right w:val="none" w:sz="0" w:space="0" w:color="auto"/>
      </w:divBdr>
    </w:div>
    <w:div w:id="2017608606">
      <w:bodyDiv w:val="1"/>
      <w:marLeft w:val="0"/>
      <w:marRight w:val="0"/>
      <w:marTop w:val="0"/>
      <w:marBottom w:val="0"/>
      <w:divBdr>
        <w:top w:val="none" w:sz="0" w:space="0" w:color="auto"/>
        <w:left w:val="none" w:sz="0" w:space="0" w:color="auto"/>
        <w:bottom w:val="none" w:sz="0" w:space="0" w:color="auto"/>
        <w:right w:val="none" w:sz="0" w:space="0" w:color="auto"/>
      </w:divBdr>
    </w:div>
    <w:div w:id="2020348193">
      <w:bodyDiv w:val="1"/>
      <w:marLeft w:val="0"/>
      <w:marRight w:val="0"/>
      <w:marTop w:val="0"/>
      <w:marBottom w:val="0"/>
      <w:divBdr>
        <w:top w:val="none" w:sz="0" w:space="0" w:color="auto"/>
        <w:left w:val="none" w:sz="0" w:space="0" w:color="auto"/>
        <w:bottom w:val="none" w:sz="0" w:space="0" w:color="auto"/>
        <w:right w:val="none" w:sz="0" w:space="0" w:color="auto"/>
      </w:divBdr>
    </w:div>
    <w:div w:id="2025354225">
      <w:bodyDiv w:val="1"/>
      <w:marLeft w:val="0"/>
      <w:marRight w:val="0"/>
      <w:marTop w:val="0"/>
      <w:marBottom w:val="0"/>
      <w:divBdr>
        <w:top w:val="none" w:sz="0" w:space="0" w:color="auto"/>
        <w:left w:val="none" w:sz="0" w:space="0" w:color="auto"/>
        <w:bottom w:val="none" w:sz="0" w:space="0" w:color="auto"/>
        <w:right w:val="none" w:sz="0" w:space="0" w:color="auto"/>
      </w:divBdr>
    </w:div>
    <w:div w:id="2033144079">
      <w:bodyDiv w:val="1"/>
      <w:marLeft w:val="0"/>
      <w:marRight w:val="0"/>
      <w:marTop w:val="0"/>
      <w:marBottom w:val="0"/>
      <w:divBdr>
        <w:top w:val="none" w:sz="0" w:space="0" w:color="auto"/>
        <w:left w:val="none" w:sz="0" w:space="0" w:color="auto"/>
        <w:bottom w:val="none" w:sz="0" w:space="0" w:color="auto"/>
        <w:right w:val="none" w:sz="0" w:space="0" w:color="auto"/>
      </w:divBdr>
    </w:div>
    <w:div w:id="2040664456">
      <w:bodyDiv w:val="1"/>
      <w:marLeft w:val="0"/>
      <w:marRight w:val="0"/>
      <w:marTop w:val="0"/>
      <w:marBottom w:val="0"/>
      <w:divBdr>
        <w:top w:val="none" w:sz="0" w:space="0" w:color="auto"/>
        <w:left w:val="none" w:sz="0" w:space="0" w:color="auto"/>
        <w:bottom w:val="none" w:sz="0" w:space="0" w:color="auto"/>
        <w:right w:val="none" w:sz="0" w:space="0" w:color="auto"/>
      </w:divBdr>
    </w:div>
    <w:div w:id="2045210866">
      <w:bodyDiv w:val="1"/>
      <w:marLeft w:val="0"/>
      <w:marRight w:val="0"/>
      <w:marTop w:val="0"/>
      <w:marBottom w:val="0"/>
      <w:divBdr>
        <w:top w:val="none" w:sz="0" w:space="0" w:color="auto"/>
        <w:left w:val="none" w:sz="0" w:space="0" w:color="auto"/>
        <w:bottom w:val="none" w:sz="0" w:space="0" w:color="auto"/>
        <w:right w:val="none" w:sz="0" w:space="0" w:color="auto"/>
      </w:divBdr>
    </w:div>
    <w:div w:id="2052919004">
      <w:bodyDiv w:val="1"/>
      <w:marLeft w:val="0"/>
      <w:marRight w:val="0"/>
      <w:marTop w:val="0"/>
      <w:marBottom w:val="0"/>
      <w:divBdr>
        <w:top w:val="none" w:sz="0" w:space="0" w:color="auto"/>
        <w:left w:val="none" w:sz="0" w:space="0" w:color="auto"/>
        <w:bottom w:val="none" w:sz="0" w:space="0" w:color="auto"/>
        <w:right w:val="none" w:sz="0" w:space="0" w:color="auto"/>
      </w:divBdr>
    </w:div>
    <w:div w:id="2066445943">
      <w:bodyDiv w:val="1"/>
      <w:marLeft w:val="0"/>
      <w:marRight w:val="0"/>
      <w:marTop w:val="0"/>
      <w:marBottom w:val="0"/>
      <w:divBdr>
        <w:top w:val="none" w:sz="0" w:space="0" w:color="auto"/>
        <w:left w:val="none" w:sz="0" w:space="0" w:color="auto"/>
        <w:bottom w:val="none" w:sz="0" w:space="0" w:color="auto"/>
        <w:right w:val="none" w:sz="0" w:space="0" w:color="auto"/>
      </w:divBdr>
    </w:div>
    <w:div w:id="2070686800">
      <w:bodyDiv w:val="1"/>
      <w:marLeft w:val="0"/>
      <w:marRight w:val="0"/>
      <w:marTop w:val="0"/>
      <w:marBottom w:val="0"/>
      <w:divBdr>
        <w:top w:val="none" w:sz="0" w:space="0" w:color="auto"/>
        <w:left w:val="none" w:sz="0" w:space="0" w:color="auto"/>
        <w:bottom w:val="none" w:sz="0" w:space="0" w:color="auto"/>
        <w:right w:val="none" w:sz="0" w:space="0" w:color="auto"/>
      </w:divBdr>
    </w:div>
    <w:div w:id="2086106568">
      <w:bodyDiv w:val="1"/>
      <w:marLeft w:val="0"/>
      <w:marRight w:val="0"/>
      <w:marTop w:val="0"/>
      <w:marBottom w:val="0"/>
      <w:divBdr>
        <w:top w:val="none" w:sz="0" w:space="0" w:color="auto"/>
        <w:left w:val="none" w:sz="0" w:space="0" w:color="auto"/>
        <w:bottom w:val="none" w:sz="0" w:space="0" w:color="auto"/>
        <w:right w:val="none" w:sz="0" w:space="0" w:color="auto"/>
      </w:divBdr>
    </w:div>
    <w:div w:id="2096782324">
      <w:bodyDiv w:val="1"/>
      <w:marLeft w:val="0"/>
      <w:marRight w:val="0"/>
      <w:marTop w:val="0"/>
      <w:marBottom w:val="0"/>
      <w:divBdr>
        <w:top w:val="none" w:sz="0" w:space="0" w:color="auto"/>
        <w:left w:val="none" w:sz="0" w:space="0" w:color="auto"/>
        <w:bottom w:val="none" w:sz="0" w:space="0" w:color="auto"/>
        <w:right w:val="none" w:sz="0" w:space="0" w:color="auto"/>
      </w:divBdr>
    </w:div>
    <w:div w:id="2098285264">
      <w:bodyDiv w:val="1"/>
      <w:marLeft w:val="0"/>
      <w:marRight w:val="0"/>
      <w:marTop w:val="0"/>
      <w:marBottom w:val="0"/>
      <w:divBdr>
        <w:top w:val="none" w:sz="0" w:space="0" w:color="auto"/>
        <w:left w:val="none" w:sz="0" w:space="0" w:color="auto"/>
        <w:bottom w:val="none" w:sz="0" w:space="0" w:color="auto"/>
        <w:right w:val="none" w:sz="0" w:space="0" w:color="auto"/>
      </w:divBdr>
    </w:div>
    <w:div w:id="2105807064">
      <w:bodyDiv w:val="1"/>
      <w:marLeft w:val="0"/>
      <w:marRight w:val="0"/>
      <w:marTop w:val="0"/>
      <w:marBottom w:val="0"/>
      <w:divBdr>
        <w:top w:val="none" w:sz="0" w:space="0" w:color="auto"/>
        <w:left w:val="none" w:sz="0" w:space="0" w:color="auto"/>
        <w:bottom w:val="none" w:sz="0" w:space="0" w:color="auto"/>
        <w:right w:val="none" w:sz="0" w:space="0" w:color="auto"/>
      </w:divBdr>
    </w:div>
    <w:div w:id="2113746649">
      <w:bodyDiv w:val="1"/>
      <w:marLeft w:val="0"/>
      <w:marRight w:val="0"/>
      <w:marTop w:val="0"/>
      <w:marBottom w:val="0"/>
      <w:divBdr>
        <w:top w:val="none" w:sz="0" w:space="0" w:color="auto"/>
        <w:left w:val="none" w:sz="0" w:space="0" w:color="auto"/>
        <w:bottom w:val="none" w:sz="0" w:space="0" w:color="auto"/>
        <w:right w:val="none" w:sz="0" w:space="0" w:color="auto"/>
      </w:divBdr>
    </w:div>
    <w:div w:id="2128884941">
      <w:bodyDiv w:val="1"/>
      <w:marLeft w:val="0"/>
      <w:marRight w:val="0"/>
      <w:marTop w:val="0"/>
      <w:marBottom w:val="0"/>
      <w:divBdr>
        <w:top w:val="none" w:sz="0" w:space="0" w:color="auto"/>
        <w:left w:val="none" w:sz="0" w:space="0" w:color="auto"/>
        <w:bottom w:val="none" w:sz="0" w:space="0" w:color="auto"/>
        <w:right w:val="none" w:sz="0" w:space="0" w:color="auto"/>
      </w:divBdr>
    </w:div>
    <w:div w:id="2135099748">
      <w:bodyDiv w:val="1"/>
      <w:marLeft w:val="0"/>
      <w:marRight w:val="0"/>
      <w:marTop w:val="0"/>
      <w:marBottom w:val="0"/>
      <w:divBdr>
        <w:top w:val="none" w:sz="0" w:space="0" w:color="auto"/>
        <w:left w:val="none" w:sz="0" w:space="0" w:color="auto"/>
        <w:bottom w:val="none" w:sz="0" w:space="0" w:color="auto"/>
        <w:right w:val="none" w:sz="0" w:space="0" w:color="auto"/>
      </w:divBdr>
    </w:div>
    <w:div w:id="2137067084">
      <w:bodyDiv w:val="1"/>
      <w:marLeft w:val="0"/>
      <w:marRight w:val="0"/>
      <w:marTop w:val="0"/>
      <w:marBottom w:val="0"/>
      <w:divBdr>
        <w:top w:val="none" w:sz="0" w:space="0" w:color="auto"/>
        <w:left w:val="none" w:sz="0" w:space="0" w:color="auto"/>
        <w:bottom w:val="none" w:sz="0" w:space="0" w:color="auto"/>
        <w:right w:val="none" w:sz="0" w:space="0" w:color="auto"/>
      </w:divBdr>
    </w:div>
    <w:div w:id="21409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191E8F-3477-4BAD-A155-9FB1C246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s. Annie</cp:lastModifiedBy>
  <cp:revision>2</cp:revision>
  <cp:lastPrinted>2024-03-22T03:20:00Z</cp:lastPrinted>
  <dcterms:created xsi:type="dcterms:W3CDTF">2024-04-12T06:34:00Z</dcterms:created>
  <dcterms:modified xsi:type="dcterms:W3CDTF">2024-04-12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b5a5c8e84c2d7c672bf13d7ee74083fc5a857f71eb5e1707d2325cc261a3e</vt:lpwstr>
  </property>
</Properties>
</file>